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3E8625" w14:textId="43B06177" w:rsidR="00793DB0" w:rsidRPr="00793DB0" w:rsidRDefault="00C53099" w:rsidP="00BD5595">
      <w:pPr>
        <w:rPr>
          <w:rFonts w:asciiTheme="minorEastAsia" w:hAnsiTheme="minorEastAsia"/>
          <w:sz w:val="22"/>
        </w:rPr>
      </w:pPr>
      <w:bookmarkStart w:id="0" w:name="_Hlk44632215"/>
      <w:r w:rsidRPr="00C53099">
        <w:rPr>
          <w:rFonts w:asciiTheme="minorEastAsia" w:eastAsia="PMingLiU" w:hAnsiTheme="minorEastAsia"/>
          <w:sz w:val="22"/>
          <w:lang w:eastAsia="zh-TW"/>
        </w:rPr>
        <w:t>Ludwig:</w:t>
      </w:r>
      <w:r w:rsidRPr="00C53099">
        <w:rPr>
          <w:rFonts w:asciiTheme="minorEastAsia" w:eastAsia="PMingLiU" w:hAnsiTheme="minorEastAsia" w:hint="eastAsia"/>
          <w:sz w:val="22"/>
          <w:lang w:eastAsia="zh-TW"/>
        </w:rPr>
        <w:t>各位親愛的聽眾朋友們，大家好！</w:t>
      </w:r>
    </w:p>
    <w:p w14:paraId="0E94BAC9" w14:textId="429E3AB2" w:rsidR="00BD5595" w:rsidRPr="00793DB0" w:rsidRDefault="00BD5595" w:rsidP="00BD5595">
      <w:pPr>
        <w:rPr>
          <w:rFonts w:asciiTheme="minorEastAsia" w:hAnsiTheme="minorEastAsia"/>
          <w:sz w:val="22"/>
        </w:rPr>
      </w:pPr>
      <w:r w:rsidRPr="00793DB0">
        <w:rPr>
          <w:rFonts w:asciiTheme="minorEastAsia" w:hAnsiTheme="minorEastAsia" w:hint="eastAsia"/>
          <w:sz w:val="22"/>
        </w:rPr>
        <w:t xml:space="preserve"> </w:t>
      </w:r>
    </w:p>
    <w:p w14:paraId="46255514" w14:textId="0DCDD571" w:rsidR="00793DB0" w:rsidRDefault="00C53099" w:rsidP="00BD5595">
      <w:pPr>
        <w:rPr>
          <w:rFonts w:asciiTheme="minorEastAsia" w:hAnsiTheme="minorEastAsia"/>
          <w:sz w:val="22"/>
        </w:rPr>
      </w:pPr>
      <w:r w:rsidRPr="00C53099">
        <w:rPr>
          <w:rFonts w:asciiTheme="minorEastAsia" w:eastAsia="PMingLiU" w:hAnsiTheme="minorEastAsia" w:hint="eastAsia"/>
          <w:sz w:val="22"/>
          <w:lang w:eastAsia="zh-TW"/>
        </w:rPr>
        <w:t>我是這次諸夏基督徒講道團的主持人</w:t>
      </w:r>
      <w:r w:rsidRPr="00C53099">
        <w:rPr>
          <w:rFonts w:asciiTheme="minorEastAsia" w:eastAsia="PMingLiU" w:hAnsiTheme="minorEastAsia"/>
          <w:sz w:val="22"/>
          <w:lang w:eastAsia="zh-TW"/>
        </w:rPr>
        <w:t>Ludwig</w:t>
      </w:r>
      <w:r w:rsidRPr="00C53099">
        <w:rPr>
          <w:rFonts w:asciiTheme="minorEastAsia" w:eastAsia="PMingLiU" w:hAnsiTheme="minorEastAsia" w:hint="eastAsia"/>
          <w:sz w:val="22"/>
          <w:lang w:eastAsia="zh-TW"/>
        </w:rPr>
        <w:t>，這裡是諸夏教會的第</w:t>
      </w:r>
      <w:r w:rsidRPr="00C53099">
        <w:rPr>
          <w:rFonts w:asciiTheme="minorEastAsia" w:eastAsia="PMingLiU" w:hAnsiTheme="minorEastAsia"/>
          <w:sz w:val="22"/>
          <w:lang w:eastAsia="zh-TW"/>
        </w:rPr>
        <w:t>6</w:t>
      </w:r>
      <w:r w:rsidRPr="00C53099">
        <w:rPr>
          <w:rFonts w:asciiTheme="minorEastAsia" w:eastAsia="PMingLiU" w:hAnsiTheme="minorEastAsia" w:hint="eastAsia"/>
          <w:sz w:val="22"/>
          <w:lang w:eastAsia="zh-TW"/>
        </w:rPr>
        <w:t>次對話節目。</w:t>
      </w:r>
    </w:p>
    <w:p w14:paraId="5813AFBD" w14:textId="77777777" w:rsidR="00793DB0" w:rsidRDefault="00793DB0" w:rsidP="00BD5595">
      <w:pPr>
        <w:rPr>
          <w:rFonts w:asciiTheme="minorEastAsia" w:hAnsiTheme="minorEastAsia"/>
          <w:sz w:val="22"/>
        </w:rPr>
      </w:pPr>
    </w:p>
    <w:p w14:paraId="18199EA1" w14:textId="76652603" w:rsidR="00793DB0" w:rsidRDefault="00C53099" w:rsidP="00BD5595">
      <w:pPr>
        <w:rPr>
          <w:rFonts w:asciiTheme="minorEastAsia" w:hAnsiTheme="minorEastAsia"/>
          <w:sz w:val="22"/>
        </w:rPr>
      </w:pPr>
      <w:r w:rsidRPr="00C53099">
        <w:rPr>
          <w:rFonts w:asciiTheme="minorEastAsia" w:eastAsia="PMingLiU" w:hAnsiTheme="minorEastAsia" w:hint="eastAsia"/>
          <w:sz w:val="22"/>
          <w:lang w:eastAsia="zh-TW"/>
        </w:rPr>
        <w:t>我們上次談到</w:t>
      </w:r>
      <w:r w:rsidRPr="00C53099">
        <w:rPr>
          <w:rFonts w:asciiTheme="minorEastAsia" w:eastAsia="PMingLiU" w:hAnsiTheme="minorEastAsia"/>
          <w:sz w:val="22"/>
          <w:lang w:eastAsia="zh-TW"/>
        </w:rPr>
        <w:t>,</w:t>
      </w:r>
      <w:r w:rsidRPr="00C53099">
        <w:rPr>
          <w:rFonts w:asciiTheme="minorEastAsia" w:eastAsia="PMingLiU" w:hAnsiTheme="minorEastAsia" w:hint="eastAsia"/>
          <w:sz w:val="22"/>
          <w:lang w:eastAsia="zh-TW"/>
        </w:rPr>
        <w:t>我們生活中的事情看起來似乎是一種偶然，但是在這種偶然的背後代表著神意審判庭的週邊。</w:t>
      </w:r>
    </w:p>
    <w:p w14:paraId="272044F9" w14:textId="77777777" w:rsidR="00793DB0" w:rsidRDefault="00793DB0" w:rsidP="00BD5595">
      <w:pPr>
        <w:rPr>
          <w:rFonts w:asciiTheme="minorEastAsia" w:hAnsiTheme="minorEastAsia"/>
          <w:sz w:val="22"/>
        </w:rPr>
      </w:pPr>
    </w:p>
    <w:p w14:paraId="74A6FCBD" w14:textId="38B2A343" w:rsidR="00793DB0" w:rsidRDefault="00C53099" w:rsidP="00BD5595">
      <w:pPr>
        <w:rPr>
          <w:rFonts w:asciiTheme="minorEastAsia" w:hAnsiTheme="minorEastAsia"/>
          <w:sz w:val="22"/>
        </w:rPr>
      </w:pPr>
      <w:r w:rsidRPr="00C53099">
        <w:rPr>
          <w:rFonts w:asciiTheme="minorEastAsia" w:eastAsia="PMingLiU" w:hAnsiTheme="minorEastAsia" w:hint="eastAsia"/>
          <w:sz w:val="22"/>
          <w:lang w:eastAsia="zh-TW"/>
        </w:rPr>
        <w:t>我們這一期節目邀請到的仍然是我們的兩位老嘉賓</w:t>
      </w:r>
      <w:r w:rsidRPr="00C53099">
        <w:rPr>
          <w:rFonts w:asciiTheme="minorEastAsia" w:eastAsia="PMingLiU" w:hAnsiTheme="minorEastAsia"/>
          <w:sz w:val="22"/>
          <w:lang w:eastAsia="zh-TW"/>
        </w:rPr>
        <w:t>Joe</w:t>
      </w:r>
      <w:r w:rsidRPr="00C53099">
        <w:rPr>
          <w:rFonts w:asciiTheme="minorEastAsia" w:eastAsia="PMingLiU" w:hAnsiTheme="minorEastAsia" w:hint="eastAsia"/>
          <w:sz w:val="22"/>
          <w:lang w:eastAsia="zh-TW"/>
        </w:rPr>
        <w:t>和</w:t>
      </w:r>
      <w:r w:rsidRPr="00C53099">
        <w:rPr>
          <w:rFonts w:asciiTheme="minorEastAsia" w:eastAsia="PMingLiU" w:hAnsiTheme="minorEastAsia"/>
          <w:sz w:val="22"/>
          <w:lang w:eastAsia="zh-TW"/>
        </w:rPr>
        <w:t>Lottas</w:t>
      </w:r>
      <w:r w:rsidRPr="00C53099">
        <w:rPr>
          <w:rFonts w:asciiTheme="minorEastAsia" w:eastAsia="PMingLiU" w:hAnsiTheme="minorEastAsia" w:hint="eastAsia"/>
          <w:sz w:val="22"/>
          <w:lang w:eastAsia="zh-TW"/>
        </w:rPr>
        <w:t>。</w:t>
      </w:r>
      <w:r w:rsidRPr="00C53099">
        <w:rPr>
          <w:rFonts w:asciiTheme="minorEastAsia" w:eastAsia="PMingLiU" w:hAnsiTheme="minorEastAsia"/>
          <w:sz w:val="22"/>
          <w:lang w:eastAsia="zh-TW"/>
        </w:rPr>
        <w:t xml:space="preserve"> </w:t>
      </w:r>
      <w:r w:rsidRPr="00C53099">
        <w:rPr>
          <w:rFonts w:asciiTheme="minorEastAsia" w:eastAsia="PMingLiU" w:hAnsiTheme="minorEastAsia" w:hint="eastAsia"/>
          <w:sz w:val="22"/>
          <w:lang w:eastAsia="zh-TW"/>
        </w:rPr>
        <w:t>你好，</w:t>
      </w:r>
      <w:r w:rsidRPr="00C53099">
        <w:rPr>
          <w:rFonts w:asciiTheme="minorEastAsia" w:eastAsia="PMingLiU" w:hAnsiTheme="minorEastAsia"/>
          <w:sz w:val="22"/>
          <w:lang w:eastAsia="zh-TW"/>
        </w:rPr>
        <w:t>Joe</w:t>
      </w:r>
      <w:r w:rsidRPr="00C53099">
        <w:rPr>
          <w:rFonts w:asciiTheme="minorEastAsia" w:eastAsia="PMingLiU" w:hAnsiTheme="minorEastAsia" w:hint="eastAsia"/>
          <w:sz w:val="22"/>
          <w:lang w:eastAsia="zh-TW"/>
        </w:rPr>
        <w:t>！</w:t>
      </w:r>
    </w:p>
    <w:p w14:paraId="5CA15A69" w14:textId="573057D9" w:rsidR="00BD5595" w:rsidRPr="00793DB0" w:rsidRDefault="00BD5595" w:rsidP="00BD5595">
      <w:pPr>
        <w:rPr>
          <w:rFonts w:asciiTheme="minorEastAsia" w:hAnsiTheme="minorEastAsia"/>
          <w:sz w:val="22"/>
        </w:rPr>
      </w:pPr>
      <w:r w:rsidRPr="00793DB0">
        <w:rPr>
          <w:rFonts w:asciiTheme="minorEastAsia" w:hAnsiTheme="minorEastAsia" w:hint="eastAsia"/>
          <w:sz w:val="22"/>
        </w:rPr>
        <w:t xml:space="preserve"> </w:t>
      </w:r>
    </w:p>
    <w:p w14:paraId="7FDD8682" w14:textId="76C85361" w:rsidR="00793DB0" w:rsidRDefault="00C53099" w:rsidP="00BD5595">
      <w:pPr>
        <w:rPr>
          <w:rFonts w:asciiTheme="minorEastAsia" w:hAnsiTheme="minorEastAsia"/>
          <w:sz w:val="22"/>
        </w:rPr>
      </w:pPr>
      <w:r w:rsidRPr="00C53099">
        <w:rPr>
          <w:rFonts w:asciiTheme="minorEastAsia" w:eastAsia="PMingLiU" w:hAnsiTheme="minorEastAsia"/>
          <w:sz w:val="22"/>
          <w:lang w:eastAsia="zh-TW"/>
        </w:rPr>
        <w:t>Joe:</w:t>
      </w:r>
      <w:r w:rsidRPr="00C53099">
        <w:rPr>
          <w:rFonts w:asciiTheme="minorEastAsia" w:eastAsia="PMingLiU" w:hAnsiTheme="minorEastAsia" w:hint="eastAsia"/>
          <w:sz w:val="22"/>
          <w:lang w:eastAsia="zh-TW"/>
        </w:rPr>
        <w:t>你好，</w:t>
      </w:r>
      <w:r w:rsidRPr="00C53099">
        <w:rPr>
          <w:rFonts w:asciiTheme="minorEastAsia" w:eastAsia="PMingLiU" w:hAnsiTheme="minorEastAsia"/>
          <w:sz w:val="22"/>
          <w:lang w:eastAsia="zh-TW"/>
        </w:rPr>
        <w:t>Ludwig</w:t>
      </w:r>
      <w:r w:rsidRPr="00C53099">
        <w:rPr>
          <w:rFonts w:asciiTheme="minorEastAsia" w:eastAsia="PMingLiU" w:hAnsiTheme="minorEastAsia" w:hint="eastAsia"/>
          <w:sz w:val="22"/>
          <w:lang w:eastAsia="zh-TW"/>
        </w:rPr>
        <w:t>！</w:t>
      </w:r>
    </w:p>
    <w:p w14:paraId="35164330" w14:textId="453AE7DB" w:rsidR="00BD5595" w:rsidRPr="00793DB0" w:rsidRDefault="00BD5595" w:rsidP="00BD5595">
      <w:pPr>
        <w:rPr>
          <w:rFonts w:asciiTheme="minorEastAsia" w:hAnsiTheme="minorEastAsia"/>
          <w:sz w:val="22"/>
        </w:rPr>
      </w:pPr>
      <w:r w:rsidRPr="00793DB0">
        <w:rPr>
          <w:rFonts w:asciiTheme="minorEastAsia" w:hAnsiTheme="minorEastAsia" w:hint="eastAsia"/>
          <w:sz w:val="22"/>
        </w:rPr>
        <w:t xml:space="preserve"> </w:t>
      </w:r>
    </w:p>
    <w:p w14:paraId="321C687F" w14:textId="77BA9231" w:rsidR="00BD5595" w:rsidRDefault="00C53099" w:rsidP="00BD5595">
      <w:pPr>
        <w:rPr>
          <w:rFonts w:asciiTheme="minorEastAsia" w:hAnsiTheme="minorEastAsia"/>
          <w:sz w:val="22"/>
        </w:rPr>
      </w:pPr>
      <w:r w:rsidRPr="00C53099">
        <w:rPr>
          <w:rFonts w:asciiTheme="minorEastAsia" w:eastAsia="PMingLiU" w:hAnsiTheme="minorEastAsia"/>
          <w:sz w:val="22"/>
          <w:lang w:eastAsia="zh-TW"/>
        </w:rPr>
        <w:t>Ludwig:</w:t>
      </w:r>
      <w:r w:rsidRPr="00C53099">
        <w:rPr>
          <w:rFonts w:asciiTheme="minorEastAsia" w:eastAsia="PMingLiU" w:hAnsiTheme="minorEastAsia" w:hint="eastAsia"/>
          <w:sz w:val="22"/>
          <w:lang w:eastAsia="zh-TW"/>
        </w:rPr>
        <w:t>你好，</w:t>
      </w:r>
      <w:r w:rsidRPr="00C53099">
        <w:rPr>
          <w:rFonts w:asciiTheme="minorEastAsia" w:eastAsia="PMingLiU" w:hAnsiTheme="minorEastAsia"/>
          <w:sz w:val="22"/>
          <w:lang w:eastAsia="zh-TW"/>
        </w:rPr>
        <w:t>Lottas</w:t>
      </w:r>
      <w:r w:rsidRPr="00C53099">
        <w:rPr>
          <w:rFonts w:asciiTheme="minorEastAsia" w:eastAsia="PMingLiU" w:hAnsiTheme="minorEastAsia" w:hint="eastAsia"/>
          <w:sz w:val="22"/>
          <w:lang w:eastAsia="zh-TW"/>
        </w:rPr>
        <w:t>！</w:t>
      </w:r>
      <w:r w:rsidR="00BD5595" w:rsidRPr="00793DB0">
        <w:rPr>
          <w:rFonts w:asciiTheme="minorEastAsia" w:hAnsiTheme="minorEastAsia" w:hint="eastAsia"/>
          <w:sz w:val="22"/>
        </w:rPr>
        <w:t xml:space="preserve"> </w:t>
      </w:r>
    </w:p>
    <w:p w14:paraId="34A3404A" w14:textId="77777777" w:rsidR="00793DB0" w:rsidRPr="00793DB0" w:rsidRDefault="00793DB0" w:rsidP="00BD5595">
      <w:pPr>
        <w:rPr>
          <w:rFonts w:asciiTheme="minorEastAsia" w:hAnsiTheme="minorEastAsia"/>
          <w:sz w:val="22"/>
        </w:rPr>
      </w:pPr>
    </w:p>
    <w:p w14:paraId="06E1A4BC" w14:textId="478F7C55" w:rsidR="003C0B33" w:rsidRDefault="00C53099" w:rsidP="00BD5595">
      <w:pPr>
        <w:rPr>
          <w:rFonts w:asciiTheme="minorEastAsia" w:hAnsiTheme="minorEastAsia"/>
          <w:sz w:val="22"/>
        </w:rPr>
      </w:pPr>
      <w:r w:rsidRPr="00C53099">
        <w:rPr>
          <w:rFonts w:asciiTheme="minorEastAsia" w:eastAsia="PMingLiU" w:hAnsiTheme="minorEastAsia"/>
          <w:sz w:val="22"/>
          <w:lang w:eastAsia="zh-TW"/>
        </w:rPr>
        <w:t>Lottas:</w:t>
      </w:r>
      <w:r w:rsidRPr="00C53099">
        <w:rPr>
          <w:rFonts w:asciiTheme="minorEastAsia" w:eastAsia="PMingLiU" w:hAnsiTheme="minorEastAsia" w:hint="eastAsia"/>
          <w:sz w:val="22"/>
          <w:lang w:eastAsia="zh-TW"/>
        </w:rPr>
        <w:t>你好，</w:t>
      </w:r>
      <w:r w:rsidRPr="00C53099">
        <w:rPr>
          <w:rFonts w:asciiTheme="minorEastAsia" w:eastAsia="PMingLiU" w:hAnsiTheme="minorEastAsia"/>
          <w:sz w:val="22"/>
          <w:lang w:eastAsia="zh-TW"/>
        </w:rPr>
        <w:t>Ludwig</w:t>
      </w:r>
      <w:r w:rsidRPr="00C53099">
        <w:rPr>
          <w:rFonts w:asciiTheme="minorEastAsia" w:eastAsia="PMingLiU" w:hAnsiTheme="minorEastAsia" w:hint="eastAsia"/>
          <w:sz w:val="22"/>
          <w:lang w:eastAsia="zh-TW"/>
        </w:rPr>
        <w:t>！</w:t>
      </w:r>
    </w:p>
    <w:p w14:paraId="1ADC7B66" w14:textId="77777777" w:rsidR="00793DB0" w:rsidRPr="00793DB0" w:rsidRDefault="00793DB0" w:rsidP="00BD5595">
      <w:pPr>
        <w:rPr>
          <w:rFonts w:asciiTheme="minorEastAsia" w:hAnsiTheme="minorEastAsia"/>
          <w:sz w:val="22"/>
        </w:rPr>
      </w:pPr>
    </w:p>
    <w:p w14:paraId="70E915B3" w14:textId="4A980D11" w:rsidR="00793DB0" w:rsidRDefault="00C53099" w:rsidP="002F1154">
      <w:pPr>
        <w:rPr>
          <w:rFonts w:asciiTheme="minorEastAsia" w:hAnsiTheme="minorEastAsia"/>
          <w:sz w:val="22"/>
        </w:rPr>
      </w:pPr>
      <w:r w:rsidRPr="00C53099">
        <w:rPr>
          <w:rFonts w:asciiTheme="minorEastAsia" w:eastAsia="PMingLiU" w:hAnsiTheme="minorEastAsia"/>
          <w:sz w:val="22"/>
          <w:lang w:eastAsia="zh-TW"/>
        </w:rPr>
        <w:t>Ludwig:</w:t>
      </w:r>
      <w:r w:rsidRPr="00C53099">
        <w:rPr>
          <w:rFonts w:asciiTheme="minorEastAsia" w:eastAsia="PMingLiU" w:hAnsiTheme="minorEastAsia" w:hint="eastAsia"/>
          <w:sz w:val="22"/>
          <w:lang w:eastAsia="zh-TW"/>
        </w:rPr>
        <w:t>曾經幾何，我似乎感到克裡斯朵夫青年時期曾關關的朦朧和混沌的躁動，疑惑生活的泡沫中有多少真實的事物像指標一樣形成一生的路徑</w:t>
      </w:r>
    </w:p>
    <w:p w14:paraId="46D51F07" w14:textId="77777777" w:rsidR="00793DB0" w:rsidRDefault="00793DB0" w:rsidP="002F1154">
      <w:pPr>
        <w:rPr>
          <w:rFonts w:asciiTheme="minorEastAsia" w:hAnsiTheme="minorEastAsia"/>
          <w:sz w:val="22"/>
        </w:rPr>
      </w:pPr>
    </w:p>
    <w:p w14:paraId="46CDA2A5" w14:textId="32485A04" w:rsidR="00793DB0" w:rsidRDefault="00C53099" w:rsidP="002F1154">
      <w:pPr>
        <w:rPr>
          <w:rFonts w:asciiTheme="minorEastAsia" w:hAnsiTheme="minorEastAsia"/>
          <w:sz w:val="22"/>
        </w:rPr>
      </w:pPr>
      <w:r w:rsidRPr="00C53099">
        <w:rPr>
          <w:rFonts w:asciiTheme="minorEastAsia" w:eastAsia="PMingLiU" w:hAnsiTheme="minorEastAsia" w:hint="eastAsia"/>
          <w:sz w:val="22"/>
          <w:lang w:eastAsia="zh-TW"/>
        </w:rPr>
        <w:t>難道世界不曾崩塌過嗎？</w:t>
      </w:r>
      <w:r w:rsidRPr="00C53099">
        <w:rPr>
          <w:rFonts w:asciiTheme="minorEastAsia" w:eastAsia="PMingLiU" w:hAnsiTheme="minorEastAsia"/>
          <w:sz w:val="22"/>
          <w:lang w:eastAsia="zh-TW"/>
        </w:rPr>
        <w:t xml:space="preserve"> </w:t>
      </w:r>
      <w:r w:rsidRPr="00C53099">
        <w:rPr>
          <w:rFonts w:asciiTheme="minorEastAsia" w:eastAsia="PMingLiU" w:hAnsiTheme="minorEastAsia" w:hint="eastAsia"/>
          <w:sz w:val="22"/>
          <w:lang w:eastAsia="zh-TW"/>
        </w:rPr>
        <w:t>在我們青年的混沌時期某一個時刻，世界就像沙子所築的城堡，遇見了風浪並瞬間崩塌下去一樣</w:t>
      </w:r>
    </w:p>
    <w:p w14:paraId="52D69623" w14:textId="77777777" w:rsidR="00793DB0" w:rsidRDefault="00793DB0" w:rsidP="002F1154">
      <w:pPr>
        <w:rPr>
          <w:rFonts w:asciiTheme="minorEastAsia" w:hAnsiTheme="minorEastAsia"/>
          <w:sz w:val="22"/>
        </w:rPr>
      </w:pPr>
    </w:p>
    <w:p w14:paraId="61F21B04" w14:textId="21760DA4" w:rsidR="00793DB0" w:rsidRDefault="00C53099" w:rsidP="002F1154">
      <w:pPr>
        <w:rPr>
          <w:rFonts w:asciiTheme="minorEastAsia" w:hAnsiTheme="minorEastAsia"/>
          <w:sz w:val="22"/>
        </w:rPr>
      </w:pPr>
      <w:r w:rsidRPr="00C53099">
        <w:rPr>
          <w:rFonts w:asciiTheme="minorEastAsia" w:eastAsia="PMingLiU" w:hAnsiTheme="minorEastAsia" w:hint="eastAsia"/>
          <w:sz w:val="22"/>
          <w:lang w:eastAsia="zh-TW"/>
        </w:rPr>
        <w:t>在沒有感受上帝的時候，上帝卻還不至於讓我們陷入完全絕望的螺旋。神將人陷入名為人生的洪流中，又讓他們不經意間，看到水面之上的初始之光</w:t>
      </w:r>
    </w:p>
    <w:p w14:paraId="3B09E6C7" w14:textId="77777777" w:rsidR="00793DB0" w:rsidRDefault="00793DB0" w:rsidP="002F1154">
      <w:pPr>
        <w:rPr>
          <w:rFonts w:asciiTheme="minorEastAsia" w:hAnsiTheme="minorEastAsia"/>
          <w:sz w:val="22"/>
        </w:rPr>
      </w:pPr>
    </w:p>
    <w:p w14:paraId="1C269B1C" w14:textId="61956C3F" w:rsidR="00793DB0" w:rsidRDefault="00C53099" w:rsidP="002F1154">
      <w:pPr>
        <w:rPr>
          <w:rFonts w:asciiTheme="minorEastAsia" w:hAnsiTheme="minorEastAsia"/>
          <w:sz w:val="22"/>
        </w:rPr>
      </w:pPr>
      <w:r w:rsidRPr="00C53099">
        <w:rPr>
          <w:rFonts w:asciiTheme="minorEastAsia" w:eastAsia="PMingLiU" w:hAnsiTheme="minorEastAsia" w:hint="eastAsia"/>
          <w:sz w:val="22"/>
          <w:lang w:eastAsia="zh-TW"/>
        </w:rPr>
        <w:t>這讓我想起馬勒第二交響曲“復活”中的第三樂章和第四樂章的關係。第三樂章給人的是一種混沌感</w:t>
      </w:r>
    </w:p>
    <w:p w14:paraId="34A077F9" w14:textId="77777777" w:rsidR="00793DB0" w:rsidRDefault="00793DB0" w:rsidP="002F1154">
      <w:pPr>
        <w:rPr>
          <w:rFonts w:asciiTheme="minorEastAsia" w:hAnsiTheme="minorEastAsia"/>
          <w:sz w:val="22"/>
        </w:rPr>
      </w:pPr>
    </w:p>
    <w:p w14:paraId="0CA82E5B" w14:textId="5B9C11C1" w:rsidR="00793DB0" w:rsidRDefault="00C53099" w:rsidP="002F1154">
      <w:pPr>
        <w:rPr>
          <w:rFonts w:asciiTheme="minorEastAsia" w:hAnsiTheme="minorEastAsia"/>
          <w:sz w:val="22"/>
        </w:rPr>
      </w:pPr>
      <w:r w:rsidRPr="00C53099">
        <w:rPr>
          <w:rFonts w:asciiTheme="minorEastAsia" w:eastAsia="PMingLiU" w:hAnsiTheme="minorEastAsia" w:hint="eastAsia"/>
          <w:sz w:val="22"/>
          <w:lang w:eastAsia="zh-TW"/>
        </w:rPr>
        <w:t>但是它的節奏又非常輕快，似乎反映了人的生活中一種非常無憂無慮</w:t>
      </w:r>
      <w:r w:rsidRPr="00C53099">
        <w:rPr>
          <w:rFonts w:asciiTheme="minorEastAsia" w:eastAsia="PMingLiU" w:hAnsiTheme="minorEastAsia"/>
          <w:sz w:val="22"/>
          <w:lang w:eastAsia="zh-TW"/>
        </w:rPr>
        <w:t>,</w:t>
      </w:r>
      <w:r w:rsidRPr="00C53099">
        <w:rPr>
          <w:rFonts w:asciiTheme="minorEastAsia" w:eastAsia="PMingLiU" w:hAnsiTheme="minorEastAsia" w:hint="eastAsia"/>
          <w:sz w:val="22"/>
          <w:lang w:eastAsia="zh-TW"/>
        </w:rPr>
        <w:t>但是認知混沌而淺顯的生活，似乎生活的一切都過得非常地快，似乎生活的一切都是庸碌的</w:t>
      </w:r>
    </w:p>
    <w:p w14:paraId="49EE64A1" w14:textId="77777777" w:rsidR="00793DB0" w:rsidRDefault="00793DB0" w:rsidP="002F1154">
      <w:pPr>
        <w:rPr>
          <w:rFonts w:asciiTheme="minorEastAsia" w:hAnsiTheme="minorEastAsia"/>
          <w:sz w:val="22"/>
        </w:rPr>
      </w:pPr>
    </w:p>
    <w:p w14:paraId="52C39EDA" w14:textId="3AAC2F55" w:rsidR="00224968" w:rsidRDefault="00C53099" w:rsidP="002F1154">
      <w:pPr>
        <w:rPr>
          <w:rFonts w:asciiTheme="minorEastAsia" w:hAnsiTheme="minorEastAsia"/>
          <w:sz w:val="22"/>
        </w:rPr>
      </w:pPr>
      <w:r w:rsidRPr="00C53099">
        <w:rPr>
          <w:rFonts w:asciiTheme="minorEastAsia" w:eastAsia="PMingLiU" w:hAnsiTheme="minorEastAsia" w:hint="eastAsia"/>
          <w:sz w:val="22"/>
          <w:lang w:eastAsia="zh-TW"/>
        </w:rPr>
        <w:t>而在第四樂章這個庸碌的世界突然崩塌了，一束初始之光照進了重重的雲層，</w:t>
      </w:r>
      <w:r w:rsidRPr="00C53099">
        <w:rPr>
          <w:rFonts w:asciiTheme="minorEastAsia" w:eastAsia="PMingLiU" w:hAnsiTheme="minorEastAsia"/>
          <w:sz w:val="22"/>
          <w:lang w:eastAsia="zh-TW"/>
        </w:rPr>
        <w:t xml:space="preserve"> </w:t>
      </w:r>
      <w:r w:rsidRPr="00C53099">
        <w:rPr>
          <w:rFonts w:asciiTheme="minorEastAsia" w:eastAsia="PMingLiU" w:hAnsiTheme="minorEastAsia" w:hint="eastAsia"/>
          <w:sz w:val="22"/>
          <w:lang w:eastAsia="zh-TW"/>
        </w:rPr>
        <w:t>使人得以看到這種真實的希望</w:t>
      </w:r>
    </w:p>
    <w:p w14:paraId="0752F5C5" w14:textId="77777777" w:rsidR="00224968" w:rsidRDefault="00224968" w:rsidP="002F1154">
      <w:pPr>
        <w:rPr>
          <w:rFonts w:asciiTheme="minorEastAsia" w:hAnsiTheme="minorEastAsia"/>
          <w:sz w:val="22"/>
        </w:rPr>
      </w:pPr>
    </w:p>
    <w:p w14:paraId="0931BA69" w14:textId="71675EE1" w:rsidR="00224968" w:rsidRDefault="00C53099" w:rsidP="002F1154">
      <w:pPr>
        <w:rPr>
          <w:rFonts w:asciiTheme="minorEastAsia" w:hAnsiTheme="minorEastAsia"/>
          <w:sz w:val="22"/>
        </w:rPr>
      </w:pPr>
      <w:r w:rsidRPr="00C53099">
        <w:rPr>
          <w:rFonts w:asciiTheme="minorEastAsia" w:eastAsia="PMingLiU" w:hAnsiTheme="minorEastAsia" w:hint="eastAsia"/>
          <w:sz w:val="22"/>
          <w:lang w:eastAsia="zh-TW"/>
        </w:rPr>
        <w:t>所以，我們今天要談的是生活的真實和虛假</w:t>
      </w:r>
    </w:p>
    <w:p w14:paraId="631BEDBD" w14:textId="77777777" w:rsidR="00224968" w:rsidRDefault="00224968" w:rsidP="002F1154">
      <w:pPr>
        <w:rPr>
          <w:rFonts w:asciiTheme="minorEastAsia" w:hAnsiTheme="minorEastAsia"/>
          <w:sz w:val="22"/>
        </w:rPr>
      </w:pPr>
    </w:p>
    <w:p w14:paraId="76FC358B" w14:textId="0A91243E" w:rsidR="00224968" w:rsidRDefault="00C53099" w:rsidP="002F1154">
      <w:pPr>
        <w:rPr>
          <w:rFonts w:asciiTheme="minorEastAsia" w:hAnsiTheme="minorEastAsia"/>
          <w:sz w:val="22"/>
        </w:rPr>
      </w:pPr>
      <w:r w:rsidRPr="00C53099">
        <w:rPr>
          <w:rFonts w:asciiTheme="minorEastAsia" w:eastAsia="PMingLiU" w:hAnsiTheme="minorEastAsia" w:hint="eastAsia"/>
          <w:sz w:val="22"/>
          <w:lang w:eastAsia="zh-TW"/>
        </w:rPr>
        <w:t>同樣，在我們接觸劉仲敬的思想之前，我們或者是小粉紅，或者是溫和派中國人</w:t>
      </w:r>
    </w:p>
    <w:p w14:paraId="245879A3" w14:textId="77777777" w:rsidR="00224968" w:rsidRDefault="00224968" w:rsidP="002F1154">
      <w:pPr>
        <w:rPr>
          <w:rFonts w:asciiTheme="minorEastAsia" w:hAnsiTheme="minorEastAsia"/>
          <w:sz w:val="22"/>
        </w:rPr>
      </w:pPr>
    </w:p>
    <w:p w14:paraId="3F67CE96" w14:textId="5722DA2E" w:rsidR="00224968" w:rsidRDefault="00C53099" w:rsidP="002F1154">
      <w:pPr>
        <w:rPr>
          <w:rFonts w:asciiTheme="minorEastAsia" w:hAnsiTheme="minorEastAsia"/>
          <w:sz w:val="22"/>
        </w:rPr>
      </w:pPr>
      <w:r w:rsidRPr="00C53099">
        <w:rPr>
          <w:rFonts w:asciiTheme="minorEastAsia" w:eastAsia="PMingLiU" w:hAnsiTheme="minorEastAsia" w:hint="eastAsia"/>
          <w:sz w:val="22"/>
          <w:lang w:eastAsia="zh-TW"/>
        </w:rPr>
        <w:t>在最多的情況下，我們以為，好像我們讀了大學，我們能夠出國讀書就已經成了上等人了，我們以後可以找一個國際大公司工作，過上平靜的生活</w:t>
      </w:r>
    </w:p>
    <w:p w14:paraId="4FD33505" w14:textId="77777777" w:rsidR="00224968" w:rsidRDefault="00224968" w:rsidP="002F1154">
      <w:pPr>
        <w:rPr>
          <w:rFonts w:asciiTheme="minorEastAsia" w:hAnsiTheme="minorEastAsia"/>
          <w:sz w:val="22"/>
        </w:rPr>
      </w:pPr>
    </w:p>
    <w:p w14:paraId="516ED32F" w14:textId="2727922C" w:rsidR="00224968" w:rsidRDefault="00C53099" w:rsidP="002F1154">
      <w:pPr>
        <w:rPr>
          <w:rFonts w:asciiTheme="minorEastAsia" w:hAnsiTheme="minorEastAsia"/>
          <w:sz w:val="22"/>
        </w:rPr>
      </w:pPr>
      <w:r w:rsidRPr="00C53099">
        <w:rPr>
          <w:rFonts w:asciiTheme="minorEastAsia" w:eastAsia="PMingLiU" w:hAnsiTheme="minorEastAsia" w:hint="eastAsia"/>
          <w:sz w:val="22"/>
          <w:lang w:eastAsia="zh-TW"/>
        </w:rPr>
        <w:t>但是在接觸了劉仲敬的思想之後，我們發現這一切只不過是在沙灘上小孩用沙堆成的城堡，它在那一刻瞬間地崩塌了</w:t>
      </w:r>
    </w:p>
    <w:p w14:paraId="16BB62C6" w14:textId="77777777" w:rsidR="00224968" w:rsidRDefault="00224968" w:rsidP="002F1154">
      <w:pPr>
        <w:rPr>
          <w:rFonts w:asciiTheme="minorEastAsia" w:hAnsiTheme="minorEastAsia"/>
          <w:sz w:val="22"/>
        </w:rPr>
      </w:pPr>
    </w:p>
    <w:p w14:paraId="5911780B" w14:textId="44CD31E3" w:rsidR="00D96625" w:rsidRDefault="00C53099" w:rsidP="002F1154">
      <w:pPr>
        <w:rPr>
          <w:rFonts w:asciiTheme="minorEastAsia" w:hAnsiTheme="minorEastAsia"/>
          <w:sz w:val="22"/>
        </w:rPr>
      </w:pPr>
      <w:r w:rsidRPr="00C53099">
        <w:rPr>
          <w:rFonts w:asciiTheme="minorEastAsia" w:eastAsia="PMingLiU" w:hAnsiTheme="minorEastAsia" w:hint="eastAsia"/>
          <w:sz w:val="22"/>
          <w:lang w:eastAsia="zh-TW"/>
        </w:rPr>
        <w:t>而且隨著第一座沙灘上城堡倒塌，我們發現我們認知中的很多世界都像沙灘上一個又一</w:t>
      </w:r>
      <w:r w:rsidRPr="00C53099">
        <w:rPr>
          <w:rFonts w:asciiTheme="minorEastAsia" w:eastAsia="PMingLiU" w:hAnsiTheme="minorEastAsia" w:hint="eastAsia"/>
          <w:sz w:val="22"/>
          <w:lang w:eastAsia="zh-TW"/>
        </w:rPr>
        <w:lastRenderedPageBreak/>
        <w:t>個套在一起用沙堆起來的城堡一樣，也會不停地轟然倒塌</w:t>
      </w:r>
    </w:p>
    <w:p w14:paraId="7194AA2E" w14:textId="77777777" w:rsidR="00D96625" w:rsidRDefault="00D96625" w:rsidP="002F1154">
      <w:pPr>
        <w:rPr>
          <w:rFonts w:asciiTheme="minorEastAsia" w:hAnsiTheme="minorEastAsia"/>
          <w:sz w:val="22"/>
        </w:rPr>
      </w:pPr>
    </w:p>
    <w:p w14:paraId="23355789" w14:textId="035943CC" w:rsidR="00D96625" w:rsidRDefault="00C53099" w:rsidP="002F1154">
      <w:pPr>
        <w:rPr>
          <w:rFonts w:asciiTheme="minorEastAsia" w:hAnsiTheme="minorEastAsia"/>
          <w:sz w:val="22"/>
        </w:rPr>
      </w:pPr>
      <w:r w:rsidRPr="00C53099">
        <w:rPr>
          <w:rFonts w:asciiTheme="minorEastAsia" w:eastAsia="PMingLiU" w:hAnsiTheme="minorEastAsia" w:hint="eastAsia"/>
          <w:sz w:val="22"/>
          <w:lang w:eastAsia="zh-TW"/>
        </w:rPr>
        <w:t>從那種虛假的倒塌中，我們似乎認識到自己的真實的生活，無外乎《聖經》中多次提到的：“到荒野中去”</w:t>
      </w:r>
    </w:p>
    <w:p w14:paraId="567104C1" w14:textId="77777777" w:rsidR="00D96625" w:rsidRDefault="00D96625" w:rsidP="002F1154">
      <w:pPr>
        <w:rPr>
          <w:rFonts w:asciiTheme="minorEastAsia" w:hAnsiTheme="minorEastAsia"/>
          <w:sz w:val="22"/>
        </w:rPr>
      </w:pPr>
    </w:p>
    <w:p w14:paraId="571D3FF9" w14:textId="01D0F8DD" w:rsidR="00D96625" w:rsidRDefault="00C53099" w:rsidP="002F1154">
      <w:pPr>
        <w:rPr>
          <w:rFonts w:asciiTheme="minorEastAsia" w:hAnsiTheme="minorEastAsia"/>
          <w:sz w:val="22"/>
        </w:rPr>
      </w:pPr>
      <w:r w:rsidRPr="00C53099">
        <w:rPr>
          <w:rFonts w:asciiTheme="minorEastAsia" w:eastAsia="PMingLiU" w:hAnsiTheme="minorEastAsia" w:hint="eastAsia"/>
          <w:sz w:val="22"/>
          <w:lang w:eastAsia="zh-TW"/>
        </w:rPr>
        <w:t>所以，到荒野中去，將雜音摒除，去思考和上帝的關係，或者說達成與祂的和解並榮耀上帝，這是我們現在作為諸夏基督徒所要思考的內容</w:t>
      </w:r>
    </w:p>
    <w:p w14:paraId="6C57962B" w14:textId="77777777" w:rsidR="00D96625" w:rsidRDefault="00D96625" w:rsidP="002F1154">
      <w:pPr>
        <w:rPr>
          <w:rFonts w:asciiTheme="minorEastAsia" w:hAnsiTheme="minorEastAsia"/>
          <w:sz w:val="22"/>
        </w:rPr>
      </w:pPr>
    </w:p>
    <w:p w14:paraId="1979768C" w14:textId="04B4C75F" w:rsidR="002F1154" w:rsidRDefault="00C53099" w:rsidP="002F1154">
      <w:pPr>
        <w:rPr>
          <w:rFonts w:asciiTheme="minorEastAsia" w:hAnsiTheme="minorEastAsia"/>
          <w:sz w:val="22"/>
        </w:rPr>
      </w:pPr>
      <w:r w:rsidRPr="00C53099">
        <w:rPr>
          <w:rFonts w:asciiTheme="minorEastAsia" w:eastAsia="PMingLiU" w:hAnsiTheme="minorEastAsia" w:hint="eastAsia"/>
          <w:sz w:val="22"/>
          <w:lang w:eastAsia="zh-TW"/>
        </w:rPr>
        <w:t>不知道你們對我剛才所說有怎樣的看法？</w:t>
      </w:r>
      <w:r w:rsidR="002F1154" w:rsidRPr="00793DB0">
        <w:rPr>
          <w:rFonts w:asciiTheme="minorEastAsia" w:hAnsiTheme="minorEastAsia" w:hint="eastAsia"/>
          <w:sz w:val="22"/>
        </w:rPr>
        <w:t xml:space="preserve"> </w:t>
      </w:r>
    </w:p>
    <w:p w14:paraId="2D350305" w14:textId="77777777" w:rsidR="00D96625" w:rsidRPr="00793DB0" w:rsidRDefault="00D96625" w:rsidP="002F1154">
      <w:pPr>
        <w:rPr>
          <w:rFonts w:asciiTheme="minorEastAsia" w:hAnsiTheme="minorEastAsia"/>
          <w:sz w:val="22"/>
        </w:rPr>
      </w:pPr>
    </w:p>
    <w:p w14:paraId="61BDA443" w14:textId="576FDE79" w:rsidR="00D96625" w:rsidRDefault="00C53099" w:rsidP="002F1154">
      <w:pPr>
        <w:rPr>
          <w:rFonts w:asciiTheme="minorEastAsia" w:hAnsiTheme="minorEastAsia"/>
          <w:sz w:val="22"/>
        </w:rPr>
      </w:pPr>
      <w:r w:rsidRPr="00C53099">
        <w:rPr>
          <w:rFonts w:asciiTheme="minorEastAsia" w:eastAsia="PMingLiU" w:hAnsiTheme="minorEastAsia"/>
          <w:sz w:val="22"/>
          <w:lang w:eastAsia="zh-TW"/>
        </w:rPr>
        <w:t>Joe</w:t>
      </w:r>
      <w:r w:rsidRPr="00C53099">
        <w:rPr>
          <w:rFonts w:asciiTheme="minorEastAsia" w:eastAsia="PMingLiU" w:hAnsiTheme="minorEastAsia" w:hint="eastAsia"/>
          <w:sz w:val="22"/>
          <w:lang w:eastAsia="zh-TW"/>
        </w:rPr>
        <w:t>：我前兩天看到一篇文章，在講一個香港抗爭者挨打的文章，他是一個很普通的大學生，但是香港的那個革命把他給徹底改變了</w:t>
      </w:r>
    </w:p>
    <w:p w14:paraId="7697B2F6" w14:textId="77777777" w:rsidR="00D96625" w:rsidRDefault="00D96625" w:rsidP="002F1154">
      <w:pPr>
        <w:rPr>
          <w:rFonts w:asciiTheme="minorEastAsia" w:hAnsiTheme="minorEastAsia"/>
          <w:sz w:val="22"/>
        </w:rPr>
      </w:pPr>
    </w:p>
    <w:p w14:paraId="5C66893D" w14:textId="708A7029" w:rsidR="00D96625" w:rsidRDefault="00C53099" w:rsidP="002F1154">
      <w:pPr>
        <w:rPr>
          <w:rFonts w:asciiTheme="minorEastAsia" w:hAnsiTheme="minorEastAsia"/>
          <w:sz w:val="22"/>
        </w:rPr>
      </w:pPr>
      <w:r w:rsidRPr="00C53099">
        <w:rPr>
          <w:rFonts w:asciiTheme="minorEastAsia" w:eastAsia="PMingLiU" w:hAnsiTheme="minorEastAsia" w:hint="eastAsia"/>
          <w:sz w:val="22"/>
          <w:lang w:eastAsia="zh-TW"/>
        </w:rPr>
        <w:t>我把那個連結還發到群裡面過，標題是《蘋果日報》的《滿身落上警棒傷痕，抗爭者為運動失去追夢想的自由》，說自己無法出境留學。</w:t>
      </w:r>
    </w:p>
    <w:p w14:paraId="2C508994" w14:textId="77777777" w:rsidR="00D96625" w:rsidRDefault="00D96625" w:rsidP="002F1154">
      <w:pPr>
        <w:rPr>
          <w:rFonts w:asciiTheme="minorEastAsia" w:hAnsiTheme="minorEastAsia"/>
          <w:sz w:val="22"/>
        </w:rPr>
      </w:pPr>
    </w:p>
    <w:p w14:paraId="1D9D9E1E" w14:textId="3CD8F10E" w:rsidR="00D96625" w:rsidRDefault="00C53099" w:rsidP="002F1154">
      <w:pPr>
        <w:rPr>
          <w:rFonts w:asciiTheme="minorEastAsia" w:hAnsiTheme="minorEastAsia"/>
          <w:sz w:val="22"/>
        </w:rPr>
      </w:pPr>
      <w:r w:rsidRPr="00C53099">
        <w:rPr>
          <w:rFonts w:asciiTheme="minorEastAsia" w:eastAsia="PMingLiU" w:hAnsiTheme="minorEastAsia" w:hint="eastAsia"/>
          <w:sz w:val="22"/>
          <w:lang w:eastAsia="zh-TW"/>
        </w:rPr>
        <w:t>但是實際上我在這篇文章裡看到的是，雖然這個編輯是為他感到可惜，但實際上這個人自己對自己並不感到可惜</w:t>
      </w:r>
    </w:p>
    <w:p w14:paraId="0077D22B" w14:textId="77777777" w:rsidR="00D96625" w:rsidRDefault="00D96625" w:rsidP="002F1154">
      <w:pPr>
        <w:rPr>
          <w:rFonts w:asciiTheme="minorEastAsia" w:hAnsiTheme="minorEastAsia"/>
          <w:sz w:val="22"/>
        </w:rPr>
      </w:pPr>
    </w:p>
    <w:p w14:paraId="34F4C5A0" w14:textId="56BF440B" w:rsidR="00D96625" w:rsidRDefault="00C53099" w:rsidP="002F1154">
      <w:pPr>
        <w:rPr>
          <w:rFonts w:asciiTheme="minorEastAsia" w:hAnsiTheme="minorEastAsia"/>
          <w:sz w:val="22"/>
        </w:rPr>
      </w:pPr>
      <w:r w:rsidRPr="00C53099">
        <w:rPr>
          <w:rFonts w:asciiTheme="minorEastAsia" w:eastAsia="PMingLiU" w:hAnsiTheme="minorEastAsia" w:hint="eastAsia"/>
          <w:sz w:val="22"/>
          <w:lang w:eastAsia="zh-TW"/>
        </w:rPr>
        <w:t>他雖然是在香港革命中間，他作為一個勇武派經常去保護那些和理非抗爭者們，然後，有一次他把一個速龍（特警）給打倒在地</w:t>
      </w:r>
    </w:p>
    <w:p w14:paraId="3261E1F8" w14:textId="77777777" w:rsidR="00D96625" w:rsidRDefault="00D96625" w:rsidP="002F1154">
      <w:pPr>
        <w:rPr>
          <w:rFonts w:asciiTheme="minorEastAsia" w:hAnsiTheme="minorEastAsia"/>
          <w:sz w:val="22"/>
        </w:rPr>
      </w:pPr>
    </w:p>
    <w:p w14:paraId="40A9DB89" w14:textId="7B99124B" w:rsidR="00D96625" w:rsidRDefault="00C53099" w:rsidP="002F1154">
      <w:pPr>
        <w:rPr>
          <w:rFonts w:asciiTheme="minorEastAsia" w:hAnsiTheme="minorEastAsia"/>
          <w:sz w:val="22"/>
        </w:rPr>
      </w:pPr>
      <w:r w:rsidRPr="00C53099">
        <w:rPr>
          <w:rFonts w:asciiTheme="minorEastAsia" w:eastAsia="PMingLiU" w:hAnsiTheme="minorEastAsia" w:hint="eastAsia"/>
          <w:sz w:val="22"/>
          <w:lang w:eastAsia="zh-TW"/>
        </w:rPr>
        <w:t>救了三個女抗爭者，他自己也挨了很多打，很多傷痕都是永久性的，沒有辦法去除，一身都是傷痕，自己的身體也受到很大損害</w:t>
      </w:r>
    </w:p>
    <w:p w14:paraId="7B54A6BD" w14:textId="77777777" w:rsidR="00D96625" w:rsidRDefault="00D96625" w:rsidP="002F1154">
      <w:pPr>
        <w:rPr>
          <w:rFonts w:asciiTheme="minorEastAsia" w:hAnsiTheme="minorEastAsia"/>
          <w:sz w:val="22"/>
        </w:rPr>
      </w:pPr>
    </w:p>
    <w:p w14:paraId="07213C53" w14:textId="01F812C0" w:rsidR="00D96625" w:rsidRDefault="00C53099" w:rsidP="002F1154">
      <w:pPr>
        <w:rPr>
          <w:rFonts w:asciiTheme="minorEastAsia" w:hAnsiTheme="minorEastAsia"/>
          <w:sz w:val="22"/>
        </w:rPr>
      </w:pPr>
      <w:r w:rsidRPr="00C53099">
        <w:rPr>
          <w:rFonts w:asciiTheme="minorEastAsia" w:eastAsia="PMingLiU" w:hAnsiTheme="minorEastAsia" w:hint="eastAsia"/>
          <w:sz w:val="22"/>
          <w:lang w:eastAsia="zh-TW"/>
        </w:rPr>
        <w:t>他後來是被逮捕了，被逮捕之後現在正準備提堂，就是正準備受審，他自己接受採訪的時候也是蒙著面</w:t>
      </w:r>
    </w:p>
    <w:p w14:paraId="126181BF" w14:textId="77777777" w:rsidR="00D96625" w:rsidRDefault="00D96625" w:rsidP="002F1154">
      <w:pPr>
        <w:rPr>
          <w:rFonts w:asciiTheme="minorEastAsia" w:hAnsiTheme="minorEastAsia"/>
          <w:sz w:val="22"/>
        </w:rPr>
      </w:pPr>
    </w:p>
    <w:p w14:paraId="538AEF5B" w14:textId="3A561803" w:rsidR="00D96625" w:rsidRDefault="00C53099" w:rsidP="002F1154">
      <w:pPr>
        <w:rPr>
          <w:rFonts w:asciiTheme="minorEastAsia" w:hAnsiTheme="minorEastAsia"/>
          <w:sz w:val="22"/>
        </w:rPr>
      </w:pPr>
      <w:r w:rsidRPr="00C53099">
        <w:rPr>
          <w:rFonts w:asciiTheme="minorEastAsia" w:eastAsia="PMingLiU" w:hAnsiTheme="minorEastAsia" w:hint="eastAsia"/>
          <w:sz w:val="22"/>
          <w:lang w:eastAsia="zh-TW"/>
        </w:rPr>
        <w:t>當時實際上我在文章裡面看到兩段話，讓我覺得很有意思：實際上這個勇武派他本人對這一年並不像那個記者感覺的一樣，失去了追夢想的自由</w:t>
      </w:r>
    </w:p>
    <w:p w14:paraId="618A9083" w14:textId="77777777" w:rsidR="00D96625" w:rsidRDefault="00D96625" w:rsidP="002F1154">
      <w:pPr>
        <w:rPr>
          <w:rFonts w:asciiTheme="minorEastAsia" w:hAnsiTheme="minorEastAsia"/>
          <w:sz w:val="22"/>
        </w:rPr>
      </w:pPr>
    </w:p>
    <w:p w14:paraId="7E62055A" w14:textId="66D27388" w:rsidR="00D96625" w:rsidRDefault="00C53099" w:rsidP="002F1154">
      <w:pPr>
        <w:rPr>
          <w:rFonts w:asciiTheme="minorEastAsia" w:hAnsiTheme="minorEastAsia"/>
          <w:sz w:val="22"/>
        </w:rPr>
      </w:pPr>
      <w:r w:rsidRPr="00C53099">
        <w:rPr>
          <w:rFonts w:asciiTheme="minorEastAsia" w:eastAsia="PMingLiU" w:hAnsiTheme="minorEastAsia" w:hint="eastAsia"/>
          <w:sz w:val="22"/>
          <w:lang w:eastAsia="zh-TW"/>
        </w:rPr>
        <w:t>他過去想去韓國留學，然後，他現在是因為被捕了，因為在等待法院傳喚，所以他不能出國，他自己就沒有辦法再去韓國留學了</w:t>
      </w:r>
    </w:p>
    <w:p w14:paraId="37EB4AB6" w14:textId="77777777" w:rsidR="00D96625" w:rsidRDefault="00D96625" w:rsidP="002F1154">
      <w:pPr>
        <w:rPr>
          <w:rFonts w:asciiTheme="minorEastAsia" w:hAnsiTheme="minorEastAsia"/>
          <w:sz w:val="22"/>
        </w:rPr>
      </w:pPr>
    </w:p>
    <w:p w14:paraId="79EF0606" w14:textId="69CE73BE" w:rsidR="00D96625" w:rsidRDefault="00C53099" w:rsidP="002F1154">
      <w:pPr>
        <w:rPr>
          <w:rFonts w:asciiTheme="minorEastAsia" w:hAnsiTheme="minorEastAsia"/>
          <w:sz w:val="22"/>
        </w:rPr>
      </w:pPr>
      <w:r w:rsidRPr="00C53099">
        <w:rPr>
          <w:rFonts w:asciiTheme="minorEastAsia" w:eastAsia="PMingLiU" w:hAnsiTheme="minorEastAsia" w:hint="eastAsia"/>
          <w:sz w:val="22"/>
          <w:lang w:eastAsia="zh-TW"/>
        </w:rPr>
        <w:t>但是實際上他自己什麼感受呢？他說，“這一年間我改變了很多”</w:t>
      </w:r>
      <w:r w:rsidRPr="00C53099">
        <w:rPr>
          <w:rFonts w:asciiTheme="minorEastAsia" w:eastAsia="PMingLiU" w:hAnsiTheme="minorEastAsia"/>
          <w:sz w:val="22"/>
          <w:lang w:eastAsia="zh-TW"/>
        </w:rPr>
        <w:t>,</w:t>
      </w:r>
      <w:r w:rsidRPr="00C53099">
        <w:rPr>
          <w:rFonts w:asciiTheme="minorEastAsia" w:eastAsia="PMingLiU" w:hAnsiTheme="minorEastAsia" w:hint="eastAsia"/>
          <w:sz w:val="22"/>
          <w:lang w:eastAsia="zh-TW"/>
        </w:rPr>
        <w:t>“說起抗爭運動便滔滔不絕的他，原來以前是十分內向的”</w:t>
      </w:r>
    </w:p>
    <w:p w14:paraId="2988F1D7" w14:textId="77777777" w:rsidR="00D96625" w:rsidRDefault="00D96625" w:rsidP="002F1154">
      <w:pPr>
        <w:rPr>
          <w:rFonts w:asciiTheme="minorEastAsia" w:hAnsiTheme="minorEastAsia"/>
          <w:sz w:val="22"/>
        </w:rPr>
      </w:pPr>
    </w:p>
    <w:p w14:paraId="24CF1C1A" w14:textId="3252611A" w:rsidR="00D96625" w:rsidRDefault="00C53099" w:rsidP="002F1154">
      <w:pPr>
        <w:rPr>
          <w:rFonts w:asciiTheme="minorEastAsia" w:hAnsiTheme="minorEastAsia"/>
          <w:sz w:val="22"/>
        </w:rPr>
      </w:pPr>
      <w:r w:rsidRPr="00C53099">
        <w:rPr>
          <w:rFonts w:asciiTheme="minorEastAsia" w:eastAsia="PMingLiU" w:hAnsiTheme="minorEastAsia" w:hint="eastAsia"/>
          <w:sz w:val="22"/>
          <w:lang w:eastAsia="zh-TW"/>
        </w:rPr>
        <w:t>“我以前不喜歡同人（這是廣東話），不喜歡同人就是扯淡的感覺，我是一個內向的人，在這場運動過後，我就特別喜歡和人扯淡，甚至有時候會主動問人家，你想去哪裡？我帶你去呀。”</w:t>
      </w:r>
    </w:p>
    <w:p w14:paraId="1CD07837" w14:textId="77777777" w:rsidR="00D96625" w:rsidRDefault="00D96625" w:rsidP="002F1154">
      <w:pPr>
        <w:rPr>
          <w:rFonts w:asciiTheme="minorEastAsia" w:hAnsiTheme="minorEastAsia"/>
          <w:sz w:val="22"/>
        </w:rPr>
      </w:pPr>
    </w:p>
    <w:p w14:paraId="21828D53" w14:textId="48EA8B3D" w:rsidR="00D96625" w:rsidRDefault="00C53099" w:rsidP="002F1154">
      <w:pPr>
        <w:rPr>
          <w:rFonts w:asciiTheme="minorEastAsia" w:hAnsiTheme="minorEastAsia"/>
          <w:sz w:val="22"/>
        </w:rPr>
      </w:pPr>
      <w:r w:rsidRPr="00C53099">
        <w:rPr>
          <w:rFonts w:asciiTheme="minorEastAsia" w:eastAsia="PMingLiU" w:hAnsiTheme="minorEastAsia" w:hint="eastAsia"/>
          <w:sz w:val="22"/>
          <w:lang w:eastAsia="zh-TW"/>
        </w:rPr>
        <w:t>（有人）後來問他，你後悔參加這場運動嗎？你後悔去為這付出這麼大代價嗎？他說，其實啊，我並不打算回到一年前的狀態；我覺得現在的我才是真正的我</w:t>
      </w:r>
    </w:p>
    <w:p w14:paraId="13FB33B0" w14:textId="77777777" w:rsidR="00D96625" w:rsidRDefault="00D96625" w:rsidP="002F1154">
      <w:pPr>
        <w:rPr>
          <w:rFonts w:asciiTheme="minorEastAsia" w:hAnsiTheme="minorEastAsia"/>
          <w:sz w:val="22"/>
        </w:rPr>
      </w:pPr>
    </w:p>
    <w:p w14:paraId="7D547E05" w14:textId="0F94B923" w:rsidR="00D96625" w:rsidRDefault="00C53099" w:rsidP="002F1154">
      <w:pPr>
        <w:rPr>
          <w:rFonts w:asciiTheme="minorEastAsia" w:hAnsiTheme="minorEastAsia"/>
          <w:sz w:val="22"/>
        </w:rPr>
      </w:pPr>
      <w:r w:rsidRPr="00C53099">
        <w:rPr>
          <w:rFonts w:asciiTheme="minorEastAsia" w:eastAsia="PMingLiU" w:hAnsiTheme="minorEastAsia" w:hint="eastAsia"/>
          <w:sz w:val="22"/>
          <w:lang w:eastAsia="zh-TW"/>
        </w:rPr>
        <w:lastRenderedPageBreak/>
        <w:t>就是我感覺好像這個抗爭者，他就像你剛才說的那個音樂裡面，我記得馬勒第四樂章叫，德語叫</w:t>
      </w:r>
      <w:r w:rsidRPr="00C53099">
        <w:rPr>
          <w:rFonts w:asciiTheme="minorEastAsia" w:eastAsia="PMingLiU" w:hAnsiTheme="minorEastAsia"/>
          <w:sz w:val="22"/>
          <w:lang w:eastAsia="zh-TW"/>
        </w:rPr>
        <w:t>Urlicht</w:t>
      </w:r>
      <w:r w:rsidRPr="00C53099">
        <w:rPr>
          <w:rFonts w:asciiTheme="minorEastAsia" w:eastAsia="PMingLiU" w:hAnsiTheme="minorEastAsia" w:hint="eastAsia"/>
          <w:sz w:val="22"/>
          <w:lang w:eastAsia="zh-TW"/>
        </w:rPr>
        <w:t>，就是原本的光、起初的光那種感覺</w:t>
      </w:r>
    </w:p>
    <w:p w14:paraId="42A46E41" w14:textId="77777777" w:rsidR="00D96625" w:rsidRDefault="00D96625" w:rsidP="002F1154">
      <w:pPr>
        <w:rPr>
          <w:rFonts w:asciiTheme="minorEastAsia" w:hAnsiTheme="minorEastAsia"/>
          <w:sz w:val="22"/>
        </w:rPr>
      </w:pPr>
    </w:p>
    <w:p w14:paraId="04A13044" w14:textId="6828C359" w:rsidR="00D96625" w:rsidRDefault="00C53099" w:rsidP="002F1154">
      <w:pPr>
        <w:rPr>
          <w:rFonts w:asciiTheme="minorEastAsia" w:hAnsiTheme="minorEastAsia"/>
          <w:sz w:val="22"/>
        </w:rPr>
      </w:pPr>
      <w:r w:rsidRPr="00C53099">
        <w:rPr>
          <w:rFonts w:asciiTheme="minorEastAsia" w:eastAsia="PMingLiU" w:hAnsiTheme="minorEastAsia" w:hint="eastAsia"/>
          <w:sz w:val="22"/>
          <w:lang w:eastAsia="zh-TW"/>
        </w:rPr>
        <w:t>我就覺得很真實的一點</w:t>
      </w:r>
      <w:r w:rsidRPr="00C53099">
        <w:rPr>
          <w:rFonts w:asciiTheme="minorEastAsia" w:eastAsia="PMingLiU" w:hAnsiTheme="minorEastAsia"/>
          <w:sz w:val="22"/>
          <w:lang w:eastAsia="zh-TW"/>
        </w:rPr>
        <w:t>:</w:t>
      </w:r>
      <w:r w:rsidRPr="00C53099">
        <w:rPr>
          <w:rFonts w:asciiTheme="minorEastAsia" w:eastAsia="PMingLiU" w:hAnsiTheme="minorEastAsia" w:hint="eastAsia"/>
          <w:sz w:val="22"/>
          <w:lang w:eastAsia="zh-TW"/>
        </w:rPr>
        <w:t>就是在這個抗爭者的故事中，我覺得他曾經的人生是沒有被光照到的，在一個所謂平庸的世界裡</w:t>
      </w:r>
    </w:p>
    <w:p w14:paraId="49415125" w14:textId="77777777" w:rsidR="00D96625" w:rsidRDefault="00D96625" w:rsidP="002F1154">
      <w:pPr>
        <w:rPr>
          <w:rFonts w:asciiTheme="minorEastAsia" w:hAnsiTheme="minorEastAsia"/>
          <w:sz w:val="22"/>
        </w:rPr>
      </w:pPr>
    </w:p>
    <w:p w14:paraId="1A787950" w14:textId="57B63350" w:rsidR="00D96625" w:rsidRDefault="00C53099" w:rsidP="002F1154">
      <w:pPr>
        <w:rPr>
          <w:rFonts w:asciiTheme="minorEastAsia" w:hAnsiTheme="minorEastAsia"/>
          <w:sz w:val="22"/>
        </w:rPr>
      </w:pPr>
      <w:r w:rsidRPr="00C53099">
        <w:rPr>
          <w:rFonts w:asciiTheme="minorEastAsia" w:eastAsia="PMingLiU" w:hAnsiTheme="minorEastAsia" w:hint="eastAsia"/>
          <w:sz w:val="22"/>
          <w:lang w:eastAsia="zh-TW"/>
        </w:rPr>
        <w:t>在一個由幻象構成的世界裡面，他自己的自我實際上是處於一個被壓制的狀態的</w:t>
      </w:r>
    </w:p>
    <w:p w14:paraId="1F1F858E" w14:textId="77777777" w:rsidR="00D96625" w:rsidRDefault="00D96625" w:rsidP="002F1154">
      <w:pPr>
        <w:rPr>
          <w:rFonts w:asciiTheme="minorEastAsia" w:hAnsiTheme="minorEastAsia"/>
          <w:sz w:val="22"/>
        </w:rPr>
      </w:pPr>
    </w:p>
    <w:p w14:paraId="6DD12B76" w14:textId="14F9B7C4" w:rsidR="00D96625" w:rsidRDefault="00C53099" w:rsidP="002F1154">
      <w:pPr>
        <w:rPr>
          <w:rFonts w:asciiTheme="minorEastAsia" w:hAnsiTheme="minorEastAsia"/>
          <w:sz w:val="22"/>
        </w:rPr>
      </w:pPr>
      <w:r w:rsidRPr="00C53099">
        <w:rPr>
          <w:rFonts w:asciiTheme="minorEastAsia" w:eastAsia="PMingLiU" w:hAnsiTheme="minorEastAsia" w:hint="eastAsia"/>
          <w:sz w:val="22"/>
          <w:lang w:eastAsia="zh-TW"/>
        </w:rPr>
        <w:t>但實際上在這一年即使說他的一切都失去了，所謂的失去了追夢的自由，但是過去那個夢想對現在他而言已經不再是一個夢想了</w:t>
      </w:r>
    </w:p>
    <w:p w14:paraId="3DAA5FFA" w14:textId="77777777" w:rsidR="00D96625" w:rsidRDefault="00D96625" w:rsidP="002F1154">
      <w:pPr>
        <w:rPr>
          <w:rFonts w:asciiTheme="minorEastAsia" w:hAnsiTheme="minorEastAsia"/>
          <w:sz w:val="22"/>
        </w:rPr>
      </w:pPr>
    </w:p>
    <w:p w14:paraId="17F1955D" w14:textId="2B989488" w:rsidR="00D96625" w:rsidRDefault="00C53099" w:rsidP="002F1154">
      <w:pPr>
        <w:rPr>
          <w:rFonts w:asciiTheme="minorEastAsia" w:hAnsiTheme="minorEastAsia"/>
          <w:sz w:val="22"/>
        </w:rPr>
      </w:pPr>
      <w:r w:rsidRPr="00C53099">
        <w:rPr>
          <w:rFonts w:asciiTheme="minorEastAsia" w:eastAsia="PMingLiU" w:hAnsiTheme="minorEastAsia" w:hint="eastAsia"/>
          <w:sz w:val="22"/>
          <w:lang w:eastAsia="zh-TW"/>
        </w:rPr>
        <w:t>他並不想要回到一年前的狀態，他現在談到韓國留學的時候，他並不覺得他失去這個機會有什麼很大的問題</w:t>
      </w:r>
    </w:p>
    <w:p w14:paraId="3BAD841D" w14:textId="77777777" w:rsidR="00D96625" w:rsidRDefault="00D96625" w:rsidP="002F1154">
      <w:pPr>
        <w:rPr>
          <w:rFonts w:asciiTheme="minorEastAsia" w:hAnsiTheme="minorEastAsia"/>
          <w:sz w:val="22"/>
        </w:rPr>
      </w:pPr>
    </w:p>
    <w:p w14:paraId="0683E459" w14:textId="01134447" w:rsidR="00D96625" w:rsidRDefault="00C53099" w:rsidP="002F1154">
      <w:pPr>
        <w:rPr>
          <w:rFonts w:asciiTheme="minorEastAsia" w:hAnsiTheme="minorEastAsia"/>
          <w:sz w:val="22"/>
        </w:rPr>
      </w:pPr>
      <w:r w:rsidRPr="00C53099">
        <w:rPr>
          <w:rFonts w:asciiTheme="minorEastAsia" w:eastAsia="PMingLiU" w:hAnsiTheme="minorEastAsia" w:hint="eastAsia"/>
          <w:sz w:val="22"/>
          <w:lang w:eastAsia="zh-TW"/>
        </w:rPr>
        <w:t>這讓我想起了，其實在一年前，</w:t>
      </w:r>
      <w:r w:rsidRPr="00C53099">
        <w:rPr>
          <w:rFonts w:asciiTheme="minorEastAsia" w:eastAsia="PMingLiU" w:hAnsiTheme="minorEastAsia"/>
          <w:sz w:val="22"/>
          <w:lang w:eastAsia="zh-TW"/>
        </w:rPr>
        <w:t xml:space="preserve"> </w:t>
      </w:r>
      <w:r w:rsidRPr="00C53099">
        <w:rPr>
          <w:rFonts w:asciiTheme="minorEastAsia" w:eastAsia="PMingLiU" w:hAnsiTheme="minorEastAsia" w:hint="eastAsia"/>
          <w:sz w:val="22"/>
          <w:lang w:eastAsia="zh-TW"/>
        </w:rPr>
        <w:t>我自己也是處在一個患得患失的情況，對我的所謂前途不利的東西我都會感到很害怕</w:t>
      </w:r>
    </w:p>
    <w:p w14:paraId="6B2690DE" w14:textId="77777777" w:rsidR="00D96625" w:rsidRDefault="00D96625" w:rsidP="002F1154">
      <w:pPr>
        <w:rPr>
          <w:rFonts w:asciiTheme="minorEastAsia" w:hAnsiTheme="minorEastAsia"/>
          <w:sz w:val="22"/>
        </w:rPr>
      </w:pPr>
    </w:p>
    <w:p w14:paraId="2057245F" w14:textId="68AE67CD" w:rsidR="00D96625" w:rsidRDefault="00C53099" w:rsidP="002F1154">
      <w:pPr>
        <w:rPr>
          <w:rFonts w:asciiTheme="minorEastAsia" w:hAnsiTheme="minorEastAsia"/>
          <w:sz w:val="22"/>
        </w:rPr>
      </w:pPr>
      <w:r w:rsidRPr="00C53099">
        <w:rPr>
          <w:rFonts w:asciiTheme="minorEastAsia" w:eastAsia="PMingLiU" w:hAnsiTheme="minorEastAsia" w:hint="eastAsia"/>
          <w:sz w:val="22"/>
          <w:lang w:eastAsia="zh-TW"/>
        </w:rPr>
        <w:t>但是實際上在一年之後，我現在這個樣子，在一般人看來可能失敗死了，又失去了“回家的機會</w:t>
      </w:r>
      <w:r w:rsidRPr="00C53099">
        <w:rPr>
          <w:rFonts w:asciiTheme="minorEastAsia" w:eastAsia="PMingLiU" w:hAnsiTheme="minorEastAsia"/>
          <w:sz w:val="22"/>
          <w:lang w:eastAsia="zh-TW"/>
        </w:rPr>
        <w:t>”</w:t>
      </w:r>
      <w:r w:rsidRPr="00C53099">
        <w:rPr>
          <w:rFonts w:asciiTheme="minorEastAsia" w:eastAsia="PMingLiU" w:hAnsiTheme="minorEastAsia" w:hint="eastAsia"/>
          <w:sz w:val="22"/>
          <w:lang w:eastAsia="zh-TW"/>
        </w:rPr>
        <w:t>又是父母都被國安監視，然後各種各樣的情況</w:t>
      </w:r>
    </w:p>
    <w:p w14:paraId="0AC24395" w14:textId="77777777" w:rsidR="00D96625" w:rsidRDefault="00D96625" w:rsidP="002F1154">
      <w:pPr>
        <w:rPr>
          <w:rFonts w:asciiTheme="minorEastAsia" w:hAnsiTheme="minorEastAsia"/>
          <w:sz w:val="22"/>
        </w:rPr>
      </w:pPr>
    </w:p>
    <w:p w14:paraId="25210F21" w14:textId="4B2BA890" w:rsidR="00D96625" w:rsidRDefault="00C53099" w:rsidP="002F1154">
      <w:pPr>
        <w:rPr>
          <w:rFonts w:asciiTheme="minorEastAsia" w:hAnsiTheme="minorEastAsia"/>
          <w:sz w:val="22"/>
        </w:rPr>
      </w:pPr>
      <w:r w:rsidRPr="00C53099">
        <w:rPr>
          <w:rFonts w:asciiTheme="minorEastAsia" w:eastAsia="PMingLiU" w:hAnsiTheme="minorEastAsia" w:hint="eastAsia"/>
          <w:sz w:val="22"/>
          <w:lang w:eastAsia="zh-TW"/>
        </w:rPr>
        <w:t>別人會說起來我，肯定是，哎呀，你現在後悔嗎？我們現在的情況我覺得就和香港抗爭者一樣，我們現在到了這個地步，我們沒有人會說自己後悔了怎麼樣的</w:t>
      </w:r>
    </w:p>
    <w:p w14:paraId="50B3EBE4" w14:textId="77777777" w:rsidR="00D96625" w:rsidRDefault="00D96625" w:rsidP="002F1154">
      <w:pPr>
        <w:rPr>
          <w:rFonts w:asciiTheme="minorEastAsia" w:hAnsiTheme="minorEastAsia"/>
          <w:sz w:val="22"/>
        </w:rPr>
      </w:pPr>
    </w:p>
    <w:p w14:paraId="5F0E0D26" w14:textId="33A219EF" w:rsidR="00D96625" w:rsidRDefault="00C53099" w:rsidP="002F1154">
      <w:pPr>
        <w:rPr>
          <w:rFonts w:asciiTheme="minorEastAsia" w:hAnsiTheme="minorEastAsia"/>
          <w:sz w:val="22"/>
        </w:rPr>
      </w:pPr>
      <w:r w:rsidRPr="00C53099">
        <w:rPr>
          <w:rFonts w:asciiTheme="minorEastAsia" w:eastAsia="PMingLiU" w:hAnsiTheme="minorEastAsia" w:hint="eastAsia"/>
          <w:sz w:val="22"/>
          <w:lang w:eastAsia="zh-TW"/>
        </w:rPr>
        <w:t>而甚至之前那個所謂的夢想啊，我之前，就是想當一個教授或者之類的，當一個士大夫似的那種角色，我現在看來那些東西已經真的一文錢都不值了</w:t>
      </w:r>
    </w:p>
    <w:p w14:paraId="6AF38842" w14:textId="77777777" w:rsidR="00D96625" w:rsidRDefault="00D96625" w:rsidP="002F1154">
      <w:pPr>
        <w:rPr>
          <w:rFonts w:asciiTheme="minorEastAsia" w:hAnsiTheme="minorEastAsia"/>
          <w:sz w:val="22"/>
        </w:rPr>
      </w:pPr>
    </w:p>
    <w:p w14:paraId="14EB91AF" w14:textId="14435221" w:rsidR="00D96625" w:rsidRDefault="00C53099" w:rsidP="002F1154">
      <w:pPr>
        <w:rPr>
          <w:rFonts w:asciiTheme="minorEastAsia" w:hAnsiTheme="minorEastAsia"/>
          <w:sz w:val="22"/>
        </w:rPr>
      </w:pPr>
      <w:r w:rsidRPr="00C53099">
        <w:rPr>
          <w:rFonts w:asciiTheme="minorEastAsia" w:eastAsia="PMingLiU" w:hAnsiTheme="minorEastAsia" w:hint="eastAsia"/>
          <w:sz w:val="22"/>
          <w:lang w:eastAsia="zh-TW"/>
        </w:rPr>
        <w:t>我現在類比一下我自己的經歷，我現在可以感覺到那個看到所謂的起初的光的人，他們是多麼幸福的，真的在這比較之下，之前的那個世界所有重要的東西都不再重要了。</w:t>
      </w:r>
    </w:p>
    <w:p w14:paraId="4867F39B" w14:textId="77777777" w:rsidR="00D96625" w:rsidRDefault="00D96625" w:rsidP="002F1154">
      <w:pPr>
        <w:rPr>
          <w:rFonts w:asciiTheme="minorEastAsia" w:hAnsiTheme="minorEastAsia"/>
          <w:sz w:val="22"/>
        </w:rPr>
      </w:pPr>
    </w:p>
    <w:p w14:paraId="63C59FD1" w14:textId="4E59F809" w:rsidR="00A5061F" w:rsidRDefault="00C53099" w:rsidP="002F1154">
      <w:pPr>
        <w:rPr>
          <w:rFonts w:asciiTheme="minorEastAsia" w:hAnsiTheme="minorEastAsia"/>
          <w:sz w:val="22"/>
        </w:rPr>
      </w:pPr>
      <w:r w:rsidRPr="00C53099">
        <w:rPr>
          <w:rFonts w:asciiTheme="minorEastAsia" w:eastAsia="PMingLiU" w:hAnsiTheme="minorEastAsia" w:hint="eastAsia"/>
          <w:sz w:val="22"/>
          <w:lang w:eastAsia="zh-TW"/>
        </w:rPr>
        <w:t>我說完了。你們可以發言了。</w:t>
      </w:r>
    </w:p>
    <w:p w14:paraId="37B1AC66" w14:textId="77777777" w:rsidR="00D96625" w:rsidRPr="00793DB0" w:rsidRDefault="00D96625" w:rsidP="002F1154">
      <w:pPr>
        <w:rPr>
          <w:rFonts w:asciiTheme="minorEastAsia" w:hAnsiTheme="minorEastAsia"/>
          <w:sz w:val="22"/>
        </w:rPr>
      </w:pPr>
    </w:p>
    <w:p w14:paraId="2F90EF4A" w14:textId="428C579E" w:rsidR="000B1686" w:rsidRDefault="00C53099" w:rsidP="002F1154">
      <w:pPr>
        <w:rPr>
          <w:rFonts w:asciiTheme="minorEastAsia" w:hAnsiTheme="minorEastAsia"/>
          <w:sz w:val="22"/>
        </w:rPr>
      </w:pPr>
      <w:r w:rsidRPr="00C53099">
        <w:rPr>
          <w:rFonts w:asciiTheme="minorEastAsia" w:eastAsia="PMingLiU" w:hAnsiTheme="minorEastAsia"/>
          <w:sz w:val="22"/>
          <w:lang w:eastAsia="zh-TW"/>
        </w:rPr>
        <w:t>Ludwig: Lottas,</w:t>
      </w:r>
      <w:r w:rsidRPr="00C53099">
        <w:rPr>
          <w:rFonts w:asciiTheme="minorEastAsia" w:eastAsia="PMingLiU" w:hAnsiTheme="minorEastAsia" w:hint="eastAsia"/>
          <w:sz w:val="22"/>
          <w:lang w:eastAsia="zh-TW"/>
        </w:rPr>
        <w:t>你有什麼要發表的嗎</w:t>
      </w:r>
      <w:r w:rsidRPr="00C53099">
        <w:rPr>
          <w:rFonts w:asciiTheme="minorEastAsia" w:eastAsia="PMingLiU" w:hAnsiTheme="minorEastAsia"/>
          <w:sz w:val="22"/>
          <w:lang w:eastAsia="zh-TW"/>
        </w:rPr>
        <w:t>?</w:t>
      </w:r>
    </w:p>
    <w:p w14:paraId="156E3480" w14:textId="77777777" w:rsidR="00D96625" w:rsidRPr="00793DB0" w:rsidRDefault="00D96625" w:rsidP="002F1154">
      <w:pPr>
        <w:rPr>
          <w:rFonts w:asciiTheme="minorEastAsia" w:hAnsiTheme="minorEastAsia"/>
          <w:sz w:val="22"/>
        </w:rPr>
      </w:pPr>
    </w:p>
    <w:p w14:paraId="6638C5F8" w14:textId="67C2F930" w:rsidR="008D4260" w:rsidRDefault="00C53099" w:rsidP="008D4260">
      <w:pPr>
        <w:rPr>
          <w:rFonts w:asciiTheme="minorEastAsia" w:hAnsiTheme="minorEastAsia"/>
          <w:sz w:val="22"/>
        </w:rPr>
      </w:pPr>
      <w:r w:rsidRPr="00C53099">
        <w:rPr>
          <w:rFonts w:asciiTheme="minorEastAsia" w:eastAsia="PMingLiU" w:hAnsiTheme="minorEastAsia"/>
          <w:sz w:val="22"/>
          <w:lang w:eastAsia="zh-TW"/>
        </w:rPr>
        <w:t>Lottas:</w:t>
      </w:r>
      <w:r w:rsidRPr="00C53099">
        <w:rPr>
          <w:rFonts w:asciiTheme="minorEastAsia" w:eastAsia="PMingLiU" w:hAnsiTheme="minorEastAsia" w:hint="eastAsia"/>
          <w:sz w:val="22"/>
          <w:lang w:eastAsia="zh-TW"/>
        </w:rPr>
        <w:t>主持人先說吧</w:t>
      </w:r>
      <w:r w:rsidR="008D4260" w:rsidRPr="00793DB0">
        <w:rPr>
          <w:rFonts w:asciiTheme="minorEastAsia" w:hAnsiTheme="minorEastAsia" w:hint="eastAsia"/>
          <w:sz w:val="22"/>
        </w:rPr>
        <w:t xml:space="preserve"> </w:t>
      </w:r>
    </w:p>
    <w:p w14:paraId="2D73D55B" w14:textId="77777777" w:rsidR="00D96625" w:rsidRPr="00793DB0" w:rsidRDefault="00D96625" w:rsidP="008D4260">
      <w:pPr>
        <w:rPr>
          <w:rFonts w:asciiTheme="minorEastAsia" w:hAnsiTheme="minorEastAsia"/>
          <w:sz w:val="22"/>
        </w:rPr>
      </w:pPr>
    </w:p>
    <w:p w14:paraId="77F9715A" w14:textId="0D0293D9" w:rsidR="00F336F4" w:rsidRDefault="00C53099" w:rsidP="008D4260">
      <w:pPr>
        <w:rPr>
          <w:rFonts w:asciiTheme="minorEastAsia" w:hAnsiTheme="minorEastAsia"/>
          <w:sz w:val="22"/>
        </w:rPr>
      </w:pPr>
      <w:r w:rsidRPr="00C53099">
        <w:rPr>
          <w:rFonts w:asciiTheme="minorEastAsia" w:eastAsia="PMingLiU" w:hAnsiTheme="minorEastAsia"/>
          <w:sz w:val="22"/>
          <w:lang w:eastAsia="zh-TW"/>
        </w:rPr>
        <w:t>Ludwig:</w:t>
      </w:r>
      <w:r w:rsidRPr="00C53099">
        <w:rPr>
          <w:rFonts w:asciiTheme="minorEastAsia" w:eastAsia="PMingLiU" w:hAnsiTheme="minorEastAsia" w:hint="eastAsia"/>
          <w:sz w:val="22"/>
          <w:lang w:eastAsia="zh-TW"/>
        </w:rPr>
        <w:t>在《馬勒第二交響曲》第四樂章的前一篇也就是第三樂章的主題，我突然想到了——有一點中國成語中所說的對牛彈琴的意味</w:t>
      </w:r>
    </w:p>
    <w:p w14:paraId="0CBF2B68" w14:textId="77777777" w:rsidR="00F336F4" w:rsidRDefault="00F336F4" w:rsidP="008D4260">
      <w:pPr>
        <w:rPr>
          <w:rFonts w:asciiTheme="minorEastAsia" w:hAnsiTheme="minorEastAsia"/>
          <w:sz w:val="22"/>
        </w:rPr>
      </w:pPr>
    </w:p>
    <w:p w14:paraId="2A678D58" w14:textId="12002F09" w:rsidR="00F336F4"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講的是一位聖徒向魚傳道，但是對魚就大概就像對牛彈琴的牛一樣，（魚）對他所傳的東西毫無興趣，隔著水，隔著水悠游自在地遊著</w:t>
      </w:r>
    </w:p>
    <w:p w14:paraId="429D0E07" w14:textId="77777777" w:rsidR="00F336F4" w:rsidRDefault="00F336F4" w:rsidP="008D4260">
      <w:pPr>
        <w:rPr>
          <w:rFonts w:asciiTheme="minorEastAsia" w:hAnsiTheme="minorEastAsia"/>
          <w:sz w:val="22"/>
        </w:rPr>
      </w:pPr>
    </w:p>
    <w:p w14:paraId="7924A4CF" w14:textId="09F31E33" w:rsidR="00F336F4"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換句話來說，這並不是因為我們覺得所有的姨學，或者是劉仲敬他的這些思想以及文字有多麼高大上</w:t>
      </w:r>
    </w:p>
    <w:p w14:paraId="08AB41DD" w14:textId="77777777" w:rsidR="00F336F4" w:rsidRDefault="00F336F4" w:rsidP="008D4260">
      <w:pPr>
        <w:rPr>
          <w:rFonts w:asciiTheme="minorEastAsia" w:hAnsiTheme="minorEastAsia"/>
          <w:sz w:val="22"/>
        </w:rPr>
      </w:pPr>
    </w:p>
    <w:p w14:paraId="3A006E36" w14:textId="630694AE" w:rsidR="00F336F4" w:rsidRDefault="00C53099" w:rsidP="008D4260">
      <w:pPr>
        <w:rPr>
          <w:rFonts w:asciiTheme="minorEastAsia" w:hAnsiTheme="minorEastAsia"/>
          <w:sz w:val="22"/>
        </w:rPr>
      </w:pPr>
      <w:r w:rsidRPr="00C53099">
        <w:rPr>
          <w:rFonts w:asciiTheme="minorEastAsia" w:eastAsia="PMingLiU" w:hAnsiTheme="minorEastAsia" w:hint="eastAsia"/>
          <w:sz w:val="22"/>
          <w:lang w:eastAsia="zh-TW"/>
        </w:rPr>
        <w:lastRenderedPageBreak/>
        <w:t>而是因為在某一瞬間，我們產生了這種對於初始之光的渴望，因此浮出了水面，從而認識到了自己的軟弱所在，去接受自己的罪，並且去接受新的知識</w:t>
      </w:r>
    </w:p>
    <w:p w14:paraId="78437C40" w14:textId="77777777" w:rsidR="00F336F4" w:rsidRDefault="00F336F4" w:rsidP="008D4260">
      <w:pPr>
        <w:rPr>
          <w:rFonts w:asciiTheme="minorEastAsia" w:hAnsiTheme="minorEastAsia"/>
          <w:sz w:val="22"/>
        </w:rPr>
      </w:pPr>
    </w:p>
    <w:p w14:paraId="2301366E" w14:textId="389E2DCD" w:rsidR="00F336F4"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而且這種新的知識往往不是一種書本上的，而是一種遊歷中的，就是像我在笛卡爾的一本書，不知道是《第一哲學沉思集》還是什麼（書）裡面看到的這樣一段文字：</w:t>
      </w:r>
    </w:p>
    <w:p w14:paraId="7796AFEC" w14:textId="77777777" w:rsidR="00F336F4" w:rsidRDefault="00F336F4" w:rsidP="008D4260">
      <w:pPr>
        <w:rPr>
          <w:rFonts w:asciiTheme="minorEastAsia" w:hAnsiTheme="minorEastAsia"/>
          <w:sz w:val="22"/>
        </w:rPr>
      </w:pPr>
    </w:p>
    <w:p w14:paraId="69C162EB" w14:textId="2F43D15C" w:rsidR="00F336F4"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大概就是說他希望，他在能夠脫離師長控制的時候，就把師長塞給他的這些所有的書本上的東西全部都拋諸腦後，選擇去遊歷</w:t>
      </w:r>
    </w:p>
    <w:p w14:paraId="0E51997A" w14:textId="77777777" w:rsidR="00F336F4" w:rsidRDefault="00F336F4" w:rsidP="008D4260">
      <w:pPr>
        <w:rPr>
          <w:rFonts w:asciiTheme="minorEastAsia" w:hAnsiTheme="minorEastAsia"/>
          <w:sz w:val="22"/>
        </w:rPr>
      </w:pPr>
    </w:p>
    <w:p w14:paraId="62AF5B82" w14:textId="3AAE85A9" w:rsidR="00F336F4"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他認為那些閉門造車的學究，他們的理論其實也就是挖空心思想辦法讓它自洽而已，但是這並沒有什麼卵用</w:t>
      </w:r>
    </w:p>
    <w:p w14:paraId="1C8E2C37" w14:textId="77777777" w:rsidR="00F336F4" w:rsidRDefault="00F336F4" w:rsidP="008D4260">
      <w:pPr>
        <w:rPr>
          <w:rFonts w:asciiTheme="minorEastAsia" w:hAnsiTheme="minorEastAsia"/>
          <w:sz w:val="22"/>
        </w:rPr>
      </w:pPr>
    </w:p>
    <w:p w14:paraId="7EDA11D7" w14:textId="5E447683" w:rsidR="00F336F4"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做題家他們容易把知識看作目標，好像“我要高考，考完了之後上了名校，上了名校還不夠，還要再讀碩士，碩士再不夠還要讀博士”，最後還要去考慮找工作的問題</w:t>
      </w:r>
    </w:p>
    <w:p w14:paraId="799CE25E" w14:textId="77777777" w:rsidR="00F336F4" w:rsidRDefault="00F336F4" w:rsidP="008D4260">
      <w:pPr>
        <w:rPr>
          <w:rFonts w:asciiTheme="minorEastAsia" w:hAnsiTheme="minorEastAsia"/>
          <w:sz w:val="22"/>
        </w:rPr>
      </w:pPr>
    </w:p>
    <w:p w14:paraId="6EFD0474" w14:textId="084BE5BC" w:rsidR="00F336F4"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實際上，知識只不過是土豪的餘興節目。換句話來說，它並不是給你這種無產階級的做題家來準備的</w:t>
      </w:r>
    </w:p>
    <w:p w14:paraId="6437A08B" w14:textId="77777777" w:rsidR="00F336F4" w:rsidRDefault="00F336F4" w:rsidP="008D4260">
      <w:pPr>
        <w:rPr>
          <w:rFonts w:asciiTheme="minorEastAsia" w:hAnsiTheme="minorEastAsia"/>
          <w:sz w:val="22"/>
        </w:rPr>
      </w:pPr>
    </w:p>
    <w:p w14:paraId="79DA80B1" w14:textId="39AD9D8F" w:rsidR="00F336F4"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將知識看作目標的最終後果，也就是以有涯學無涯</w:t>
      </w:r>
      <w:r w:rsidRPr="00C53099">
        <w:rPr>
          <w:rFonts w:asciiTheme="minorEastAsia" w:eastAsia="PMingLiU" w:hAnsiTheme="minorEastAsia"/>
          <w:sz w:val="22"/>
          <w:lang w:eastAsia="zh-TW"/>
        </w:rPr>
        <w:t>,</w:t>
      </w:r>
      <w:r w:rsidRPr="00C53099">
        <w:rPr>
          <w:rFonts w:asciiTheme="minorEastAsia" w:eastAsia="PMingLiU" w:hAnsiTheme="minorEastAsia" w:hint="eastAsia"/>
          <w:sz w:val="22"/>
          <w:lang w:eastAsia="zh-TW"/>
        </w:rPr>
        <w:t>用有限的東西去追求無限的東西</w:t>
      </w:r>
      <w:r w:rsidRPr="00C53099">
        <w:rPr>
          <w:rFonts w:asciiTheme="minorEastAsia" w:eastAsia="PMingLiU" w:hAnsiTheme="minorEastAsia"/>
          <w:sz w:val="22"/>
          <w:lang w:eastAsia="zh-TW"/>
        </w:rPr>
        <w:t>,</w:t>
      </w:r>
      <w:r w:rsidRPr="00C53099">
        <w:rPr>
          <w:rFonts w:asciiTheme="minorEastAsia" w:eastAsia="PMingLiU" w:hAnsiTheme="minorEastAsia" w:hint="eastAsia"/>
          <w:sz w:val="22"/>
          <w:lang w:eastAsia="zh-TW"/>
        </w:rPr>
        <w:t>那麼就完了</w:t>
      </w:r>
    </w:p>
    <w:p w14:paraId="4FF8FC71" w14:textId="77777777" w:rsidR="00F336F4" w:rsidRDefault="00F336F4" w:rsidP="008D4260">
      <w:pPr>
        <w:rPr>
          <w:rFonts w:asciiTheme="minorEastAsia" w:hAnsiTheme="minorEastAsia"/>
          <w:sz w:val="22"/>
        </w:rPr>
      </w:pPr>
    </w:p>
    <w:p w14:paraId="2B0F9E00" w14:textId="27E26AE3" w:rsidR="008D4260"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換句話來說</w:t>
      </w:r>
      <w:r w:rsidRPr="00C53099">
        <w:rPr>
          <w:rFonts w:asciiTheme="minorEastAsia" w:eastAsia="PMingLiU" w:hAnsiTheme="minorEastAsia"/>
          <w:sz w:val="22"/>
          <w:lang w:eastAsia="zh-TW"/>
        </w:rPr>
        <w:t>,</w:t>
      </w:r>
      <w:r w:rsidRPr="00C53099">
        <w:rPr>
          <w:rFonts w:asciiTheme="minorEastAsia" w:eastAsia="PMingLiU" w:hAnsiTheme="minorEastAsia" w:hint="eastAsia"/>
          <w:sz w:val="22"/>
          <w:lang w:eastAsia="zh-TW"/>
        </w:rPr>
        <w:t>如果在該拋棄書本研究時</w:t>
      </w:r>
      <w:r w:rsidRPr="00C53099">
        <w:rPr>
          <w:rFonts w:asciiTheme="minorEastAsia" w:eastAsia="PMingLiU" w:hAnsiTheme="minorEastAsia"/>
          <w:sz w:val="22"/>
          <w:lang w:eastAsia="zh-TW"/>
        </w:rPr>
        <w:t>,</w:t>
      </w:r>
      <w:r w:rsidRPr="00C53099">
        <w:rPr>
          <w:rFonts w:asciiTheme="minorEastAsia" w:eastAsia="PMingLiU" w:hAnsiTheme="minorEastAsia" w:hint="eastAsia"/>
          <w:sz w:val="22"/>
          <w:lang w:eastAsia="zh-TW"/>
        </w:rPr>
        <w:t>還貪戀研究書本帶來的安逸</w:t>
      </w:r>
      <w:r w:rsidRPr="00C53099">
        <w:rPr>
          <w:rFonts w:asciiTheme="minorEastAsia" w:eastAsia="PMingLiU" w:hAnsiTheme="minorEastAsia"/>
          <w:sz w:val="22"/>
          <w:lang w:eastAsia="zh-TW"/>
        </w:rPr>
        <w:t>,</w:t>
      </w:r>
      <w:r w:rsidRPr="00C53099">
        <w:rPr>
          <w:rFonts w:asciiTheme="minorEastAsia" w:eastAsia="PMingLiU" w:hAnsiTheme="minorEastAsia" w:hint="eastAsia"/>
          <w:sz w:val="22"/>
          <w:lang w:eastAsia="zh-TW"/>
        </w:rPr>
        <w:t>就是一種不信上帝的表現。</w:t>
      </w:r>
      <w:r w:rsidR="008D4260" w:rsidRPr="00793DB0">
        <w:rPr>
          <w:rFonts w:asciiTheme="minorEastAsia" w:hAnsiTheme="minorEastAsia" w:hint="eastAsia"/>
          <w:sz w:val="22"/>
        </w:rPr>
        <w:t xml:space="preserve"> </w:t>
      </w:r>
    </w:p>
    <w:p w14:paraId="02B30F90" w14:textId="77777777" w:rsidR="00F336F4" w:rsidRPr="00793DB0" w:rsidRDefault="00F336F4" w:rsidP="008D4260">
      <w:pPr>
        <w:rPr>
          <w:rFonts w:asciiTheme="minorEastAsia" w:hAnsiTheme="minorEastAsia"/>
          <w:sz w:val="22"/>
        </w:rPr>
      </w:pPr>
    </w:p>
    <w:p w14:paraId="32A8E32E" w14:textId="3AE25839" w:rsidR="00F336F4" w:rsidRDefault="00C53099" w:rsidP="008D4260">
      <w:pPr>
        <w:rPr>
          <w:rFonts w:asciiTheme="minorEastAsia" w:hAnsiTheme="minorEastAsia"/>
          <w:sz w:val="22"/>
        </w:rPr>
      </w:pPr>
      <w:r w:rsidRPr="00C53099">
        <w:rPr>
          <w:rFonts w:asciiTheme="minorEastAsia" w:eastAsia="PMingLiU" w:hAnsiTheme="minorEastAsia"/>
          <w:sz w:val="22"/>
          <w:lang w:eastAsia="zh-TW"/>
        </w:rPr>
        <w:t>Joe</w:t>
      </w:r>
      <w:r w:rsidRPr="00C53099">
        <w:rPr>
          <w:rFonts w:asciiTheme="minorEastAsia" w:eastAsia="PMingLiU" w:hAnsiTheme="minorEastAsia" w:hint="eastAsia"/>
          <w:sz w:val="22"/>
          <w:lang w:eastAsia="zh-TW"/>
        </w:rPr>
        <w:t>：我覺得好像之前你說</w:t>
      </w:r>
      <w:r w:rsidRPr="00C53099">
        <w:rPr>
          <w:rFonts w:asciiTheme="minorEastAsia" w:eastAsia="PMingLiU" w:hAnsiTheme="minorEastAsia"/>
          <w:sz w:val="22"/>
          <w:lang w:eastAsia="zh-TW"/>
        </w:rPr>
        <w:t>,</w:t>
      </w:r>
      <w:r w:rsidRPr="00C53099">
        <w:rPr>
          <w:rFonts w:asciiTheme="minorEastAsia" w:eastAsia="PMingLiU" w:hAnsiTheme="minorEastAsia" w:hint="eastAsia"/>
          <w:sz w:val="22"/>
          <w:lang w:eastAsia="zh-TW"/>
        </w:rPr>
        <w:t>你現在人所需要的是到一片荒野去</w:t>
      </w:r>
      <w:r w:rsidRPr="00C53099">
        <w:rPr>
          <w:rFonts w:asciiTheme="minorEastAsia" w:eastAsia="PMingLiU" w:hAnsiTheme="minorEastAsia"/>
          <w:sz w:val="22"/>
          <w:lang w:eastAsia="zh-TW"/>
        </w:rPr>
        <w:t>,</w:t>
      </w:r>
      <w:r w:rsidRPr="00C53099">
        <w:rPr>
          <w:rFonts w:asciiTheme="minorEastAsia" w:eastAsia="PMingLiU" w:hAnsiTheme="minorEastAsia" w:hint="eastAsia"/>
          <w:sz w:val="22"/>
          <w:lang w:eastAsia="zh-TW"/>
        </w:rPr>
        <w:t>然後我覺得可能你說的荒野</w:t>
      </w:r>
      <w:r w:rsidRPr="00C53099">
        <w:rPr>
          <w:rFonts w:asciiTheme="minorEastAsia" w:eastAsia="PMingLiU" w:hAnsiTheme="minorEastAsia"/>
          <w:sz w:val="22"/>
          <w:lang w:eastAsia="zh-TW"/>
        </w:rPr>
        <w:t>,</w:t>
      </w:r>
      <w:r w:rsidRPr="00C53099">
        <w:rPr>
          <w:rFonts w:asciiTheme="minorEastAsia" w:eastAsia="PMingLiU" w:hAnsiTheme="minorEastAsia" w:hint="eastAsia"/>
          <w:sz w:val="22"/>
          <w:lang w:eastAsia="zh-TW"/>
        </w:rPr>
        <w:t>是不是意思就是（說）</w:t>
      </w:r>
    </w:p>
    <w:p w14:paraId="3129659D" w14:textId="77777777" w:rsidR="00F336F4" w:rsidRDefault="00F336F4" w:rsidP="008D4260">
      <w:pPr>
        <w:rPr>
          <w:rFonts w:asciiTheme="minorEastAsia" w:hAnsiTheme="minorEastAsia"/>
          <w:sz w:val="22"/>
        </w:rPr>
      </w:pPr>
    </w:p>
    <w:p w14:paraId="4CEB76E7" w14:textId="303FC028" w:rsidR="00F336F4"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其實你在那個地方已經失去了一切從前的關係和從前那些錯綜複雜的那些好像存在的東西</w:t>
      </w:r>
    </w:p>
    <w:p w14:paraId="4BAB29AD" w14:textId="77777777" w:rsidR="00F336F4" w:rsidRDefault="00F336F4" w:rsidP="008D4260">
      <w:pPr>
        <w:rPr>
          <w:rFonts w:asciiTheme="minorEastAsia" w:hAnsiTheme="minorEastAsia"/>
          <w:sz w:val="22"/>
        </w:rPr>
      </w:pPr>
    </w:p>
    <w:p w14:paraId="3F05015F" w14:textId="46E79F62" w:rsidR="00F336F4"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在失去那一切之後</w:t>
      </w:r>
      <w:r w:rsidRPr="00C53099">
        <w:rPr>
          <w:rFonts w:asciiTheme="minorEastAsia" w:eastAsia="PMingLiU" w:hAnsiTheme="minorEastAsia"/>
          <w:sz w:val="22"/>
          <w:lang w:eastAsia="zh-TW"/>
        </w:rPr>
        <w:t>,</w:t>
      </w:r>
      <w:r w:rsidRPr="00C53099">
        <w:rPr>
          <w:rFonts w:asciiTheme="minorEastAsia" w:eastAsia="PMingLiU" w:hAnsiTheme="minorEastAsia" w:hint="eastAsia"/>
          <w:sz w:val="22"/>
          <w:lang w:eastAsia="zh-TW"/>
        </w:rPr>
        <w:t>你才能真正從內心發掘出你對上帝的關係，以及你內心究竟是在想什麼</w:t>
      </w:r>
      <w:r w:rsidRPr="00C53099">
        <w:rPr>
          <w:rFonts w:asciiTheme="minorEastAsia" w:eastAsia="PMingLiU" w:hAnsiTheme="minorEastAsia"/>
          <w:sz w:val="22"/>
          <w:lang w:eastAsia="zh-TW"/>
        </w:rPr>
        <w:t>,</w:t>
      </w:r>
      <w:r w:rsidRPr="00C53099">
        <w:rPr>
          <w:rFonts w:asciiTheme="minorEastAsia" w:eastAsia="PMingLiU" w:hAnsiTheme="minorEastAsia" w:hint="eastAsia"/>
          <w:sz w:val="22"/>
          <w:lang w:eastAsia="zh-TW"/>
        </w:rPr>
        <w:t>而不是你以前認為的你應該想什麼</w:t>
      </w:r>
    </w:p>
    <w:p w14:paraId="618A5BC6" w14:textId="77777777" w:rsidR="00F336F4" w:rsidRDefault="00F336F4" w:rsidP="008D4260">
      <w:pPr>
        <w:rPr>
          <w:rFonts w:asciiTheme="minorEastAsia" w:hAnsiTheme="minorEastAsia"/>
          <w:sz w:val="22"/>
        </w:rPr>
      </w:pPr>
    </w:p>
    <w:p w14:paraId="1173D496" w14:textId="424BB2AE" w:rsidR="00F336F4"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我有一次對一個朋友說，柏林對我來說就是這樣的一片荒野，我當時來到這裡之前，好像覺得我來到了文明社會一樣</w:t>
      </w:r>
    </w:p>
    <w:p w14:paraId="140E3DE8" w14:textId="77777777" w:rsidR="00F336F4" w:rsidRDefault="00F336F4" w:rsidP="008D4260">
      <w:pPr>
        <w:rPr>
          <w:rFonts w:asciiTheme="minorEastAsia" w:hAnsiTheme="minorEastAsia"/>
          <w:sz w:val="22"/>
        </w:rPr>
      </w:pPr>
    </w:p>
    <w:p w14:paraId="4F6ACCA6" w14:textId="40B43B06" w:rsidR="00F336F4"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就是我在中國的時候，中國人總會對“發達國家”有一種經濟上的那種仰慕，那種感覺就好像我來到這之後，我就有了好生活呀，那種像是福建偷渡犯那種感覺</w:t>
      </w:r>
    </w:p>
    <w:p w14:paraId="77214EE6" w14:textId="77777777" w:rsidR="00F336F4" w:rsidRDefault="00F336F4" w:rsidP="008D4260">
      <w:pPr>
        <w:rPr>
          <w:rFonts w:asciiTheme="minorEastAsia" w:hAnsiTheme="minorEastAsia"/>
          <w:sz w:val="22"/>
        </w:rPr>
      </w:pPr>
    </w:p>
    <w:p w14:paraId="6CB44E72" w14:textId="3827B296" w:rsidR="00F336F4"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但是實際上我來到柏林之後生活稍微久一點，我就發現這個地方其實對我來說是一片曠野</w:t>
      </w:r>
    </w:p>
    <w:p w14:paraId="14492A4E" w14:textId="77777777" w:rsidR="00F336F4" w:rsidRDefault="00F336F4" w:rsidP="008D4260">
      <w:pPr>
        <w:rPr>
          <w:rFonts w:asciiTheme="minorEastAsia" w:hAnsiTheme="minorEastAsia"/>
          <w:sz w:val="22"/>
        </w:rPr>
      </w:pPr>
    </w:p>
    <w:p w14:paraId="55C7F835" w14:textId="7E52746B" w:rsidR="00F336F4"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我來到這裡之後實際上沒有得到我以前所想像的那種感覺，雖然我確實在生活水準上變高了</w:t>
      </w:r>
    </w:p>
    <w:p w14:paraId="0C0D9F11" w14:textId="77777777" w:rsidR="00F336F4" w:rsidRDefault="00F336F4" w:rsidP="008D4260">
      <w:pPr>
        <w:rPr>
          <w:rFonts w:asciiTheme="minorEastAsia" w:hAnsiTheme="minorEastAsia"/>
          <w:sz w:val="22"/>
        </w:rPr>
      </w:pPr>
    </w:p>
    <w:p w14:paraId="149481F0" w14:textId="49DFED51" w:rsidR="00F336F4"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但是我確實沒有得到我以前想像中的那種所謂幸福生活，而是在這裡徹底成了一個（孤獨的人）</w:t>
      </w:r>
    </w:p>
    <w:p w14:paraId="41730495" w14:textId="77777777" w:rsidR="00F336F4" w:rsidRDefault="00F336F4" w:rsidP="008D4260">
      <w:pPr>
        <w:rPr>
          <w:rFonts w:asciiTheme="minorEastAsia" w:hAnsiTheme="minorEastAsia"/>
          <w:sz w:val="22"/>
        </w:rPr>
      </w:pPr>
    </w:p>
    <w:p w14:paraId="5EE58F8E" w14:textId="3E565603" w:rsidR="00F336F4"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因為我沒有和過去在中國認識的那些人有什麼聯繫了，在這裡我純粹就是一個孤獨的人，或者說很孤僻吧</w:t>
      </w:r>
    </w:p>
    <w:p w14:paraId="3A4CB0D1" w14:textId="77777777" w:rsidR="00F336F4" w:rsidRDefault="00F336F4" w:rsidP="008D4260">
      <w:pPr>
        <w:rPr>
          <w:rFonts w:asciiTheme="minorEastAsia" w:hAnsiTheme="minorEastAsia"/>
          <w:sz w:val="22"/>
        </w:rPr>
      </w:pPr>
    </w:p>
    <w:p w14:paraId="744A1978" w14:textId="2733F8D9" w:rsidR="00F336F4"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其實柏林是一個什麼樣的城市呢？就是大家交朋友的地方，或者說很多西方人一塊蹦迪的地方，一塊兒喝酒的地方</w:t>
      </w:r>
    </w:p>
    <w:p w14:paraId="378ADCDB" w14:textId="77777777" w:rsidR="00F336F4" w:rsidRDefault="00F336F4" w:rsidP="008D4260">
      <w:pPr>
        <w:rPr>
          <w:rFonts w:asciiTheme="minorEastAsia" w:hAnsiTheme="minorEastAsia"/>
          <w:sz w:val="22"/>
        </w:rPr>
      </w:pPr>
    </w:p>
    <w:p w14:paraId="39150ECE" w14:textId="3CCE2FFF" w:rsidR="00F336F4"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就是在柏林所有的人一塊喝酒</w:t>
      </w:r>
      <w:r w:rsidRPr="00C53099">
        <w:rPr>
          <w:rFonts w:asciiTheme="minorEastAsia" w:eastAsia="PMingLiU" w:hAnsiTheme="minorEastAsia"/>
          <w:sz w:val="22"/>
          <w:lang w:eastAsia="zh-TW"/>
        </w:rPr>
        <w:t xml:space="preserve"> </w:t>
      </w:r>
      <w:r w:rsidRPr="00C53099">
        <w:rPr>
          <w:rFonts w:asciiTheme="minorEastAsia" w:eastAsia="PMingLiU" w:hAnsiTheme="minorEastAsia" w:hint="eastAsia"/>
          <w:sz w:val="22"/>
          <w:lang w:eastAsia="zh-TW"/>
        </w:rPr>
        <w:t>，然後我有一次在地鐵上聽到有人說這是一個喝醉的城市（</w:t>
      </w:r>
      <w:r w:rsidRPr="00C53099">
        <w:rPr>
          <w:rFonts w:asciiTheme="minorEastAsia" w:eastAsia="PMingLiU" w:hAnsiTheme="minorEastAsia"/>
          <w:sz w:val="22"/>
          <w:lang w:eastAsia="zh-TW"/>
        </w:rPr>
        <w:t>Getrunkene Stadt</w:t>
      </w:r>
      <w:r w:rsidRPr="00C53099">
        <w:rPr>
          <w:rFonts w:asciiTheme="minorEastAsia" w:eastAsia="PMingLiU" w:hAnsiTheme="minorEastAsia" w:hint="eastAsia"/>
          <w:sz w:val="22"/>
          <w:lang w:eastAsia="zh-TW"/>
        </w:rPr>
        <w:t>）</w:t>
      </w:r>
    </w:p>
    <w:p w14:paraId="4353D5C2" w14:textId="77777777" w:rsidR="00F336F4" w:rsidRDefault="00F336F4" w:rsidP="008D4260">
      <w:pPr>
        <w:rPr>
          <w:rFonts w:asciiTheme="minorEastAsia" w:hAnsiTheme="minorEastAsia"/>
          <w:sz w:val="22"/>
        </w:rPr>
      </w:pPr>
    </w:p>
    <w:p w14:paraId="2407D900" w14:textId="55783D04" w:rsidR="00F336F4"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這是一個</w:t>
      </w:r>
      <w:r w:rsidRPr="00C53099">
        <w:rPr>
          <w:rFonts w:asciiTheme="minorEastAsia" w:eastAsia="PMingLiU" w:hAnsiTheme="minorEastAsia"/>
          <w:sz w:val="22"/>
          <w:lang w:eastAsia="zh-TW"/>
        </w:rPr>
        <w:t>”</w:t>
      </w:r>
      <w:r w:rsidRPr="00C53099">
        <w:rPr>
          <w:rFonts w:asciiTheme="minorEastAsia" w:eastAsia="PMingLiU" w:hAnsiTheme="minorEastAsia" w:hint="eastAsia"/>
          <w:sz w:val="22"/>
          <w:lang w:eastAsia="zh-TW"/>
        </w:rPr>
        <w:t>完全喝醉的城市</w:t>
      </w:r>
      <w:r w:rsidRPr="00C53099">
        <w:rPr>
          <w:rFonts w:asciiTheme="minorEastAsia" w:eastAsia="PMingLiU" w:hAnsiTheme="minorEastAsia"/>
          <w:sz w:val="22"/>
          <w:lang w:eastAsia="zh-TW"/>
        </w:rPr>
        <w:t>”</w:t>
      </w:r>
      <w:r w:rsidRPr="00C53099">
        <w:rPr>
          <w:rFonts w:asciiTheme="minorEastAsia" w:eastAsia="PMingLiU" w:hAnsiTheme="minorEastAsia" w:hint="eastAsia"/>
          <w:sz w:val="22"/>
          <w:lang w:eastAsia="zh-TW"/>
        </w:rPr>
        <w:t>，實際上所有人都來這就是為了喝酒，到半夜一兩點的時候，柏林的城市軌道上也全都是拿酒瓶的人，就是那種感覺</w:t>
      </w:r>
    </w:p>
    <w:p w14:paraId="4F502F1C" w14:textId="77777777" w:rsidR="00F336F4" w:rsidRDefault="00F336F4" w:rsidP="008D4260">
      <w:pPr>
        <w:rPr>
          <w:rFonts w:asciiTheme="minorEastAsia" w:hAnsiTheme="minorEastAsia"/>
          <w:sz w:val="22"/>
        </w:rPr>
      </w:pPr>
    </w:p>
    <w:p w14:paraId="6440F8E5" w14:textId="190F4DD6" w:rsidR="00F336F4"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但實際上我在這個地方，我沒有去參與什麼這種行為，有一次我記得很清楚，因為柏林有很多夜店，然後在夜店裡就是做什麼事呢？</w:t>
      </w:r>
    </w:p>
    <w:p w14:paraId="337F06A1" w14:textId="77777777" w:rsidR="00F336F4" w:rsidRDefault="00F336F4" w:rsidP="008D4260">
      <w:pPr>
        <w:rPr>
          <w:rFonts w:asciiTheme="minorEastAsia" w:hAnsiTheme="minorEastAsia"/>
          <w:sz w:val="22"/>
        </w:rPr>
      </w:pPr>
    </w:p>
    <w:p w14:paraId="39348A02" w14:textId="2EBAC645" w:rsidR="00F336F4"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就是你把自己灌得非常醉，然後你在門口排隊，排進去你把包存一下，馬上就進入那個舞池，一塊跳舞，就是那種感覺，大家都瘋狂了</w:t>
      </w:r>
    </w:p>
    <w:p w14:paraId="0A8AAD0D" w14:textId="77777777" w:rsidR="00F336F4" w:rsidRDefault="00F336F4" w:rsidP="008D4260">
      <w:pPr>
        <w:rPr>
          <w:rFonts w:asciiTheme="minorEastAsia" w:hAnsiTheme="minorEastAsia"/>
          <w:sz w:val="22"/>
        </w:rPr>
      </w:pPr>
    </w:p>
    <w:p w14:paraId="1830349A" w14:textId="14B60F78" w:rsidR="00F336F4"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大家其實也不會跳舞，大家跳得很難看，但實際上所有人都一塊跳。有一次，我確實去了一次，是我一個語言班同學邀請我去的</w:t>
      </w:r>
    </w:p>
    <w:p w14:paraId="283090E8" w14:textId="77777777" w:rsidR="00F336F4" w:rsidRDefault="00F336F4" w:rsidP="008D4260">
      <w:pPr>
        <w:rPr>
          <w:rFonts w:asciiTheme="minorEastAsia" w:hAnsiTheme="minorEastAsia"/>
          <w:sz w:val="22"/>
        </w:rPr>
      </w:pPr>
    </w:p>
    <w:p w14:paraId="14F84CAD" w14:textId="300BBB59" w:rsidR="00F336F4"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結果我那次好像見了一個臺灣人，那個臺灣人正好是學國際政治的，我當時跟他講中國是什麼樣的，跟他講中國其實是一座垃圾桶</w:t>
      </w:r>
    </w:p>
    <w:p w14:paraId="30DC97B6" w14:textId="77777777" w:rsidR="00F336F4" w:rsidRDefault="00F336F4" w:rsidP="008D4260">
      <w:pPr>
        <w:rPr>
          <w:rFonts w:asciiTheme="minorEastAsia" w:hAnsiTheme="minorEastAsia"/>
          <w:sz w:val="22"/>
        </w:rPr>
      </w:pPr>
    </w:p>
    <w:p w14:paraId="32A9B6C4" w14:textId="4C77BFA0" w:rsidR="00F336F4"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當時我剛剛蹦完迪，講中國是一座垃圾桶，我當時感覺好像，對，我真正喜歡的或者說真正能夠觸動我的心竟然還是這些東西</w:t>
      </w:r>
    </w:p>
    <w:p w14:paraId="16E13C0E" w14:textId="77777777" w:rsidR="00F336F4" w:rsidRDefault="00F336F4" w:rsidP="008D4260">
      <w:pPr>
        <w:rPr>
          <w:rFonts w:asciiTheme="minorEastAsia" w:hAnsiTheme="minorEastAsia"/>
          <w:sz w:val="22"/>
        </w:rPr>
      </w:pPr>
    </w:p>
    <w:p w14:paraId="6D589599" w14:textId="635FFA43" w:rsidR="00F336F4"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我雖然說我來到了這裡，就是為了來這裡蹦迪嗎？我想要去融入他們的生活，但實際上，對這東西我提不起一點興趣</w:t>
      </w:r>
    </w:p>
    <w:p w14:paraId="3528470B" w14:textId="77777777" w:rsidR="00F336F4" w:rsidRDefault="00F336F4" w:rsidP="008D4260">
      <w:pPr>
        <w:rPr>
          <w:rFonts w:asciiTheme="minorEastAsia" w:hAnsiTheme="minorEastAsia"/>
          <w:sz w:val="22"/>
        </w:rPr>
      </w:pPr>
    </w:p>
    <w:p w14:paraId="43D0CF36" w14:textId="4C06DC91" w:rsidR="00F336F4"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這東西並不是一個真正能夠照到我的東西，然後他們那些人認為，就是像吃藥一樣</w:t>
      </w:r>
    </w:p>
    <w:p w14:paraId="67734098" w14:textId="77777777" w:rsidR="00F336F4" w:rsidRDefault="00F336F4" w:rsidP="008D4260">
      <w:pPr>
        <w:rPr>
          <w:rFonts w:asciiTheme="minorEastAsia" w:hAnsiTheme="minorEastAsia"/>
          <w:sz w:val="22"/>
        </w:rPr>
      </w:pPr>
    </w:p>
    <w:p w14:paraId="14FF7AF7" w14:textId="052B5A7B" w:rsidR="00F336F4"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你只要來蹦迪了，來喝酒，來麻醉自己了，然後你就可以去像一個德國人一樣生活，像一個</w:t>
      </w:r>
      <w:r w:rsidRPr="00C53099">
        <w:rPr>
          <w:rFonts w:asciiTheme="minorEastAsia" w:eastAsia="PMingLiU" w:hAnsiTheme="minorEastAsia"/>
          <w:sz w:val="22"/>
          <w:lang w:eastAsia="zh-TW"/>
        </w:rPr>
        <w:t>Berliner</w:t>
      </w:r>
      <w:r w:rsidRPr="00C53099">
        <w:rPr>
          <w:rFonts w:asciiTheme="minorEastAsia" w:eastAsia="PMingLiU" w:hAnsiTheme="minorEastAsia" w:hint="eastAsia"/>
          <w:sz w:val="22"/>
          <w:lang w:eastAsia="zh-TW"/>
        </w:rPr>
        <w:t>那樣生活，就是一個柏林人一樣生活</w:t>
      </w:r>
    </w:p>
    <w:p w14:paraId="7E5B77E3" w14:textId="77777777" w:rsidR="00F336F4" w:rsidRDefault="00F336F4" w:rsidP="008D4260">
      <w:pPr>
        <w:rPr>
          <w:rFonts w:asciiTheme="minorEastAsia" w:hAnsiTheme="minorEastAsia"/>
          <w:sz w:val="22"/>
        </w:rPr>
      </w:pPr>
    </w:p>
    <w:p w14:paraId="7DC85797" w14:textId="2AA9594E" w:rsidR="00F336F4"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但實際上我發現，我在這裡，這裡成了我的一片曠野，但你只有在把自己放入曠野一段時間後，你才能真正明白這個世界對你而言意味著什麼</w:t>
      </w:r>
    </w:p>
    <w:p w14:paraId="540661DA" w14:textId="77777777" w:rsidR="00F336F4" w:rsidRDefault="00F336F4" w:rsidP="008D4260">
      <w:pPr>
        <w:rPr>
          <w:rFonts w:asciiTheme="minorEastAsia" w:hAnsiTheme="minorEastAsia"/>
          <w:sz w:val="22"/>
        </w:rPr>
      </w:pPr>
    </w:p>
    <w:p w14:paraId="112D36DA" w14:textId="65A97BFB" w:rsidR="000B1686"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這是我感覺到的，我在這地方呆了一年，然後很多時候我都會自己一個人注視那些很遠的地方，或者說柏林確實是一個很荒涼的地方，這點是不容置疑的</w:t>
      </w:r>
    </w:p>
    <w:p w14:paraId="064EF7F4" w14:textId="1E8B04E3" w:rsidR="00F336F4" w:rsidRDefault="00F336F4" w:rsidP="008D4260">
      <w:pPr>
        <w:rPr>
          <w:rFonts w:asciiTheme="minorEastAsia" w:hAnsiTheme="minorEastAsia"/>
          <w:sz w:val="22"/>
        </w:rPr>
      </w:pPr>
    </w:p>
    <w:p w14:paraId="5647499C" w14:textId="34B07A87" w:rsidR="00F336F4"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以前西柏林與東柏林的交界處，雖然是市中心，雖然人也不少，也給人一種好像這裡是城市的感覺</w:t>
      </w:r>
    </w:p>
    <w:p w14:paraId="7031D5B1" w14:textId="42DFCA0E" w:rsidR="00F336F4" w:rsidRDefault="00F336F4" w:rsidP="008D4260">
      <w:pPr>
        <w:rPr>
          <w:rFonts w:asciiTheme="minorEastAsia" w:hAnsiTheme="minorEastAsia"/>
          <w:sz w:val="22"/>
        </w:rPr>
      </w:pPr>
    </w:p>
    <w:p w14:paraId="1E576483" w14:textId="4CE1FE16" w:rsidR="00F336F4"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但真的有心人，你會感覺到，這個地方是一片廢墟。雖然現在沒有一點點看得出廢墟的樣子的跡象，但你真的從靈魂中，你可以感到，這個地方是一片廢墟</w:t>
      </w:r>
    </w:p>
    <w:p w14:paraId="38FE4D98" w14:textId="0EF395B7" w:rsidR="00F336F4" w:rsidRDefault="00F336F4" w:rsidP="008D4260">
      <w:pPr>
        <w:rPr>
          <w:rFonts w:asciiTheme="minorEastAsia" w:hAnsiTheme="minorEastAsia"/>
          <w:sz w:val="22"/>
        </w:rPr>
      </w:pPr>
    </w:p>
    <w:p w14:paraId="31C34AA0" w14:textId="7A13EC2D" w:rsidR="00F336F4"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你會感到這群人仍然走在這片廢墟上，你會感到那片廢墟仍然沒有離開一樣。然後，你面對著沒有一個人的荒草的地方——其實，柏林稍微偏遠一點的地方就是這個樣子——它確實是一個比較荒涼的地方</w:t>
      </w:r>
    </w:p>
    <w:p w14:paraId="4D79B88D" w14:textId="51A9EA70" w:rsidR="00F336F4" w:rsidRDefault="00F336F4" w:rsidP="008D4260">
      <w:pPr>
        <w:rPr>
          <w:rFonts w:asciiTheme="minorEastAsia" w:hAnsiTheme="minorEastAsia"/>
          <w:sz w:val="22"/>
        </w:rPr>
      </w:pPr>
    </w:p>
    <w:p w14:paraId="7E93B622" w14:textId="02C9C051" w:rsidR="00F336F4"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我面對著那些地方的時候，我才感覺到——噢，這個才是——而不是那些人所形容的那些酒吧、夜店、迪廳啊——這個才是對我而言，這座城市有意義的部分</w:t>
      </w:r>
    </w:p>
    <w:p w14:paraId="6FB8ED4F" w14:textId="2474DBF9" w:rsidR="00F336F4" w:rsidRDefault="00F336F4" w:rsidP="008D4260">
      <w:pPr>
        <w:rPr>
          <w:rFonts w:asciiTheme="minorEastAsia" w:hAnsiTheme="minorEastAsia"/>
          <w:sz w:val="22"/>
        </w:rPr>
      </w:pPr>
    </w:p>
    <w:p w14:paraId="3227A511" w14:textId="2F8FADD7" w:rsidR="00F336F4"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我實在是在柏林待了一年；我覺得，柏林對我真正深刻的印象，就是那些荒涼的聲音和荒涼的景象</w:t>
      </w:r>
    </w:p>
    <w:p w14:paraId="0BD46395" w14:textId="6DFD0D5D" w:rsidR="00F336F4" w:rsidRDefault="00F336F4" w:rsidP="008D4260">
      <w:pPr>
        <w:rPr>
          <w:rFonts w:asciiTheme="minorEastAsia" w:hAnsiTheme="minorEastAsia"/>
          <w:sz w:val="22"/>
        </w:rPr>
      </w:pPr>
    </w:p>
    <w:p w14:paraId="1FF69881" w14:textId="71B2DE5C" w:rsidR="00F336F4"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但是，我覺得其實，我自己在這片曠野中間，是真的找到了自己與上帝之間的關係的。我說的有點亂啊，但是基本上，意思你們應該能瞭解到吧……哈哈</w:t>
      </w:r>
    </w:p>
    <w:p w14:paraId="413435D8" w14:textId="0B0263F5" w:rsidR="00F336F4" w:rsidRDefault="00F336F4" w:rsidP="008D4260">
      <w:pPr>
        <w:rPr>
          <w:rFonts w:asciiTheme="minorEastAsia" w:hAnsiTheme="minorEastAsia"/>
          <w:sz w:val="22"/>
        </w:rPr>
      </w:pPr>
    </w:p>
    <w:p w14:paraId="75C16DB1" w14:textId="77777777" w:rsidR="00F336F4" w:rsidRDefault="00F336F4" w:rsidP="008D4260">
      <w:pPr>
        <w:rPr>
          <w:rFonts w:asciiTheme="minorEastAsia" w:hAnsiTheme="minorEastAsia"/>
          <w:sz w:val="22"/>
        </w:rPr>
      </w:pPr>
    </w:p>
    <w:p w14:paraId="78A266DC" w14:textId="3F624BB1" w:rsidR="00F336F4" w:rsidRDefault="00C53099" w:rsidP="008D4260">
      <w:pPr>
        <w:rPr>
          <w:rFonts w:asciiTheme="minorEastAsia" w:hAnsiTheme="minorEastAsia"/>
          <w:sz w:val="22"/>
        </w:rPr>
      </w:pPr>
      <w:r w:rsidRPr="00C53099">
        <w:rPr>
          <w:rFonts w:asciiTheme="minorEastAsia" w:eastAsia="PMingLiU" w:hAnsiTheme="minorEastAsia"/>
          <w:sz w:val="22"/>
          <w:lang w:eastAsia="zh-TW"/>
        </w:rPr>
        <w:t xml:space="preserve">Ludwig: </w:t>
      </w:r>
      <w:r w:rsidRPr="00C53099">
        <w:rPr>
          <w:rFonts w:asciiTheme="minorEastAsia" w:eastAsia="PMingLiU" w:hAnsiTheme="minorEastAsia" w:hint="eastAsia"/>
          <w:sz w:val="22"/>
          <w:lang w:eastAsia="zh-TW"/>
        </w:rPr>
        <w:t>瞭解。那</w:t>
      </w:r>
      <w:r w:rsidRPr="00C53099">
        <w:rPr>
          <w:rFonts w:asciiTheme="minorEastAsia" w:eastAsia="PMingLiU" w:hAnsiTheme="minorEastAsia"/>
          <w:sz w:val="22"/>
          <w:lang w:eastAsia="zh-TW"/>
        </w:rPr>
        <w:t>Lottas</w:t>
      </w:r>
      <w:r w:rsidRPr="00C53099">
        <w:rPr>
          <w:rFonts w:asciiTheme="minorEastAsia" w:eastAsia="PMingLiU" w:hAnsiTheme="minorEastAsia" w:hint="eastAsia"/>
          <w:sz w:val="22"/>
          <w:lang w:eastAsia="zh-TW"/>
        </w:rPr>
        <w:t>呢？</w:t>
      </w:r>
    </w:p>
    <w:p w14:paraId="2F073515" w14:textId="428C2D23" w:rsidR="00F336F4" w:rsidRDefault="00F336F4" w:rsidP="008D4260">
      <w:pPr>
        <w:rPr>
          <w:rFonts w:asciiTheme="minorEastAsia" w:hAnsiTheme="minorEastAsia"/>
          <w:sz w:val="22"/>
        </w:rPr>
      </w:pPr>
    </w:p>
    <w:p w14:paraId="16AC6EA2" w14:textId="123B0D1B" w:rsidR="00F336F4" w:rsidRDefault="00C53099" w:rsidP="008D4260">
      <w:pPr>
        <w:rPr>
          <w:rFonts w:asciiTheme="minorEastAsia" w:hAnsiTheme="minorEastAsia"/>
          <w:sz w:val="22"/>
        </w:rPr>
      </w:pPr>
      <w:r w:rsidRPr="00C53099">
        <w:rPr>
          <w:rFonts w:asciiTheme="minorEastAsia" w:eastAsia="PMingLiU" w:hAnsiTheme="minorEastAsia"/>
          <w:sz w:val="22"/>
          <w:lang w:eastAsia="zh-TW"/>
        </w:rPr>
        <w:t xml:space="preserve">Lottas: </w:t>
      </w:r>
      <w:r w:rsidRPr="00C53099">
        <w:rPr>
          <w:rFonts w:asciiTheme="minorEastAsia" w:eastAsia="PMingLiU" w:hAnsiTheme="minorEastAsia" w:hint="eastAsia"/>
          <w:sz w:val="22"/>
          <w:lang w:eastAsia="zh-TW"/>
        </w:rPr>
        <w:t>我來說嗎？</w:t>
      </w:r>
      <w:r w:rsidRPr="00C53099">
        <w:rPr>
          <w:rFonts w:asciiTheme="minorEastAsia" w:eastAsia="PMingLiU" w:hAnsiTheme="minorEastAsia"/>
          <w:sz w:val="22"/>
          <w:lang w:eastAsia="zh-TW"/>
        </w:rPr>
        <w:t>OK</w:t>
      </w:r>
      <w:r w:rsidRPr="00C53099">
        <w:rPr>
          <w:rFonts w:asciiTheme="minorEastAsia" w:eastAsia="PMingLiU" w:hAnsiTheme="minorEastAsia" w:hint="eastAsia"/>
          <w:sz w:val="22"/>
          <w:lang w:eastAsia="zh-TW"/>
        </w:rPr>
        <w:t>。</w:t>
      </w:r>
      <w:r w:rsidRPr="00C53099">
        <w:rPr>
          <w:rFonts w:asciiTheme="minorEastAsia" w:eastAsia="PMingLiU" w:hAnsiTheme="minorEastAsia"/>
          <w:sz w:val="22"/>
          <w:lang w:eastAsia="zh-TW"/>
        </w:rPr>
        <w:t xml:space="preserve"> Joanna</w:t>
      </w:r>
      <w:r w:rsidRPr="00C53099">
        <w:rPr>
          <w:rFonts w:asciiTheme="minorEastAsia" w:eastAsia="PMingLiU" w:hAnsiTheme="minorEastAsia" w:hint="eastAsia"/>
          <w:sz w:val="22"/>
          <w:lang w:eastAsia="zh-TW"/>
        </w:rPr>
        <w:t>在柏林的經歷有點讓我想起，就是我之前好像聽過中國的一個歷史學家說過，不是阿姨，好像是其他什麼人</w:t>
      </w:r>
    </w:p>
    <w:p w14:paraId="3957B176" w14:textId="743FC452" w:rsidR="00F336F4" w:rsidRDefault="00F336F4" w:rsidP="008D4260">
      <w:pPr>
        <w:rPr>
          <w:rFonts w:asciiTheme="minorEastAsia" w:hAnsiTheme="minorEastAsia"/>
          <w:sz w:val="22"/>
        </w:rPr>
      </w:pPr>
    </w:p>
    <w:p w14:paraId="4D5B706E" w14:textId="3DC57B13" w:rsidR="00F336F4"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他是在西方做過訪問學者，在八十年代還是在九十年代到了西方，到了西方之後覺得好像——他小時候的那種刻板印象——西方好像是一個很淫亂的地方</w:t>
      </w:r>
    </w:p>
    <w:p w14:paraId="1431E92D" w14:textId="59CB1D6A" w:rsidR="009A18A4" w:rsidRDefault="009A18A4" w:rsidP="008D4260">
      <w:pPr>
        <w:rPr>
          <w:rFonts w:asciiTheme="minorEastAsia" w:hAnsiTheme="minorEastAsia"/>
          <w:sz w:val="22"/>
        </w:rPr>
      </w:pPr>
    </w:p>
    <w:p w14:paraId="603462F1" w14:textId="5284E5F5" w:rsidR="009A18A4"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但他到了之後，看到那些傳教士和教徒過著一種自律的生活，和他自己以往的經驗好像非常不相同</w:t>
      </w:r>
    </w:p>
    <w:p w14:paraId="7A407CC7" w14:textId="16FFCAB8" w:rsidR="009A18A4" w:rsidRDefault="009A18A4" w:rsidP="008D4260">
      <w:pPr>
        <w:rPr>
          <w:rFonts w:asciiTheme="minorEastAsia" w:hAnsiTheme="minorEastAsia"/>
          <w:sz w:val="22"/>
        </w:rPr>
      </w:pPr>
    </w:p>
    <w:p w14:paraId="6E10A206" w14:textId="5708C3FC" w:rsidR="009A18A4"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他在這個時候，他就覺得他發現了從前從未體驗過的，西方真正的內核。就是說，你在面對荒野時看到的柏林景象一樣</w:t>
      </w:r>
    </w:p>
    <w:p w14:paraId="6E66A81A" w14:textId="734BDCC9" w:rsidR="009A18A4" w:rsidRDefault="009A18A4" w:rsidP="008D4260">
      <w:pPr>
        <w:rPr>
          <w:rFonts w:asciiTheme="minorEastAsia" w:hAnsiTheme="minorEastAsia"/>
          <w:sz w:val="22"/>
        </w:rPr>
      </w:pPr>
    </w:p>
    <w:p w14:paraId="63E60BA1" w14:textId="4C6AF734" w:rsidR="009A18A4"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就是在你自己一個人的時候——像是人們在西藏的荒野與雪山上，沒有一個地方的感覺時是一樣的</w:t>
      </w:r>
    </w:p>
    <w:p w14:paraId="794B3972" w14:textId="55E7C0F3" w:rsidR="009A18A4" w:rsidRDefault="009A18A4" w:rsidP="008D4260">
      <w:pPr>
        <w:rPr>
          <w:rFonts w:asciiTheme="minorEastAsia" w:hAnsiTheme="minorEastAsia"/>
          <w:sz w:val="22"/>
        </w:rPr>
      </w:pPr>
    </w:p>
    <w:p w14:paraId="36E211E7" w14:textId="6F7EB3DF" w:rsidR="009A18A4"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那個時候，只有你自己一個人在那裡；但是你並不是孤單的，因為那個時候，上帝也和你在一起</w:t>
      </w:r>
    </w:p>
    <w:p w14:paraId="2399CFB8" w14:textId="5EC28262" w:rsidR="009A18A4" w:rsidRDefault="009A18A4" w:rsidP="008D4260">
      <w:pPr>
        <w:rPr>
          <w:rFonts w:asciiTheme="minorEastAsia" w:hAnsiTheme="minorEastAsia"/>
          <w:sz w:val="22"/>
        </w:rPr>
      </w:pPr>
    </w:p>
    <w:p w14:paraId="6710E0CF" w14:textId="7FE00073" w:rsidR="009A18A4"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如果說是在迪廳或者酒吧的話，那就不會有這種感覺了</w:t>
      </w:r>
    </w:p>
    <w:p w14:paraId="57115495" w14:textId="4EE6C779" w:rsidR="009A18A4" w:rsidRDefault="009A18A4" w:rsidP="008D4260">
      <w:pPr>
        <w:rPr>
          <w:rFonts w:asciiTheme="minorEastAsia" w:hAnsiTheme="minorEastAsia"/>
          <w:sz w:val="22"/>
        </w:rPr>
      </w:pPr>
    </w:p>
    <w:p w14:paraId="067F43A7" w14:textId="08DF3201" w:rsidR="009A18A4" w:rsidRDefault="00C53099" w:rsidP="008D4260">
      <w:pPr>
        <w:rPr>
          <w:rFonts w:asciiTheme="minorEastAsia" w:hAnsiTheme="minorEastAsia"/>
          <w:sz w:val="22"/>
        </w:rPr>
      </w:pPr>
      <w:r w:rsidRPr="00C53099">
        <w:rPr>
          <w:rFonts w:asciiTheme="minorEastAsia" w:eastAsia="PMingLiU" w:hAnsiTheme="minorEastAsia"/>
          <w:sz w:val="22"/>
          <w:lang w:eastAsia="zh-TW"/>
        </w:rPr>
        <w:t xml:space="preserve">Joe: </w:t>
      </w:r>
      <w:r w:rsidRPr="00C53099">
        <w:rPr>
          <w:rFonts w:asciiTheme="minorEastAsia" w:eastAsia="PMingLiU" w:hAnsiTheme="minorEastAsia" w:hint="eastAsia"/>
          <w:sz w:val="22"/>
          <w:lang w:eastAsia="zh-TW"/>
        </w:rPr>
        <w:t>啊，對，確實……</w:t>
      </w:r>
      <w:r w:rsidRPr="00C53099">
        <w:rPr>
          <w:rFonts w:asciiTheme="minorEastAsia" w:eastAsia="PMingLiU" w:hAnsiTheme="minorEastAsia"/>
          <w:sz w:val="22"/>
          <w:lang w:eastAsia="zh-TW"/>
        </w:rPr>
        <w:t xml:space="preserve"> </w:t>
      </w:r>
      <w:r w:rsidRPr="00C53099">
        <w:rPr>
          <w:rFonts w:asciiTheme="minorEastAsia" w:eastAsia="PMingLiU" w:hAnsiTheme="minorEastAsia" w:hint="eastAsia"/>
          <w:sz w:val="22"/>
          <w:lang w:eastAsia="zh-TW"/>
        </w:rPr>
        <w:t>你自己有什麼想說的嗎，</w:t>
      </w:r>
      <w:r w:rsidRPr="00C53099">
        <w:rPr>
          <w:rFonts w:asciiTheme="minorEastAsia" w:eastAsia="PMingLiU" w:hAnsiTheme="minorEastAsia"/>
          <w:sz w:val="22"/>
          <w:lang w:eastAsia="zh-TW"/>
        </w:rPr>
        <w:t>Ludwig</w:t>
      </w:r>
      <w:r w:rsidRPr="00C53099">
        <w:rPr>
          <w:rFonts w:asciiTheme="minorEastAsia" w:eastAsia="PMingLiU" w:hAnsiTheme="minorEastAsia" w:hint="eastAsia"/>
          <w:sz w:val="22"/>
          <w:lang w:eastAsia="zh-TW"/>
        </w:rPr>
        <w:t>？</w:t>
      </w:r>
    </w:p>
    <w:p w14:paraId="6BBCB8AC" w14:textId="420590AD" w:rsidR="009A18A4" w:rsidRDefault="009A18A4" w:rsidP="008D4260">
      <w:pPr>
        <w:rPr>
          <w:rFonts w:asciiTheme="minorEastAsia" w:hAnsiTheme="minorEastAsia"/>
          <w:sz w:val="22"/>
        </w:rPr>
      </w:pPr>
    </w:p>
    <w:p w14:paraId="6A8C0FCA" w14:textId="57FDD1F6" w:rsidR="009A18A4" w:rsidRDefault="00C53099" w:rsidP="008D4260">
      <w:pPr>
        <w:rPr>
          <w:rFonts w:asciiTheme="minorEastAsia" w:hAnsiTheme="minorEastAsia"/>
          <w:sz w:val="22"/>
        </w:rPr>
      </w:pPr>
      <w:r w:rsidRPr="00C53099">
        <w:rPr>
          <w:rFonts w:asciiTheme="minorEastAsia" w:eastAsia="PMingLiU" w:hAnsiTheme="minorEastAsia"/>
          <w:sz w:val="22"/>
          <w:lang w:eastAsia="zh-TW"/>
        </w:rPr>
        <w:t xml:space="preserve">Ludwig: </w:t>
      </w:r>
      <w:r w:rsidRPr="00C53099">
        <w:rPr>
          <w:rFonts w:asciiTheme="minorEastAsia" w:eastAsia="PMingLiU" w:hAnsiTheme="minorEastAsia" w:hint="eastAsia"/>
          <w:sz w:val="22"/>
          <w:lang w:eastAsia="zh-TW"/>
        </w:rPr>
        <w:t>呃，我在想這種荒野……聖經中，經常會出現這種“荒野”的意象。比如說，耶穌對他的門徒們說，“要到荒野中去”</w:t>
      </w:r>
    </w:p>
    <w:p w14:paraId="0D0216AC" w14:textId="77777777" w:rsidR="009A18A4" w:rsidRDefault="009A18A4" w:rsidP="008D4260">
      <w:pPr>
        <w:rPr>
          <w:rFonts w:asciiTheme="minorEastAsia" w:hAnsiTheme="minorEastAsia"/>
          <w:sz w:val="22"/>
        </w:rPr>
      </w:pPr>
    </w:p>
    <w:p w14:paraId="528B86E9" w14:textId="034DA068" w:rsidR="009A18A4"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但是，好吧，我想的最多的還是《摩爾門經》（耶穌基督後期聖徒教會的經典）。一開始，裡面的男主人公尼腓</w:t>
      </w:r>
      <w:r w:rsidRPr="00C53099">
        <w:rPr>
          <w:rFonts w:asciiTheme="minorEastAsia" w:eastAsia="PMingLiU" w:hAnsiTheme="minorEastAsia"/>
          <w:sz w:val="22"/>
          <w:lang w:eastAsia="zh-TW"/>
        </w:rPr>
        <w:t>(Nephi)</w:t>
      </w:r>
      <w:r w:rsidRPr="00C53099">
        <w:rPr>
          <w:rFonts w:asciiTheme="minorEastAsia" w:eastAsia="PMingLiU" w:hAnsiTheme="minorEastAsia" w:hint="eastAsia"/>
          <w:sz w:val="22"/>
          <w:lang w:eastAsia="zh-TW"/>
        </w:rPr>
        <w:t>的老爸，受到神的感召，放棄了自己的身家財產跑到了荒野之中（摩爾門經</w:t>
      </w:r>
      <w:r w:rsidRPr="00C53099">
        <w:rPr>
          <w:rFonts w:asciiTheme="minorEastAsia" w:eastAsia="PMingLiU" w:hAnsiTheme="minorEastAsia"/>
          <w:sz w:val="22"/>
          <w:lang w:eastAsia="zh-TW"/>
        </w:rPr>
        <w:t xml:space="preserve"> </w:t>
      </w:r>
      <w:r w:rsidRPr="00C53099">
        <w:rPr>
          <w:rFonts w:asciiTheme="minorEastAsia" w:eastAsia="PMingLiU" w:hAnsiTheme="minorEastAsia" w:hint="eastAsia"/>
          <w:sz w:val="22"/>
          <w:lang w:eastAsia="zh-TW"/>
        </w:rPr>
        <w:t>尼腓一書</w:t>
      </w:r>
      <w:r w:rsidRPr="00C53099">
        <w:rPr>
          <w:rFonts w:asciiTheme="minorEastAsia" w:eastAsia="PMingLiU" w:hAnsiTheme="minorEastAsia"/>
          <w:sz w:val="22"/>
          <w:lang w:eastAsia="zh-TW"/>
        </w:rPr>
        <w:t xml:space="preserve"> The Book of Mormon: Nephi 1</w:t>
      </w:r>
      <w:r w:rsidRPr="00C53099">
        <w:rPr>
          <w:rFonts w:asciiTheme="minorEastAsia" w:eastAsia="PMingLiU" w:hAnsiTheme="minorEastAsia" w:hint="eastAsia"/>
          <w:sz w:val="22"/>
          <w:lang w:eastAsia="zh-TW"/>
        </w:rPr>
        <w:t>）</w:t>
      </w:r>
    </w:p>
    <w:p w14:paraId="2663D970" w14:textId="5F9958E1" w:rsidR="009A18A4" w:rsidRDefault="009A18A4" w:rsidP="008D4260">
      <w:pPr>
        <w:rPr>
          <w:rFonts w:asciiTheme="minorEastAsia" w:hAnsiTheme="minorEastAsia"/>
          <w:sz w:val="22"/>
        </w:rPr>
      </w:pPr>
    </w:p>
    <w:p w14:paraId="18F3AAFF" w14:textId="2F5AE2EC" w:rsidR="009A18A4" w:rsidRDefault="00C53099" w:rsidP="008D4260">
      <w:pPr>
        <w:rPr>
          <w:rFonts w:asciiTheme="minorEastAsia" w:hAnsiTheme="minorEastAsia"/>
          <w:sz w:val="22"/>
        </w:rPr>
      </w:pPr>
      <w:r w:rsidRPr="00C53099">
        <w:rPr>
          <w:rFonts w:asciiTheme="minorEastAsia" w:eastAsia="PMingLiU" w:hAnsiTheme="minorEastAsia"/>
          <w:sz w:val="22"/>
          <w:lang w:eastAsia="zh-TW"/>
        </w:rPr>
        <w:t xml:space="preserve">Joe: </w:t>
      </w:r>
      <w:r w:rsidRPr="00C53099">
        <w:rPr>
          <w:rFonts w:asciiTheme="minorEastAsia" w:eastAsia="PMingLiU" w:hAnsiTheme="minorEastAsia" w:hint="eastAsia"/>
          <w:sz w:val="22"/>
          <w:lang w:eastAsia="zh-TW"/>
        </w:rPr>
        <w:t>那個人叫李海</w:t>
      </w:r>
      <w:r w:rsidRPr="00C53099">
        <w:rPr>
          <w:rFonts w:asciiTheme="minorEastAsia" w:eastAsia="PMingLiU" w:hAnsiTheme="minorEastAsia"/>
          <w:sz w:val="22"/>
          <w:lang w:eastAsia="zh-TW"/>
        </w:rPr>
        <w:t>(Lehi)</w:t>
      </w:r>
      <w:r w:rsidRPr="00C53099">
        <w:rPr>
          <w:rFonts w:asciiTheme="minorEastAsia" w:eastAsia="PMingLiU" w:hAnsiTheme="minorEastAsia" w:hint="eastAsia"/>
          <w:sz w:val="22"/>
          <w:lang w:eastAsia="zh-TW"/>
        </w:rPr>
        <w:t>。他把自己的家當，那些金杯銀盃，全部扔到那裡不管了。他的兩個兒子拉曼</w:t>
      </w:r>
      <w:r w:rsidRPr="00C53099">
        <w:rPr>
          <w:rFonts w:asciiTheme="minorEastAsia" w:eastAsia="PMingLiU" w:hAnsiTheme="minorEastAsia"/>
          <w:sz w:val="22"/>
          <w:lang w:eastAsia="zh-TW"/>
        </w:rPr>
        <w:t>(Laman)</w:t>
      </w:r>
      <w:r w:rsidRPr="00C53099">
        <w:rPr>
          <w:rFonts w:asciiTheme="minorEastAsia" w:eastAsia="PMingLiU" w:hAnsiTheme="minorEastAsia" w:hint="eastAsia"/>
          <w:sz w:val="22"/>
          <w:lang w:eastAsia="zh-TW"/>
        </w:rPr>
        <w:t>和雷姆爾</w:t>
      </w:r>
      <w:r w:rsidRPr="00C53099">
        <w:rPr>
          <w:rFonts w:asciiTheme="minorEastAsia" w:eastAsia="PMingLiU" w:hAnsiTheme="minorEastAsia"/>
          <w:sz w:val="22"/>
          <w:lang w:eastAsia="zh-TW"/>
        </w:rPr>
        <w:t xml:space="preserve"> (Lemuel)</w:t>
      </w:r>
      <w:r w:rsidRPr="00C53099">
        <w:rPr>
          <w:rFonts w:asciiTheme="minorEastAsia" w:eastAsia="PMingLiU" w:hAnsiTheme="minorEastAsia" w:hint="eastAsia"/>
          <w:sz w:val="22"/>
          <w:lang w:eastAsia="zh-TW"/>
        </w:rPr>
        <w:t>就不很願意</w:t>
      </w:r>
    </w:p>
    <w:p w14:paraId="5CB332C6" w14:textId="61AFAE6B" w:rsidR="009A18A4" w:rsidRDefault="009A18A4" w:rsidP="008D4260">
      <w:pPr>
        <w:rPr>
          <w:rFonts w:asciiTheme="minorEastAsia" w:hAnsiTheme="minorEastAsia"/>
          <w:sz w:val="22"/>
        </w:rPr>
      </w:pPr>
    </w:p>
    <w:p w14:paraId="2BC32C91" w14:textId="0A7D9998" w:rsidR="009A18A4"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拉曼就很貪財，他就覺得非常可惜，於是兩個人開始密謀造反，不讓他爸爸走。兩個人後來，還把他們的弟弟給打了一頓，強迫他們不准走</w:t>
      </w:r>
    </w:p>
    <w:p w14:paraId="3890663D" w14:textId="16AEFD77" w:rsidR="009A18A4" w:rsidRDefault="009A18A4" w:rsidP="008D4260">
      <w:pPr>
        <w:rPr>
          <w:rFonts w:asciiTheme="minorEastAsia" w:hAnsiTheme="minorEastAsia"/>
          <w:sz w:val="22"/>
        </w:rPr>
      </w:pPr>
    </w:p>
    <w:p w14:paraId="523E86C3" w14:textId="4DCFF480" w:rsidR="009A18A4"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其實他們走向荒野的原因很簡單：李海知道，耶路撒冷將要完蛋了，很快就要完蛋了。我記得當時和摩門教傳教的小夥子們，一起看了他們教會自己拍的關於摩爾門經的電影</w:t>
      </w:r>
    </w:p>
    <w:p w14:paraId="050D903E" w14:textId="7463556A" w:rsidR="009A18A4" w:rsidRDefault="009A18A4" w:rsidP="008D4260">
      <w:pPr>
        <w:rPr>
          <w:rFonts w:asciiTheme="minorEastAsia" w:hAnsiTheme="minorEastAsia"/>
          <w:sz w:val="22"/>
        </w:rPr>
      </w:pPr>
    </w:p>
    <w:p w14:paraId="21D0BADF" w14:textId="32A18AE3" w:rsidR="009A18A4"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李海在進入耶路撒冷城的時候，他就看到非常非常多的妓女，以及非常多的小孩被人直接論斤賣：一手拿著銀幣，另一隻手就把小孩給交出去，隨便地進行人口販賣</w:t>
      </w:r>
    </w:p>
    <w:p w14:paraId="74630CB3" w14:textId="16EB1994" w:rsidR="009A18A4" w:rsidRDefault="009A18A4" w:rsidP="008D4260">
      <w:pPr>
        <w:rPr>
          <w:rFonts w:asciiTheme="minorEastAsia" w:hAnsiTheme="minorEastAsia"/>
          <w:sz w:val="22"/>
        </w:rPr>
      </w:pPr>
    </w:p>
    <w:p w14:paraId="544101A1" w14:textId="6B099A93" w:rsidR="009A18A4"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還有很多很多妓女，雖然他是個老頭，他進城後，一大群妓女還是對他搔首弄姿。他沒有感到自己融入這片城市，反而感到一種恐懼</w:t>
      </w:r>
    </w:p>
    <w:p w14:paraId="56FE501F" w14:textId="7554A25B" w:rsidR="009A18A4" w:rsidRDefault="009A18A4" w:rsidP="008D4260">
      <w:pPr>
        <w:rPr>
          <w:rFonts w:asciiTheme="minorEastAsia" w:hAnsiTheme="minorEastAsia"/>
          <w:sz w:val="22"/>
        </w:rPr>
      </w:pPr>
    </w:p>
    <w:p w14:paraId="4AE568E1" w14:textId="1C2BA402" w:rsidR="009A18A4"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上帝告訴他，他需要成為一名先知，來警告這座城裡的人，就像約拿對尼尼微一樣，他進入耶路撒冷後站在臺上宣講：</w:t>
      </w:r>
    </w:p>
    <w:p w14:paraId="50025568" w14:textId="049364B9" w:rsidR="00447C85" w:rsidRDefault="00447C85" w:rsidP="008D4260">
      <w:pPr>
        <w:rPr>
          <w:rFonts w:asciiTheme="minorEastAsia" w:hAnsiTheme="minorEastAsia"/>
          <w:sz w:val="22"/>
        </w:rPr>
      </w:pPr>
    </w:p>
    <w:p w14:paraId="258BBF43" w14:textId="141DD640" w:rsidR="00447C85"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這座大城馬上就要毀滅了，你們都要懺悔”，馬上下面的人就開始扔石頭：“把這個人打死，他已經瘋了”</w:t>
      </w:r>
    </w:p>
    <w:p w14:paraId="7C5031E2" w14:textId="2B969846" w:rsidR="00447C85" w:rsidRDefault="00447C85" w:rsidP="008D4260">
      <w:pPr>
        <w:rPr>
          <w:rFonts w:asciiTheme="minorEastAsia" w:hAnsiTheme="minorEastAsia"/>
          <w:sz w:val="22"/>
        </w:rPr>
      </w:pPr>
    </w:p>
    <w:p w14:paraId="4B5C81EE" w14:textId="407CF8A7" w:rsidR="00447C85"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逃到家後，他覺得實在不行，他沒有辦法拯救這個地方，所以就只能帶著自己的身家財產和自己的兒子們跑了</w:t>
      </w:r>
    </w:p>
    <w:p w14:paraId="36C3D967" w14:textId="12780994" w:rsidR="00447C85" w:rsidRDefault="00447C85" w:rsidP="008D4260">
      <w:pPr>
        <w:rPr>
          <w:rFonts w:asciiTheme="minorEastAsia" w:hAnsiTheme="minorEastAsia"/>
          <w:sz w:val="22"/>
        </w:rPr>
      </w:pPr>
    </w:p>
    <w:p w14:paraId="22143F58" w14:textId="47346FE0" w:rsidR="00447C85"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但是他的兒子們也不想跟著他跑，這是很悲慘很悲慘的。他的兒子只有一個尼腓願意跟他跑，其他兩個兒子都完全不能理解（這裡引用有誤：李海的另一個兒子以實瑪利</w:t>
      </w:r>
      <w:r w:rsidRPr="00C53099">
        <w:rPr>
          <w:rFonts w:asciiTheme="minorEastAsia" w:eastAsia="PMingLiU" w:hAnsiTheme="minorEastAsia"/>
          <w:sz w:val="22"/>
          <w:lang w:eastAsia="zh-TW"/>
        </w:rPr>
        <w:t>(Ishmael)</w:t>
      </w:r>
      <w:r w:rsidRPr="00C53099">
        <w:rPr>
          <w:rFonts w:asciiTheme="minorEastAsia" w:eastAsia="PMingLiU" w:hAnsiTheme="minorEastAsia" w:hint="eastAsia"/>
          <w:sz w:val="22"/>
          <w:lang w:eastAsia="zh-TW"/>
        </w:rPr>
        <w:t>後來也支持父親的行動</w:t>
      </w:r>
    </w:p>
    <w:p w14:paraId="755D8306" w14:textId="1F786BA0" w:rsidR="00447C85" w:rsidRDefault="00447C85" w:rsidP="008D4260">
      <w:pPr>
        <w:rPr>
          <w:rFonts w:asciiTheme="minorEastAsia" w:hAnsiTheme="minorEastAsia"/>
          <w:sz w:val="22"/>
        </w:rPr>
      </w:pPr>
    </w:p>
    <w:p w14:paraId="69C5A912" w14:textId="40EEFD6F" w:rsidR="00447C85"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我當時看到這裡，我就覺得，摩門經某種程度上來講更真實——或者，更容易被我們理解。他走向荒野的理由，並不是荒野裡有什麼；而只是現在的他否定現在的環境，他不想在這裡</w:t>
      </w:r>
    </w:p>
    <w:p w14:paraId="74D5793B" w14:textId="3C98BF39" w:rsidR="00447C85" w:rsidRDefault="00447C85" w:rsidP="008D4260">
      <w:pPr>
        <w:rPr>
          <w:rFonts w:asciiTheme="minorEastAsia" w:hAnsiTheme="minorEastAsia"/>
          <w:sz w:val="22"/>
        </w:rPr>
      </w:pPr>
    </w:p>
    <w:p w14:paraId="3FB70C18" w14:textId="3610ADD4" w:rsidR="00447C85"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而不是荒野裡真的有什麼；荒野裡什麼都沒有。後來，他們走了很長時間，到了一個紮營的地方，但是他仍然說要繼續走，“離那座城市越遠越好”</w:t>
      </w:r>
    </w:p>
    <w:p w14:paraId="6C915E11" w14:textId="1FD2AE2F" w:rsidR="00447C85" w:rsidRDefault="00447C85" w:rsidP="008D4260">
      <w:pPr>
        <w:rPr>
          <w:rFonts w:asciiTheme="minorEastAsia" w:hAnsiTheme="minorEastAsia"/>
          <w:sz w:val="22"/>
        </w:rPr>
      </w:pPr>
    </w:p>
    <w:p w14:paraId="70710C3A" w14:textId="6C270694" w:rsidR="00447C85"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甚至到最後走了幾年，到了海邊，他們的孩子都長大了，但是那一次尼腓說，“不行，</w:t>
      </w:r>
      <w:r w:rsidRPr="00C53099">
        <w:rPr>
          <w:rFonts w:asciiTheme="minorEastAsia" w:eastAsia="PMingLiU" w:hAnsiTheme="minorEastAsia" w:hint="eastAsia"/>
          <w:sz w:val="22"/>
          <w:lang w:eastAsia="zh-TW"/>
        </w:rPr>
        <w:lastRenderedPageBreak/>
        <w:t>我們要造一艘船，向大海前進”</w:t>
      </w:r>
    </w:p>
    <w:p w14:paraId="49467A55" w14:textId="2FCFF070" w:rsidR="00447C85" w:rsidRDefault="00447C85" w:rsidP="008D4260">
      <w:pPr>
        <w:rPr>
          <w:rFonts w:asciiTheme="minorEastAsia" w:hAnsiTheme="minorEastAsia"/>
          <w:sz w:val="22"/>
        </w:rPr>
      </w:pPr>
    </w:p>
    <w:p w14:paraId="5747BF32" w14:textId="2C246E70" w:rsidR="00447C85"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我當時想——我的天啊，我如果是他的弟弟們（這裡應為“哥哥們”），我也會覺得瘋了。因為，誰能做出這樣的決定呢？這很瘋狂</w:t>
      </w:r>
    </w:p>
    <w:p w14:paraId="3A2E5D50" w14:textId="1FBE8FDF" w:rsidR="00447C85" w:rsidRDefault="00447C85" w:rsidP="008D4260">
      <w:pPr>
        <w:rPr>
          <w:rFonts w:asciiTheme="minorEastAsia" w:hAnsiTheme="minorEastAsia"/>
          <w:sz w:val="22"/>
        </w:rPr>
      </w:pPr>
    </w:p>
    <w:p w14:paraId="6CA20E43" w14:textId="783D61AE" w:rsidR="00447C85"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在海邊既然已經找到了那麼好的一片家園，實際上他們已經達到了逃離耶路撒冷的目的了，但是他們就非要造一艘船，航向你根本就不知道有沒有盡頭的大海</w:t>
      </w:r>
    </w:p>
    <w:p w14:paraId="326D441A" w14:textId="24DA5AB6" w:rsidR="00447C85" w:rsidRDefault="00447C85" w:rsidP="008D4260">
      <w:pPr>
        <w:rPr>
          <w:rFonts w:asciiTheme="minorEastAsia" w:hAnsiTheme="minorEastAsia"/>
          <w:sz w:val="22"/>
        </w:rPr>
      </w:pPr>
    </w:p>
    <w:p w14:paraId="67D6B39C" w14:textId="5D3980E4" w:rsidR="00447C85"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這感覺讓我非常——我當時想，這可能就是我和那些香港人，在這一年感到的那種感覺吧</w:t>
      </w:r>
    </w:p>
    <w:p w14:paraId="4042E3D4" w14:textId="612B20F1" w:rsidR="00413C39" w:rsidRDefault="00413C39" w:rsidP="008D4260">
      <w:pPr>
        <w:rPr>
          <w:rFonts w:asciiTheme="minorEastAsia" w:hAnsiTheme="minorEastAsia"/>
          <w:sz w:val="22"/>
        </w:rPr>
      </w:pPr>
    </w:p>
    <w:p w14:paraId="4E9BB117" w14:textId="77777777" w:rsidR="00413C39" w:rsidRDefault="00413C39" w:rsidP="008D4260">
      <w:pPr>
        <w:rPr>
          <w:rFonts w:asciiTheme="minorEastAsia" w:hAnsiTheme="minorEastAsia"/>
          <w:sz w:val="22"/>
        </w:rPr>
      </w:pPr>
    </w:p>
    <w:p w14:paraId="7B87C30E" w14:textId="1DA32CD6" w:rsidR="00625053" w:rsidRDefault="00C53099" w:rsidP="008D4260">
      <w:pPr>
        <w:rPr>
          <w:rFonts w:asciiTheme="minorEastAsia" w:hAnsiTheme="minorEastAsia"/>
          <w:sz w:val="22"/>
        </w:rPr>
      </w:pPr>
      <w:r w:rsidRPr="00C53099">
        <w:rPr>
          <w:rFonts w:asciiTheme="minorEastAsia" w:eastAsia="PMingLiU" w:hAnsiTheme="minorEastAsia"/>
          <w:sz w:val="22"/>
          <w:lang w:eastAsia="zh-TW"/>
        </w:rPr>
        <w:t>----------</w:t>
      </w:r>
    </w:p>
    <w:p w14:paraId="229C4854" w14:textId="608F9488" w:rsidR="00625053" w:rsidRDefault="00625053" w:rsidP="008D4260">
      <w:pPr>
        <w:rPr>
          <w:rFonts w:asciiTheme="minorEastAsia" w:hAnsiTheme="minorEastAsia"/>
          <w:sz w:val="22"/>
        </w:rPr>
      </w:pPr>
    </w:p>
    <w:p w14:paraId="6CC756B6" w14:textId="0D548D20" w:rsidR="0000412C" w:rsidRDefault="00C53099" w:rsidP="008D4260">
      <w:pPr>
        <w:rPr>
          <w:rFonts w:asciiTheme="minorEastAsia" w:hAnsiTheme="minorEastAsia"/>
          <w:sz w:val="22"/>
        </w:rPr>
      </w:pPr>
      <w:r w:rsidRPr="00C53099">
        <w:rPr>
          <w:rFonts w:asciiTheme="minorEastAsia" w:eastAsia="PMingLiU" w:hAnsiTheme="minorEastAsia"/>
          <w:sz w:val="22"/>
          <w:lang w:eastAsia="zh-TW"/>
        </w:rPr>
        <w:t>Gustav Mahler: 2. Sinfonie in c-Moll, 1895</w:t>
      </w:r>
    </w:p>
    <w:p w14:paraId="6460070A" w14:textId="456D52A3" w:rsidR="00625053" w:rsidRDefault="00C53099" w:rsidP="008D4260">
      <w:pPr>
        <w:rPr>
          <w:rFonts w:asciiTheme="minorEastAsia" w:hAnsiTheme="minorEastAsia"/>
          <w:sz w:val="22"/>
        </w:rPr>
      </w:pPr>
      <w:r w:rsidRPr="00C53099">
        <w:rPr>
          <w:rFonts w:asciiTheme="minorEastAsia" w:eastAsia="PMingLiU" w:hAnsiTheme="minorEastAsia"/>
          <w:sz w:val="22"/>
          <w:lang w:eastAsia="zh-TW"/>
        </w:rPr>
        <w:t>4. Satz: Urlicht – Sehr feierlich aber schlicht. Nicht schleppen</w:t>
      </w:r>
    </w:p>
    <w:p w14:paraId="259C3E71" w14:textId="6E55CC22" w:rsidR="00625053"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馬勒第二交響曲“復活”第四樂章：初始的光，一八九五年</w:t>
      </w:r>
    </w:p>
    <w:p w14:paraId="4E9EC5D3" w14:textId="3C180482" w:rsidR="00413C39" w:rsidRDefault="00413C39" w:rsidP="008D4260">
      <w:pPr>
        <w:rPr>
          <w:rFonts w:asciiTheme="minorEastAsia" w:hAnsiTheme="minorEastAsia"/>
          <w:sz w:val="22"/>
        </w:rPr>
      </w:pPr>
    </w:p>
    <w:p w14:paraId="20BA3A87" w14:textId="1BB01D5D" w:rsidR="00413C39"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字幕翻譯：</w:t>
      </w:r>
      <w:r w:rsidRPr="00C53099">
        <w:rPr>
          <w:rFonts w:asciiTheme="minorEastAsia" w:eastAsia="PMingLiU" w:hAnsiTheme="minorEastAsia"/>
          <w:sz w:val="22"/>
          <w:lang w:eastAsia="zh-TW"/>
        </w:rPr>
        <w:t>Joe</w:t>
      </w:r>
    </w:p>
    <w:p w14:paraId="70612429" w14:textId="59B53C18" w:rsidR="0000412C" w:rsidRDefault="0000412C" w:rsidP="008D4260">
      <w:pPr>
        <w:rPr>
          <w:rFonts w:asciiTheme="minorEastAsia" w:hAnsiTheme="minorEastAsia"/>
          <w:sz w:val="22"/>
        </w:rPr>
      </w:pPr>
    </w:p>
    <w:p w14:paraId="719525B4" w14:textId="4DA01845" w:rsidR="0000412C" w:rsidRDefault="00C53099" w:rsidP="0000412C">
      <w:pPr>
        <w:rPr>
          <w:rFonts w:asciiTheme="minorEastAsia" w:hAnsiTheme="minorEastAsia"/>
          <w:sz w:val="22"/>
        </w:rPr>
      </w:pPr>
      <w:r w:rsidRPr="00C53099">
        <w:rPr>
          <w:rFonts w:asciiTheme="minorEastAsia" w:eastAsia="PMingLiU" w:hAnsiTheme="minorEastAsia"/>
          <w:sz w:val="22"/>
          <w:lang w:eastAsia="zh-TW"/>
        </w:rPr>
        <w:t>O Röschen rot!</w:t>
      </w:r>
    </w:p>
    <w:p w14:paraId="3ADCD10F" w14:textId="4B6A9D4B" w:rsidR="0000412C" w:rsidRDefault="00C53099" w:rsidP="0000412C">
      <w:pPr>
        <w:rPr>
          <w:rFonts w:asciiTheme="minorEastAsia" w:hAnsiTheme="minorEastAsia"/>
          <w:sz w:val="22"/>
        </w:rPr>
      </w:pPr>
      <w:r w:rsidRPr="00C53099">
        <w:rPr>
          <w:rFonts w:asciiTheme="minorEastAsia" w:eastAsia="PMingLiU" w:hAnsiTheme="minorEastAsia" w:hint="eastAsia"/>
          <w:sz w:val="22"/>
          <w:lang w:eastAsia="zh-TW"/>
        </w:rPr>
        <w:t>唉，小小的紅玫瑰</w:t>
      </w:r>
    </w:p>
    <w:p w14:paraId="42D0EA5E" w14:textId="77777777" w:rsidR="00413C39" w:rsidRPr="0000412C" w:rsidRDefault="00413C39" w:rsidP="0000412C">
      <w:pPr>
        <w:rPr>
          <w:rFonts w:asciiTheme="minorEastAsia" w:hAnsiTheme="minorEastAsia"/>
          <w:sz w:val="22"/>
        </w:rPr>
      </w:pPr>
    </w:p>
    <w:p w14:paraId="3AD23902" w14:textId="17628BF3" w:rsidR="00413C39" w:rsidRDefault="00C53099" w:rsidP="0000412C">
      <w:pPr>
        <w:rPr>
          <w:rFonts w:asciiTheme="minorEastAsia" w:hAnsiTheme="minorEastAsia"/>
          <w:sz w:val="22"/>
        </w:rPr>
      </w:pPr>
      <w:r w:rsidRPr="00C53099">
        <w:rPr>
          <w:rFonts w:asciiTheme="minorEastAsia" w:eastAsia="PMingLiU" w:hAnsiTheme="minorEastAsia"/>
          <w:sz w:val="22"/>
          <w:lang w:eastAsia="zh-TW"/>
        </w:rPr>
        <w:t>Der Mensch liegt in größter Not!</w:t>
      </w:r>
    </w:p>
    <w:p w14:paraId="695D93C0" w14:textId="756A7C8C" w:rsidR="0000412C" w:rsidRDefault="00C53099" w:rsidP="0000412C">
      <w:pPr>
        <w:rPr>
          <w:rFonts w:asciiTheme="minorEastAsia" w:hAnsiTheme="minorEastAsia"/>
          <w:sz w:val="22"/>
        </w:rPr>
      </w:pPr>
      <w:r w:rsidRPr="00C53099">
        <w:rPr>
          <w:rFonts w:asciiTheme="minorEastAsia" w:eastAsia="PMingLiU" w:hAnsiTheme="minorEastAsia" w:hint="eastAsia"/>
          <w:sz w:val="22"/>
          <w:lang w:eastAsia="zh-TW"/>
        </w:rPr>
        <w:t>人遭遇了巨大的不幸</w:t>
      </w:r>
    </w:p>
    <w:p w14:paraId="5776D163" w14:textId="77777777" w:rsidR="00413C39" w:rsidRPr="0000412C" w:rsidRDefault="00413C39" w:rsidP="0000412C">
      <w:pPr>
        <w:rPr>
          <w:rFonts w:asciiTheme="minorEastAsia" w:hAnsiTheme="minorEastAsia"/>
          <w:sz w:val="22"/>
        </w:rPr>
      </w:pPr>
    </w:p>
    <w:p w14:paraId="4966C4DE" w14:textId="51837D25" w:rsidR="0000412C" w:rsidRDefault="00C53099" w:rsidP="0000412C">
      <w:pPr>
        <w:rPr>
          <w:rFonts w:asciiTheme="minorEastAsia" w:hAnsiTheme="minorEastAsia"/>
          <w:sz w:val="22"/>
        </w:rPr>
      </w:pPr>
      <w:r w:rsidRPr="00C53099">
        <w:rPr>
          <w:rFonts w:asciiTheme="minorEastAsia" w:eastAsia="PMingLiU" w:hAnsiTheme="minorEastAsia"/>
          <w:sz w:val="22"/>
          <w:lang w:eastAsia="zh-TW"/>
        </w:rPr>
        <w:t>Der Mensch liegt in größter Pein!</w:t>
      </w:r>
    </w:p>
    <w:p w14:paraId="411A11E7" w14:textId="046F7921" w:rsidR="00413C39" w:rsidRDefault="00C53099" w:rsidP="0000412C">
      <w:pPr>
        <w:rPr>
          <w:rFonts w:asciiTheme="minorEastAsia" w:hAnsiTheme="minorEastAsia"/>
          <w:sz w:val="22"/>
        </w:rPr>
      </w:pPr>
      <w:r w:rsidRPr="00C53099">
        <w:rPr>
          <w:rFonts w:asciiTheme="minorEastAsia" w:eastAsia="PMingLiU" w:hAnsiTheme="minorEastAsia" w:hint="eastAsia"/>
          <w:sz w:val="22"/>
          <w:lang w:eastAsia="zh-TW"/>
        </w:rPr>
        <w:t>人沉浸在巨大的痛苦裡</w:t>
      </w:r>
    </w:p>
    <w:p w14:paraId="62F0E656" w14:textId="77777777" w:rsidR="00413C39" w:rsidRPr="0000412C" w:rsidRDefault="00413C39" w:rsidP="0000412C">
      <w:pPr>
        <w:rPr>
          <w:rFonts w:asciiTheme="minorEastAsia" w:hAnsiTheme="minorEastAsia"/>
          <w:sz w:val="22"/>
        </w:rPr>
      </w:pPr>
    </w:p>
    <w:p w14:paraId="069B5185" w14:textId="209559BD" w:rsidR="0000412C" w:rsidRDefault="00C53099" w:rsidP="0000412C">
      <w:pPr>
        <w:rPr>
          <w:rFonts w:asciiTheme="minorEastAsia" w:hAnsiTheme="minorEastAsia"/>
          <w:sz w:val="22"/>
        </w:rPr>
      </w:pPr>
      <w:r w:rsidRPr="00C53099">
        <w:rPr>
          <w:rFonts w:asciiTheme="minorEastAsia" w:eastAsia="PMingLiU" w:hAnsiTheme="minorEastAsia"/>
          <w:sz w:val="22"/>
          <w:lang w:eastAsia="zh-TW"/>
        </w:rPr>
        <w:t>Je lieber möcht' ich im Himmel sein.</w:t>
      </w:r>
    </w:p>
    <w:p w14:paraId="625CD934" w14:textId="4F67B8CA" w:rsidR="00413C39" w:rsidRDefault="00C53099" w:rsidP="0000412C">
      <w:pPr>
        <w:rPr>
          <w:rFonts w:asciiTheme="minorEastAsia" w:hAnsiTheme="minorEastAsia"/>
          <w:sz w:val="22"/>
        </w:rPr>
      </w:pPr>
      <w:r w:rsidRPr="00C53099">
        <w:rPr>
          <w:rFonts w:asciiTheme="minorEastAsia" w:eastAsia="PMingLiU" w:hAnsiTheme="minorEastAsia" w:hint="eastAsia"/>
          <w:sz w:val="22"/>
          <w:lang w:eastAsia="zh-TW"/>
        </w:rPr>
        <w:t>但，我是多麼想要在天國</w:t>
      </w:r>
    </w:p>
    <w:p w14:paraId="694A6C36" w14:textId="77777777" w:rsidR="00413C39" w:rsidRPr="0000412C" w:rsidRDefault="00413C39" w:rsidP="0000412C">
      <w:pPr>
        <w:rPr>
          <w:rFonts w:asciiTheme="minorEastAsia" w:hAnsiTheme="minorEastAsia"/>
          <w:sz w:val="22"/>
        </w:rPr>
      </w:pPr>
    </w:p>
    <w:p w14:paraId="0F930FC5" w14:textId="168F55A1" w:rsidR="0000412C" w:rsidRDefault="00C53099" w:rsidP="0000412C">
      <w:pPr>
        <w:rPr>
          <w:rFonts w:asciiTheme="minorEastAsia" w:hAnsiTheme="minorEastAsia"/>
          <w:sz w:val="22"/>
        </w:rPr>
      </w:pPr>
      <w:r w:rsidRPr="00C53099">
        <w:rPr>
          <w:rFonts w:asciiTheme="minorEastAsia" w:eastAsia="PMingLiU" w:hAnsiTheme="minorEastAsia"/>
          <w:sz w:val="22"/>
          <w:lang w:eastAsia="zh-TW"/>
        </w:rPr>
        <w:t>Da kam ich auf einen breiten Weg:</w:t>
      </w:r>
    </w:p>
    <w:p w14:paraId="13CCF1FE" w14:textId="61E75CA2" w:rsidR="00413C39" w:rsidRDefault="00C53099" w:rsidP="0000412C">
      <w:pPr>
        <w:rPr>
          <w:rFonts w:asciiTheme="minorEastAsia" w:hAnsiTheme="minorEastAsia"/>
          <w:sz w:val="22"/>
        </w:rPr>
      </w:pPr>
      <w:r w:rsidRPr="00C53099">
        <w:rPr>
          <w:rFonts w:asciiTheme="minorEastAsia" w:eastAsia="PMingLiU" w:hAnsiTheme="minorEastAsia" w:hint="eastAsia"/>
          <w:sz w:val="22"/>
          <w:lang w:eastAsia="zh-TW"/>
        </w:rPr>
        <w:t>在那裡我走上一條寬闊的道路</w:t>
      </w:r>
    </w:p>
    <w:p w14:paraId="422B8AD4" w14:textId="77777777" w:rsidR="00413C39" w:rsidRPr="0000412C" w:rsidRDefault="00413C39" w:rsidP="0000412C">
      <w:pPr>
        <w:rPr>
          <w:rFonts w:asciiTheme="minorEastAsia" w:hAnsiTheme="minorEastAsia"/>
          <w:sz w:val="22"/>
        </w:rPr>
      </w:pPr>
    </w:p>
    <w:p w14:paraId="17D0B1BD" w14:textId="4FD6E75B" w:rsidR="0000412C" w:rsidRDefault="00C53099" w:rsidP="0000412C">
      <w:pPr>
        <w:rPr>
          <w:rFonts w:asciiTheme="minorEastAsia" w:hAnsiTheme="minorEastAsia"/>
          <w:sz w:val="22"/>
        </w:rPr>
      </w:pPr>
      <w:r w:rsidRPr="00C53099">
        <w:rPr>
          <w:rFonts w:asciiTheme="minorEastAsia" w:eastAsia="PMingLiU" w:hAnsiTheme="minorEastAsia"/>
          <w:sz w:val="22"/>
          <w:lang w:eastAsia="zh-TW"/>
        </w:rPr>
        <w:t>Da kam ein Engelein und wollt' mich abweisen.</w:t>
      </w:r>
    </w:p>
    <w:p w14:paraId="1F814206" w14:textId="13125904" w:rsidR="00413C39" w:rsidRDefault="00C53099" w:rsidP="0000412C">
      <w:pPr>
        <w:rPr>
          <w:rFonts w:asciiTheme="minorEastAsia" w:hAnsiTheme="minorEastAsia"/>
          <w:sz w:val="22"/>
        </w:rPr>
      </w:pPr>
      <w:r w:rsidRPr="00C53099">
        <w:rPr>
          <w:rFonts w:asciiTheme="minorEastAsia" w:eastAsia="PMingLiU" w:hAnsiTheme="minorEastAsia" w:hint="eastAsia"/>
          <w:sz w:val="22"/>
          <w:lang w:eastAsia="zh-TW"/>
        </w:rPr>
        <w:t>在那裡，一名小天使過來，想要拒絕我</w:t>
      </w:r>
    </w:p>
    <w:p w14:paraId="25E04626" w14:textId="77777777" w:rsidR="00413C39" w:rsidRPr="0000412C" w:rsidRDefault="00413C39" w:rsidP="0000412C">
      <w:pPr>
        <w:rPr>
          <w:rFonts w:asciiTheme="minorEastAsia" w:hAnsiTheme="minorEastAsia"/>
          <w:sz w:val="22"/>
        </w:rPr>
      </w:pPr>
    </w:p>
    <w:p w14:paraId="3C3F69D7" w14:textId="65445DD4" w:rsidR="0000412C" w:rsidRDefault="00C53099" w:rsidP="0000412C">
      <w:pPr>
        <w:rPr>
          <w:rFonts w:asciiTheme="minorEastAsia" w:hAnsiTheme="minorEastAsia"/>
          <w:sz w:val="22"/>
        </w:rPr>
      </w:pPr>
      <w:r w:rsidRPr="00C53099">
        <w:rPr>
          <w:rFonts w:asciiTheme="minorEastAsia" w:eastAsia="PMingLiU" w:hAnsiTheme="minorEastAsia"/>
          <w:sz w:val="22"/>
          <w:lang w:eastAsia="zh-TW"/>
        </w:rPr>
        <w:t>Ach nein! Ich ließ mich nicht abweisen!</w:t>
      </w:r>
    </w:p>
    <w:p w14:paraId="53AF18EC" w14:textId="341F81E2" w:rsidR="00413C39" w:rsidRDefault="00C53099" w:rsidP="0000412C">
      <w:pPr>
        <w:rPr>
          <w:rFonts w:asciiTheme="minorEastAsia" w:hAnsiTheme="minorEastAsia"/>
          <w:sz w:val="22"/>
        </w:rPr>
      </w:pPr>
      <w:r w:rsidRPr="00C53099">
        <w:rPr>
          <w:rFonts w:asciiTheme="minorEastAsia" w:eastAsia="PMingLiU" w:hAnsiTheme="minorEastAsia" w:hint="eastAsia"/>
          <w:sz w:val="22"/>
          <w:lang w:eastAsia="zh-TW"/>
        </w:rPr>
        <w:t>啊，不！我不想被拒絕！</w:t>
      </w:r>
    </w:p>
    <w:p w14:paraId="3C3D8122" w14:textId="77777777" w:rsidR="00413C39" w:rsidRPr="0000412C" w:rsidRDefault="00413C39" w:rsidP="0000412C">
      <w:pPr>
        <w:rPr>
          <w:rFonts w:asciiTheme="minorEastAsia" w:hAnsiTheme="minorEastAsia"/>
          <w:sz w:val="22"/>
        </w:rPr>
      </w:pPr>
    </w:p>
    <w:p w14:paraId="67CC3033" w14:textId="596386AD" w:rsidR="0000412C" w:rsidRDefault="00C53099" w:rsidP="0000412C">
      <w:pPr>
        <w:rPr>
          <w:rFonts w:asciiTheme="minorEastAsia" w:hAnsiTheme="minorEastAsia"/>
          <w:sz w:val="22"/>
        </w:rPr>
      </w:pPr>
      <w:r w:rsidRPr="00C53099">
        <w:rPr>
          <w:rFonts w:asciiTheme="minorEastAsia" w:eastAsia="PMingLiU" w:hAnsiTheme="minorEastAsia"/>
          <w:sz w:val="22"/>
          <w:lang w:eastAsia="zh-TW"/>
        </w:rPr>
        <w:t>Ich bin von Gott und will wieder zu Gott!</w:t>
      </w:r>
    </w:p>
    <w:p w14:paraId="0C70565D" w14:textId="5FF7CFF9" w:rsidR="00413C39" w:rsidRDefault="00C53099" w:rsidP="0000412C">
      <w:pPr>
        <w:rPr>
          <w:rFonts w:asciiTheme="minorEastAsia" w:hAnsiTheme="minorEastAsia"/>
          <w:sz w:val="22"/>
        </w:rPr>
      </w:pPr>
      <w:r w:rsidRPr="00C53099">
        <w:rPr>
          <w:rFonts w:asciiTheme="minorEastAsia" w:eastAsia="PMingLiU" w:hAnsiTheme="minorEastAsia" w:hint="eastAsia"/>
          <w:sz w:val="22"/>
          <w:lang w:eastAsia="zh-TW"/>
        </w:rPr>
        <w:t>我是屬於上帝的，我還要回到上帝去</w:t>
      </w:r>
    </w:p>
    <w:p w14:paraId="0AB3C304" w14:textId="77777777" w:rsidR="00413C39" w:rsidRPr="0000412C" w:rsidRDefault="00413C39" w:rsidP="0000412C">
      <w:pPr>
        <w:rPr>
          <w:rFonts w:asciiTheme="minorEastAsia" w:hAnsiTheme="minorEastAsia"/>
          <w:sz w:val="22"/>
        </w:rPr>
      </w:pPr>
    </w:p>
    <w:p w14:paraId="1F61FF3A" w14:textId="31222E0B" w:rsidR="0000412C" w:rsidRDefault="00C53099" w:rsidP="0000412C">
      <w:pPr>
        <w:rPr>
          <w:rFonts w:asciiTheme="minorEastAsia" w:hAnsiTheme="minorEastAsia"/>
          <w:sz w:val="22"/>
        </w:rPr>
      </w:pPr>
      <w:r w:rsidRPr="00C53099">
        <w:rPr>
          <w:rFonts w:asciiTheme="minorEastAsia" w:eastAsia="PMingLiU" w:hAnsiTheme="minorEastAsia"/>
          <w:sz w:val="22"/>
          <w:lang w:eastAsia="zh-TW"/>
        </w:rPr>
        <w:lastRenderedPageBreak/>
        <w:t>Der liebe Gott wird mir ein Lichtchen geben,</w:t>
      </w:r>
    </w:p>
    <w:p w14:paraId="28B117B8" w14:textId="37A149B8" w:rsidR="00413C39" w:rsidRDefault="00C53099" w:rsidP="0000412C">
      <w:pPr>
        <w:rPr>
          <w:rFonts w:asciiTheme="minorEastAsia" w:hAnsiTheme="minorEastAsia"/>
          <w:sz w:val="22"/>
        </w:rPr>
      </w:pPr>
      <w:r w:rsidRPr="00C53099">
        <w:rPr>
          <w:rFonts w:asciiTheme="minorEastAsia" w:eastAsia="PMingLiU" w:hAnsiTheme="minorEastAsia" w:hint="eastAsia"/>
          <w:sz w:val="22"/>
          <w:lang w:eastAsia="zh-TW"/>
        </w:rPr>
        <w:t>慈愛的上帝會將一束光照在我的頭頂</w:t>
      </w:r>
    </w:p>
    <w:p w14:paraId="03683323" w14:textId="77777777" w:rsidR="00413C39" w:rsidRPr="0000412C" w:rsidRDefault="00413C39" w:rsidP="0000412C">
      <w:pPr>
        <w:rPr>
          <w:rFonts w:asciiTheme="minorEastAsia" w:hAnsiTheme="minorEastAsia"/>
          <w:sz w:val="22"/>
        </w:rPr>
      </w:pPr>
    </w:p>
    <w:p w14:paraId="18CF40A9" w14:textId="2CE7A078" w:rsidR="0000412C" w:rsidRDefault="00C53099" w:rsidP="0000412C">
      <w:pPr>
        <w:rPr>
          <w:rFonts w:asciiTheme="minorEastAsia" w:hAnsiTheme="minorEastAsia"/>
          <w:sz w:val="22"/>
        </w:rPr>
      </w:pPr>
      <w:r w:rsidRPr="00C53099">
        <w:rPr>
          <w:rFonts w:asciiTheme="minorEastAsia" w:eastAsia="PMingLiU" w:hAnsiTheme="minorEastAsia"/>
          <w:sz w:val="22"/>
          <w:lang w:eastAsia="zh-TW"/>
        </w:rPr>
        <w:t>Wird leuchten mir bis in das ewig selig Leben!</w:t>
      </w:r>
    </w:p>
    <w:p w14:paraId="5A15EA00" w14:textId="28733CF6" w:rsidR="00413C39" w:rsidRDefault="00C53099" w:rsidP="0000412C">
      <w:pPr>
        <w:rPr>
          <w:rFonts w:asciiTheme="minorEastAsia" w:hAnsiTheme="minorEastAsia"/>
          <w:sz w:val="22"/>
        </w:rPr>
      </w:pPr>
      <w:r w:rsidRPr="00C53099">
        <w:rPr>
          <w:rFonts w:asciiTheme="minorEastAsia" w:eastAsia="PMingLiU" w:hAnsiTheme="minorEastAsia" w:hint="eastAsia"/>
          <w:sz w:val="22"/>
          <w:lang w:eastAsia="zh-TW"/>
        </w:rPr>
        <w:t>這光會照亮我，直到我進入那蒙福的永生</w:t>
      </w:r>
    </w:p>
    <w:p w14:paraId="0154C284" w14:textId="2BB6FB80" w:rsidR="00625053" w:rsidRDefault="00625053" w:rsidP="008D4260">
      <w:pPr>
        <w:rPr>
          <w:rFonts w:asciiTheme="minorEastAsia" w:hAnsiTheme="minorEastAsia"/>
          <w:sz w:val="22"/>
        </w:rPr>
      </w:pPr>
    </w:p>
    <w:p w14:paraId="25DB2429" w14:textId="630702E2" w:rsidR="00625053" w:rsidRDefault="00625053" w:rsidP="008D4260">
      <w:pPr>
        <w:rPr>
          <w:rFonts w:asciiTheme="minorEastAsia" w:hAnsiTheme="minorEastAsia"/>
          <w:sz w:val="22"/>
        </w:rPr>
      </w:pPr>
    </w:p>
    <w:p w14:paraId="1F069353" w14:textId="725FF01C" w:rsidR="00625053" w:rsidRDefault="00C53099" w:rsidP="008D4260">
      <w:pPr>
        <w:rPr>
          <w:rFonts w:asciiTheme="minorEastAsia" w:hAnsiTheme="minorEastAsia"/>
          <w:sz w:val="22"/>
        </w:rPr>
      </w:pPr>
      <w:r w:rsidRPr="00C53099">
        <w:rPr>
          <w:rFonts w:asciiTheme="minorEastAsia" w:eastAsia="PMingLiU" w:hAnsiTheme="minorEastAsia"/>
          <w:sz w:val="22"/>
          <w:lang w:eastAsia="zh-TW"/>
        </w:rPr>
        <w:t>-----------</w:t>
      </w:r>
    </w:p>
    <w:p w14:paraId="135CA653" w14:textId="77777777" w:rsidR="00625053" w:rsidRDefault="00625053" w:rsidP="008D4260">
      <w:pPr>
        <w:rPr>
          <w:rFonts w:asciiTheme="minorEastAsia" w:hAnsiTheme="minorEastAsia"/>
          <w:sz w:val="22"/>
        </w:rPr>
      </w:pPr>
    </w:p>
    <w:p w14:paraId="28419672" w14:textId="77777777" w:rsidR="00447C85" w:rsidRDefault="00447C85" w:rsidP="008D4260">
      <w:pPr>
        <w:rPr>
          <w:rFonts w:asciiTheme="minorEastAsia" w:hAnsiTheme="minorEastAsia"/>
          <w:sz w:val="22"/>
        </w:rPr>
      </w:pPr>
    </w:p>
    <w:p w14:paraId="2F4D973E" w14:textId="74945CAB" w:rsidR="002F1286" w:rsidRDefault="00C53099" w:rsidP="002F1286">
      <w:pPr>
        <w:rPr>
          <w:rFonts w:asciiTheme="minorEastAsia" w:hAnsiTheme="minorEastAsia"/>
          <w:sz w:val="22"/>
        </w:rPr>
      </w:pPr>
      <w:r w:rsidRPr="00C53099">
        <w:rPr>
          <w:rFonts w:asciiTheme="minorEastAsia" w:eastAsia="PMingLiU" w:hAnsiTheme="minorEastAsia"/>
          <w:sz w:val="22"/>
          <w:lang w:eastAsia="zh-TW"/>
        </w:rPr>
        <w:t xml:space="preserve">Lottas: </w:t>
      </w:r>
      <w:r w:rsidRPr="00C53099">
        <w:rPr>
          <w:rFonts w:asciiTheme="minorEastAsia" w:eastAsia="PMingLiU" w:hAnsiTheme="minorEastAsia" w:hint="eastAsia"/>
          <w:sz w:val="22"/>
          <w:lang w:eastAsia="zh-TW"/>
        </w:rPr>
        <w:t>我剛才在想，</w:t>
      </w:r>
      <w:r w:rsidRPr="00C53099">
        <w:rPr>
          <w:rFonts w:asciiTheme="minorEastAsia" w:eastAsia="PMingLiU" w:hAnsiTheme="minorEastAsia"/>
          <w:sz w:val="22"/>
          <w:lang w:eastAsia="zh-TW"/>
        </w:rPr>
        <w:t>Joanna</w:t>
      </w:r>
      <w:r w:rsidRPr="00C53099">
        <w:rPr>
          <w:rFonts w:asciiTheme="minorEastAsia" w:eastAsia="PMingLiU" w:hAnsiTheme="minorEastAsia" w:hint="eastAsia"/>
          <w:sz w:val="22"/>
          <w:lang w:eastAsia="zh-TW"/>
        </w:rPr>
        <w:t>所說的那個香港抗爭者，他放棄了那個去韓國的夢想</w:t>
      </w:r>
    </w:p>
    <w:p w14:paraId="7211942C" w14:textId="276E46AF" w:rsidR="002F1286" w:rsidRDefault="002F1286" w:rsidP="002F1286">
      <w:pPr>
        <w:rPr>
          <w:rFonts w:asciiTheme="minorEastAsia" w:hAnsiTheme="minorEastAsia"/>
          <w:sz w:val="22"/>
        </w:rPr>
      </w:pPr>
    </w:p>
    <w:p w14:paraId="1A9E4BAB" w14:textId="3E7E9038"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這個報導之前我好像也看到過，因為我那個時候和</w:t>
      </w:r>
      <w:r w:rsidRPr="00C53099">
        <w:rPr>
          <w:rFonts w:asciiTheme="minorEastAsia" w:eastAsia="PMingLiU" w:hAnsiTheme="minorEastAsia"/>
          <w:sz w:val="22"/>
          <w:lang w:eastAsia="zh-TW"/>
        </w:rPr>
        <w:t>Joanna</w:t>
      </w:r>
      <w:r w:rsidRPr="00C53099">
        <w:rPr>
          <w:rFonts w:asciiTheme="minorEastAsia" w:eastAsia="PMingLiU" w:hAnsiTheme="minorEastAsia" w:hint="eastAsia"/>
          <w:sz w:val="22"/>
          <w:lang w:eastAsia="zh-TW"/>
        </w:rPr>
        <w:t>也是同樣的想法：那個記者露出了一副好像感到很可惜的樣子</w:t>
      </w:r>
    </w:p>
    <w:p w14:paraId="6285382E" w14:textId="77777777" w:rsidR="002F1286" w:rsidRDefault="002F1286" w:rsidP="002F1286">
      <w:pPr>
        <w:rPr>
          <w:rFonts w:asciiTheme="minorEastAsia" w:hAnsiTheme="minorEastAsia"/>
          <w:sz w:val="22"/>
        </w:rPr>
      </w:pPr>
    </w:p>
    <w:p w14:paraId="4C9A743A" w14:textId="22848F8D"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但是，我其實覺得這件事並沒有什麼可惜的，我和他的觀點是一樣的。而且，我覺得，我也能體會當事人的感情：他也覺得，他現在確實是在做正確的事情</w:t>
      </w:r>
    </w:p>
    <w:p w14:paraId="04A817BE" w14:textId="3FA39716" w:rsidR="002F1286" w:rsidRDefault="002F1286" w:rsidP="002F1286">
      <w:pPr>
        <w:rPr>
          <w:rFonts w:asciiTheme="minorEastAsia" w:hAnsiTheme="minorEastAsia"/>
          <w:sz w:val="22"/>
        </w:rPr>
      </w:pPr>
    </w:p>
    <w:p w14:paraId="01E7F047" w14:textId="27095340"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比如說，他為了保護三個女生不被捕而遭到了員警的毆打，這件事讓我想起了之前的那位義士——他解救了一群被黑警抓住的抗議者之後，會被很多很多人記住</w:t>
      </w:r>
    </w:p>
    <w:p w14:paraId="0E7F51B2" w14:textId="456DC32D" w:rsidR="002F1286" w:rsidRDefault="002F1286" w:rsidP="002F1286">
      <w:pPr>
        <w:rPr>
          <w:rFonts w:asciiTheme="minorEastAsia" w:hAnsiTheme="minorEastAsia"/>
          <w:sz w:val="22"/>
        </w:rPr>
      </w:pPr>
    </w:p>
    <w:p w14:paraId="1EE560F4" w14:textId="38E1E6B5"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雖然這個報導中的男生這件事，並沒有像那個人一樣被很多很多人記住，但是他所做的那些事情，至少在那三個自己救助過的人心中，留下了很深刻的印象</w:t>
      </w:r>
    </w:p>
    <w:p w14:paraId="536EE2CA" w14:textId="5FFF4608" w:rsidR="002F1286" w:rsidRDefault="002F1286" w:rsidP="002F1286">
      <w:pPr>
        <w:rPr>
          <w:rFonts w:asciiTheme="minorEastAsia" w:hAnsiTheme="minorEastAsia"/>
          <w:sz w:val="22"/>
        </w:rPr>
      </w:pPr>
    </w:p>
    <w:p w14:paraId="6E716A1E" w14:textId="7A2955F6"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等於是說，他在完成他真正的理想，而且是真正的理想，而不是去韓國讀書那種自己以為的理想，我覺得他在往他自己也不知道的未來前進</w:t>
      </w:r>
    </w:p>
    <w:p w14:paraId="10FB7468" w14:textId="77777777" w:rsidR="002F1286" w:rsidRPr="002F1286" w:rsidRDefault="002F1286" w:rsidP="002F1286">
      <w:pPr>
        <w:rPr>
          <w:rFonts w:asciiTheme="minorEastAsia" w:hAnsiTheme="minorEastAsia"/>
          <w:sz w:val="22"/>
        </w:rPr>
      </w:pPr>
    </w:p>
    <w:p w14:paraId="19BB596B" w14:textId="6E2EF6A9"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如果他按照現在的未來前進的話，他一定會變成像我們前幾期節目提到的一樣，那種“真正的人”</w:t>
      </w:r>
    </w:p>
    <w:p w14:paraId="23BC1AF4" w14:textId="77777777" w:rsidR="002F1286" w:rsidRDefault="002F1286" w:rsidP="002F1286">
      <w:pPr>
        <w:rPr>
          <w:rFonts w:asciiTheme="minorEastAsia" w:hAnsiTheme="minorEastAsia"/>
          <w:sz w:val="22"/>
        </w:rPr>
      </w:pPr>
    </w:p>
    <w:p w14:paraId="11017AB7" w14:textId="1DB1F9AE"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那種真正地可以承擔一些東西，或者是知道自己該做什麼的人，也像是我們之前在節目裡提到過的那些離開英國的清教徒一樣</w:t>
      </w:r>
    </w:p>
    <w:p w14:paraId="5375FAAD" w14:textId="77777777" w:rsidR="002F1286" w:rsidRPr="002F1286" w:rsidRDefault="002F1286" w:rsidP="002F1286">
      <w:pPr>
        <w:rPr>
          <w:rFonts w:asciiTheme="minorEastAsia" w:hAnsiTheme="minorEastAsia"/>
          <w:sz w:val="22"/>
        </w:rPr>
      </w:pPr>
    </w:p>
    <w:p w14:paraId="00CD83DE" w14:textId="386EA6E0"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那個男生他看起來放棄了很多東西，但其實以後可以得到的東西，或者是那現在已經得到，但是在那個記者眼裡沒有比去韓國讀書更重要的那些東西，我覺得已經足夠了</w:t>
      </w:r>
    </w:p>
    <w:p w14:paraId="52D292E8" w14:textId="77777777" w:rsidR="002F1286" w:rsidRPr="002F1286" w:rsidRDefault="002F1286" w:rsidP="002F1286">
      <w:pPr>
        <w:rPr>
          <w:rFonts w:asciiTheme="minorEastAsia" w:hAnsiTheme="minorEastAsia"/>
          <w:sz w:val="22"/>
        </w:rPr>
      </w:pPr>
    </w:p>
    <w:p w14:paraId="674896C4" w14:textId="3857472A"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之前我記得有一句話，說是，“男孩子讀再多書也沒有身上帶著傷疤討女孩子歡心”，好像有是一句詩</w:t>
      </w:r>
    </w:p>
    <w:p w14:paraId="107247AD" w14:textId="77777777" w:rsidR="002F1286" w:rsidRPr="002F1286" w:rsidRDefault="002F1286" w:rsidP="002F1286">
      <w:pPr>
        <w:rPr>
          <w:rFonts w:asciiTheme="minorEastAsia" w:hAnsiTheme="minorEastAsia"/>
          <w:sz w:val="22"/>
        </w:rPr>
      </w:pPr>
    </w:p>
    <w:p w14:paraId="66CCC31B" w14:textId="6CA00A52"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他現在做的這一切，至少在我的眼裡，就變成了一個英雄一樣的角色</w:t>
      </w:r>
    </w:p>
    <w:p w14:paraId="74CF8347" w14:textId="77777777" w:rsidR="002F1286" w:rsidRPr="002F1286" w:rsidRDefault="002F1286" w:rsidP="002F1286">
      <w:pPr>
        <w:rPr>
          <w:rFonts w:asciiTheme="minorEastAsia" w:hAnsiTheme="minorEastAsia"/>
          <w:sz w:val="22"/>
        </w:rPr>
      </w:pPr>
    </w:p>
    <w:p w14:paraId="5865C94F" w14:textId="5B3EAAF6"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對我來說的話，如果他是去韓國讀書，然後變成一個留學生，再回到了香港，和那些你能在上海或其他城市看到的國產留學生好像也沒有什麼太大的差別</w:t>
      </w:r>
    </w:p>
    <w:p w14:paraId="1CCB3885" w14:textId="77777777" w:rsidR="002F1286" w:rsidRPr="002F1286" w:rsidRDefault="002F1286" w:rsidP="002F1286">
      <w:pPr>
        <w:rPr>
          <w:rFonts w:asciiTheme="minorEastAsia" w:hAnsiTheme="minorEastAsia"/>
          <w:sz w:val="22"/>
        </w:rPr>
      </w:pPr>
    </w:p>
    <w:p w14:paraId="245220BC" w14:textId="751617EA" w:rsidR="002F1286" w:rsidRDefault="00C53099" w:rsidP="002F1286">
      <w:pPr>
        <w:rPr>
          <w:rFonts w:asciiTheme="minorEastAsia" w:hAnsiTheme="minorEastAsia"/>
          <w:sz w:val="22"/>
        </w:rPr>
      </w:pPr>
      <w:r w:rsidRPr="00C53099">
        <w:rPr>
          <w:rFonts w:asciiTheme="minorEastAsia" w:eastAsia="PMingLiU" w:hAnsiTheme="minorEastAsia"/>
          <w:sz w:val="22"/>
          <w:lang w:eastAsia="zh-TW"/>
        </w:rPr>
        <w:lastRenderedPageBreak/>
        <w:t>Joe</w:t>
      </w:r>
      <w:r w:rsidRPr="00C53099">
        <w:rPr>
          <w:rFonts w:asciiTheme="minorEastAsia" w:eastAsia="PMingLiU" w:hAnsiTheme="minorEastAsia" w:hint="eastAsia"/>
          <w:sz w:val="22"/>
          <w:lang w:eastAsia="zh-TW"/>
        </w:rPr>
        <w:t>：嗯，對我之前看到香港那個人的時候，我想到其實就是：實際上他已經得到了他做工得到的價格，做工的工價已經給他付出了</w:t>
      </w:r>
    </w:p>
    <w:p w14:paraId="394E51EA" w14:textId="77777777" w:rsidR="002F1286" w:rsidRPr="002F1286" w:rsidRDefault="002F1286" w:rsidP="002F1286">
      <w:pPr>
        <w:rPr>
          <w:rFonts w:asciiTheme="minorEastAsia" w:hAnsiTheme="minorEastAsia"/>
          <w:sz w:val="22"/>
        </w:rPr>
      </w:pPr>
    </w:p>
    <w:p w14:paraId="7DBE8D1B" w14:textId="4DE617B4"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他這麼滿足的原因，是因為他已經看到了他以前從來沒有看到過的東西，然後他自己也變得開朗了，不像以前那樣內向</w:t>
      </w:r>
    </w:p>
    <w:p w14:paraId="58036CD9" w14:textId="77777777" w:rsidR="002F1286" w:rsidRPr="002F1286" w:rsidRDefault="002F1286" w:rsidP="002F1286">
      <w:pPr>
        <w:rPr>
          <w:rFonts w:asciiTheme="minorEastAsia" w:hAnsiTheme="minorEastAsia"/>
          <w:sz w:val="22"/>
        </w:rPr>
      </w:pPr>
    </w:p>
    <w:p w14:paraId="146BADE0" w14:textId="7C4E5535"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內向是什麼原因呢？我覺得可能是沒有找到真正的自我，他沒有真正的活出來自己。他最後說了一句話，特別讓我感動，說：“我覺得現在的我才是真正的我”</w:t>
      </w:r>
    </w:p>
    <w:p w14:paraId="5E67D1DE" w14:textId="77777777" w:rsidR="002F1286" w:rsidRPr="002F1286" w:rsidRDefault="002F1286" w:rsidP="002F1286">
      <w:pPr>
        <w:rPr>
          <w:rFonts w:asciiTheme="minorEastAsia" w:hAnsiTheme="minorEastAsia"/>
          <w:sz w:val="22"/>
        </w:rPr>
      </w:pPr>
    </w:p>
    <w:p w14:paraId="01FA2E90" w14:textId="64603FAA"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這句話正好就說到我的心上了，對我來說也是，我這半年或者我這半年多從去年真的第一次去香港人的集會開始，到後來就發生了這麼多的事情</w:t>
      </w:r>
    </w:p>
    <w:p w14:paraId="39C625F2" w14:textId="77777777" w:rsidR="002F1286" w:rsidRPr="002F1286" w:rsidRDefault="002F1286" w:rsidP="002F1286">
      <w:pPr>
        <w:rPr>
          <w:rFonts w:asciiTheme="minorEastAsia" w:hAnsiTheme="minorEastAsia"/>
          <w:sz w:val="22"/>
        </w:rPr>
      </w:pPr>
    </w:p>
    <w:p w14:paraId="75D90906" w14:textId="0CE2BECB"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這過去這一年吧，然後發生這麼多事情，直到我們現在我參與建立的這個諸夏教會</w:t>
      </w:r>
    </w:p>
    <w:p w14:paraId="069AFAA5" w14:textId="77777777" w:rsidR="002F1286" w:rsidRPr="002F1286" w:rsidRDefault="002F1286" w:rsidP="002F1286">
      <w:pPr>
        <w:rPr>
          <w:rFonts w:asciiTheme="minorEastAsia" w:hAnsiTheme="minorEastAsia"/>
          <w:sz w:val="22"/>
        </w:rPr>
      </w:pPr>
    </w:p>
    <w:p w14:paraId="10C80707" w14:textId="273F2687"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對於我來說，我覺得我現在得到的報償，我做工得到了工價已經夠了，得到再多就只是恩典了</w:t>
      </w:r>
    </w:p>
    <w:p w14:paraId="0BFE796A" w14:textId="77777777" w:rsidR="002F1286" w:rsidRDefault="002F1286" w:rsidP="002F1286">
      <w:pPr>
        <w:rPr>
          <w:rFonts w:asciiTheme="minorEastAsia" w:hAnsiTheme="minorEastAsia"/>
          <w:sz w:val="22"/>
        </w:rPr>
      </w:pPr>
    </w:p>
    <w:p w14:paraId="798A1526" w14:textId="69218F44"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對我來說，我得到這些已經非常滿足了</w:t>
      </w:r>
      <w:r w:rsidRPr="00C53099">
        <w:rPr>
          <w:rFonts w:asciiTheme="minorEastAsia" w:eastAsia="PMingLiU" w:hAnsiTheme="minorEastAsia"/>
          <w:sz w:val="22"/>
          <w:lang w:eastAsia="zh-TW"/>
        </w:rPr>
        <w:t xml:space="preserve">, </w:t>
      </w:r>
      <w:r w:rsidRPr="00C53099">
        <w:rPr>
          <w:rFonts w:asciiTheme="minorEastAsia" w:eastAsia="PMingLiU" w:hAnsiTheme="minorEastAsia" w:hint="eastAsia"/>
          <w:sz w:val="22"/>
          <w:lang w:eastAsia="zh-TW"/>
        </w:rPr>
        <w:t>我並不是把它建立在一個虛假的希望上；我自己得到的那種共同體的感覺。這對我來說是非常寶貴的，是不可替代的</w:t>
      </w:r>
    </w:p>
    <w:p w14:paraId="7CF3563D" w14:textId="77777777" w:rsidR="002F1286" w:rsidRPr="002F1286" w:rsidRDefault="002F1286" w:rsidP="002F1286">
      <w:pPr>
        <w:rPr>
          <w:rFonts w:asciiTheme="minorEastAsia" w:hAnsiTheme="minorEastAsia"/>
          <w:sz w:val="22"/>
        </w:rPr>
      </w:pPr>
    </w:p>
    <w:p w14:paraId="415A5721" w14:textId="22A022F6"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那麼我想這個香港人也是，即使說他想到自己馬上就要坐監獄，他也很輕描淡寫地提一下，“我覺得我可能坐監獄之前就死了吧”</w:t>
      </w:r>
    </w:p>
    <w:p w14:paraId="3AD808E9" w14:textId="77777777" w:rsidR="002F1286" w:rsidRPr="002F1286" w:rsidRDefault="002F1286" w:rsidP="002F1286">
      <w:pPr>
        <w:rPr>
          <w:rFonts w:asciiTheme="minorEastAsia" w:hAnsiTheme="minorEastAsia"/>
          <w:sz w:val="22"/>
        </w:rPr>
      </w:pPr>
    </w:p>
    <w:p w14:paraId="7EACB32B" w14:textId="7AC95545"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他提這個時候他沒有一點兒悲傷，他沒有一點恐懼或者悲傷的感情。我覺得他和我一樣，其實也就是覺得：我做工的工價已經得到了。確實，他做的事情已經得到了報償</w:t>
      </w:r>
    </w:p>
    <w:p w14:paraId="68BD04AA" w14:textId="77777777" w:rsidR="002F1286" w:rsidRPr="002F1286" w:rsidRDefault="002F1286" w:rsidP="002F1286">
      <w:pPr>
        <w:rPr>
          <w:rFonts w:asciiTheme="minorEastAsia" w:hAnsiTheme="minorEastAsia"/>
          <w:sz w:val="22"/>
        </w:rPr>
      </w:pPr>
    </w:p>
    <w:p w14:paraId="0C3F6D50" w14:textId="5F36CD7C"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他自己不覺得任何可惜之處，即使是坐監獄之前死了，馬上只能活幾個月了或者一年了，他也根本不會後悔自己成為了一個真正的人</w:t>
      </w:r>
    </w:p>
    <w:p w14:paraId="61738552" w14:textId="77777777" w:rsidR="002F1286" w:rsidRDefault="002F1286" w:rsidP="002F1286">
      <w:pPr>
        <w:rPr>
          <w:rFonts w:asciiTheme="minorEastAsia" w:hAnsiTheme="minorEastAsia"/>
          <w:sz w:val="22"/>
        </w:rPr>
      </w:pPr>
    </w:p>
    <w:p w14:paraId="42627993" w14:textId="4E4FF2F8"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因為如果不是這樣的話，他自己就這麼沒有真正的活過</w:t>
      </w:r>
    </w:p>
    <w:p w14:paraId="5D69F68A" w14:textId="77777777" w:rsidR="002F1286" w:rsidRPr="002F1286" w:rsidRDefault="002F1286" w:rsidP="002F1286">
      <w:pPr>
        <w:rPr>
          <w:rFonts w:asciiTheme="minorEastAsia" w:hAnsiTheme="minorEastAsia"/>
          <w:sz w:val="22"/>
        </w:rPr>
      </w:pPr>
    </w:p>
    <w:p w14:paraId="0AE65D56" w14:textId="2D37E6B8" w:rsidR="002F1286" w:rsidRDefault="00C53099" w:rsidP="002F1286">
      <w:pPr>
        <w:rPr>
          <w:rFonts w:asciiTheme="minorEastAsia" w:hAnsiTheme="minorEastAsia"/>
          <w:sz w:val="22"/>
        </w:rPr>
      </w:pPr>
      <w:r w:rsidRPr="00C53099">
        <w:rPr>
          <w:rFonts w:asciiTheme="minorEastAsia" w:eastAsia="PMingLiU" w:hAnsiTheme="minorEastAsia"/>
          <w:sz w:val="22"/>
          <w:lang w:eastAsia="zh-TW"/>
        </w:rPr>
        <w:t xml:space="preserve">Ludwig: </w:t>
      </w:r>
      <w:r w:rsidRPr="00C53099">
        <w:rPr>
          <w:rFonts w:asciiTheme="minorEastAsia" w:eastAsia="PMingLiU" w:hAnsiTheme="minorEastAsia" w:hint="eastAsia"/>
          <w:sz w:val="22"/>
          <w:lang w:eastAsia="zh-TW"/>
        </w:rPr>
        <w:t>真正的活就代表你必須在行動中分清真假，滿懷信心地前進。這半年中我覺得自己也改變了很多</w:t>
      </w:r>
    </w:p>
    <w:p w14:paraId="42A4DA02" w14:textId="77777777" w:rsidR="002F1286" w:rsidRDefault="002F1286" w:rsidP="002F1286">
      <w:pPr>
        <w:rPr>
          <w:rFonts w:asciiTheme="minorEastAsia" w:hAnsiTheme="minorEastAsia"/>
          <w:sz w:val="22"/>
        </w:rPr>
      </w:pPr>
    </w:p>
    <w:p w14:paraId="61CC6ACA" w14:textId="214CC438" w:rsidR="00D94E73"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雖然沒有你們兩個改變得多，或者是沒有你們倆的經歷更有傳奇性，因為我僅僅是一個老實的做題家</w:t>
      </w:r>
    </w:p>
    <w:p w14:paraId="2E0EABDC" w14:textId="77777777" w:rsidR="00D94E73" w:rsidRDefault="00D94E73" w:rsidP="002F1286">
      <w:pPr>
        <w:rPr>
          <w:rFonts w:asciiTheme="minorEastAsia" w:hAnsiTheme="minorEastAsia"/>
          <w:sz w:val="22"/>
        </w:rPr>
      </w:pPr>
    </w:p>
    <w:p w14:paraId="19A8FBA4" w14:textId="2441A60C"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但是我發現了這種做題家生活，如果繼續下去的話，實際上無外於滿足自己產生的虛榮心</w:t>
      </w:r>
    </w:p>
    <w:p w14:paraId="6548FBEB" w14:textId="77777777" w:rsidR="00D94E73" w:rsidRPr="002F1286" w:rsidRDefault="00D94E73" w:rsidP="002F1286">
      <w:pPr>
        <w:rPr>
          <w:rFonts w:asciiTheme="minorEastAsia" w:hAnsiTheme="minorEastAsia"/>
          <w:sz w:val="22"/>
        </w:rPr>
      </w:pPr>
    </w:p>
    <w:p w14:paraId="02CA91DB" w14:textId="256C825E"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因為這種虛榮心越來越大，所以你必須挖空心思把自己的道理弄得堅不可摧，弄得非常圓融，弄得像是真的一樣，但是這要有什麼用呢？</w:t>
      </w:r>
    </w:p>
    <w:p w14:paraId="4BF7BA6B" w14:textId="77777777" w:rsidR="00D94E73" w:rsidRPr="002F1286" w:rsidRDefault="00D94E73" w:rsidP="002F1286">
      <w:pPr>
        <w:rPr>
          <w:rFonts w:asciiTheme="minorEastAsia" w:hAnsiTheme="minorEastAsia"/>
          <w:sz w:val="22"/>
        </w:rPr>
      </w:pPr>
    </w:p>
    <w:p w14:paraId="304A38C7" w14:textId="098A95E8"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因為，你的思辨和嘗試已經越走越遠了。所以，我們回到對於基督的思考上：《聖經》</w:t>
      </w:r>
      <w:r w:rsidRPr="00C53099">
        <w:rPr>
          <w:rFonts w:asciiTheme="minorEastAsia" w:eastAsia="PMingLiU" w:hAnsiTheme="minorEastAsia" w:hint="eastAsia"/>
          <w:sz w:val="22"/>
          <w:lang w:eastAsia="zh-TW"/>
        </w:rPr>
        <w:lastRenderedPageBreak/>
        <w:t>並不能辟邪，並不能說你念了這個經，就像禪宗念一聲佛號，就能怎麼樣一樣</w:t>
      </w:r>
    </w:p>
    <w:p w14:paraId="58779B36" w14:textId="77777777" w:rsidR="00D94E73" w:rsidRPr="002F1286" w:rsidRDefault="00D94E73" w:rsidP="002F1286">
      <w:pPr>
        <w:rPr>
          <w:rFonts w:asciiTheme="minorEastAsia" w:hAnsiTheme="minorEastAsia"/>
          <w:sz w:val="22"/>
        </w:rPr>
      </w:pPr>
    </w:p>
    <w:p w14:paraId="7EBF06BC" w14:textId="4B4C2C67" w:rsidR="00D94E73"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並不是說你念了這個經你就可以過上更好的生活，或者是你真的可以上天堂。信這個經和不信這個經在我看來和人是否會墮落往往無關</w:t>
      </w:r>
    </w:p>
    <w:p w14:paraId="1999A299" w14:textId="77777777" w:rsidR="00D94E73" w:rsidRDefault="00D94E73" w:rsidP="002F1286">
      <w:pPr>
        <w:rPr>
          <w:rFonts w:asciiTheme="minorEastAsia" w:hAnsiTheme="minorEastAsia"/>
          <w:sz w:val="22"/>
        </w:rPr>
      </w:pPr>
    </w:p>
    <w:p w14:paraId="4D7ECC1A" w14:textId="47476D75"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換句話來說，如果你念這個經，只是為了滿足你的虛榮心，去滿足你和常識越離越遠的思辨的虛榮心的話，那就變成了，你只認識有一個耶穌或者是有一個基督的名字</w:t>
      </w:r>
    </w:p>
    <w:p w14:paraId="201FD734" w14:textId="77777777" w:rsidR="00D94E73" w:rsidRPr="002F1286" w:rsidRDefault="00D94E73" w:rsidP="002F1286">
      <w:pPr>
        <w:rPr>
          <w:rFonts w:asciiTheme="minorEastAsia" w:hAnsiTheme="minorEastAsia"/>
          <w:sz w:val="22"/>
        </w:rPr>
      </w:pPr>
    </w:p>
    <w:p w14:paraId="2F9F5A1A" w14:textId="5FD03A68" w:rsidR="00D94E73"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除了這個名字之外，你大概什麼都不認識了。於是就變成這樣一種情況，非常有畫面感：</w:t>
      </w:r>
    </w:p>
    <w:p w14:paraId="1BB51397" w14:textId="77777777" w:rsidR="00D94E73" w:rsidRDefault="00D94E73" w:rsidP="002F1286">
      <w:pPr>
        <w:rPr>
          <w:rFonts w:asciiTheme="minorEastAsia" w:hAnsiTheme="minorEastAsia"/>
          <w:sz w:val="22"/>
        </w:rPr>
      </w:pPr>
    </w:p>
    <w:p w14:paraId="17A57AB1" w14:textId="690319C4"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耶穌說到那一天，一定會有很多人說主啊主啊，我們不是奉你的名字傳道，我們不是奉你的名去驅邪嗎？</w:t>
      </w:r>
    </w:p>
    <w:p w14:paraId="5648D321" w14:textId="77777777" w:rsidR="00D94E73" w:rsidRPr="002F1286" w:rsidRDefault="00D94E73" w:rsidP="002F1286">
      <w:pPr>
        <w:rPr>
          <w:rFonts w:asciiTheme="minorEastAsia" w:hAnsiTheme="minorEastAsia"/>
          <w:sz w:val="22"/>
        </w:rPr>
      </w:pPr>
    </w:p>
    <w:p w14:paraId="4260972A" w14:textId="0082879D"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耶穌說，“我從來不認識你們，你們都給我滾吧”（馬太福音</w:t>
      </w:r>
      <w:r w:rsidRPr="00C53099">
        <w:rPr>
          <w:rFonts w:asciiTheme="minorEastAsia" w:eastAsia="PMingLiU" w:hAnsiTheme="minorEastAsia"/>
          <w:sz w:val="22"/>
          <w:lang w:eastAsia="zh-TW"/>
        </w:rPr>
        <w:t>7</w:t>
      </w:r>
      <w:r w:rsidRPr="00C53099">
        <w:rPr>
          <w:rFonts w:asciiTheme="minorEastAsia" w:eastAsia="PMingLiU" w:hAnsiTheme="minorEastAsia" w:hint="eastAsia"/>
          <w:sz w:val="22"/>
          <w:lang w:eastAsia="zh-TW"/>
        </w:rPr>
        <w:t>：</w:t>
      </w:r>
      <w:r w:rsidRPr="00C53099">
        <w:rPr>
          <w:rFonts w:asciiTheme="minorEastAsia" w:eastAsia="PMingLiU" w:hAnsiTheme="minorEastAsia"/>
          <w:sz w:val="22"/>
          <w:lang w:eastAsia="zh-TW"/>
        </w:rPr>
        <w:t>22</w:t>
      </w:r>
      <w:r w:rsidRPr="00C53099">
        <w:rPr>
          <w:rFonts w:asciiTheme="minorEastAsia" w:eastAsia="PMingLiU" w:hAnsiTheme="minorEastAsia" w:hint="eastAsia"/>
          <w:sz w:val="22"/>
          <w:lang w:eastAsia="zh-TW"/>
        </w:rPr>
        <w:t>）</w:t>
      </w:r>
    </w:p>
    <w:p w14:paraId="4546EE34" w14:textId="77777777" w:rsidR="00D94E73" w:rsidRPr="002F1286" w:rsidRDefault="00D94E73" w:rsidP="002F1286">
      <w:pPr>
        <w:rPr>
          <w:rFonts w:asciiTheme="minorEastAsia" w:hAnsiTheme="minorEastAsia"/>
          <w:sz w:val="22"/>
        </w:rPr>
      </w:pPr>
    </w:p>
    <w:p w14:paraId="2AA9B6BF" w14:textId="261889D0" w:rsidR="00D94E73" w:rsidRDefault="00C53099" w:rsidP="002F1286">
      <w:pPr>
        <w:rPr>
          <w:rFonts w:asciiTheme="minorEastAsia" w:hAnsiTheme="minorEastAsia"/>
          <w:sz w:val="22"/>
        </w:rPr>
      </w:pPr>
      <w:r w:rsidRPr="00C53099">
        <w:rPr>
          <w:rFonts w:asciiTheme="minorEastAsia" w:eastAsia="PMingLiU" w:hAnsiTheme="minorEastAsia"/>
          <w:sz w:val="22"/>
          <w:lang w:eastAsia="zh-TW"/>
        </w:rPr>
        <w:t xml:space="preserve">Joe: </w:t>
      </w:r>
      <w:r w:rsidRPr="00C53099">
        <w:rPr>
          <w:rFonts w:asciiTheme="minorEastAsia" w:eastAsia="PMingLiU" w:hAnsiTheme="minorEastAsia" w:hint="eastAsia"/>
          <w:sz w:val="22"/>
          <w:lang w:eastAsia="zh-TW"/>
        </w:rPr>
        <w:t>對，那次有一個推特說，很多華人川粉會說，“哎呀，我不是奉你的名，打擊民主黨嗎，我不是奉你的名，幹了很多反左的事情麼？”</w:t>
      </w:r>
    </w:p>
    <w:p w14:paraId="34AC29E6" w14:textId="77777777" w:rsidR="00D94E73" w:rsidRDefault="00D94E73" w:rsidP="002F1286">
      <w:pPr>
        <w:rPr>
          <w:rFonts w:asciiTheme="minorEastAsia" w:hAnsiTheme="minorEastAsia"/>
          <w:sz w:val="22"/>
        </w:rPr>
      </w:pPr>
    </w:p>
    <w:p w14:paraId="611C1680" w14:textId="6157638E"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美國人就會說：我從來不認識你們，你們是誰呀，給我滾蛋。</w:t>
      </w:r>
    </w:p>
    <w:p w14:paraId="28A742F8" w14:textId="77777777" w:rsidR="00D94E73" w:rsidRPr="002F1286" w:rsidRDefault="00D94E73" w:rsidP="002F1286">
      <w:pPr>
        <w:rPr>
          <w:rFonts w:asciiTheme="minorEastAsia" w:hAnsiTheme="minorEastAsia"/>
          <w:sz w:val="22"/>
        </w:rPr>
      </w:pPr>
    </w:p>
    <w:p w14:paraId="29CCDBDF" w14:textId="4989CE22" w:rsidR="00D94E73"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你開始說就是我們這期主題是真實還是虛假，我覺得很簡單，其實就是和那個你所說的源頭的光，德語叫</w:t>
      </w:r>
      <w:r w:rsidRPr="00C53099">
        <w:rPr>
          <w:rFonts w:asciiTheme="minorEastAsia" w:eastAsia="PMingLiU" w:hAnsiTheme="minorEastAsia"/>
          <w:sz w:val="22"/>
          <w:lang w:eastAsia="zh-TW"/>
        </w:rPr>
        <w:t>Urlicht</w:t>
      </w:r>
      <w:r w:rsidR="002F1286" w:rsidRPr="002F1286">
        <w:rPr>
          <w:rFonts w:asciiTheme="minorEastAsia" w:hAnsiTheme="minorEastAsia" w:hint="eastAsia"/>
          <w:sz w:val="22"/>
        </w:rPr>
        <w:t xml:space="preserve"> </w:t>
      </w:r>
    </w:p>
    <w:p w14:paraId="4C33D408" w14:textId="77777777" w:rsidR="00D94E73" w:rsidRDefault="00D94E73" w:rsidP="002F1286">
      <w:pPr>
        <w:rPr>
          <w:rFonts w:asciiTheme="minorEastAsia" w:hAnsiTheme="minorEastAsia"/>
          <w:sz w:val="22"/>
        </w:rPr>
      </w:pPr>
    </w:p>
    <w:p w14:paraId="1D435D41" w14:textId="079952BD"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你和那個源頭的光聯繫起來，你如果你真的去觸摸那個源頭的光，並且去感受那種召喚，你去了之後，總是不會有錯誤的回報的</w:t>
      </w:r>
    </w:p>
    <w:p w14:paraId="339767A3" w14:textId="77777777" w:rsidR="00D94E73" w:rsidRPr="002F1286" w:rsidRDefault="00D94E73" w:rsidP="002F1286">
      <w:pPr>
        <w:rPr>
          <w:rFonts w:asciiTheme="minorEastAsia" w:hAnsiTheme="minorEastAsia"/>
          <w:sz w:val="22"/>
        </w:rPr>
      </w:pPr>
    </w:p>
    <w:p w14:paraId="3C5D3A04" w14:textId="059DC0D4"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很多人會看到你們，感覺你們做了傻事。比如我我媽媽到現在還執念於說，“哎呀，你必須給我拿個畢業證，否則你高中畢業怎麼行啊”</w:t>
      </w:r>
    </w:p>
    <w:p w14:paraId="61A93C7A" w14:textId="77777777" w:rsidR="00D94E73" w:rsidRPr="002F1286" w:rsidRDefault="00D94E73" w:rsidP="002F1286">
      <w:pPr>
        <w:rPr>
          <w:rFonts w:asciiTheme="minorEastAsia" w:hAnsiTheme="minorEastAsia"/>
          <w:sz w:val="22"/>
        </w:rPr>
      </w:pPr>
    </w:p>
    <w:p w14:paraId="5F877628" w14:textId="59C55B75"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你一輩子就高中畢業了，那怎麼行啊，那不是很失敗的一個人嘛”</w:t>
      </w:r>
    </w:p>
    <w:p w14:paraId="7B6BC098" w14:textId="77777777" w:rsidR="00D94E73" w:rsidRPr="002F1286" w:rsidRDefault="00D94E73" w:rsidP="002F1286">
      <w:pPr>
        <w:rPr>
          <w:rFonts w:asciiTheme="minorEastAsia" w:hAnsiTheme="minorEastAsia"/>
          <w:sz w:val="22"/>
        </w:rPr>
      </w:pPr>
    </w:p>
    <w:p w14:paraId="581A4F0E" w14:textId="10CD103E" w:rsidR="00D94E73"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我跟他說，我現在在搞一個教會，她說“哎呀，你還要先拿著畢業證啊。你說這個哥廷根的畢業證這麼有含金量啊，然後就是你如果有了畢業證了，大家都會認可你”之類的</w:t>
      </w:r>
    </w:p>
    <w:p w14:paraId="350BE9A0" w14:textId="77777777" w:rsidR="00D94E73" w:rsidRDefault="00D94E73" w:rsidP="002F1286">
      <w:pPr>
        <w:rPr>
          <w:rFonts w:asciiTheme="minorEastAsia" w:hAnsiTheme="minorEastAsia"/>
          <w:sz w:val="22"/>
        </w:rPr>
      </w:pPr>
    </w:p>
    <w:p w14:paraId="4B0A05D9" w14:textId="3E052B5A"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我說其實很簡單，其實分辨不出來真實和虛假的真正原因就是你根本就沒有經歷過</w:t>
      </w:r>
    </w:p>
    <w:p w14:paraId="378B4A2C" w14:textId="77777777" w:rsidR="00D94E73" w:rsidRPr="002F1286" w:rsidRDefault="00D94E73" w:rsidP="002F1286">
      <w:pPr>
        <w:rPr>
          <w:rFonts w:asciiTheme="minorEastAsia" w:hAnsiTheme="minorEastAsia"/>
          <w:sz w:val="22"/>
        </w:rPr>
      </w:pPr>
    </w:p>
    <w:p w14:paraId="5A8F252E" w14:textId="3BC1E7AA"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你只要經歷過，你就知道什麼是真實，什麼是虛假。因為沒有經歷過的人看待那些經歷過的人，那當然是滿臉嘲笑</w:t>
      </w:r>
    </w:p>
    <w:p w14:paraId="1BE579A7" w14:textId="77777777" w:rsidR="00D94E73" w:rsidRPr="002F1286" w:rsidRDefault="00D94E73" w:rsidP="002F1286">
      <w:pPr>
        <w:rPr>
          <w:rFonts w:asciiTheme="minorEastAsia" w:hAnsiTheme="minorEastAsia"/>
          <w:sz w:val="22"/>
        </w:rPr>
      </w:pPr>
    </w:p>
    <w:p w14:paraId="2C0EEFD7" w14:textId="7DFB6A23" w:rsidR="00D94E73"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因為他們從名字上他們不能理解這些東西是什麼。比如說那個勇武派，他挨了那麼多打</w:t>
      </w:r>
    </w:p>
    <w:p w14:paraId="185D1F72" w14:textId="77777777" w:rsidR="00D94E73" w:rsidRDefault="00D94E73" w:rsidP="002F1286">
      <w:pPr>
        <w:rPr>
          <w:rFonts w:asciiTheme="minorEastAsia" w:hAnsiTheme="minorEastAsia"/>
          <w:sz w:val="22"/>
        </w:rPr>
      </w:pPr>
    </w:p>
    <w:p w14:paraId="40923D43" w14:textId="44C39C80"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但是挨那麼多打之後，他會對他救了三個女抗爭者那件事印象很深刻，他自己忘不掉那些事情</w:t>
      </w:r>
    </w:p>
    <w:p w14:paraId="2CC168E9" w14:textId="77777777" w:rsidR="00D94E73" w:rsidRPr="002F1286" w:rsidRDefault="00D94E73" w:rsidP="002F1286">
      <w:pPr>
        <w:rPr>
          <w:rFonts w:asciiTheme="minorEastAsia" w:hAnsiTheme="minorEastAsia"/>
          <w:sz w:val="22"/>
        </w:rPr>
      </w:pPr>
    </w:p>
    <w:p w14:paraId="45450E3A" w14:textId="46F793FF"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lastRenderedPageBreak/>
        <w:t>因為他們覺得這些事做的對，你真正的經歷過之後，才會覺得自己什麼是對什麼是錯。這個是不能在一般人在經歷之前進行評價的。就是，你只能經歷過才能知道</w:t>
      </w:r>
    </w:p>
    <w:p w14:paraId="10DF7B42" w14:textId="77777777" w:rsidR="00D94E73" w:rsidRPr="002F1286" w:rsidRDefault="00D94E73" w:rsidP="002F1286">
      <w:pPr>
        <w:rPr>
          <w:rFonts w:asciiTheme="minorEastAsia" w:hAnsiTheme="minorEastAsia"/>
          <w:sz w:val="22"/>
        </w:rPr>
      </w:pPr>
    </w:p>
    <w:p w14:paraId="053FAD93" w14:textId="408A773F"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我記得你剛才說什麼，我們這些做題家呀，為了取得一個學位啊，或者是為了去得一個什麼樣的做題的榮譽，是為了滿足你的虛榮心</w:t>
      </w:r>
    </w:p>
    <w:p w14:paraId="3E21E00C" w14:textId="77777777" w:rsidR="00427076" w:rsidRPr="002F1286" w:rsidRDefault="00427076" w:rsidP="002F1286">
      <w:pPr>
        <w:rPr>
          <w:rFonts w:asciiTheme="minorEastAsia" w:hAnsiTheme="minorEastAsia"/>
          <w:sz w:val="22"/>
        </w:rPr>
      </w:pPr>
    </w:p>
    <w:p w14:paraId="76F2A675" w14:textId="39254582"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實際上很簡單，我覺得就是因為我們這些人什麼也沒有經歷過，所以因為什麼也沒有經歷過，或者說不敢讓自己經歷任何事情</w:t>
      </w:r>
    </w:p>
    <w:p w14:paraId="0939EABA" w14:textId="77777777" w:rsidR="00427076" w:rsidRPr="002F1286" w:rsidRDefault="00427076" w:rsidP="002F1286">
      <w:pPr>
        <w:rPr>
          <w:rFonts w:asciiTheme="minorEastAsia" w:hAnsiTheme="minorEastAsia"/>
          <w:sz w:val="22"/>
        </w:rPr>
      </w:pPr>
    </w:p>
    <w:p w14:paraId="4CD728EC" w14:textId="4AD478C8" w:rsidR="0042707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所以說不知道什麼是好，什麼是壞。其實並不是說，我們在那之前認為學歷高是好什麼，學歷低是壞。</w:t>
      </w:r>
    </w:p>
    <w:p w14:paraId="2A3E14F1" w14:textId="77777777" w:rsidR="00427076" w:rsidRDefault="00427076" w:rsidP="002F1286">
      <w:pPr>
        <w:rPr>
          <w:rFonts w:asciiTheme="minorEastAsia" w:hAnsiTheme="minorEastAsia"/>
          <w:sz w:val="22"/>
        </w:rPr>
      </w:pPr>
    </w:p>
    <w:p w14:paraId="55E8D056" w14:textId="1D7DC268"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實際是因為，我們根本不知道什麼是好，什麼是壞</w:t>
      </w:r>
    </w:p>
    <w:p w14:paraId="2A50D12D" w14:textId="77777777" w:rsidR="00427076" w:rsidRPr="002F1286" w:rsidRDefault="00427076" w:rsidP="002F1286">
      <w:pPr>
        <w:rPr>
          <w:rFonts w:asciiTheme="minorEastAsia" w:hAnsiTheme="minorEastAsia"/>
          <w:sz w:val="22"/>
        </w:rPr>
      </w:pPr>
    </w:p>
    <w:p w14:paraId="5F8D5A91" w14:textId="50343125"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我們其實也不覺得那些學歷高是好學歷低是壞；其實我們之前也不這麼覺得。我們之前，只是什麼價值觀也沒有而已</w:t>
      </w:r>
    </w:p>
    <w:p w14:paraId="021BBF61" w14:textId="7D898B08" w:rsidR="00427076" w:rsidRDefault="00427076" w:rsidP="002F1286">
      <w:pPr>
        <w:rPr>
          <w:rFonts w:asciiTheme="minorEastAsia" w:hAnsiTheme="minorEastAsia"/>
          <w:sz w:val="22"/>
        </w:rPr>
      </w:pPr>
    </w:p>
    <w:p w14:paraId="20A7A4DA" w14:textId="77777777" w:rsidR="00427076" w:rsidRPr="002F1286" w:rsidRDefault="00427076" w:rsidP="002F1286">
      <w:pPr>
        <w:rPr>
          <w:rFonts w:asciiTheme="minorEastAsia" w:hAnsiTheme="minorEastAsia"/>
          <w:sz w:val="22"/>
        </w:rPr>
      </w:pPr>
    </w:p>
    <w:p w14:paraId="6E1F8981" w14:textId="0F28A4F0" w:rsidR="002F1286" w:rsidRDefault="00C53099" w:rsidP="002F1286">
      <w:pPr>
        <w:rPr>
          <w:rFonts w:asciiTheme="minorEastAsia" w:hAnsiTheme="minorEastAsia"/>
          <w:sz w:val="22"/>
        </w:rPr>
      </w:pPr>
      <w:r w:rsidRPr="00C53099">
        <w:rPr>
          <w:rFonts w:asciiTheme="minorEastAsia" w:eastAsia="PMingLiU" w:hAnsiTheme="minorEastAsia"/>
          <w:sz w:val="22"/>
          <w:lang w:eastAsia="zh-TW"/>
        </w:rPr>
        <w:t>Lottas</w:t>
      </w:r>
      <w:r w:rsidRPr="00C53099">
        <w:rPr>
          <w:rFonts w:asciiTheme="minorEastAsia" w:eastAsia="PMingLiU" w:hAnsiTheme="minorEastAsia" w:hint="eastAsia"/>
          <w:sz w:val="22"/>
          <w:lang w:eastAsia="zh-TW"/>
        </w:rPr>
        <w:t>：我剛才聽到就是那個</w:t>
      </w:r>
      <w:r w:rsidRPr="00C53099">
        <w:rPr>
          <w:rFonts w:asciiTheme="minorEastAsia" w:eastAsia="PMingLiU" w:hAnsiTheme="minorEastAsia"/>
          <w:sz w:val="22"/>
          <w:lang w:eastAsia="zh-TW"/>
        </w:rPr>
        <w:t>Joanna</w:t>
      </w:r>
      <w:r w:rsidRPr="00C53099">
        <w:rPr>
          <w:rFonts w:asciiTheme="minorEastAsia" w:eastAsia="PMingLiU" w:hAnsiTheme="minorEastAsia" w:hint="eastAsia"/>
          <w:sz w:val="22"/>
          <w:lang w:eastAsia="zh-TW"/>
        </w:rPr>
        <w:t>在說關於我們之前的自我沒有什麼價值觀的事，其實那個香港的抗爭者也是他在說到他之前想去韓國留學</w:t>
      </w:r>
    </w:p>
    <w:p w14:paraId="7EA18894" w14:textId="77777777" w:rsidR="00427076" w:rsidRPr="002F1286" w:rsidRDefault="00427076" w:rsidP="002F1286">
      <w:pPr>
        <w:rPr>
          <w:rFonts w:asciiTheme="minorEastAsia" w:hAnsiTheme="minorEastAsia"/>
          <w:sz w:val="22"/>
        </w:rPr>
      </w:pPr>
    </w:p>
    <w:p w14:paraId="4AEB1E43" w14:textId="0E449208"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我不覺得這是他內心深處真正需要的東西。可能只是一些來自父母或者是同學之間的一些期望或期許</w:t>
      </w:r>
    </w:p>
    <w:p w14:paraId="55422415" w14:textId="77777777" w:rsidR="00427076" w:rsidRPr="002F1286" w:rsidRDefault="00427076" w:rsidP="002F1286">
      <w:pPr>
        <w:rPr>
          <w:rFonts w:asciiTheme="minorEastAsia" w:hAnsiTheme="minorEastAsia"/>
          <w:sz w:val="22"/>
        </w:rPr>
      </w:pPr>
    </w:p>
    <w:p w14:paraId="38F4C8AE" w14:textId="4311B893" w:rsidR="002F1286" w:rsidRP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他的同學們，比如說有在韓國留學的，或者是他喜歡韓國的一些比如說音樂或者是食物</w:t>
      </w:r>
    </w:p>
    <w:p w14:paraId="21C39AF9" w14:textId="532B2041"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之類的，所以說他決定走這條道路</w:t>
      </w:r>
    </w:p>
    <w:p w14:paraId="725BC7FA" w14:textId="77777777" w:rsidR="00427076" w:rsidRPr="002F1286" w:rsidRDefault="00427076" w:rsidP="002F1286">
      <w:pPr>
        <w:rPr>
          <w:rFonts w:asciiTheme="minorEastAsia" w:hAnsiTheme="minorEastAsia"/>
          <w:sz w:val="22"/>
        </w:rPr>
      </w:pPr>
    </w:p>
    <w:p w14:paraId="3ADCDA72" w14:textId="7A9954D4"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但是後來他在香港可以得到的，比如說像是那種他所救下了三個人，然後所得到的那一種真正的關係網——他從這裡可以得到的，遠遠超出他之前所想的去韓國可以得到的</w:t>
      </w:r>
    </w:p>
    <w:p w14:paraId="6D86A1C9" w14:textId="77777777" w:rsidR="00427076" w:rsidRPr="002F1286" w:rsidRDefault="00427076" w:rsidP="002F1286">
      <w:pPr>
        <w:rPr>
          <w:rFonts w:asciiTheme="minorEastAsia" w:hAnsiTheme="minorEastAsia"/>
          <w:sz w:val="22"/>
        </w:rPr>
      </w:pPr>
    </w:p>
    <w:p w14:paraId="45B50CDF" w14:textId="6552DD7D"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因為現在那個東西，其實更接近於是虛假的，等於不是出自于本心的</w:t>
      </w:r>
    </w:p>
    <w:p w14:paraId="6653B1C6" w14:textId="77777777" w:rsidR="00427076" w:rsidRPr="002F1286" w:rsidRDefault="00427076" w:rsidP="002F1286">
      <w:pPr>
        <w:rPr>
          <w:rFonts w:asciiTheme="minorEastAsia" w:hAnsiTheme="minorEastAsia"/>
          <w:sz w:val="22"/>
        </w:rPr>
      </w:pPr>
    </w:p>
    <w:p w14:paraId="344723A6" w14:textId="1A15B56E" w:rsidR="002F1286" w:rsidRDefault="00C53099" w:rsidP="002F1286">
      <w:pPr>
        <w:rPr>
          <w:rFonts w:asciiTheme="minorEastAsia" w:hAnsiTheme="minorEastAsia"/>
          <w:sz w:val="22"/>
        </w:rPr>
      </w:pPr>
      <w:r w:rsidRPr="00C53099">
        <w:rPr>
          <w:rFonts w:asciiTheme="minorEastAsia" w:eastAsia="PMingLiU" w:hAnsiTheme="minorEastAsia"/>
          <w:sz w:val="22"/>
          <w:lang w:eastAsia="zh-TW"/>
        </w:rPr>
        <w:t xml:space="preserve">Joe: </w:t>
      </w:r>
      <w:r w:rsidRPr="00C53099">
        <w:rPr>
          <w:rFonts w:asciiTheme="minorEastAsia" w:eastAsia="PMingLiU" w:hAnsiTheme="minorEastAsia" w:hint="eastAsia"/>
          <w:sz w:val="22"/>
          <w:lang w:eastAsia="zh-TW"/>
        </w:rPr>
        <w:t>我覺得可能虛假的東西，就是你不知道什麼是對什麼是錯的時候，把它當成對的。那當然，你得到就是個假的東西</w:t>
      </w:r>
    </w:p>
    <w:p w14:paraId="572E141E" w14:textId="77777777" w:rsidR="00427076" w:rsidRPr="002F1286" w:rsidRDefault="00427076" w:rsidP="002F1286">
      <w:pPr>
        <w:rPr>
          <w:rFonts w:asciiTheme="minorEastAsia" w:hAnsiTheme="minorEastAsia"/>
          <w:sz w:val="22"/>
        </w:rPr>
      </w:pPr>
    </w:p>
    <w:p w14:paraId="282F72B8" w14:textId="337065A5"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當你知道什麼是對什麼是錯的時候，去選擇對的時候，你得到才是真實的東西</w:t>
      </w:r>
    </w:p>
    <w:p w14:paraId="0ABA6C81" w14:textId="77777777" w:rsidR="00427076" w:rsidRPr="002F1286" w:rsidRDefault="00427076" w:rsidP="002F1286">
      <w:pPr>
        <w:rPr>
          <w:rFonts w:asciiTheme="minorEastAsia" w:hAnsiTheme="minorEastAsia"/>
          <w:sz w:val="22"/>
        </w:rPr>
      </w:pPr>
    </w:p>
    <w:p w14:paraId="3F50C766" w14:textId="4553B43E"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但是你有一個問題就是你自己在，你不知道什麼是對什麼是錯的時候，並不知道自己處於這個狀態</w:t>
      </w:r>
    </w:p>
    <w:p w14:paraId="59E7C530" w14:textId="77777777" w:rsidR="00427076" w:rsidRPr="002F1286" w:rsidRDefault="00427076" w:rsidP="002F1286">
      <w:pPr>
        <w:rPr>
          <w:rFonts w:asciiTheme="minorEastAsia" w:hAnsiTheme="minorEastAsia"/>
          <w:sz w:val="22"/>
        </w:rPr>
      </w:pPr>
    </w:p>
    <w:p w14:paraId="7240ED94" w14:textId="2BF74A81"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所以說，能夠讓你進入這個狀態的契機，就只有上帝在你頭上照了一束光，然後告訴你，你要去做什麼；你如果遵從了，你就會發現，這件事是好的</w:t>
      </w:r>
    </w:p>
    <w:p w14:paraId="6DA02049" w14:textId="77777777" w:rsidR="00427076" w:rsidRPr="002F1286" w:rsidRDefault="00427076" w:rsidP="002F1286">
      <w:pPr>
        <w:rPr>
          <w:rFonts w:asciiTheme="minorEastAsia" w:hAnsiTheme="minorEastAsia"/>
          <w:sz w:val="22"/>
        </w:rPr>
      </w:pPr>
    </w:p>
    <w:p w14:paraId="24E85D4C" w14:textId="220D9001" w:rsidR="002F1286" w:rsidRDefault="00C53099" w:rsidP="002F1286">
      <w:pPr>
        <w:rPr>
          <w:rFonts w:asciiTheme="minorEastAsia" w:hAnsiTheme="minorEastAsia"/>
          <w:sz w:val="22"/>
        </w:rPr>
      </w:pPr>
      <w:r w:rsidRPr="00C53099">
        <w:rPr>
          <w:rFonts w:asciiTheme="minorEastAsia" w:eastAsia="PMingLiU" w:hAnsiTheme="minorEastAsia"/>
          <w:sz w:val="22"/>
          <w:lang w:eastAsia="zh-TW"/>
        </w:rPr>
        <w:t>Ludwig:</w:t>
      </w:r>
      <w:r w:rsidRPr="00C53099">
        <w:rPr>
          <w:rFonts w:asciiTheme="minorEastAsia" w:eastAsia="PMingLiU" w:hAnsiTheme="minorEastAsia" w:hint="eastAsia"/>
          <w:sz w:val="22"/>
          <w:lang w:eastAsia="zh-TW"/>
        </w:rPr>
        <w:t>換句話來說，這也顯示的一種神意判決的公正。我總是在思考一個問題，就是</w:t>
      </w:r>
      <w:r w:rsidRPr="00C53099">
        <w:rPr>
          <w:rFonts w:asciiTheme="minorEastAsia" w:eastAsia="PMingLiU" w:hAnsiTheme="minorEastAsia" w:hint="eastAsia"/>
          <w:sz w:val="22"/>
          <w:lang w:eastAsia="zh-TW"/>
        </w:rPr>
        <w:lastRenderedPageBreak/>
        <w:t>說人可以選擇跟隨它，也可以選擇背棄它</w:t>
      </w:r>
    </w:p>
    <w:p w14:paraId="4EB0E0AD" w14:textId="77777777" w:rsidR="00427076" w:rsidRPr="002F1286" w:rsidRDefault="00427076" w:rsidP="002F1286">
      <w:pPr>
        <w:rPr>
          <w:rFonts w:asciiTheme="minorEastAsia" w:hAnsiTheme="minorEastAsia"/>
          <w:sz w:val="22"/>
        </w:rPr>
      </w:pPr>
    </w:p>
    <w:p w14:paraId="0DE604D8" w14:textId="0C1729A2" w:rsidR="0042707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但是不管跟隨還是背棄，這些都是屬於一種神意判決。那麼，背棄那些人的神意判決就體現在這是一種更宏觀的安排</w:t>
      </w:r>
    </w:p>
    <w:p w14:paraId="60DA2FA3" w14:textId="77777777" w:rsidR="00427076" w:rsidRDefault="00427076" w:rsidP="002F1286">
      <w:pPr>
        <w:rPr>
          <w:rFonts w:asciiTheme="minorEastAsia" w:hAnsiTheme="minorEastAsia"/>
          <w:sz w:val="22"/>
        </w:rPr>
      </w:pPr>
    </w:p>
    <w:p w14:paraId="75F25BC5" w14:textId="03BBFADA" w:rsidR="0042707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如果人有選擇自由的話，那麼你的背棄，可能在一個很技術的層面講，這是會產生祖父學式的反應</w:t>
      </w:r>
    </w:p>
    <w:p w14:paraId="34189AAA" w14:textId="77777777" w:rsidR="00427076" w:rsidRDefault="00427076" w:rsidP="002F1286">
      <w:pPr>
        <w:rPr>
          <w:rFonts w:asciiTheme="minorEastAsia" w:hAnsiTheme="minorEastAsia"/>
          <w:sz w:val="22"/>
        </w:rPr>
      </w:pPr>
    </w:p>
    <w:p w14:paraId="26CA01C2" w14:textId="724EED32" w:rsidR="0042707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也就是你這一輩可能會榮華富貴，但是到你的子孫可能就會變成貧下中農，或者就直接變成了菜人，而你在這一方面還是全然不知</w:t>
      </w:r>
    </w:p>
    <w:p w14:paraId="42692B9A" w14:textId="77777777" w:rsidR="00427076" w:rsidRPr="002F1286" w:rsidRDefault="00427076" w:rsidP="002F1286">
      <w:pPr>
        <w:rPr>
          <w:rFonts w:asciiTheme="minorEastAsia" w:hAnsiTheme="minorEastAsia"/>
          <w:sz w:val="22"/>
        </w:rPr>
      </w:pPr>
    </w:p>
    <w:p w14:paraId="0BD3FE74" w14:textId="72E69640"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於是按照演化的規律，你的生存空間，和你的資源就都會被拿走給其他人</w:t>
      </w:r>
    </w:p>
    <w:p w14:paraId="7BEBA994" w14:textId="77777777" w:rsidR="00427076" w:rsidRPr="002F1286" w:rsidRDefault="00427076" w:rsidP="002F1286">
      <w:pPr>
        <w:rPr>
          <w:rFonts w:asciiTheme="minorEastAsia" w:hAnsiTheme="minorEastAsia"/>
          <w:sz w:val="22"/>
        </w:rPr>
      </w:pPr>
    </w:p>
    <w:p w14:paraId="13F3AAAC" w14:textId="4A24C166" w:rsidR="0042707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所以百分之五的人繼承百分之九十五的未來，非常的公正。而在中國只有到自己成為菜人將被吃掉的時候，才知道這種選擇的代價</w:t>
      </w:r>
    </w:p>
    <w:p w14:paraId="146CAD1A" w14:textId="77777777" w:rsidR="00427076" w:rsidRDefault="00427076" w:rsidP="002F1286">
      <w:pPr>
        <w:rPr>
          <w:rFonts w:asciiTheme="minorEastAsia" w:hAnsiTheme="minorEastAsia"/>
          <w:sz w:val="22"/>
        </w:rPr>
      </w:pPr>
    </w:p>
    <w:p w14:paraId="3AEC3B86" w14:textId="783CA3FF"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可能文明，確實是有一種中心和邊緣的區分。這個中心和邊緣的區分，我曾經和</w:t>
      </w:r>
      <w:r w:rsidRPr="00C53099">
        <w:rPr>
          <w:rFonts w:asciiTheme="minorEastAsia" w:eastAsia="PMingLiU" w:hAnsiTheme="minorEastAsia"/>
          <w:sz w:val="22"/>
          <w:lang w:eastAsia="zh-TW"/>
        </w:rPr>
        <w:t>Joe</w:t>
      </w:r>
      <w:r w:rsidRPr="00C53099">
        <w:rPr>
          <w:rFonts w:asciiTheme="minorEastAsia" w:eastAsia="PMingLiU" w:hAnsiTheme="minorEastAsia" w:hint="eastAsia"/>
          <w:sz w:val="22"/>
          <w:lang w:eastAsia="zh-TW"/>
        </w:rPr>
        <w:t>討論過之後，最後的結果就是：你是不是把自己當成人</w:t>
      </w:r>
    </w:p>
    <w:p w14:paraId="7C877C10" w14:textId="77777777" w:rsidR="00427076" w:rsidRPr="002F1286" w:rsidRDefault="00427076" w:rsidP="002F1286">
      <w:pPr>
        <w:rPr>
          <w:rFonts w:asciiTheme="minorEastAsia" w:hAnsiTheme="minorEastAsia"/>
          <w:sz w:val="22"/>
        </w:rPr>
      </w:pPr>
    </w:p>
    <w:p w14:paraId="71C794B3" w14:textId="2035530C" w:rsidR="00427076" w:rsidRDefault="00C53099" w:rsidP="002F1286">
      <w:pPr>
        <w:rPr>
          <w:rFonts w:asciiTheme="minorEastAsia" w:hAnsiTheme="minorEastAsia"/>
          <w:sz w:val="22"/>
        </w:rPr>
      </w:pPr>
      <w:r w:rsidRPr="00C53099">
        <w:rPr>
          <w:rFonts w:asciiTheme="minorEastAsia" w:eastAsia="PMingLiU" w:hAnsiTheme="minorEastAsia"/>
          <w:sz w:val="22"/>
          <w:lang w:eastAsia="zh-TW"/>
        </w:rPr>
        <w:t>Joe</w:t>
      </w:r>
      <w:r w:rsidRPr="00C53099">
        <w:rPr>
          <w:rFonts w:asciiTheme="minorEastAsia" w:eastAsia="PMingLiU" w:hAnsiTheme="minorEastAsia" w:hint="eastAsia"/>
          <w:sz w:val="22"/>
          <w:lang w:eastAsia="zh-TW"/>
        </w:rPr>
        <w:t>：對我們討論的那個例子很極端，就是俄羅斯人，他們為了一點酒精可以去喝那個含酒精的汽車防凍液</w:t>
      </w:r>
    </w:p>
    <w:p w14:paraId="7CB6BA17" w14:textId="77777777" w:rsidR="00427076" w:rsidRDefault="00427076" w:rsidP="002F1286">
      <w:pPr>
        <w:rPr>
          <w:rFonts w:asciiTheme="minorEastAsia" w:hAnsiTheme="minorEastAsia"/>
          <w:sz w:val="22"/>
        </w:rPr>
      </w:pPr>
    </w:p>
    <w:p w14:paraId="08F32ED0" w14:textId="2ED16A7D"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但是呢其實美國人他再窮，美國白人再窮，他們也不會去喝那個汽車防凍液，去得到一點酒精</w:t>
      </w:r>
    </w:p>
    <w:p w14:paraId="789E2175" w14:textId="77777777" w:rsidR="00427076" w:rsidRPr="002F1286" w:rsidRDefault="00427076" w:rsidP="002F1286">
      <w:pPr>
        <w:rPr>
          <w:rFonts w:asciiTheme="minorEastAsia" w:hAnsiTheme="minorEastAsia"/>
          <w:sz w:val="22"/>
        </w:rPr>
      </w:pPr>
    </w:p>
    <w:p w14:paraId="74578E38" w14:textId="189338D2"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但是中國人是什麼樣的？像快手上那些人一樣，為了增加一百關注量，就去是茅廁吃大便。從茅廁裡面撈出一塊，然後塞到嘴裡，擺出那種非常堅毅的表情</w:t>
      </w:r>
    </w:p>
    <w:p w14:paraId="24C74BB4" w14:textId="77777777" w:rsidR="00427076" w:rsidRPr="002F1286" w:rsidRDefault="00427076" w:rsidP="002F1286">
      <w:pPr>
        <w:rPr>
          <w:rFonts w:asciiTheme="minorEastAsia" w:hAnsiTheme="minorEastAsia"/>
          <w:sz w:val="22"/>
        </w:rPr>
      </w:pPr>
    </w:p>
    <w:p w14:paraId="5E842B50" w14:textId="63BB7321" w:rsidR="0042707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我看過一個視頻，我確實覺得，確實是他們不把自己當人看，就是為了一點點目的把自己當成人的那個心理的底線非常的低</w:t>
      </w:r>
    </w:p>
    <w:p w14:paraId="0668F7F3" w14:textId="77777777" w:rsidR="00427076" w:rsidRDefault="00427076" w:rsidP="002F1286">
      <w:pPr>
        <w:rPr>
          <w:rFonts w:asciiTheme="minorEastAsia" w:hAnsiTheme="minorEastAsia"/>
          <w:sz w:val="22"/>
        </w:rPr>
      </w:pPr>
    </w:p>
    <w:p w14:paraId="090F4FC1" w14:textId="51075062"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在中國人這裡，沒有任何底線；中國人在這裡，可以說真的什麼都可以做出來</w:t>
      </w:r>
    </w:p>
    <w:p w14:paraId="78F2BC06" w14:textId="77777777" w:rsidR="00427076" w:rsidRPr="002F1286" w:rsidRDefault="00427076" w:rsidP="002F1286">
      <w:pPr>
        <w:rPr>
          <w:rFonts w:asciiTheme="minorEastAsia" w:hAnsiTheme="minorEastAsia"/>
          <w:sz w:val="22"/>
        </w:rPr>
      </w:pPr>
    </w:p>
    <w:p w14:paraId="7660974D" w14:textId="525F55BB" w:rsidR="00F46977"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我們諸夏基督徒講道團曾經寫過一篇講道，題目就叫：《倒錯的世界》。什麼意思呢？中國這個世界是倒錯的，就是在一個楚門的世界裡，它的價值觀是被翻轉過來了</w:t>
      </w:r>
    </w:p>
    <w:p w14:paraId="03101269" w14:textId="77777777" w:rsidR="00F46977" w:rsidRDefault="00F46977" w:rsidP="002F1286">
      <w:pPr>
        <w:rPr>
          <w:rFonts w:asciiTheme="minorEastAsia" w:hAnsiTheme="minorEastAsia"/>
          <w:sz w:val="22"/>
        </w:rPr>
      </w:pPr>
    </w:p>
    <w:p w14:paraId="0225DD2E" w14:textId="14D4E742"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人們看不到原因，人們只能看到原因產生的東西，並且把它當作原因——人們看不到真實</w:t>
      </w:r>
    </w:p>
    <w:p w14:paraId="36392034" w14:textId="77777777" w:rsidR="00F46977" w:rsidRPr="002F1286" w:rsidRDefault="00F46977" w:rsidP="002F1286">
      <w:pPr>
        <w:rPr>
          <w:rFonts w:asciiTheme="minorEastAsia" w:hAnsiTheme="minorEastAsia"/>
          <w:sz w:val="22"/>
        </w:rPr>
      </w:pPr>
    </w:p>
    <w:p w14:paraId="01A2CEFC" w14:textId="43DE5A40"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那個源頭之光照到人身上的時候，人們認為它不存在，人們認為它是假的：真的東西被認為是假的，對的東西被認為是錯的</w:t>
      </w:r>
    </w:p>
    <w:p w14:paraId="5AC363CF" w14:textId="77777777" w:rsidR="00F46977" w:rsidRPr="002F1286" w:rsidRDefault="00F46977" w:rsidP="002F1286">
      <w:pPr>
        <w:rPr>
          <w:rFonts w:asciiTheme="minorEastAsia" w:hAnsiTheme="minorEastAsia"/>
          <w:sz w:val="22"/>
        </w:rPr>
      </w:pPr>
    </w:p>
    <w:p w14:paraId="5DEB3F89" w14:textId="5E1B2580"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然後人們就不認為自己應當去掌握那些對的東西，他覺得自己不應當去自己判斷對錯</w:t>
      </w:r>
    </w:p>
    <w:p w14:paraId="61F07D41" w14:textId="77777777" w:rsidR="00F46977" w:rsidRPr="002F1286" w:rsidRDefault="00F46977" w:rsidP="002F1286">
      <w:pPr>
        <w:rPr>
          <w:rFonts w:asciiTheme="minorEastAsia" w:hAnsiTheme="minorEastAsia"/>
          <w:sz w:val="22"/>
        </w:rPr>
      </w:pPr>
    </w:p>
    <w:p w14:paraId="72EB3478" w14:textId="444D29E0" w:rsidR="00F46977" w:rsidRDefault="00C53099" w:rsidP="002F1286">
      <w:pPr>
        <w:rPr>
          <w:rFonts w:asciiTheme="minorEastAsia" w:hAnsiTheme="minorEastAsia"/>
          <w:sz w:val="22"/>
        </w:rPr>
      </w:pPr>
      <w:r w:rsidRPr="00C53099">
        <w:rPr>
          <w:rFonts w:asciiTheme="minorEastAsia" w:eastAsia="PMingLiU" w:hAnsiTheme="minorEastAsia" w:hint="eastAsia"/>
          <w:sz w:val="22"/>
          <w:lang w:eastAsia="zh-TW"/>
        </w:rPr>
        <w:lastRenderedPageBreak/>
        <w:t>在一個倒錯的世界裡，在一個這樣的楚門世界裡面，就像當時我們所講的那個楊嗣昌的例子一樣。我當時那個楊嗣昌例子確實把我震驚得不是一點兩點兒</w:t>
      </w:r>
    </w:p>
    <w:p w14:paraId="3B4E2064" w14:textId="77777777" w:rsidR="00F46977" w:rsidRDefault="00F46977" w:rsidP="002F1286">
      <w:pPr>
        <w:rPr>
          <w:rFonts w:asciiTheme="minorEastAsia" w:hAnsiTheme="minorEastAsia"/>
          <w:sz w:val="22"/>
        </w:rPr>
      </w:pPr>
    </w:p>
    <w:p w14:paraId="001478E7" w14:textId="35092FFA" w:rsidR="00F46977"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楊嗣昌的例子所反映的其實就是：所有人都不去管那個真實的原因了，所有人都放棄了自己的判斷權利</w:t>
      </w:r>
    </w:p>
    <w:p w14:paraId="34366DCD" w14:textId="77777777" w:rsidR="00F46977" w:rsidRDefault="00F46977" w:rsidP="002F1286">
      <w:pPr>
        <w:rPr>
          <w:rFonts w:asciiTheme="minorEastAsia" w:hAnsiTheme="minorEastAsia"/>
          <w:sz w:val="22"/>
        </w:rPr>
      </w:pPr>
    </w:p>
    <w:p w14:paraId="0C44D25D" w14:textId="6576DB5C" w:rsidR="00F46977"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然後，去把希望寄託在一個實際上是一個結果的東西上，把它認為是原因；也就是說，把希望寄託在這個中國這個帝國上，當時是明國，當時是大明朝</w:t>
      </w:r>
    </w:p>
    <w:p w14:paraId="09D1D4F1" w14:textId="77777777" w:rsidR="00F46977" w:rsidRDefault="00F46977" w:rsidP="002F1286">
      <w:pPr>
        <w:rPr>
          <w:rFonts w:asciiTheme="minorEastAsia" w:hAnsiTheme="minorEastAsia"/>
          <w:sz w:val="22"/>
        </w:rPr>
      </w:pPr>
    </w:p>
    <w:p w14:paraId="281047D9" w14:textId="5382C03A"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把希望寄託在這個東西上。認為其他一切都不重要，或者說為了這個東西的話，其他的一切都可以被當作“非人”來看待</w:t>
      </w:r>
    </w:p>
    <w:p w14:paraId="58629AE8" w14:textId="77777777" w:rsidR="00F46977" w:rsidRPr="002F1286" w:rsidRDefault="00F46977" w:rsidP="002F1286">
      <w:pPr>
        <w:rPr>
          <w:rFonts w:asciiTheme="minorEastAsia" w:hAnsiTheme="minorEastAsia"/>
          <w:sz w:val="22"/>
        </w:rPr>
      </w:pPr>
    </w:p>
    <w:p w14:paraId="13A1184A" w14:textId="665489C8"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在這個楚門世界裡，源頭之光就像被家裡的鏡子被反射回去的一樣。在鏡子之下，那個陰影裡面，人們根本就不會去管，或者說根本就不認識，那個源頭之光是什麼東西</w:t>
      </w:r>
    </w:p>
    <w:p w14:paraId="78AFBCD5" w14:textId="77777777" w:rsidR="00F46977" w:rsidRPr="002F1286" w:rsidRDefault="00F46977" w:rsidP="002F1286">
      <w:pPr>
        <w:rPr>
          <w:rFonts w:asciiTheme="minorEastAsia" w:hAnsiTheme="minorEastAsia"/>
          <w:sz w:val="22"/>
        </w:rPr>
      </w:pPr>
    </w:p>
    <w:p w14:paraId="3EA64A4A" w14:textId="2E0E7AD4"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就只有極少數的人，他們沒有被遮到，我只能說是被上帝揀選的人——那些人，像張獻忠一樣，他不管別的問題；他對那個楚門的世界產生了極大的仇恨</w:t>
      </w:r>
    </w:p>
    <w:p w14:paraId="5A5B2A15" w14:textId="77777777" w:rsidR="00F46977" w:rsidRPr="002F1286" w:rsidRDefault="00F46977" w:rsidP="002F1286">
      <w:pPr>
        <w:rPr>
          <w:rFonts w:asciiTheme="minorEastAsia" w:hAnsiTheme="minorEastAsia"/>
          <w:sz w:val="22"/>
        </w:rPr>
      </w:pPr>
    </w:p>
    <w:p w14:paraId="541836AF" w14:textId="2934BBE0" w:rsidR="00F46977"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所以他才說：“我生不為逐鹿來，都門懶築黃金台”。我出生就不是為了逐鹿中原來的，我來這兒就是為了殺人的</w:t>
      </w:r>
    </w:p>
    <w:p w14:paraId="768AFAF8" w14:textId="77777777" w:rsidR="00F46977" w:rsidRDefault="00F46977" w:rsidP="002F1286">
      <w:pPr>
        <w:rPr>
          <w:rFonts w:asciiTheme="minorEastAsia" w:hAnsiTheme="minorEastAsia"/>
          <w:sz w:val="22"/>
        </w:rPr>
      </w:pPr>
    </w:p>
    <w:p w14:paraId="0C7CBCEC" w14:textId="16DD9C58"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我來這兒，就連在首都設一座黃金台去登基我都不願意；這片土地不是我待的地方”</w:t>
      </w:r>
    </w:p>
    <w:p w14:paraId="04DA218A" w14:textId="77777777" w:rsidR="00F46977" w:rsidRPr="002F1286" w:rsidRDefault="00F46977" w:rsidP="002F1286">
      <w:pPr>
        <w:rPr>
          <w:rFonts w:asciiTheme="minorEastAsia" w:hAnsiTheme="minorEastAsia"/>
          <w:sz w:val="22"/>
        </w:rPr>
      </w:pPr>
    </w:p>
    <w:p w14:paraId="28685A84" w14:textId="19B4857A"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他表示了他所表達的非常真實的東西。當一個楚門世界到最後這麼極端這麼誇張的階段的時候，是處在多麼可怕的一個地位上</w:t>
      </w:r>
    </w:p>
    <w:p w14:paraId="36C50BA2" w14:textId="77777777" w:rsidR="00F46977" w:rsidRPr="002F1286" w:rsidRDefault="00F46977" w:rsidP="002F1286">
      <w:pPr>
        <w:rPr>
          <w:rFonts w:asciiTheme="minorEastAsia" w:hAnsiTheme="minorEastAsia"/>
          <w:sz w:val="22"/>
        </w:rPr>
      </w:pPr>
    </w:p>
    <w:p w14:paraId="466536F2" w14:textId="3E3A442E"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但是在這其中的人卻對此渾然不知，真實和虛假在這裡完全倒錯了</w:t>
      </w:r>
    </w:p>
    <w:p w14:paraId="79F571FE" w14:textId="77777777" w:rsidR="00F46977" w:rsidRPr="002F1286" w:rsidRDefault="00F46977" w:rsidP="002F1286">
      <w:pPr>
        <w:rPr>
          <w:rFonts w:asciiTheme="minorEastAsia" w:hAnsiTheme="minorEastAsia"/>
          <w:sz w:val="22"/>
        </w:rPr>
      </w:pPr>
    </w:p>
    <w:p w14:paraId="33F9B636" w14:textId="08777C27"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我每次看到這樣的情況，包括現在的中國人，其實也處在一個相似的狀態。我每次看到這樣的情況，我都會感慨，我的天啊，的上帝是何等的殘酷和幽默</w:t>
      </w:r>
    </w:p>
    <w:p w14:paraId="5745B70A" w14:textId="77777777" w:rsidR="00F46977" w:rsidRPr="002F1286" w:rsidRDefault="00F46977" w:rsidP="002F1286">
      <w:pPr>
        <w:rPr>
          <w:rFonts w:asciiTheme="minorEastAsia" w:hAnsiTheme="minorEastAsia"/>
          <w:sz w:val="22"/>
        </w:rPr>
      </w:pPr>
    </w:p>
    <w:p w14:paraId="0DCFF65C" w14:textId="5D627412"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在這種殘酷的幽默裡面，我感到人類的那種戲劇手法，完全表達不出來的這種偉大的能力。可以這樣說吧</w:t>
      </w:r>
    </w:p>
    <w:p w14:paraId="612B8C7A" w14:textId="77777777" w:rsidR="00F46977" w:rsidRPr="002F1286" w:rsidRDefault="00F46977" w:rsidP="002F1286">
      <w:pPr>
        <w:rPr>
          <w:rFonts w:asciiTheme="minorEastAsia" w:hAnsiTheme="minorEastAsia"/>
          <w:sz w:val="22"/>
        </w:rPr>
      </w:pPr>
    </w:p>
    <w:p w14:paraId="4CC07F5D" w14:textId="299CFD0D" w:rsidR="002F1286" w:rsidRDefault="00C53099" w:rsidP="002F1286">
      <w:pPr>
        <w:rPr>
          <w:rFonts w:asciiTheme="minorEastAsia" w:hAnsiTheme="minorEastAsia"/>
          <w:sz w:val="22"/>
        </w:rPr>
      </w:pPr>
      <w:r w:rsidRPr="00C53099">
        <w:rPr>
          <w:rFonts w:asciiTheme="minorEastAsia" w:eastAsia="PMingLiU" w:hAnsiTheme="minorEastAsia"/>
          <w:sz w:val="22"/>
          <w:lang w:eastAsia="zh-TW"/>
        </w:rPr>
        <w:t>Ludwig</w:t>
      </w:r>
      <w:r w:rsidRPr="00C53099">
        <w:rPr>
          <w:rFonts w:asciiTheme="minorEastAsia" w:eastAsia="PMingLiU" w:hAnsiTheme="minorEastAsia" w:hint="eastAsia"/>
          <w:sz w:val="22"/>
          <w:lang w:eastAsia="zh-TW"/>
        </w:rPr>
        <w:t>：當我們細讀張獻忠和洪秀全的時候，我們的確發現，那些讓我們認識到他們的共產黨，他們其實還是可能在不經意中表露出了一些真話，或者是真實的東西</w:t>
      </w:r>
    </w:p>
    <w:p w14:paraId="269BCB21" w14:textId="77777777" w:rsidR="00F46977" w:rsidRPr="002F1286" w:rsidRDefault="00F46977" w:rsidP="002F1286">
      <w:pPr>
        <w:rPr>
          <w:rFonts w:asciiTheme="minorEastAsia" w:hAnsiTheme="minorEastAsia"/>
          <w:sz w:val="22"/>
        </w:rPr>
      </w:pPr>
    </w:p>
    <w:p w14:paraId="0FE2FD1D" w14:textId="38A4AB28"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為什麼我要這樣說呢？因為人代表的一種從敬畏走向虛無的中間狀態</w:t>
      </w:r>
    </w:p>
    <w:p w14:paraId="28E78B36" w14:textId="77777777" w:rsidR="00F46977" w:rsidRPr="002F1286" w:rsidRDefault="00F46977" w:rsidP="002F1286">
      <w:pPr>
        <w:rPr>
          <w:rFonts w:asciiTheme="minorEastAsia" w:hAnsiTheme="minorEastAsia"/>
          <w:sz w:val="22"/>
        </w:rPr>
      </w:pPr>
    </w:p>
    <w:p w14:paraId="1214EB59" w14:textId="2C864EAC"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而虛無是什麼？虛無不是</w:t>
      </w:r>
      <w:r w:rsidRPr="00C53099">
        <w:rPr>
          <w:rFonts w:asciiTheme="minorEastAsia" w:eastAsia="PMingLiU" w:hAnsiTheme="minorEastAsia"/>
          <w:sz w:val="22"/>
          <w:lang w:eastAsia="zh-TW"/>
        </w:rPr>
        <w:t xml:space="preserve">nothing </w:t>
      </w:r>
      <w:r w:rsidRPr="00C53099">
        <w:rPr>
          <w:rFonts w:asciiTheme="minorEastAsia" w:eastAsia="PMingLiU" w:hAnsiTheme="minorEastAsia" w:hint="eastAsia"/>
          <w:sz w:val="22"/>
          <w:lang w:eastAsia="zh-TW"/>
        </w:rPr>
        <w:t>，不是什麼都沒有；而是，虛無否定一切，否定一切純粹的事物</w:t>
      </w:r>
    </w:p>
    <w:p w14:paraId="4BD22A66" w14:textId="77777777" w:rsidR="00F46977" w:rsidRPr="002F1286" w:rsidRDefault="00F46977" w:rsidP="002F1286">
      <w:pPr>
        <w:rPr>
          <w:rFonts w:asciiTheme="minorEastAsia" w:hAnsiTheme="minorEastAsia"/>
          <w:sz w:val="22"/>
        </w:rPr>
      </w:pPr>
    </w:p>
    <w:p w14:paraId="1E1C8A90" w14:textId="31AECE2A" w:rsidR="00F46977"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所以，就變成了極端的殘忍和極端的怯懦；變成這種——從野獸到接近神性的中間狀態中，他們的排名，或者是他們所處的境界一路降低，降低到無限趨近於野獸的地位</w:t>
      </w:r>
    </w:p>
    <w:p w14:paraId="3A872FA4" w14:textId="77777777" w:rsidR="00F46977" w:rsidRDefault="00F46977" w:rsidP="002F1286">
      <w:pPr>
        <w:rPr>
          <w:rFonts w:asciiTheme="minorEastAsia" w:hAnsiTheme="minorEastAsia"/>
          <w:sz w:val="22"/>
        </w:rPr>
      </w:pPr>
    </w:p>
    <w:p w14:paraId="47957672" w14:textId="0BA7B672"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那麼在這個時候，張獻忠和洪秀全當然是帶著一種天啟的任務</w:t>
      </w:r>
    </w:p>
    <w:p w14:paraId="5F278BF3" w14:textId="77777777" w:rsidR="00F46977" w:rsidRPr="002F1286" w:rsidRDefault="00F46977" w:rsidP="002F1286">
      <w:pPr>
        <w:rPr>
          <w:rFonts w:asciiTheme="minorEastAsia" w:hAnsiTheme="minorEastAsia"/>
          <w:sz w:val="22"/>
        </w:rPr>
      </w:pPr>
    </w:p>
    <w:p w14:paraId="4BEDC755" w14:textId="745F4A2F"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這個天啟的任務，就是像在一間已經髒亂不堪、腐敗不堪的房子裡噴消毒水，把這些細菌和老鼠全部都消滅掉，然後“打掃乾淨房子再請客”</w:t>
      </w:r>
    </w:p>
    <w:p w14:paraId="09613A5B" w14:textId="72087C03" w:rsidR="00F46977" w:rsidRDefault="00F46977" w:rsidP="002F1286">
      <w:pPr>
        <w:rPr>
          <w:rFonts w:asciiTheme="minorEastAsia" w:hAnsiTheme="minorEastAsia"/>
          <w:sz w:val="22"/>
        </w:rPr>
      </w:pPr>
    </w:p>
    <w:p w14:paraId="4A8A7FD1" w14:textId="77777777" w:rsidR="00F46977" w:rsidRPr="002F1286" w:rsidRDefault="00F46977" w:rsidP="002F1286">
      <w:pPr>
        <w:rPr>
          <w:rFonts w:asciiTheme="minorEastAsia" w:hAnsiTheme="minorEastAsia"/>
          <w:sz w:val="22"/>
        </w:rPr>
      </w:pPr>
    </w:p>
    <w:p w14:paraId="1EE4B76A" w14:textId="368F2A76" w:rsidR="00F46977" w:rsidRDefault="00C53099" w:rsidP="002F1286">
      <w:pPr>
        <w:rPr>
          <w:rFonts w:asciiTheme="minorEastAsia" w:hAnsiTheme="minorEastAsia"/>
          <w:sz w:val="22"/>
        </w:rPr>
      </w:pPr>
      <w:r w:rsidRPr="00C53099">
        <w:rPr>
          <w:rFonts w:asciiTheme="minorEastAsia" w:eastAsia="PMingLiU" w:hAnsiTheme="minorEastAsia"/>
          <w:sz w:val="22"/>
          <w:lang w:eastAsia="zh-TW"/>
        </w:rPr>
        <w:t xml:space="preserve">Joe: </w:t>
      </w:r>
      <w:r w:rsidRPr="00C53099">
        <w:rPr>
          <w:rFonts w:asciiTheme="minorEastAsia" w:eastAsia="PMingLiU" w:hAnsiTheme="minorEastAsia" w:hint="eastAsia"/>
          <w:sz w:val="22"/>
          <w:lang w:eastAsia="zh-TW"/>
        </w:rPr>
        <w:t>哈哈，這不是毛澤東的說法嗎</w:t>
      </w:r>
      <w:r w:rsidR="00F46977">
        <w:rPr>
          <w:rFonts w:asciiTheme="minorEastAsia" w:hAnsiTheme="minorEastAsia"/>
          <w:sz w:val="22"/>
        </w:rPr>
        <w:t xml:space="preserve"> </w:t>
      </w:r>
    </w:p>
    <w:p w14:paraId="59CB94EC" w14:textId="77777777" w:rsidR="00F46977" w:rsidRDefault="00F46977" w:rsidP="002F1286">
      <w:pPr>
        <w:rPr>
          <w:rFonts w:asciiTheme="minorEastAsia" w:hAnsiTheme="minorEastAsia"/>
          <w:sz w:val="22"/>
        </w:rPr>
      </w:pPr>
    </w:p>
    <w:p w14:paraId="64D8048B" w14:textId="028774B2"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可能知識份子出最大的問題就是他們在各種各樣的行為中掩蓋了、或者說堵斷了那個原始的光照他們身上的可能性。到最後他們就不會再認出來那是什麼了</w:t>
      </w:r>
    </w:p>
    <w:p w14:paraId="16905D93" w14:textId="77777777" w:rsidR="00F46977" w:rsidRPr="002F1286" w:rsidRDefault="00F46977" w:rsidP="002F1286">
      <w:pPr>
        <w:rPr>
          <w:rFonts w:asciiTheme="minorEastAsia" w:hAnsiTheme="minorEastAsia"/>
          <w:sz w:val="22"/>
        </w:rPr>
      </w:pPr>
    </w:p>
    <w:p w14:paraId="7A69A7EA" w14:textId="3415D5E0" w:rsidR="00F46977"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他們就會把希望放在各種各樣的東西上。但是，在各種各樣的東西上，他們都認為那些是真的</w:t>
      </w:r>
    </w:p>
    <w:p w14:paraId="55DA0392" w14:textId="77777777" w:rsidR="00F46977" w:rsidRDefault="00F46977" w:rsidP="002F1286">
      <w:pPr>
        <w:rPr>
          <w:rFonts w:asciiTheme="minorEastAsia" w:hAnsiTheme="minorEastAsia"/>
          <w:sz w:val="22"/>
        </w:rPr>
      </w:pPr>
    </w:p>
    <w:p w14:paraId="4E334600" w14:textId="4B4DF433"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包括“兩頭真老幹部”，之前覺得什麼社會主義是真呃，現在又覺得什麼憲政民主是真</w:t>
      </w:r>
    </w:p>
    <w:p w14:paraId="05680862" w14:textId="77777777" w:rsidR="00F46977" w:rsidRPr="002F1286" w:rsidRDefault="00F46977" w:rsidP="002F1286">
      <w:pPr>
        <w:rPr>
          <w:rFonts w:asciiTheme="minorEastAsia" w:hAnsiTheme="minorEastAsia"/>
          <w:sz w:val="22"/>
        </w:rPr>
      </w:pPr>
    </w:p>
    <w:p w14:paraId="2011515B" w14:textId="36798E84"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到最後我們會發現這些東西沒有一個是不荒唐的，所有的東西都荒唐不堪。但真正的東西在哪裡呢？</w:t>
      </w:r>
    </w:p>
    <w:p w14:paraId="0676BC07" w14:textId="77777777" w:rsidR="00F46977" w:rsidRPr="002F1286" w:rsidRDefault="00F46977" w:rsidP="002F1286">
      <w:pPr>
        <w:rPr>
          <w:rFonts w:asciiTheme="minorEastAsia" w:hAnsiTheme="minorEastAsia"/>
          <w:sz w:val="22"/>
        </w:rPr>
      </w:pPr>
    </w:p>
    <w:p w14:paraId="39684177" w14:textId="414F4E25" w:rsidR="00F46977"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本來應該在他們自己的，像那個香港勇武派一樣，照他們身上的光亮，中間發現的</w:t>
      </w:r>
    </w:p>
    <w:p w14:paraId="0DDBD6A5" w14:textId="77777777" w:rsidR="00F46977" w:rsidRDefault="00F46977" w:rsidP="002F1286">
      <w:pPr>
        <w:rPr>
          <w:rFonts w:asciiTheme="minorEastAsia" w:hAnsiTheme="minorEastAsia"/>
          <w:sz w:val="22"/>
        </w:rPr>
      </w:pPr>
    </w:p>
    <w:p w14:paraId="536AE45A" w14:textId="0CD070CB"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但是，到最後他們所做的所有工作都是去堵斷了那個光亮照他們身上的管道，導致了他們再也不認識那是什麼了</w:t>
      </w:r>
    </w:p>
    <w:p w14:paraId="70515BA5" w14:textId="77777777" w:rsidR="00F46977" w:rsidRPr="002F1286" w:rsidRDefault="00F46977" w:rsidP="002F1286">
      <w:pPr>
        <w:rPr>
          <w:rFonts w:asciiTheme="minorEastAsia" w:hAnsiTheme="minorEastAsia"/>
          <w:sz w:val="22"/>
        </w:rPr>
      </w:pPr>
    </w:p>
    <w:p w14:paraId="46C737CC" w14:textId="5D10171A"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我覺得，當一個地方的人這樣的程度越高，拒絕真實的程度越高，認為自己是渺小而懦弱地生活在一個大家認為的真實裡面就可以了</w:t>
      </w:r>
    </w:p>
    <w:p w14:paraId="7888B926" w14:textId="77777777" w:rsidR="00F46977" w:rsidRPr="002F1286" w:rsidRDefault="00F46977" w:rsidP="002F1286">
      <w:pPr>
        <w:rPr>
          <w:rFonts w:asciiTheme="minorEastAsia" w:hAnsiTheme="minorEastAsia"/>
          <w:sz w:val="22"/>
        </w:rPr>
      </w:pPr>
    </w:p>
    <w:p w14:paraId="63B4648D" w14:textId="79EE9B09"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但實際上大家認為的真實是假的，大家認為的意思就是——所有人都並不關心那個真實什麼；大家認為的真實，其實就是虛假</w:t>
      </w:r>
    </w:p>
    <w:p w14:paraId="43543960" w14:textId="77777777" w:rsidR="00F46977" w:rsidRPr="002F1286" w:rsidRDefault="00F46977" w:rsidP="002F1286">
      <w:pPr>
        <w:rPr>
          <w:rFonts w:asciiTheme="minorEastAsia" w:hAnsiTheme="minorEastAsia"/>
          <w:sz w:val="22"/>
        </w:rPr>
      </w:pPr>
    </w:p>
    <w:p w14:paraId="1A824E17" w14:textId="0B28075F"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你生活在一個大家認為的真實中，然後不去關心那個真正的真實，這樣的程度越高。那這個社會所得到的報償和下場就越慘</w:t>
      </w:r>
    </w:p>
    <w:p w14:paraId="60D6E6E1" w14:textId="77777777" w:rsidR="00F46977" w:rsidRPr="002F1286" w:rsidRDefault="00F46977" w:rsidP="002F1286">
      <w:pPr>
        <w:rPr>
          <w:rFonts w:asciiTheme="minorEastAsia" w:hAnsiTheme="minorEastAsia"/>
          <w:sz w:val="22"/>
        </w:rPr>
      </w:pPr>
    </w:p>
    <w:p w14:paraId="13FA8C2B" w14:textId="50FFD223"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因為，“做工的人得工價”。做工是什麼意思？做工就是去追求真實。去追求真實的人才得到得到真實</w:t>
      </w:r>
    </w:p>
    <w:p w14:paraId="4D74A2A2" w14:textId="77777777" w:rsidR="00F46977" w:rsidRPr="002F1286" w:rsidRDefault="00F46977" w:rsidP="002F1286">
      <w:pPr>
        <w:rPr>
          <w:rFonts w:asciiTheme="minorEastAsia" w:hAnsiTheme="minorEastAsia"/>
          <w:sz w:val="22"/>
        </w:rPr>
      </w:pPr>
    </w:p>
    <w:p w14:paraId="3E2B8499" w14:textId="699C8847" w:rsidR="00F46977"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不做工的人當然就沒有工價，不做工的人當然連他本來有的都要失去。所謂的馬太福音裡面的馬太效應，現在大家都會把它說成這種貧富差距怎麼樣，我覺得是很膚淺的</w:t>
      </w:r>
    </w:p>
    <w:p w14:paraId="314546ED" w14:textId="77777777" w:rsidR="00F46977" w:rsidRDefault="00F46977" w:rsidP="002F1286">
      <w:pPr>
        <w:rPr>
          <w:rFonts w:asciiTheme="minorEastAsia" w:hAnsiTheme="minorEastAsia"/>
          <w:sz w:val="22"/>
        </w:rPr>
      </w:pPr>
    </w:p>
    <w:p w14:paraId="67CD3446" w14:textId="51C8188C"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那個馬太效應就是說：“凡有的要加倍給他，凡沒有的，連他所有的一點點就要都要被奪掉”（馬太福音</w:t>
      </w:r>
      <w:r w:rsidRPr="00C53099">
        <w:rPr>
          <w:rFonts w:asciiTheme="minorEastAsia" w:eastAsia="PMingLiU" w:hAnsiTheme="minorEastAsia"/>
          <w:sz w:val="22"/>
          <w:lang w:eastAsia="zh-TW"/>
        </w:rPr>
        <w:t xml:space="preserve"> 13</w:t>
      </w:r>
      <w:r w:rsidRPr="00C53099">
        <w:rPr>
          <w:rFonts w:asciiTheme="minorEastAsia" w:eastAsia="PMingLiU" w:hAnsiTheme="minorEastAsia" w:hint="eastAsia"/>
          <w:sz w:val="22"/>
          <w:lang w:eastAsia="zh-TW"/>
        </w:rPr>
        <w:t>：</w:t>
      </w:r>
      <w:r w:rsidRPr="00C53099">
        <w:rPr>
          <w:rFonts w:asciiTheme="minorEastAsia" w:eastAsia="PMingLiU" w:hAnsiTheme="minorEastAsia"/>
          <w:sz w:val="22"/>
          <w:lang w:eastAsia="zh-TW"/>
        </w:rPr>
        <w:t>12</w:t>
      </w:r>
      <w:r w:rsidRPr="00C53099">
        <w:rPr>
          <w:rFonts w:asciiTheme="minorEastAsia" w:eastAsia="PMingLiU" w:hAnsiTheme="minorEastAsia" w:hint="eastAsia"/>
          <w:sz w:val="22"/>
          <w:lang w:eastAsia="zh-TW"/>
        </w:rPr>
        <w:t>）</w:t>
      </w:r>
    </w:p>
    <w:p w14:paraId="0561FB57" w14:textId="77777777" w:rsidR="00F46977" w:rsidRPr="002F1286" w:rsidRDefault="00F46977" w:rsidP="002F1286">
      <w:pPr>
        <w:rPr>
          <w:rFonts w:asciiTheme="minorEastAsia" w:hAnsiTheme="minorEastAsia"/>
          <w:sz w:val="22"/>
        </w:rPr>
      </w:pPr>
    </w:p>
    <w:p w14:paraId="465B5AF7" w14:textId="567515BB" w:rsidR="002F1286" w:rsidRP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我覺得，這是非常公正的，而不是說現在所謂的馬太效應說是經濟上的貧富差距之類的</w:t>
      </w:r>
    </w:p>
    <w:p w14:paraId="49C7E50C" w14:textId="0B54B206" w:rsidR="00F46977" w:rsidRDefault="00C53099" w:rsidP="002F1286">
      <w:pPr>
        <w:rPr>
          <w:rFonts w:asciiTheme="minorEastAsia" w:hAnsiTheme="minorEastAsia"/>
          <w:sz w:val="22"/>
        </w:rPr>
      </w:pPr>
      <w:r w:rsidRPr="00C53099">
        <w:rPr>
          <w:rFonts w:asciiTheme="minorEastAsia" w:eastAsia="PMingLiU" w:hAnsiTheme="minorEastAsia" w:hint="eastAsia"/>
          <w:sz w:val="22"/>
          <w:lang w:eastAsia="zh-TW"/>
        </w:rPr>
        <w:lastRenderedPageBreak/>
        <w:t>但是這是非常公正的</w:t>
      </w:r>
    </w:p>
    <w:p w14:paraId="7A08A5F2" w14:textId="77777777" w:rsidR="00F46977" w:rsidRDefault="00F46977" w:rsidP="002F1286">
      <w:pPr>
        <w:rPr>
          <w:rFonts w:asciiTheme="minorEastAsia" w:hAnsiTheme="minorEastAsia"/>
          <w:sz w:val="22"/>
        </w:rPr>
      </w:pPr>
    </w:p>
    <w:p w14:paraId="39BD8109" w14:textId="2D7D03CD"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因為做工的人當然就要得公價，不做工的人，當然你剩下來的那點也要被奪去</w:t>
      </w:r>
    </w:p>
    <w:p w14:paraId="44E7C9AA" w14:textId="77777777" w:rsidR="00F46977" w:rsidRPr="002F1286" w:rsidRDefault="00F46977" w:rsidP="002F1286">
      <w:pPr>
        <w:rPr>
          <w:rFonts w:asciiTheme="minorEastAsia" w:hAnsiTheme="minorEastAsia"/>
          <w:sz w:val="22"/>
        </w:rPr>
      </w:pPr>
    </w:p>
    <w:p w14:paraId="360BFECD" w14:textId="5B8F6DFC"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追求真實的人，當然就要得到真實，不追求真實的人。當然你以為是真實的那一點點東西也會被剝奪</w:t>
      </w:r>
    </w:p>
    <w:p w14:paraId="585C3BE9" w14:textId="77777777" w:rsidR="00F46977" w:rsidRPr="002F1286" w:rsidRDefault="00F46977" w:rsidP="002F1286">
      <w:pPr>
        <w:rPr>
          <w:rFonts w:asciiTheme="minorEastAsia" w:hAnsiTheme="minorEastAsia"/>
          <w:sz w:val="22"/>
        </w:rPr>
      </w:pPr>
    </w:p>
    <w:p w14:paraId="2ECDECBF" w14:textId="02C04A64" w:rsidR="00F46977" w:rsidRDefault="00C53099" w:rsidP="002F1286">
      <w:pPr>
        <w:rPr>
          <w:rFonts w:asciiTheme="minorEastAsia" w:hAnsiTheme="minorEastAsia"/>
          <w:sz w:val="22"/>
        </w:rPr>
      </w:pPr>
      <w:r w:rsidRPr="00C53099">
        <w:rPr>
          <w:rFonts w:asciiTheme="minorEastAsia" w:eastAsia="PMingLiU" w:hAnsiTheme="minorEastAsia"/>
          <w:sz w:val="22"/>
          <w:lang w:eastAsia="zh-TW"/>
        </w:rPr>
        <w:t xml:space="preserve">Lottas: </w:t>
      </w:r>
      <w:r w:rsidRPr="00C53099">
        <w:rPr>
          <w:rFonts w:asciiTheme="minorEastAsia" w:eastAsia="PMingLiU" w:hAnsiTheme="minorEastAsia" w:hint="eastAsia"/>
          <w:sz w:val="22"/>
          <w:lang w:eastAsia="zh-TW"/>
        </w:rPr>
        <w:t>剛才關於</w:t>
      </w:r>
      <w:r w:rsidRPr="00C53099">
        <w:rPr>
          <w:rFonts w:asciiTheme="minorEastAsia" w:eastAsia="PMingLiU" w:hAnsiTheme="minorEastAsia"/>
          <w:sz w:val="22"/>
          <w:lang w:eastAsia="zh-TW"/>
        </w:rPr>
        <w:t>Joanna</w:t>
      </w:r>
      <w:r w:rsidRPr="00C53099">
        <w:rPr>
          <w:rFonts w:asciiTheme="minorEastAsia" w:eastAsia="PMingLiU" w:hAnsiTheme="minorEastAsia" w:hint="eastAsia"/>
          <w:sz w:val="22"/>
          <w:lang w:eastAsia="zh-TW"/>
        </w:rPr>
        <w:t>說的知識份子擋住來自上帝的光。我覺得這其實並不是知識份子的原因</w:t>
      </w:r>
    </w:p>
    <w:p w14:paraId="7BA7E802" w14:textId="77777777" w:rsidR="00F46977" w:rsidRDefault="00F46977" w:rsidP="002F1286">
      <w:pPr>
        <w:rPr>
          <w:rFonts w:asciiTheme="minorEastAsia" w:hAnsiTheme="minorEastAsia"/>
          <w:sz w:val="22"/>
        </w:rPr>
      </w:pPr>
    </w:p>
    <w:p w14:paraId="3C8C521E" w14:textId="7C5A0F3A"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而是很多人，他們在選擇職業的時候，去受到他們自己天生的或者是在本能中的那些軟弱，或者是愚蠢這類感情的驅使</w:t>
      </w:r>
    </w:p>
    <w:p w14:paraId="53BDA1DA" w14:textId="77777777" w:rsidR="00F46977" w:rsidRPr="002F1286" w:rsidRDefault="00F46977" w:rsidP="002F1286">
      <w:pPr>
        <w:rPr>
          <w:rFonts w:asciiTheme="minorEastAsia" w:hAnsiTheme="minorEastAsia"/>
          <w:sz w:val="22"/>
        </w:rPr>
      </w:pPr>
    </w:p>
    <w:p w14:paraId="6E370D4E" w14:textId="1D383CD0"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很多人之所以選擇去成為一個知識份子，而不是去選擇做其他的工作。很大程度上就是因為他們失去了勇氣，或者是失去了類似的東西</w:t>
      </w:r>
    </w:p>
    <w:p w14:paraId="6CBD3C50" w14:textId="77777777" w:rsidR="00F46977" w:rsidRPr="002F1286" w:rsidRDefault="00F46977" w:rsidP="002F1286">
      <w:pPr>
        <w:rPr>
          <w:rFonts w:asciiTheme="minorEastAsia" w:hAnsiTheme="minorEastAsia"/>
          <w:sz w:val="22"/>
        </w:rPr>
      </w:pPr>
    </w:p>
    <w:p w14:paraId="51066352" w14:textId="3951705D"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在他們成為知識份子之後，他們自然的就會使用他們本性中那種怯懦的東西去阻礙來自上帝的光</w:t>
      </w:r>
    </w:p>
    <w:p w14:paraId="02374BDA" w14:textId="77777777" w:rsidR="00F46977" w:rsidRPr="002F1286" w:rsidRDefault="00F46977" w:rsidP="002F1286">
      <w:pPr>
        <w:rPr>
          <w:rFonts w:asciiTheme="minorEastAsia" w:hAnsiTheme="minorEastAsia"/>
          <w:sz w:val="22"/>
        </w:rPr>
      </w:pPr>
    </w:p>
    <w:p w14:paraId="7D1D0F89" w14:textId="587B233B"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對我來說，那些中國人，或是最早的共匪，就是共產黨吧，到退化成現在的中國人這種狀態</w:t>
      </w:r>
    </w:p>
    <w:p w14:paraId="627EA9F9" w14:textId="77777777" w:rsidR="00F46977" w:rsidRPr="002F1286" w:rsidRDefault="00F46977" w:rsidP="002F1286">
      <w:pPr>
        <w:rPr>
          <w:rFonts w:asciiTheme="minorEastAsia" w:hAnsiTheme="minorEastAsia"/>
          <w:sz w:val="22"/>
        </w:rPr>
      </w:pPr>
    </w:p>
    <w:p w14:paraId="50C11A9D" w14:textId="1F863979"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因為其實中國人這個詞的歷史是很短的，只有一百多年。我在想起“中國人”的時候，我其實想到的不是習近平，也不是章太炎或者之類的</w:t>
      </w:r>
    </w:p>
    <w:p w14:paraId="5B6EA2C6" w14:textId="77777777" w:rsidR="00F46977" w:rsidRPr="002F1286" w:rsidRDefault="00F46977" w:rsidP="002F1286">
      <w:pPr>
        <w:rPr>
          <w:rFonts w:asciiTheme="minorEastAsia" w:hAnsiTheme="minorEastAsia"/>
          <w:sz w:val="22"/>
        </w:rPr>
      </w:pPr>
    </w:p>
    <w:p w14:paraId="1B26EA7B" w14:textId="09C7EE01"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我想到的是一個人，他是出生在重慶，他的名字叫鄒容，重慶現在也有一條路關於紀念他的，叫做鄒容路</w:t>
      </w:r>
    </w:p>
    <w:p w14:paraId="538A062C" w14:textId="77777777" w:rsidR="00F46977" w:rsidRPr="002F1286" w:rsidRDefault="00F46977" w:rsidP="002F1286">
      <w:pPr>
        <w:rPr>
          <w:rFonts w:asciiTheme="minorEastAsia" w:hAnsiTheme="minorEastAsia"/>
          <w:sz w:val="22"/>
        </w:rPr>
      </w:pPr>
    </w:p>
    <w:p w14:paraId="36C3CA4F" w14:textId="5AA221C0"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他有一件和現在的諸夏人很有關係的事情——因為我覺得，時代沒有變過，太陽底下沒有新鮮事——現在我們這一波人說我們不是中國人，我們很討厭中國，我們出生來就是以中國為敵</w:t>
      </w:r>
    </w:p>
    <w:p w14:paraId="75CDDC6F" w14:textId="77777777" w:rsidR="00F46977" w:rsidRPr="002F1286" w:rsidRDefault="00F46977" w:rsidP="002F1286">
      <w:pPr>
        <w:rPr>
          <w:rFonts w:asciiTheme="minorEastAsia" w:hAnsiTheme="minorEastAsia"/>
          <w:sz w:val="22"/>
        </w:rPr>
      </w:pPr>
    </w:p>
    <w:p w14:paraId="5DC798CE" w14:textId="585C387F"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但是其實對於一百年前的他來說，他的臺詞是我不是清朝人，我出生的時候就不是清朝的人；我是中國人，我是支那人，我是漢族人，我什麼人都可以是，但是我就不可能是清朝人</w:t>
      </w:r>
    </w:p>
    <w:p w14:paraId="1BBCDBF0" w14:textId="77777777" w:rsidR="00F46977" w:rsidRPr="002F1286" w:rsidRDefault="00F46977" w:rsidP="002F1286">
      <w:pPr>
        <w:rPr>
          <w:rFonts w:asciiTheme="minorEastAsia" w:hAnsiTheme="minorEastAsia"/>
          <w:sz w:val="22"/>
        </w:rPr>
      </w:pPr>
    </w:p>
    <w:p w14:paraId="4D3E01E8" w14:textId="6FAAB4F4"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對於我現在來說，我可以是巴蜀人，也可以是其他任何我想參與的民族的人，但是如果你要說我是個中國人的話，感覺是一個奇恥大辱一樣的巨大的侮辱</w:t>
      </w:r>
    </w:p>
    <w:p w14:paraId="02F2A3D0" w14:textId="77777777" w:rsidR="00F46977" w:rsidRPr="002F1286" w:rsidRDefault="00F46977" w:rsidP="002F1286">
      <w:pPr>
        <w:rPr>
          <w:rFonts w:asciiTheme="minorEastAsia" w:hAnsiTheme="minorEastAsia"/>
          <w:sz w:val="22"/>
        </w:rPr>
      </w:pPr>
    </w:p>
    <w:p w14:paraId="5EDC10C6" w14:textId="02622717"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所以說，你就從這一點就看就能看出來。其實說，我們現在所恐懼和拒絕的東西，其實是當年的人他們所希冀和盼望的東西</w:t>
      </w:r>
    </w:p>
    <w:p w14:paraId="0CADAE83" w14:textId="77777777" w:rsidR="00F46977" w:rsidRPr="002F1286" w:rsidRDefault="00F46977" w:rsidP="002F1286">
      <w:pPr>
        <w:rPr>
          <w:rFonts w:asciiTheme="minorEastAsia" w:hAnsiTheme="minorEastAsia"/>
          <w:sz w:val="22"/>
        </w:rPr>
      </w:pPr>
    </w:p>
    <w:p w14:paraId="3B7C608F" w14:textId="199F7F5A"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我印象裡最深刻的就是，那個人鄒容，他在上海的工部局，他於是寫了一大堆就相當於是今天的反華人士寫的那些反清著作</w:t>
      </w:r>
    </w:p>
    <w:p w14:paraId="6E509AB4" w14:textId="77777777" w:rsidR="00F46977" w:rsidRPr="002F1286" w:rsidRDefault="00F46977" w:rsidP="002F1286">
      <w:pPr>
        <w:rPr>
          <w:rFonts w:asciiTheme="minorEastAsia" w:hAnsiTheme="minorEastAsia"/>
          <w:sz w:val="22"/>
        </w:rPr>
      </w:pPr>
    </w:p>
    <w:p w14:paraId="2D91259E" w14:textId="686933BB"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就等於是說：我們要暴力革命、推翻清朝之類的，說，“這些清朝人都是一群豬，那我們是支那人，我們是中國人，我們是很高貴的人，我們是不一樣的”，基本上是這類的臺詞</w:t>
      </w:r>
    </w:p>
    <w:p w14:paraId="31B5CAB6" w14:textId="77777777" w:rsidR="00F46977" w:rsidRPr="002F1286" w:rsidRDefault="00F46977" w:rsidP="002F1286">
      <w:pPr>
        <w:rPr>
          <w:rFonts w:asciiTheme="minorEastAsia" w:hAnsiTheme="minorEastAsia"/>
          <w:sz w:val="22"/>
        </w:rPr>
      </w:pPr>
    </w:p>
    <w:p w14:paraId="345CE5CE" w14:textId="3D04441A"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後來發生一件很重要的事，慈禧太后那時候也想要把他關到監獄裡面去，但是他自己是在租界裡，這樣子就很不好處理</w:t>
      </w:r>
    </w:p>
    <w:p w14:paraId="5F9E784C" w14:textId="77777777" w:rsidR="00F46977" w:rsidRPr="002F1286" w:rsidRDefault="00F46977" w:rsidP="002F1286">
      <w:pPr>
        <w:rPr>
          <w:rFonts w:asciiTheme="minorEastAsia" w:hAnsiTheme="minorEastAsia"/>
          <w:sz w:val="22"/>
        </w:rPr>
      </w:pPr>
    </w:p>
    <w:p w14:paraId="12F3D6A5" w14:textId="35B0193B" w:rsidR="00F46977"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所以就只能和上海當地的工部局商量，最後判了他兩年的刑罰</w:t>
      </w:r>
    </w:p>
    <w:p w14:paraId="150B585B" w14:textId="77777777" w:rsidR="00F46977" w:rsidRDefault="00F46977" w:rsidP="002F1286">
      <w:pPr>
        <w:rPr>
          <w:rFonts w:asciiTheme="minorEastAsia" w:hAnsiTheme="minorEastAsia"/>
          <w:sz w:val="22"/>
        </w:rPr>
      </w:pPr>
    </w:p>
    <w:p w14:paraId="04F1BCAB" w14:textId="7416E343"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其實如果你從東亞大陸的文明水準上來說，兩年的刑罰應該是非常的輕，既沒有殺他全家，也沒有把他車裂或者是淩遲之類的</w:t>
      </w:r>
    </w:p>
    <w:p w14:paraId="691ECD79" w14:textId="77777777" w:rsidR="00F46977" w:rsidRPr="002F1286" w:rsidRDefault="00F46977" w:rsidP="002F1286">
      <w:pPr>
        <w:rPr>
          <w:rFonts w:asciiTheme="minorEastAsia" w:hAnsiTheme="minorEastAsia"/>
          <w:sz w:val="22"/>
        </w:rPr>
      </w:pPr>
    </w:p>
    <w:p w14:paraId="48DFAAFC" w14:textId="53CA7DD5"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是已經按照很接近西方人的那種道德水準，判了兩年的監牢，而且上海工部局那裡的牢房條件肯定也是比清朝的牢房好得多的</w:t>
      </w:r>
    </w:p>
    <w:p w14:paraId="6BFCFE8C" w14:textId="77777777" w:rsidR="00F46977" w:rsidRPr="002F1286" w:rsidRDefault="00F46977" w:rsidP="002F1286">
      <w:pPr>
        <w:rPr>
          <w:rFonts w:asciiTheme="minorEastAsia" w:hAnsiTheme="minorEastAsia"/>
          <w:sz w:val="22"/>
        </w:rPr>
      </w:pPr>
    </w:p>
    <w:p w14:paraId="47AF6E99" w14:textId="78BD1749"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但是，如果你說站在西方的角度上來看的話，就等於是，工部局的那些人，他們背叛了他們所屬的西方文明</w:t>
      </w:r>
    </w:p>
    <w:p w14:paraId="7C65BA06" w14:textId="77777777" w:rsidR="00F46977" w:rsidRPr="002F1286" w:rsidRDefault="00F46977" w:rsidP="002F1286">
      <w:pPr>
        <w:rPr>
          <w:rFonts w:asciiTheme="minorEastAsia" w:hAnsiTheme="minorEastAsia"/>
          <w:sz w:val="22"/>
        </w:rPr>
      </w:pPr>
    </w:p>
    <w:p w14:paraId="3032B063" w14:textId="52E05BAA"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為了迎合那些東亞的蠻族統治者——這個蠻族不是你姨講的那個“蠻族”，而是真正地相當於是西方人是文明人，亞洲人是野蠻人，那種從修昔底德或是更遙遠的時間來的既定的印象</w:t>
      </w:r>
    </w:p>
    <w:p w14:paraId="3471E06D" w14:textId="77777777" w:rsidR="00746029" w:rsidRPr="002F1286" w:rsidRDefault="00746029" w:rsidP="002F1286">
      <w:pPr>
        <w:rPr>
          <w:rFonts w:asciiTheme="minorEastAsia" w:hAnsiTheme="minorEastAsia"/>
          <w:sz w:val="22"/>
        </w:rPr>
      </w:pPr>
    </w:p>
    <w:p w14:paraId="23A58069" w14:textId="0882C92E"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他們為了迎合一些亞洲有權力的人，放棄了他們祖先賴以堅持的，像是是那種在騎士時代就已經堅持的真理，或者是公正司法的判斷</w:t>
      </w:r>
    </w:p>
    <w:p w14:paraId="38E12361" w14:textId="77777777" w:rsidR="00746029" w:rsidRPr="002F1286" w:rsidRDefault="00746029" w:rsidP="002F1286">
      <w:pPr>
        <w:rPr>
          <w:rFonts w:asciiTheme="minorEastAsia" w:hAnsiTheme="minorEastAsia"/>
          <w:sz w:val="22"/>
        </w:rPr>
      </w:pPr>
    </w:p>
    <w:p w14:paraId="20F3D100" w14:textId="26882A5B" w:rsidR="00746029"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僅僅因為言論，而判處鄒容兩年的監禁，而且之後，那個人其實是死在了監獄裡面，這很有可能就像今天的中國共產黨會在海外搞暗殺活動一樣</w:t>
      </w:r>
    </w:p>
    <w:p w14:paraId="25EF819C" w14:textId="77777777" w:rsidR="00746029" w:rsidRDefault="00746029" w:rsidP="002F1286">
      <w:pPr>
        <w:rPr>
          <w:rFonts w:asciiTheme="minorEastAsia" w:hAnsiTheme="minorEastAsia"/>
          <w:sz w:val="22"/>
        </w:rPr>
      </w:pPr>
    </w:p>
    <w:p w14:paraId="5D4CCB6D" w14:textId="7F01DC28"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當年清政府也等於是在工部局的監獄裡面，他有自己的人，可能是下了毒藥或什麼的，讓他最後出獄前就死在了監獄</w:t>
      </w:r>
    </w:p>
    <w:p w14:paraId="2D4F4664" w14:textId="77777777" w:rsidR="00746029" w:rsidRPr="002F1286" w:rsidRDefault="00746029" w:rsidP="002F1286">
      <w:pPr>
        <w:rPr>
          <w:rFonts w:asciiTheme="minorEastAsia" w:hAnsiTheme="minorEastAsia"/>
          <w:sz w:val="22"/>
        </w:rPr>
      </w:pPr>
    </w:p>
    <w:p w14:paraId="662505AA" w14:textId="763B1B54"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從這點就能看出，如果說，西方人一定比東方人高檔，其實這是一個完全的反例</w:t>
      </w:r>
    </w:p>
    <w:p w14:paraId="67A11128" w14:textId="77777777" w:rsidR="00746029" w:rsidRPr="002F1286" w:rsidRDefault="00746029" w:rsidP="002F1286">
      <w:pPr>
        <w:rPr>
          <w:rFonts w:asciiTheme="minorEastAsia" w:hAnsiTheme="minorEastAsia"/>
          <w:sz w:val="22"/>
        </w:rPr>
      </w:pPr>
    </w:p>
    <w:p w14:paraId="1C8B6A6E" w14:textId="3A7A788B" w:rsidR="00C53099"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因為那些工部局的人，他們就是因為自己的軟弱，本來他們這件事應該是用公正司法角度上說，應該是判那個人無罪</w:t>
      </w:r>
    </w:p>
    <w:p w14:paraId="076F4A3C" w14:textId="77777777" w:rsidR="00C53099" w:rsidRDefault="00C53099" w:rsidP="002F1286">
      <w:pPr>
        <w:rPr>
          <w:rFonts w:asciiTheme="minorEastAsia" w:hAnsiTheme="minorEastAsia"/>
          <w:sz w:val="22"/>
        </w:rPr>
      </w:pPr>
    </w:p>
    <w:p w14:paraId="35572845" w14:textId="21A26DFD"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但他們判了兩年的刑罰。最後上帝如他們所願，把他們從他們的土地上趕了出去</w:t>
      </w:r>
    </w:p>
    <w:p w14:paraId="3319A71D" w14:textId="77777777" w:rsidR="00746029" w:rsidRPr="002F1286" w:rsidRDefault="00746029" w:rsidP="002F1286">
      <w:pPr>
        <w:rPr>
          <w:rFonts w:asciiTheme="minorEastAsia" w:hAnsiTheme="minorEastAsia"/>
          <w:sz w:val="22"/>
        </w:rPr>
      </w:pPr>
    </w:p>
    <w:p w14:paraId="6BB0ACEA" w14:textId="549C03C8"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雖然說是借著過共產黨和國民黨的手，但是你從這點就能看出，人的軟弱能帶來什麼。人的軟弱不僅僅是他自己的事情，而且也阻礙了來自上帝的光</w:t>
      </w:r>
    </w:p>
    <w:p w14:paraId="467554A2" w14:textId="77777777" w:rsidR="00746029" w:rsidRPr="002F1286" w:rsidRDefault="00746029" w:rsidP="002F1286">
      <w:pPr>
        <w:rPr>
          <w:rFonts w:asciiTheme="minorEastAsia" w:hAnsiTheme="minorEastAsia"/>
          <w:sz w:val="22"/>
        </w:rPr>
      </w:pPr>
    </w:p>
    <w:p w14:paraId="6D2ED4AC" w14:textId="1A7601E5" w:rsidR="002F1286" w:rsidRDefault="00C53099" w:rsidP="002F1286">
      <w:pPr>
        <w:rPr>
          <w:rFonts w:asciiTheme="minorEastAsia" w:hAnsiTheme="minorEastAsia"/>
          <w:sz w:val="22"/>
        </w:rPr>
      </w:pPr>
      <w:r w:rsidRPr="00C53099">
        <w:rPr>
          <w:rFonts w:asciiTheme="minorEastAsia" w:eastAsia="PMingLiU" w:hAnsiTheme="minorEastAsia"/>
          <w:sz w:val="22"/>
          <w:lang w:eastAsia="zh-TW"/>
        </w:rPr>
        <w:t xml:space="preserve">Ludwig: </w:t>
      </w:r>
      <w:r w:rsidRPr="00C53099">
        <w:rPr>
          <w:rFonts w:asciiTheme="minorEastAsia" w:eastAsia="PMingLiU" w:hAnsiTheme="minorEastAsia" w:hint="eastAsia"/>
          <w:sz w:val="22"/>
          <w:lang w:eastAsia="zh-TW"/>
        </w:rPr>
        <w:t>嗯，我們不能像絕大多數中國人一樣，去要求上帝說：“為什麼你不給我們麵包？為什麼你不讓我們得救？”而是，應該榮耀上帝</w:t>
      </w:r>
    </w:p>
    <w:p w14:paraId="3FD11EF5" w14:textId="77777777" w:rsidR="00746029" w:rsidRPr="002F1286" w:rsidRDefault="00746029" w:rsidP="002F1286">
      <w:pPr>
        <w:rPr>
          <w:rFonts w:asciiTheme="minorEastAsia" w:hAnsiTheme="minorEastAsia"/>
          <w:sz w:val="22"/>
        </w:rPr>
      </w:pPr>
    </w:p>
    <w:p w14:paraId="38A1B781" w14:textId="771E397A"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前幾天</w:t>
      </w:r>
      <w:r w:rsidRPr="00C53099">
        <w:rPr>
          <w:rFonts w:asciiTheme="minorEastAsia" w:eastAsia="PMingLiU" w:hAnsiTheme="minorEastAsia"/>
          <w:sz w:val="22"/>
          <w:lang w:eastAsia="zh-TW"/>
        </w:rPr>
        <w:t>Joe</w:t>
      </w:r>
      <w:r w:rsidRPr="00C53099">
        <w:rPr>
          <w:rFonts w:asciiTheme="minorEastAsia" w:eastAsia="PMingLiU" w:hAnsiTheme="minorEastAsia" w:hint="eastAsia"/>
          <w:sz w:val="22"/>
          <w:lang w:eastAsia="zh-TW"/>
        </w:rPr>
        <w:t>曾經發過一張圖片，是關於中國家庭教會還是華人教會的所謂</w:t>
      </w:r>
      <w:r w:rsidRPr="00C53099">
        <w:rPr>
          <w:rFonts w:asciiTheme="minorEastAsia" w:eastAsia="PMingLiU" w:hAnsiTheme="minorEastAsia"/>
          <w:sz w:val="22"/>
          <w:lang w:eastAsia="zh-TW"/>
        </w:rPr>
        <w:t xml:space="preserve"> </w:t>
      </w:r>
      <w:r w:rsidRPr="00C53099">
        <w:rPr>
          <w:rFonts w:asciiTheme="minorEastAsia" w:eastAsia="PMingLiU" w:hAnsiTheme="minorEastAsia" w:hint="eastAsia"/>
          <w:sz w:val="22"/>
          <w:lang w:eastAsia="zh-TW"/>
        </w:rPr>
        <w:t>“聖歌”</w:t>
      </w:r>
      <w:r w:rsidRPr="00C53099">
        <w:rPr>
          <w:rFonts w:asciiTheme="minorEastAsia" w:eastAsia="PMingLiU" w:hAnsiTheme="minorEastAsia"/>
          <w:sz w:val="22"/>
          <w:lang w:eastAsia="zh-TW"/>
        </w:rPr>
        <w:t xml:space="preserve"> </w:t>
      </w:r>
      <w:r w:rsidRPr="00C53099">
        <w:rPr>
          <w:rFonts w:asciiTheme="minorEastAsia" w:eastAsia="PMingLiU" w:hAnsiTheme="minorEastAsia" w:hint="eastAsia"/>
          <w:sz w:val="22"/>
          <w:lang w:eastAsia="zh-TW"/>
        </w:rPr>
        <w:t>，</w:t>
      </w:r>
      <w:r w:rsidRPr="00C53099">
        <w:rPr>
          <w:rFonts w:asciiTheme="minorEastAsia" w:eastAsia="PMingLiU" w:hAnsiTheme="minorEastAsia"/>
          <w:sz w:val="22"/>
          <w:lang w:eastAsia="zh-TW"/>
        </w:rPr>
        <w:t>Joe</w:t>
      </w:r>
      <w:r w:rsidRPr="00C53099">
        <w:rPr>
          <w:rFonts w:asciiTheme="minorEastAsia" w:eastAsia="PMingLiU" w:hAnsiTheme="minorEastAsia" w:hint="eastAsia"/>
          <w:sz w:val="22"/>
          <w:lang w:eastAsia="zh-TW"/>
        </w:rPr>
        <w:t>可以講一下這個“聖歌”嗎？</w:t>
      </w:r>
    </w:p>
    <w:p w14:paraId="51F05C84" w14:textId="77777777" w:rsidR="00746029" w:rsidRPr="002F1286" w:rsidRDefault="00746029" w:rsidP="002F1286">
      <w:pPr>
        <w:rPr>
          <w:rFonts w:asciiTheme="minorEastAsia" w:hAnsiTheme="minorEastAsia"/>
          <w:sz w:val="22"/>
        </w:rPr>
      </w:pPr>
    </w:p>
    <w:p w14:paraId="207CCE2D" w14:textId="41EA2941" w:rsidR="00746029" w:rsidRDefault="00C53099" w:rsidP="002F1286">
      <w:pPr>
        <w:rPr>
          <w:rFonts w:asciiTheme="minorEastAsia" w:hAnsiTheme="minorEastAsia"/>
          <w:sz w:val="22"/>
        </w:rPr>
      </w:pPr>
      <w:r w:rsidRPr="00C53099">
        <w:rPr>
          <w:rFonts w:asciiTheme="minorEastAsia" w:eastAsia="PMingLiU" w:hAnsiTheme="minorEastAsia"/>
          <w:sz w:val="22"/>
          <w:lang w:eastAsia="zh-TW"/>
        </w:rPr>
        <w:t xml:space="preserve">Joe: </w:t>
      </w:r>
      <w:r w:rsidRPr="00C53099">
        <w:rPr>
          <w:rFonts w:asciiTheme="minorEastAsia" w:eastAsia="PMingLiU" w:hAnsiTheme="minorEastAsia" w:hint="eastAsia"/>
          <w:sz w:val="22"/>
          <w:lang w:eastAsia="zh-TW"/>
        </w:rPr>
        <w:t>我給你們念一下這個“聖歌”的歌詞的大概哈，這個“聖歌”的歌詞：</w:t>
      </w:r>
    </w:p>
    <w:p w14:paraId="2FF02EF7" w14:textId="77777777" w:rsidR="00746029" w:rsidRDefault="00746029" w:rsidP="002F1286">
      <w:pPr>
        <w:rPr>
          <w:rFonts w:asciiTheme="minorEastAsia" w:hAnsiTheme="minorEastAsia"/>
          <w:sz w:val="22"/>
        </w:rPr>
      </w:pPr>
    </w:p>
    <w:p w14:paraId="20CC5E4F" w14:textId="4A1228FE" w:rsidR="00746029"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給我一顆中國心，一顆中國心。每當我在寄居地歌唱，想到你就哭了。中國啊，中國啊！我心所愛，願你不再哭泣。”</w:t>
      </w:r>
    </w:p>
    <w:p w14:paraId="5D272B11" w14:textId="77777777" w:rsidR="00746029" w:rsidRDefault="00746029" w:rsidP="002F1286">
      <w:pPr>
        <w:rPr>
          <w:rFonts w:asciiTheme="minorEastAsia" w:hAnsiTheme="minorEastAsia"/>
          <w:sz w:val="22"/>
        </w:rPr>
      </w:pPr>
    </w:p>
    <w:p w14:paraId="22699CED" w14:textId="05EBFC56"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中國啊，中國啊！若我忘記你，情願右手忘記技巧。中國啊，中國啊！若不紀念你，情願舌頭貼於上膛。”</w:t>
      </w:r>
    </w:p>
    <w:p w14:paraId="03F777AB" w14:textId="77777777" w:rsidR="00746029" w:rsidRPr="002F1286" w:rsidRDefault="00746029" w:rsidP="002F1286">
      <w:pPr>
        <w:rPr>
          <w:rFonts w:asciiTheme="minorEastAsia" w:hAnsiTheme="minorEastAsia"/>
          <w:sz w:val="22"/>
        </w:rPr>
      </w:pPr>
    </w:p>
    <w:p w14:paraId="48B5E705" w14:textId="244F7707"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整首歌沒有一點點提到基督，它所有都是中國，中國在這裡，完全代替了他們應該信的所有東西</w:t>
      </w:r>
    </w:p>
    <w:p w14:paraId="183FDF6A" w14:textId="77777777" w:rsidR="00746029" w:rsidRPr="002F1286" w:rsidRDefault="00746029" w:rsidP="002F1286">
      <w:pPr>
        <w:rPr>
          <w:rFonts w:asciiTheme="minorEastAsia" w:hAnsiTheme="minorEastAsia"/>
          <w:sz w:val="22"/>
        </w:rPr>
      </w:pPr>
    </w:p>
    <w:p w14:paraId="2FFBC943" w14:textId="4F9CC726" w:rsidR="002F1286" w:rsidRDefault="00C53099" w:rsidP="002F1286">
      <w:pPr>
        <w:rPr>
          <w:rFonts w:asciiTheme="minorEastAsia" w:hAnsiTheme="minorEastAsia"/>
          <w:sz w:val="22"/>
        </w:rPr>
      </w:pPr>
      <w:r w:rsidRPr="00C53099">
        <w:rPr>
          <w:rFonts w:asciiTheme="minorEastAsia" w:eastAsia="PMingLiU" w:hAnsiTheme="minorEastAsia"/>
          <w:sz w:val="22"/>
          <w:lang w:eastAsia="zh-TW"/>
        </w:rPr>
        <w:t>Ludwig</w:t>
      </w:r>
      <w:r w:rsidRPr="00C53099">
        <w:rPr>
          <w:rFonts w:asciiTheme="minorEastAsia" w:eastAsia="PMingLiU" w:hAnsiTheme="minorEastAsia" w:hint="eastAsia"/>
          <w:sz w:val="22"/>
          <w:lang w:eastAsia="zh-TW"/>
        </w:rPr>
        <w:t>：那我能不能說，這其實也是一種要求呢？就好像是，要求上帝去保佑自己的“家鄉”一樣？</w:t>
      </w:r>
    </w:p>
    <w:p w14:paraId="6C8291C6" w14:textId="77777777" w:rsidR="00746029" w:rsidRPr="002F1286" w:rsidRDefault="00746029" w:rsidP="002F1286">
      <w:pPr>
        <w:rPr>
          <w:rFonts w:asciiTheme="minorEastAsia" w:hAnsiTheme="minorEastAsia"/>
          <w:sz w:val="22"/>
        </w:rPr>
      </w:pPr>
    </w:p>
    <w:p w14:paraId="44299DCA" w14:textId="30E21968" w:rsidR="002F1286" w:rsidRDefault="00C53099" w:rsidP="002F1286">
      <w:pPr>
        <w:rPr>
          <w:rFonts w:asciiTheme="minorEastAsia" w:hAnsiTheme="minorEastAsia"/>
          <w:sz w:val="22"/>
        </w:rPr>
      </w:pPr>
      <w:r w:rsidRPr="00C53099">
        <w:rPr>
          <w:rFonts w:asciiTheme="minorEastAsia" w:eastAsia="PMingLiU" w:hAnsiTheme="minorEastAsia"/>
          <w:sz w:val="22"/>
          <w:lang w:eastAsia="zh-TW"/>
        </w:rPr>
        <w:t xml:space="preserve">Joe: </w:t>
      </w:r>
      <w:r w:rsidRPr="00C53099">
        <w:rPr>
          <w:rFonts w:asciiTheme="minorEastAsia" w:eastAsia="PMingLiU" w:hAnsiTheme="minorEastAsia" w:hint="eastAsia"/>
          <w:sz w:val="22"/>
          <w:lang w:eastAsia="zh-TW"/>
        </w:rPr>
        <w:t>我覺得張獻忠的那句詩就非常貼切，“天生萬物以養人，世人猶怨天不仁。”本來你的東西一切都是天賜予的。還怪上天不給你你想要的東西</w:t>
      </w:r>
    </w:p>
    <w:p w14:paraId="2707C7E7" w14:textId="77777777" w:rsidR="00746029" w:rsidRPr="002F1286" w:rsidRDefault="00746029" w:rsidP="002F1286">
      <w:pPr>
        <w:rPr>
          <w:rFonts w:asciiTheme="minorEastAsia" w:hAnsiTheme="minorEastAsia"/>
          <w:sz w:val="22"/>
        </w:rPr>
      </w:pPr>
    </w:p>
    <w:p w14:paraId="0B9738B6" w14:textId="12A8956F"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然後最後天生萬物以養人，人無一物以報天，殺殺殺殺殺殺殺。我覺得非常的真實</w:t>
      </w:r>
    </w:p>
    <w:p w14:paraId="60805C05" w14:textId="77777777" w:rsidR="00746029" w:rsidRPr="002F1286" w:rsidRDefault="00746029" w:rsidP="002F1286">
      <w:pPr>
        <w:rPr>
          <w:rFonts w:asciiTheme="minorEastAsia" w:hAnsiTheme="minorEastAsia"/>
          <w:sz w:val="22"/>
        </w:rPr>
      </w:pPr>
    </w:p>
    <w:p w14:paraId="6C3F3692" w14:textId="45B9E155" w:rsidR="002F1286" w:rsidRDefault="00C53099" w:rsidP="002F1286">
      <w:pPr>
        <w:rPr>
          <w:rFonts w:asciiTheme="minorEastAsia" w:hAnsiTheme="minorEastAsia"/>
          <w:sz w:val="22"/>
        </w:rPr>
      </w:pPr>
      <w:r w:rsidRPr="00C53099">
        <w:rPr>
          <w:rFonts w:asciiTheme="minorEastAsia" w:eastAsia="PMingLiU" w:hAnsiTheme="minorEastAsia"/>
          <w:sz w:val="22"/>
          <w:lang w:eastAsia="zh-TW"/>
        </w:rPr>
        <w:t>Ludwig</w:t>
      </w:r>
      <w:r w:rsidRPr="00C53099">
        <w:rPr>
          <w:rFonts w:asciiTheme="minorEastAsia" w:eastAsia="PMingLiU" w:hAnsiTheme="minorEastAsia" w:hint="eastAsia"/>
          <w:sz w:val="22"/>
          <w:lang w:eastAsia="zh-TW"/>
        </w:rPr>
        <w:t>：所以我們意識到，要求上帝，實際上是把自己委身於罪，是一種軟弱的選擇</w:t>
      </w:r>
    </w:p>
    <w:p w14:paraId="6BCF31DB" w14:textId="77777777" w:rsidR="00746029" w:rsidRPr="002F1286" w:rsidRDefault="00746029" w:rsidP="002F1286">
      <w:pPr>
        <w:rPr>
          <w:rFonts w:asciiTheme="minorEastAsia" w:hAnsiTheme="minorEastAsia"/>
          <w:sz w:val="22"/>
        </w:rPr>
      </w:pPr>
    </w:p>
    <w:p w14:paraId="501D7952" w14:textId="1722DE66"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也就是說，如果你是抱著一種要求的心去崇拜上帝，或者是去念這個經，念《聖經》也好，《摩門經》也好，或者是其他什麼經也好，都是一種軟弱的所在</w:t>
      </w:r>
    </w:p>
    <w:p w14:paraId="7167EAC3" w14:textId="77777777" w:rsidR="00746029" w:rsidRPr="002F1286" w:rsidRDefault="00746029" w:rsidP="002F1286">
      <w:pPr>
        <w:rPr>
          <w:rFonts w:asciiTheme="minorEastAsia" w:hAnsiTheme="minorEastAsia"/>
          <w:sz w:val="22"/>
        </w:rPr>
      </w:pPr>
    </w:p>
    <w:p w14:paraId="15C4296A" w14:textId="44A7D5F7"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看起來好像你是在念這個經，實際上你把神給予你的光遮蔽掉了，把自己的頭埋在的沙堆中，就像鴕鳥一樣</w:t>
      </w:r>
    </w:p>
    <w:p w14:paraId="15061466" w14:textId="77777777" w:rsidR="00746029" w:rsidRPr="002F1286" w:rsidRDefault="00746029" w:rsidP="002F1286">
      <w:pPr>
        <w:rPr>
          <w:rFonts w:asciiTheme="minorEastAsia" w:hAnsiTheme="minorEastAsia"/>
          <w:sz w:val="22"/>
        </w:rPr>
      </w:pPr>
    </w:p>
    <w:p w14:paraId="1E08CB65" w14:textId="77777777" w:rsidR="00746029" w:rsidRDefault="00746029" w:rsidP="002F1286">
      <w:pPr>
        <w:rPr>
          <w:rFonts w:asciiTheme="minorEastAsia" w:hAnsiTheme="minorEastAsia"/>
          <w:sz w:val="22"/>
        </w:rPr>
      </w:pPr>
    </w:p>
    <w:p w14:paraId="3AABB04F" w14:textId="2C8BD508" w:rsidR="00746029" w:rsidRDefault="00C53099" w:rsidP="002F1286">
      <w:pPr>
        <w:rPr>
          <w:rFonts w:asciiTheme="minorEastAsia" w:hAnsiTheme="minorEastAsia"/>
          <w:sz w:val="22"/>
        </w:rPr>
      </w:pPr>
      <w:r w:rsidRPr="00C53099">
        <w:rPr>
          <w:rFonts w:asciiTheme="minorEastAsia" w:eastAsia="PMingLiU" w:hAnsiTheme="minorEastAsia"/>
          <w:sz w:val="22"/>
          <w:lang w:eastAsia="zh-TW"/>
        </w:rPr>
        <w:t>Lottas</w:t>
      </w:r>
      <w:r w:rsidRPr="00C53099">
        <w:rPr>
          <w:rFonts w:asciiTheme="minorEastAsia" w:eastAsia="PMingLiU" w:hAnsiTheme="minorEastAsia" w:hint="eastAsia"/>
          <w:sz w:val="22"/>
          <w:lang w:eastAsia="zh-TW"/>
        </w:rPr>
        <w:t>：你這樣說，我想起一件很搞笑的事，現在不是武漢肺炎還在鬧嗎，然後我看到一個基督徒群組，裡面一個牧師</w:t>
      </w:r>
    </w:p>
    <w:p w14:paraId="409A4CEC" w14:textId="77777777" w:rsidR="00746029" w:rsidRDefault="00746029" w:rsidP="002F1286">
      <w:pPr>
        <w:rPr>
          <w:rFonts w:asciiTheme="minorEastAsia" w:hAnsiTheme="minorEastAsia"/>
          <w:sz w:val="22"/>
        </w:rPr>
      </w:pPr>
    </w:p>
    <w:p w14:paraId="7DE58918" w14:textId="745B88FA"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他這樣說：“該死的病毒，我奉上帝之命，命你趕快從這個世界上離開”。聽到這句話，我感覺像是一個道士在除妖</w:t>
      </w:r>
    </w:p>
    <w:p w14:paraId="6A4A528B" w14:textId="77777777" w:rsidR="00746029" w:rsidRPr="002F1286" w:rsidRDefault="00746029" w:rsidP="002F1286">
      <w:pPr>
        <w:rPr>
          <w:rFonts w:asciiTheme="minorEastAsia" w:hAnsiTheme="minorEastAsia"/>
          <w:sz w:val="22"/>
        </w:rPr>
      </w:pPr>
    </w:p>
    <w:p w14:paraId="0402F383" w14:textId="5D73D1AF" w:rsidR="00746029"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他把那個上帝換成太上老君的話，沒有任何違和之處，而且如果在這裡使用的上帝這個詞的話，給我一種非常違和的感覺</w:t>
      </w:r>
    </w:p>
    <w:p w14:paraId="0CD59097" w14:textId="77777777" w:rsidR="00746029" w:rsidRPr="002F1286" w:rsidRDefault="00746029" w:rsidP="002F1286">
      <w:pPr>
        <w:rPr>
          <w:rFonts w:asciiTheme="minorEastAsia" w:hAnsiTheme="minorEastAsia"/>
          <w:sz w:val="22"/>
        </w:rPr>
      </w:pPr>
    </w:p>
    <w:p w14:paraId="5337C886" w14:textId="71D02E1C" w:rsidR="00746029"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我聽到他那句話，我腦海裡產生了一個滑稽的畫面：一個穿著道士服，手上拿著一個拂塵的人，另外一隻手上拿著十字架或是聖經</w:t>
      </w:r>
    </w:p>
    <w:p w14:paraId="15BA0B2F" w14:textId="77777777" w:rsidR="00746029" w:rsidRDefault="00746029" w:rsidP="002F1286">
      <w:pPr>
        <w:rPr>
          <w:rFonts w:asciiTheme="minorEastAsia" w:hAnsiTheme="minorEastAsia"/>
          <w:sz w:val="22"/>
        </w:rPr>
      </w:pPr>
    </w:p>
    <w:p w14:paraId="6CC247AB" w14:textId="6A9900FB"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lastRenderedPageBreak/>
        <w:t>他就對著病毒說天靈靈地靈靈，我代表什麼，然後我命令你立刻從這個國家退散出去。我感覺，好像是一種碰瓷上帝的做法</w:t>
      </w:r>
    </w:p>
    <w:p w14:paraId="6590B5A6" w14:textId="77777777" w:rsidR="00746029" w:rsidRPr="002F1286" w:rsidRDefault="00746029" w:rsidP="002F1286">
      <w:pPr>
        <w:rPr>
          <w:rFonts w:asciiTheme="minorEastAsia" w:hAnsiTheme="minorEastAsia"/>
          <w:sz w:val="22"/>
        </w:rPr>
      </w:pPr>
    </w:p>
    <w:p w14:paraId="1C37933D" w14:textId="2411B8A1" w:rsidR="00746029"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我之前只聽過中國人去碰瓷中國人，這些教會給我一種感覺：任何學科在歷史上存在足夠長時間都會有精進的部分</w:t>
      </w:r>
    </w:p>
    <w:p w14:paraId="0D5E36EC" w14:textId="77777777" w:rsidR="00746029" w:rsidRDefault="00746029" w:rsidP="002F1286">
      <w:pPr>
        <w:rPr>
          <w:rFonts w:asciiTheme="minorEastAsia" w:hAnsiTheme="minorEastAsia"/>
          <w:sz w:val="22"/>
        </w:rPr>
      </w:pPr>
    </w:p>
    <w:p w14:paraId="74446986" w14:textId="60B1DC46"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相當於生物學一開始只是研究死屍的學問，研究屍體，後來慢慢地到顯微鏡出來，就可以研究細菌和病毒，到現在到</w:t>
      </w:r>
      <w:r w:rsidRPr="00C53099">
        <w:rPr>
          <w:rFonts w:asciiTheme="minorEastAsia" w:eastAsia="PMingLiU" w:hAnsiTheme="minorEastAsia"/>
          <w:sz w:val="22"/>
          <w:lang w:eastAsia="zh-TW"/>
        </w:rPr>
        <w:t xml:space="preserve">DNA </w:t>
      </w:r>
      <w:r w:rsidRPr="00C53099">
        <w:rPr>
          <w:rFonts w:asciiTheme="minorEastAsia" w:eastAsia="PMingLiU" w:hAnsiTheme="minorEastAsia" w:hint="eastAsia"/>
          <w:sz w:val="22"/>
          <w:lang w:eastAsia="zh-TW"/>
        </w:rPr>
        <w:t>的程度</w:t>
      </w:r>
    </w:p>
    <w:p w14:paraId="7720A2AE" w14:textId="77777777" w:rsidR="00746029" w:rsidRPr="002F1286" w:rsidRDefault="00746029" w:rsidP="002F1286">
      <w:pPr>
        <w:rPr>
          <w:rFonts w:asciiTheme="minorEastAsia" w:hAnsiTheme="minorEastAsia"/>
          <w:sz w:val="22"/>
        </w:rPr>
      </w:pPr>
    </w:p>
    <w:p w14:paraId="7F912400" w14:textId="5E2C02B9"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當我看到那些教會的時候，我就在想：這個“碰瓷學”也是越發精進，從碰瓷人類到碰瓷上帝，中間的跨度是非常巨大的</w:t>
      </w:r>
    </w:p>
    <w:p w14:paraId="27CCADDE" w14:textId="77777777" w:rsidR="00746029" w:rsidRPr="002F1286" w:rsidRDefault="00746029" w:rsidP="002F1286">
      <w:pPr>
        <w:rPr>
          <w:rFonts w:asciiTheme="minorEastAsia" w:hAnsiTheme="minorEastAsia"/>
          <w:sz w:val="22"/>
        </w:rPr>
      </w:pPr>
    </w:p>
    <w:p w14:paraId="7E1F0A9C" w14:textId="1C4607E8"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我不知道，在他們眼裡的上帝是什麼，我覺得他們的眼裡的上帝，是一種道教太上老君一樣的符號</w:t>
      </w:r>
    </w:p>
    <w:bookmarkEnd w:id="0"/>
    <w:p w14:paraId="15D9131F" w14:textId="77777777" w:rsidR="00746029" w:rsidRPr="002F1286" w:rsidRDefault="00746029" w:rsidP="002F1286">
      <w:pPr>
        <w:rPr>
          <w:rFonts w:asciiTheme="minorEastAsia" w:hAnsiTheme="minorEastAsia"/>
          <w:sz w:val="22"/>
        </w:rPr>
      </w:pPr>
    </w:p>
    <w:p w14:paraId="41BFBBA5" w14:textId="542BBE91" w:rsidR="002F1286" w:rsidRDefault="00C53099" w:rsidP="002F1286">
      <w:pPr>
        <w:rPr>
          <w:rFonts w:asciiTheme="minorEastAsia" w:hAnsiTheme="minorEastAsia"/>
          <w:sz w:val="22"/>
        </w:rPr>
      </w:pPr>
      <w:r w:rsidRPr="00C53099">
        <w:rPr>
          <w:rFonts w:asciiTheme="minorEastAsia" w:eastAsia="PMingLiU" w:hAnsiTheme="minorEastAsia"/>
          <w:sz w:val="22"/>
          <w:lang w:eastAsia="zh-TW"/>
        </w:rPr>
        <w:t>Joe</w:t>
      </w:r>
      <w:r w:rsidRPr="00C53099">
        <w:rPr>
          <w:rFonts w:asciiTheme="minorEastAsia" w:eastAsia="PMingLiU" w:hAnsiTheme="minorEastAsia" w:hint="eastAsia"/>
          <w:sz w:val="22"/>
          <w:lang w:eastAsia="zh-TW"/>
        </w:rPr>
        <w:t>：我覺得這樣的碰瓷不是一天兩天了，其實這樣的碰瓷的模式就是說我認為什麼應該發生，我認為什麼是好的</w:t>
      </w:r>
    </w:p>
    <w:p w14:paraId="7239750D" w14:textId="77777777" w:rsidR="0090668A" w:rsidRPr="002F1286" w:rsidRDefault="0090668A" w:rsidP="002F1286">
      <w:pPr>
        <w:rPr>
          <w:rFonts w:asciiTheme="minorEastAsia" w:hAnsiTheme="minorEastAsia"/>
          <w:sz w:val="22"/>
        </w:rPr>
      </w:pPr>
    </w:p>
    <w:p w14:paraId="738E706C" w14:textId="74BF2EC2"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根據人的好惡去選擇好或者壞。我認為這個是好的，所以說上帝就應該依照我認為的去進行</w:t>
      </w:r>
    </w:p>
    <w:p w14:paraId="0DB1B54B" w14:textId="77777777" w:rsidR="0090668A" w:rsidRPr="002F1286" w:rsidRDefault="0090668A" w:rsidP="002F1286">
      <w:pPr>
        <w:rPr>
          <w:rFonts w:asciiTheme="minorEastAsia" w:hAnsiTheme="minorEastAsia"/>
          <w:sz w:val="22"/>
        </w:rPr>
      </w:pPr>
    </w:p>
    <w:p w14:paraId="3A7BC403" w14:textId="5504FCCF"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這個真的不是一天兩天了，我記得大概就是西元前後那幾年吧，也就是耶穌降生那前後那幾年，在王莽時代</w:t>
      </w:r>
    </w:p>
    <w:p w14:paraId="4C2D9170" w14:textId="77777777" w:rsidR="0090668A" w:rsidRPr="002F1286" w:rsidRDefault="0090668A" w:rsidP="002F1286">
      <w:pPr>
        <w:rPr>
          <w:rFonts w:asciiTheme="minorEastAsia" w:hAnsiTheme="minorEastAsia"/>
          <w:sz w:val="22"/>
        </w:rPr>
      </w:pPr>
    </w:p>
    <w:p w14:paraId="3C95489E" w14:textId="592CFC11" w:rsidR="0090668A"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王莽是一個什麼樣的人呢？王莽認為：只要是去用了先聖的儒學留下來的那些所謂春秋戰國時代的偉大的東西，偉大的遺產</w:t>
      </w:r>
    </w:p>
    <w:p w14:paraId="610D9C7D" w14:textId="77777777" w:rsidR="0090668A" w:rsidRDefault="0090668A" w:rsidP="002F1286">
      <w:pPr>
        <w:rPr>
          <w:rFonts w:asciiTheme="minorEastAsia" w:hAnsiTheme="minorEastAsia"/>
          <w:sz w:val="22"/>
        </w:rPr>
      </w:pPr>
    </w:p>
    <w:p w14:paraId="391B8CC5" w14:textId="3619BF66"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用了那些東西。我就代表天，我就受命於天</w:t>
      </w:r>
    </w:p>
    <w:p w14:paraId="4CD4E7B6" w14:textId="77777777" w:rsidR="0090668A" w:rsidRPr="002F1286" w:rsidRDefault="0090668A" w:rsidP="002F1286">
      <w:pPr>
        <w:rPr>
          <w:rFonts w:asciiTheme="minorEastAsia" w:hAnsiTheme="minorEastAsia"/>
          <w:sz w:val="22"/>
        </w:rPr>
      </w:pPr>
    </w:p>
    <w:p w14:paraId="70F427B2" w14:textId="76EF0C63"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實際上他想做什麼？他想做的，是“振興漢帝國”。而他想當然地認為，這個東西也是上天所希望的</w:t>
      </w:r>
    </w:p>
    <w:p w14:paraId="4B5AB0F8" w14:textId="77777777" w:rsidR="0090668A" w:rsidRPr="002F1286" w:rsidRDefault="0090668A" w:rsidP="002F1286">
      <w:pPr>
        <w:rPr>
          <w:rFonts w:asciiTheme="minorEastAsia" w:hAnsiTheme="minorEastAsia"/>
          <w:sz w:val="22"/>
        </w:rPr>
      </w:pPr>
    </w:p>
    <w:p w14:paraId="3901D350" w14:textId="0E28605B" w:rsidR="0090668A"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然後在這之後就發生了什麼呢？他為了去所謂“振興漢帝國”，用了各種各樣的奇奇怪怪的從古代很機械地搬過來的禮制</w:t>
      </w:r>
    </w:p>
    <w:p w14:paraId="2809FCCE" w14:textId="77777777" w:rsidR="0090668A" w:rsidRDefault="0090668A" w:rsidP="002F1286">
      <w:pPr>
        <w:rPr>
          <w:rFonts w:asciiTheme="minorEastAsia" w:hAnsiTheme="minorEastAsia"/>
          <w:sz w:val="22"/>
        </w:rPr>
      </w:pPr>
    </w:p>
    <w:p w14:paraId="61A3D877" w14:textId="67802928"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鑄造了一大堆不一樣的錢幣，把整個地區給搞得民不聊生</w:t>
      </w:r>
    </w:p>
    <w:p w14:paraId="44DD7056" w14:textId="77777777" w:rsidR="0090668A" w:rsidRPr="002F1286" w:rsidRDefault="0090668A" w:rsidP="002F1286">
      <w:pPr>
        <w:rPr>
          <w:rFonts w:asciiTheme="minorEastAsia" w:hAnsiTheme="minorEastAsia"/>
          <w:sz w:val="22"/>
        </w:rPr>
      </w:pPr>
    </w:p>
    <w:p w14:paraId="65B4305C" w14:textId="39F6687F"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本來他地區的那些小共同體都已經被破壞得差不多了，基本上全是編戶齊民，但是也有一些本來是土豪性比較強的地方在這個時候也受到了很強的剝削</w:t>
      </w:r>
    </w:p>
    <w:p w14:paraId="64F2FA0E" w14:textId="77777777" w:rsidR="0090668A" w:rsidRPr="002F1286" w:rsidRDefault="0090668A" w:rsidP="002F1286">
      <w:pPr>
        <w:rPr>
          <w:rFonts w:asciiTheme="minorEastAsia" w:hAnsiTheme="minorEastAsia"/>
          <w:sz w:val="22"/>
        </w:rPr>
      </w:pPr>
    </w:p>
    <w:p w14:paraId="4CB01F2D" w14:textId="6DA2D57B"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這個時候就有一個所謂的應該是臨海郡還是琅琊郡，靠近東海那片地方，那片地方有一個老婦人，自己的兒子被當地的縣令因為一個很荒唐理由給處死了（漢書·王莽傳下：</w:t>
      </w:r>
      <w:r w:rsidRPr="00C53099">
        <w:rPr>
          <w:rFonts w:asciiTheme="minorEastAsia" w:eastAsia="PMingLiU" w:hAnsiTheme="minorEastAsia"/>
          <w:sz w:val="22"/>
          <w:lang w:eastAsia="zh-TW"/>
        </w:rPr>
        <w:t xml:space="preserve"> </w:t>
      </w:r>
      <w:r w:rsidRPr="00C53099">
        <w:rPr>
          <w:rFonts w:asciiTheme="minorEastAsia" w:eastAsia="PMingLiU" w:hAnsiTheme="minorEastAsia" w:hint="eastAsia"/>
          <w:sz w:val="22"/>
          <w:lang w:eastAsia="zh-TW"/>
        </w:rPr>
        <w:t>臨淮瓜田儀等為盜賊，依阻會稽長州，琅邪女子呂母亦起。初，呂母子為縣吏，為宰所冤殺。母散家財，以酤酒買兵弩，陰厚貧窮少年，得百餘人，遂攻海曲縣，殺其宰以祭子</w:t>
      </w:r>
      <w:r w:rsidRPr="00C53099">
        <w:rPr>
          <w:rFonts w:asciiTheme="minorEastAsia" w:eastAsia="PMingLiU" w:hAnsiTheme="minorEastAsia" w:hint="eastAsia"/>
          <w:sz w:val="22"/>
          <w:lang w:eastAsia="zh-TW"/>
        </w:rPr>
        <w:lastRenderedPageBreak/>
        <w:t>墓。引兵入海，其眾浸多，後皆萬數。莽遣使者即赦盜賊，還言“盜賊解，輒複合。問其故，皆曰愁法禁煩苛，不得舉手。力作所得，不足以給貢稅。閉門自守，又坐鄰伍鑄錢挾銅，奸吏因以愁民。民窮，悉起為盜賊。”莽大怒，免之。其或順指，言“民驕黠當誅”，及言“時運適然，且滅不久”，莽說，輒遷之。）</w:t>
      </w:r>
    </w:p>
    <w:p w14:paraId="6DCD8899" w14:textId="77777777" w:rsidR="0090668A" w:rsidRPr="002F1286" w:rsidRDefault="0090668A" w:rsidP="002F1286">
      <w:pPr>
        <w:rPr>
          <w:rFonts w:asciiTheme="minorEastAsia" w:hAnsiTheme="minorEastAsia"/>
          <w:sz w:val="22"/>
        </w:rPr>
      </w:pPr>
    </w:p>
    <w:p w14:paraId="1BA8CE74" w14:textId="5EDC4899"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她自己就“陰散家財”，把自己所有東西都賣掉了，去招待那些父母雙亡在外邊流浪的貧窮少年，組成了一支軍隊，大概有幾百人吧，把當地的縣政府給燒了</w:t>
      </w:r>
    </w:p>
    <w:p w14:paraId="399AD151" w14:textId="77777777" w:rsidR="0090668A" w:rsidRPr="002F1286" w:rsidRDefault="0090668A" w:rsidP="002F1286">
      <w:pPr>
        <w:rPr>
          <w:rFonts w:asciiTheme="minorEastAsia" w:hAnsiTheme="minorEastAsia"/>
          <w:sz w:val="22"/>
        </w:rPr>
      </w:pPr>
    </w:p>
    <w:p w14:paraId="7548C425" w14:textId="2A071E27"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開始嘯聚山林，等於說她自己成了一個軍閥，在當地就是連續攻佔了幾個縣。王莽當時的軍隊也很弱，當時的漢帝國軍隊都是由一些囚犯、死囚啊，就是本來就是他們所謂的“社會渣滓”組成的</w:t>
      </w:r>
    </w:p>
    <w:p w14:paraId="3C9E7276" w14:textId="77777777" w:rsidR="0090668A" w:rsidRPr="002F1286" w:rsidRDefault="0090668A" w:rsidP="002F1286">
      <w:pPr>
        <w:rPr>
          <w:rFonts w:asciiTheme="minorEastAsia" w:hAnsiTheme="minorEastAsia"/>
          <w:sz w:val="22"/>
        </w:rPr>
      </w:pPr>
    </w:p>
    <w:p w14:paraId="0399C112" w14:textId="6D6CFA7D"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雖然這樣一支軍隊基本上沒有任何戰鬥力了，但王莽還是覺得，這個人為什麼要造反呢？</w:t>
      </w:r>
    </w:p>
    <w:p w14:paraId="22B6E91A" w14:textId="77777777" w:rsidR="001C3D1B" w:rsidRPr="002F1286" w:rsidRDefault="001C3D1B" w:rsidP="002F1286">
      <w:pPr>
        <w:rPr>
          <w:rFonts w:asciiTheme="minorEastAsia" w:hAnsiTheme="minorEastAsia"/>
          <w:sz w:val="22"/>
        </w:rPr>
      </w:pPr>
    </w:p>
    <w:p w14:paraId="30FBBF70" w14:textId="39AF57A6" w:rsidR="001C3D1B"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他就想說，“這個人為什麼要造反”，他對這個“造反”的概念好像就像明帝國楊嗣昌對張獻忠的態度一樣：“你這樣做是違背天意”</w:t>
      </w:r>
    </w:p>
    <w:p w14:paraId="2A0DA6B6" w14:textId="77777777" w:rsidR="001C3D1B" w:rsidRDefault="001C3D1B" w:rsidP="002F1286">
      <w:pPr>
        <w:rPr>
          <w:rFonts w:asciiTheme="minorEastAsia" w:hAnsiTheme="minorEastAsia"/>
          <w:sz w:val="22"/>
        </w:rPr>
      </w:pPr>
    </w:p>
    <w:p w14:paraId="10637217" w14:textId="4DB4DD3C"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王莽會向那個造反老婦人（因為他兒子被處死，然後自己憋不下這口氣招待這些貧窮少年，那些人甘願為她賣命）指責說，“你是違背天命”</w:t>
      </w:r>
    </w:p>
    <w:p w14:paraId="351C8D92" w14:textId="77777777" w:rsidR="001C3D1B" w:rsidRPr="002F1286" w:rsidRDefault="001C3D1B" w:rsidP="002F1286">
      <w:pPr>
        <w:rPr>
          <w:rFonts w:asciiTheme="minorEastAsia" w:hAnsiTheme="minorEastAsia"/>
          <w:sz w:val="22"/>
        </w:rPr>
      </w:pPr>
    </w:p>
    <w:p w14:paraId="309DC3D3" w14:textId="77965970"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但最後到底是誰違背天命？實際上歷史已經證明了。後來我們就感覺，好像歷史中發生的事情，只要是發生了的事情，都是上帝認為正確的</w:t>
      </w:r>
    </w:p>
    <w:p w14:paraId="24FACC6B" w14:textId="77777777" w:rsidR="001C3D1B" w:rsidRPr="002F1286" w:rsidRDefault="001C3D1B" w:rsidP="002F1286">
      <w:pPr>
        <w:rPr>
          <w:rFonts w:asciiTheme="minorEastAsia" w:hAnsiTheme="minorEastAsia"/>
          <w:sz w:val="22"/>
        </w:rPr>
      </w:pPr>
    </w:p>
    <w:p w14:paraId="319C981C" w14:textId="0E48F382"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不是說，什麼事情上帝認為都是正確的；但是歷史上只要發生了，那都是正確的。最後，祂給出了答案：王莽才是那個冒用上帝之名的人，而那個老婦人不是</w:t>
      </w:r>
    </w:p>
    <w:p w14:paraId="41673CBB" w14:textId="77777777" w:rsidR="001C3D1B" w:rsidRPr="002F1286" w:rsidRDefault="001C3D1B" w:rsidP="002F1286">
      <w:pPr>
        <w:rPr>
          <w:rFonts w:asciiTheme="minorEastAsia" w:hAnsiTheme="minorEastAsia"/>
          <w:sz w:val="22"/>
        </w:rPr>
      </w:pPr>
    </w:p>
    <w:p w14:paraId="6BD0EB32" w14:textId="1406F9E7" w:rsidR="002F1286" w:rsidRDefault="00C53099" w:rsidP="002F1286">
      <w:pPr>
        <w:rPr>
          <w:rFonts w:asciiTheme="minorEastAsia" w:hAnsiTheme="minorEastAsia"/>
          <w:sz w:val="22"/>
        </w:rPr>
      </w:pPr>
      <w:r w:rsidRPr="00C53099">
        <w:rPr>
          <w:rFonts w:asciiTheme="minorEastAsia" w:eastAsia="PMingLiU" w:hAnsiTheme="minorEastAsia"/>
          <w:sz w:val="22"/>
          <w:lang w:eastAsia="zh-TW"/>
        </w:rPr>
        <w:t>Ludwig</w:t>
      </w:r>
      <w:r w:rsidRPr="00C53099">
        <w:rPr>
          <w:rFonts w:asciiTheme="minorEastAsia" w:eastAsia="PMingLiU" w:hAnsiTheme="minorEastAsia" w:hint="eastAsia"/>
          <w:sz w:val="22"/>
          <w:lang w:eastAsia="zh-TW"/>
        </w:rPr>
        <w:t>：這是因為在這種更為宏觀的安排中，後世才得以看到對於生命、喜悅、疾病、死亡做出不同選擇的時候所帶來的結果</w:t>
      </w:r>
    </w:p>
    <w:p w14:paraId="42F83533" w14:textId="77777777" w:rsidR="001C3D1B" w:rsidRPr="002F1286" w:rsidRDefault="001C3D1B" w:rsidP="002F1286">
      <w:pPr>
        <w:rPr>
          <w:rFonts w:asciiTheme="minorEastAsia" w:hAnsiTheme="minorEastAsia"/>
          <w:sz w:val="22"/>
        </w:rPr>
      </w:pPr>
    </w:p>
    <w:p w14:paraId="2A510FA8" w14:textId="41CC9D13" w:rsidR="001C3D1B"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選擇生命的人其實是最少的，因為選擇生命，要接觸初始的光，都必須要首先放棄生命，要到荒野中去</w:t>
      </w:r>
    </w:p>
    <w:p w14:paraId="5E134345" w14:textId="77777777" w:rsidR="001C3D1B" w:rsidRDefault="001C3D1B" w:rsidP="002F1286">
      <w:pPr>
        <w:rPr>
          <w:rFonts w:asciiTheme="minorEastAsia" w:hAnsiTheme="minorEastAsia"/>
          <w:sz w:val="22"/>
        </w:rPr>
      </w:pPr>
    </w:p>
    <w:p w14:paraId="48DBD8DF" w14:textId="1E7D94DB"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最形象的，就像我們之前講到的摩門經，或者是像耶穌傳道一樣，要把自己的身家財產全部都要拋棄掉</w:t>
      </w:r>
    </w:p>
    <w:p w14:paraId="6C74BC10" w14:textId="77777777" w:rsidR="001C3D1B" w:rsidRPr="002F1286" w:rsidRDefault="001C3D1B" w:rsidP="002F1286">
      <w:pPr>
        <w:rPr>
          <w:rFonts w:asciiTheme="minorEastAsia" w:hAnsiTheme="minorEastAsia"/>
          <w:sz w:val="22"/>
        </w:rPr>
      </w:pPr>
    </w:p>
    <w:p w14:paraId="5CAA48D2" w14:textId="46DDFB2F" w:rsidR="001C3D1B"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或者是他人寄希望於你的，認為這些事情是正確的事情，全部都拋棄掉，你才能得到生命。而即便是和死亡就不用說了，那最後必然是成為菜人</w:t>
      </w:r>
    </w:p>
    <w:p w14:paraId="4211F48E" w14:textId="77777777" w:rsidR="001C3D1B" w:rsidRDefault="001C3D1B" w:rsidP="002F1286">
      <w:pPr>
        <w:rPr>
          <w:rFonts w:asciiTheme="minorEastAsia" w:hAnsiTheme="minorEastAsia"/>
          <w:sz w:val="22"/>
        </w:rPr>
      </w:pPr>
    </w:p>
    <w:p w14:paraId="0C479C2A" w14:textId="2DC72913"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這個也是非常有意思。好像每一次大洪水的前後都會出現一些難以名狀的怪異瘟疫，而這些怪異的瘟疫，在洪水過後就會迅速消失</w:t>
      </w:r>
    </w:p>
    <w:p w14:paraId="25B9B5E3" w14:textId="77777777" w:rsidR="001C3D1B" w:rsidRPr="002F1286" w:rsidRDefault="001C3D1B" w:rsidP="002F1286">
      <w:pPr>
        <w:rPr>
          <w:rFonts w:asciiTheme="minorEastAsia" w:hAnsiTheme="minorEastAsia"/>
          <w:sz w:val="22"/>
        </w:rPr>
      </w:pPr>
    </w:p>
    <w:p w14:paraId="323EB081" w14:textId="4F7F8998"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那麼我們再來說喜悅：喜悅在某種情況下又似乎是一種慢性自殺式的行為，就好像是，“一種追求快樂的生活必定是危險的”一樣</w:t>
      </w:r>
    </w:p>
    <w:p w14:paraId="318C6727" w14:textId="77777777" w:rsidR="001C3D1B" w:rsidRPr="002F1286" w:rsidRDefault="001C3D1B" w:rsidP="002F1286">
      <w:pPr>
        <w:rPr>
          <w:rFonts w:asciiTheme="minorEastAsia" w:hAnsiTheme="minorEastAsia"/>
          <w:sz w:val="22"/>
        </w:rPr>
      </w:pPr>
    </w:p>
    <w:p w14:paraId="2A061603" w14:textId="28B9D659"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而快樂，往往意味著它的後果是帶來責任或者義務的；如果你只追求沒有義務，或者是你不用承擔任何責任的快樂，也勢必是危險的</w:t>
      </w:r>
    </w:p>
    <w:p w14:paraId="2995AA2F" w14:textId="77777777" w:rsidR="001C3D1B" w:rsidRPr="002F1286" w:rsidRDefault="001C3D1B" w:rsidP="002F1286">
      <w:pPr>
        <w:rPr>
          <w:rFonts w:asciiTheme="minorEastAsia" w:hAnsiTheme="minorEastAsia"/>
          <w:sz w:val="22"/>
        </w:rPr>
      </w:pPr>
    </w:p>
    <w:p w14:paraId="4DB190E2" w14:textId="5CD7F4E7"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那麼很可能就會是“君子之澤，五世而斬”一樣。不知道你們對於四種方向的選擇有沒有什麼看法或者評價？</w:t>
      </w:r>
      <w:r w:rsidR="002F1286" w:rsidRPr="002F1286">
        <w:rPr>
          <w:rFonts w:asciiTheme="minorEastAsia" w:hAnsiTheme="minorEastAsia" w:hint="eastAsia"/>
          <w:sz w:val="22"/>
        </w:rPr>
        <w:t xml:space="preserve"> </w:t>
      </w:r>
    </w:p>
    <w:p w14:paraId="751BF486" w14:textId="77777777" w:rsidR="001C3D1B" w:rsidRPr="002F1286" w:rsidRDefault="001C3D1B" w:rsidP="002F1286">
      <w:pPr>
        <w:rPr>
          <w:rFonts w:asciiTheme="minorEastAsia" w:hAnsiTheme="minorEastAsia"/>
          <w:sz w:val="22"/>
        </w:rPr>
      </w:pPr>
    </w:p>
    <w:p w14:paraId="754C34D8" w14:textId="7345B724" w:rsidR="002F1286" w:rsidRDefault="00C53099" w:rsidP="002F1286">
      <w:pPr>
        <w:rPr>
          <w:rFonts w:asciiTheme="minorEastAsia" w:hAnsiTheme="minorEastAsia"/>
          <w:sz w:val="22"/>
        </w:rPr>
      </w:pPr>
      <w:r w:rsidRPr="00C53099">
        <w:rPr>
          <w:rFonts w:asciiTheme="minorEastAsia" w:eastAsia="PMingLiU" w:hAnsiTheme="minorEastAsia"/>
          <w:sz w:val="22"/>
          <w:lang w:eastAsia="zh-TW"/>
        </w:rPr>
        <w:t xml:space="preserve">Joe: </w:t>
      </w:r>
      <w:r w:rsidRPr="00C53099">
        <w:rPr>
          <w:rFonts w:asciiTheme="minorEastAsia" w:eastAsia="PMingLiU" w:hAnsiTheme="minorEastAsia" w:hint="eastAsia"/>
          <w:sz w:val="22"/>
          <w:lang w:eastAsia="zh-TW"/>
        </w:rPr>
        <w:t>呃，我覺得很多時候，好像一些人都會進入到這種狀態。就是說他認為選擇喜悅，選擇福樂是對的，就是沒有之外的標準的，就只有這一個標準</w:t>
      </w:r>
    </w:p>
    <w:p w14:paraId="14F7CAF9" w14:textId="77777777" w:rsidR="001C3D1B" w:rsidRPr="002F1286" w:rsidRDefault="001C3D1B" w:rsidP="002F1286">
      <w:pPr>
        <w:rPr>
          <w:rFonts w:asciiTheme="minorEastAsia" w:hAnsiTheme="minorEastAsia"/>
          <w:sz w:val="22"/>
        </w:rPr>
      </w:pPr>
    </w:p>
    <w:p w14:paraId="07944080" w14:textId="5CDDFB98"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舉個例子吧，比如現在德國，現在的歐盟一些國家，它會覺得：對，從經濟上講，我們和中國的貿易，有利於我們國家的經濟發展，有利於我們的就業，有利於我們的什麼什麼</w:t>
      </w:r>
    </w:p>
    <w:p w14:paraId="6C802487" w14:textId="77777777" w:rsidR="001C3D1B" w:rsidRPr="002F1286" w:rsidRDefault="001C3D1B" w:rsidP="002F1286">
      <w:pPr>
        <w:rPr>
          <w:rFonts w:asciiTheme="minorEastAsia" w:hAnsiTheme="minorEastAsia"/>
          <w:sz w:val="22"/>
        </w:rPr>
      </w:pPr>
    </w:p>
    <w:p w14:paraId="5D7B360E" w14:textId="548509D7"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因為這樣，所以說我們做這件事情，和中國搞關係，就是完全正確的</w:t>
      </w:r>
    </w:p>
    <w:p w14:paraId="5E869336" w14:textId="77777777" w:rsidR="001C3D1B" w:rsidRPr="002F1286" w:rsidRDefault="001C3D1B" w:rsidP="002F1286">
      <w:pPr>
        <w:rPr>
          <w:rFonts w:asciiTheme="minorEastAsia" w:hAnsiTheme="minorEastAsia"/>
          <w:sz w:val="22"/>
        </w:rPr>
      </w:pPr>
    </w:p>
    <w:p w14:paraId="5AD5A2D5" w14:textId="290942B1"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他們對此也沒有任何一點疑問了；他們覺得，世界上的事就應該是這樣，人們都是因為追求福樂而生活的，人們都是為了追求那個沒有責任的喜悅而生活的</w:t>
      </w:r>
    </w:p>
    <w:p w14:paraId="0FD8F576" w14:textId="77777777" w:rsidR="001C3D1B" w:rsidRPr="002F1286" w:rsidRDefault="001C3D1B" w:rsidP="002F1286">
      <w:pPr>
        <w:rPr>
          <w:rFonts w:asciiTheme="minorEastAsia" w:hAnsiTheme="minorEastAsia"/>
          <w:sz w:val="22"/>
        </w:rPr>
      </w:pPr>
    </w:p>
    <w:p w14:paraId="50D4A6DC" w14:textId="7ECFE844"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當然他們會覺得，這天經地義啊。天下熙熙，皆為利來，天下攘攘，皆為利往之類的，這天經地義，他們會覺得</w:t>
      </w:r>
    </w:p>
    <w:p w14:paraId="0CBD3BDD" w14:textId="77777777" w:rsidR="001C3D1B" w:rsidRPr="002F1286" w:rsidRDefault="001C3D1B" w:rsidP="002F1286">
      <w:pPr>
        <w:rPr>
          <w:rFonts w:asciiTheme="minorEastAsia" w:hAnsiTheme="minorEastAsia"/>
          <w:sz w:val="22"/>
        </w:rPr>
      </w:pPr>
    </w:p>
    <w:p w14:paraId="09122BD4" w14:textId="7CD201B2"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但是人只要進入這樣一種狀態，實際上他們的處境也很可怕了</w:t>
      </w:r>
    </w:p>
    <w:p w14:paraId="7EF6854B" w14:textId="77777777" w:rsidR="001C3D1B" w:rsidRPr="002F1286" w:rsidRDefault="001C3D1B" w:rsidP="002F1286">
      <w:pPr>
        <w:rPr>
          <w:rFonts w:asciiTheme="minorEastAsia" w:hAnsiTheme="minorEastAsia"/>
          <w:sz w:val="22"/>
        </w:rPr>
      </w:pPr>
    </w:p>
    <w:p w14:paraId="192818B1" w14:textId="4944B12E"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像中國人，他們每天想他們對待美國和歐洲時，他們會覺得，憑什麼全世界人都像你美國人一樣傻啊，或者說都被你坑呢？</w:t>
      </w:r>
    </w:p>
    <w:p w14:paraId="54688B26" w14:textId="77777777" w:rsidR="001C3D1B" w:rsidRPr="002F1286" w:rsidRDefault="001C3D1B" w:rsidP="002F1286">
      <w:pPr>
        <w:rPr>
          <w:rFonts w:asciiTheme="minorEastAsia" w:hAnsiTheme="minorEastAsia"/>
          <w:sz w:val="22"/>
        </w:rPr>
      </w:pPr>
    </w:p>
    <w:p w14:paraId="32480C61" w14:textId="138AC080"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因為美國人他們會覺得你用所謂的價值觀來影響人——價值觀是什麼呢？價值觀在中國人眼裡是虛偽，中國人因為沒有價值觀，所有價值觀在他們眼裡都是虛偽的</w:t>
      </w:r>
    </w:p>
    <w:p w14:paraId="5D82933B" w14:textId="77777777" w:rsidR="001C3D1B" w:rsidRPr="002F1286" w:rsidRDefault="001C3D1B" w:rsidP="002F1286">
      <w:pPr>
        <w:rPr>
          <w:rFonts w:asciiTheme="minorEastAsia" w:hAnsiTheme="minorEastAsia"/>
          <w:sz w:val="22"/>
        </w:rPr>
      </w:pPr>
    </w:p>
    <w:p w14:paraId="110FA30F" w14:textId="61729A7D"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所以說，什麼是他們眼中的“真實”呢？就是說，歐洲人，他們也要吃飯。人都是為了吃飯而生活的嘛，人都是為了享受而生活的嘛</w:t>
      </w:r>
    </w:p>
    <w:p w14:paraId="730F59DC" w14:textId="77777777" w:rsidR="001C3D1B" w:rsidRPr="002F1286" w:rsidRDefault="001C3D1B" w:rsidP="002F1286">
      <w:pPr>
        <w:rPr>
          <w:rFonts w:asciiTheme="minorEastAsia" w:hAnsiTheme="minorEastAsia"/>
          <w:sz w:val="22"/>
        </w:rPr>
      </w:pPr>
    </w:p>
    <w:p w14:paraId="1FEF244F" w14:textId="2086CA07"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所以說，誰傻著不跟我們享受，而跟美國去追求所謂價值觀呢，就是說在他們腦子裡面，這片東西是空白的</w:t>
      </w:r>
    </w:p>
    <w:p w14:paraId="72BBD615" w14:textId="77777777" w:rsidR="001C3D1B" w:rsidRPr="002F1286" w:rsidRDefault="001C3D1B" w:rsidP="002F1286">
      <w:pPr>
        <w:rPr>
          <w:rFonts w:asciiTheme="minorEastAsia" w:hAnsiTheme="minorEastAsia"/>
          <w:sz w:val="22"/>
        </w:rPr>
      </w:pPr>
    </w:p>
    <w:p w14:paraId="3450A478" w14:textId="3DD8FC19"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所以說他們看待世界上所有人，都認為他們這塊心靈是空白的，而且他們都認為這片心靈應該是空白的</w:t>
      </w:r>
    </w:p>
    <w:p w14:paraId="42B64C0E" w14:textId="77777777" w:rsidR="001C3D1B" w:rsidRPr="002F1286" w:rsidRDefault="001C3D1B" w:rsidP="002F1286">
      <w:pPr>
        <w:rPr>
          <w:rFonts w:asciiTheme="minorEastAsia" w:hAnsiTheme="minorEastAsia"/>
          <w:sz w:val="22"/>
        </w:rPr>
      </w:pPr>
    </w:p>
    <w:p w14:paraId="14C26B29" w14:textId="1850C1CB"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而現在德國一些人，德國大部分所謂的“保守派”，他們都覺得，這片心靈應該是空白的，他們都覺得只要中國能夠賺錢，不管這錢是好錢還是壞錢，它都是錢，錢就是好的</w:t>
      </w:r>
    </w:p>
    <w:p w14:paraId="02BEB486" w14:textId="77777777" w:rsidR="001C3D1B" w:rsidRPr="002F1286" w:rsidRDefault="001C3D1B" w:rsidP="002F1286">
      <w:pPr>
        <w:rPr>
          <w:rFonts w:asciiTheme="minorEastAsia" w:hAnsiTheme="minorEastAsia"/>
          <w:sz w:val="22"/>
        </w:rPr>
      </w:pPr>
    </w:p>
    <w:p w14:paraId="0195B607" w14:textId="7815EFDF"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已經完全變化了。實際上我覺得，做這樣的選擇的人，進入了這樣一種狀態的人，他們實際上是沒救的</w:t>
      </w:r>
    </w:p>
    <w:p w14:paraId="375F4A67" w14:textId="77777777" w:rsidR="001C3D1B" w:rsidRPr="002F1286" w:rsidRDefault="001C3D1B" w:rsidP="002F1286">
      <w:pPr>
        <w:rPr>
          <w:rFonts w:asciiTheme="minorEastAsia" w:hAnsiTheme="minorEastAsia"/>
          <w:sz w:val="22"/>
        </w:rPr>
      </w:pPr>
    </w:p>
    <w:p w14:paraId="6774CB82" w14:textId="75BC1D36"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他們既然已經覺得這是天經地義，實際上，他們已經進入那個楚門世界裡面，他看不到事物發生的原因了，他只能去一遍一遍去追求結果</w:t>
      </w:r>
    </w:p>
    <w:p w14:paraId="7AAC245E" w14:textId="77777777" w:rsidR="001C3D1B" w:rsidRPr="002F1286" w:rsidRDefault="001C3D1B" w:rsidP="002F1286">
      <w:pPr>
        <w:rPr>
          <w:rFonts w:asciiTheme="minorEastAsia" w:hAnsiTheme="minorEastAsia"/>
          <w:sz w:val="22"/>
        </w:rPr>
      </w:pPr>
    </w:p>
    <w:p w14:paraId="314B7045" w14:textId="7EDC258E"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但在一次又一次地只追求結果之後，他們就一遍一遍地落到比上一次更慘的下場，最後到了一個——現在德國人根本不知道中國人什麼樣子的地步</w:t>
      </w:r>
    </w:p>
    <w:p w14:paraId="091B9384" w14:textId="77777777" w:rsidR="001C3D1B" w:rsidRPr="002F1286" w:rsidRDefault="001C3D1B" w:rsidP="002F1286">
      <w:pPr>
        <w:rPr>
          <w:rFonts w:asciiTheme="minorEastAsia" w:hAnsiTheme="minorEastAsia"/>
          <w:sz w:val="22"/>
        </w:rPr>
      </w:pPr>
    </w:p>
    <w:p w14:paraId="5A1710E8" w14:textId="510D172D"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或者說，現在德國人實際上還是很善良的，他們不知道中國的社會狀態是什麼樣的；但是他們如果一直這樣追求下去的話，他們勢必都變成中國人。</w:t>
      </w:r>
    </w:p>
    <w:p w14:paraId="079DDA06" w14:textId="77777777" w:rsidR="001C3D1B" w:rsidRPr="002F1286" w:rsidRDefault="001C3D1B" w:rsidP="002F1286">
      <w:pPr>
        <w:rPr>
          <w:rFonts w:asciiTheme="minorEastAsia" w:hAnsiTheme="minorEastAsia"/>
          <w:sz w:val="22"/>
        </w:rPr>
      </w:pPr>
    </w:p>
    <w:p w14:paraId="4455180A" w14:textId="54197CC2" w:rsidR="002F1286" w:rsidRDefault="00C53099" w:rsidP="002F1286">
      <w:pPr>
        <w:rPr>
          <w:rFonts w:asciiTheme="minorEastAsia" w:hAnsiTheme="minorEastAsia"/>
          <w:sz w:val="22"/>
        </w:rPr>
      </w:pPr>
      <w:r w:rsidRPr="00C53099">
        <w:rPr>
          <w:rFonts w:asciiTheme="minorEastAsia" w:eastAsia="PMingLiU" w:hAnsiTheme="minorEastAsia"/>
          <w:sz w:val="22"/>
          <w:lang w:eastAsia="zh-TW"/>
        </w:rPr>
        <w:t xml:space="preserve">Ludwig: </w:t>
      </w:r>
      <w:r w:rsidRPr="00C53099">
        <w:rPr>
          <w:rFonts w:asciiTheme="minorEastAsia" w:eastAsia="PMingLiU" w:hAnsiTheme="minorEastAsia" w:hint="eastAsia"/>
          <w:sz w:val="22"/>
          <w:lang w:eastAsia="zh-TW"/>
        </w:rPr>
        <w:t>你剛才說到大多數的德國人，可能他們比較善良，或者是更加直白一點，就是他們比較沒有經驗或者是比較白癡，他們根本不知道中國是什麼樣的</w:t>
      </w:r>
    </w:p>
    <w:p w14:paraId="00DAFB44" w14:textId="77777777" w:rsidR="001C3D1B" w:rsidRPr="002F1286" w:rsidRDefault="001C3D1B" w:rsidP="002F1286">
      <w:pPr>
        <w:rPr>
          <w:rFonts w:asciiTheme="minorEastAsia" w:hAnsiTheme="minorEastAsia"/>
          <w:sz w:val="22"/>
        </w:rPr>
      </w:pPr>
    </w:p>
    <w:p w14:paraId="0F881380" w14:textId="300153AA"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我可能用詞有一點不妥，我們能不能說：他們其實是在有意無意地忽視罪惡的存在，這種忽視罪惡的存在，其實是也是在一步步地滑向罪惡？</w:t>
      </w:r>
    </w:p>
    <w:p w14:paraId="7A5C298D" w14:textId="77777777" w:rsidR="001C3D1B" w:rsidRPr="002F1286" w:rsidRDefault="001C3D1B" w:rsidP="002F1286">
      <w:pPr>
        <w:rPr>
          <w:rFonts w:asciiTheme="minorEastAsia" w:hAnsiTheme="minorEastAsia"/>
          <w:sz w:val="22"/>
        </w:rPr>
      </w:pPr>
    </w:p>
    <w:p w14:paraId="7260BD22" w14:textId="6B30E29B" w:rsidR="002F1286" w:rsidRDefault="00C53099" w:rsidP="002F1286">
      <w:pPr>
        <w:rPr>
          <w:rFonts w:asciiTheme="minorEastAsia" w:hAnsiTheme="minorEastAsia"/>
          <w:sz w:val="22"/>
        </w:rPr>
      </w:pPr>
      <w:r w:rsidRPr="00C53099">
        <w:rPr>
          <w:rFonts w:asciiTheme="minorEastAsia" w:eastAsia="PMingLiU" w:hAnsiTheme="minorEastAsia"/>
          <w:sz w:val="22"/>
          <w:lang w:eastAsia="zh-TW"/>
        </w:rPr>
        <w:t>Joe</w:t>
      </w:r>
      <w:r w:rsidRPr="00C53099">
        <w:rPr>
          <w:rFonts w:asciiTheme="minorEastAsia" w:eastAsia="PMingLiU" w:hAnsiTheme="minorEastAsia" w:hint="eastAsia"/>
          <w:sz w:val="22"/>
          <w:lang w:eastAsia="zh-TW"/>
        </w:rPr>
        <w:t>：對，這就是我想說的，其實我說德國人的善良是那種善良：在生活中，你跟他們交往的時候，會覺得他們很禮貌，會為別人著想，在生活中他們會這樣</w:t>
      </w:r>
    </w:p>
    <w:p w14:paraId="70B2423F" w14:textId="77777777" w:rsidR="001C3D1B" w:rsidRPr="002F1286" w:rsidRDefault="001C3D1B" w:rsidP="002F1286">
      <w:pPr>
        <w:rPr>
          <w:rFonts w:asciiTheme="minorEastAsia" w:hAnsiTheme="minorEastAsia"/>
          <w:sz w:val="22"/>
        </w:rPr>
      </w:pPr>
    </w:p>
    <w:p w14:paraId="0444C4EE" w14:textId="7CB631EB"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但是他們真正的問題不在這裡。他們真正的問題就在於，他們無法判斷善惡，這是一個非常可怕的問題</w:t>
      </w:r>
    </w:p>
    <w:p w14:paraId="4335D656" w14:textId="77777777" w:rsidR="001C3D1B" w:rsidRPr="002F1286" w:rsidRDefault="001C3D1B" w:rsidP="002F1286">
      <w:pPr>
        <w:rPr>
          <w:rFonts w:asciiTheme="minorEastAsia" w:hAnsiTheme="minorEastAsia"/>
          <w:sz w:val="22"/>
        </w:rPr>
      </w:pPr>
    </w:p>
    <w:p w14:paraId="5D439070" w14:textId="7A75E127"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因為人本來是有能力判斷善和惡的，你說自己無法判斷，顯然就是你自己被惡蒙蔽住了眼睛，那當然是這樣的</w:t>
      </w:r>
    </w:p>
    <w:p w14:paraId="17EE957C" w14:textId="77777777" w:rsidR="001C3D1B" w:rsidRPr="002F1286" w:rsidRDefault="001C3D1B" w:rsidP="002F1286">
      <w:pPr>
        <w:rPr>
          <w:rFonts w:asciiTheme="minorEastAsia" w:hAnsiTheme="minorEastAsia"/>
          <w:sz w:val="22"/>
        </w:rPr>
      </w:pPr>
    </w:p>
    <w:p w14:paraId="7296693D" w14:textId="73049483" w:rsidR="001C3D1B"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所謂的平庸之惡是什麼意思呢？就是說實際上它不是以惡的形式表現出來的，而是以一種——你拒絕去認識真理</w:t>
      </w:r>
    </w:p>
    <w:p w14:paraId="17127B6A" w14:textId="77777777" w:rsidR="001C3D1B" w:rsidRDefault="001C3D1B" w:rsidP="002F1286">
      <w:pPr>
        <w:rPr>
          <w:rFonts w:asciiTheme="minorEastAsia" w:hAnsiTheme="minorEastAsia"/>
          <w:sz w:val="22"/>
        </w:rPr>
      </w:pPr>
    </w:p>
    <w:p w14:paraId="0408F873" w14:textId="541CC905"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就是你認為眼前那個你不知道真也不知道假的東西是真的，拒絕去接受真正的真理。這才是所謂的平庸之惡</w:t>
      </w:r>
    </w:p>
    <w:p w14:paraId="0C093F74" w14:textId="77777777" w:rsidR="001C3D1B" w:rsidRPr="002F1286" w:rsidRDefault="001C3D1B" w:rsidP="002F1286">
      <w:pPr>
        <w:rPr>
          <w:rFonts w:asciiTheme="minorEastAsia" w:hAnsiTheme="minorEastAsia"/>
          <w:sz w:val="22"/>
        </w:rPr>
      </w:pPr>
    </w:p>
    <w:p w14:paraId="67300C7F" w14:textId="14B66C56"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你不知道惡非常可怕的情況下或是假裝不知道非常可怕的情況下，你實際上已經在犯罪了</w:t>
      </w:r>
    </w:p>
    <w:p w14:paraId="7649E1AA" w14:textId="77777777" w:rsidR="001C3D1B" w:rsidRPr="002F1286" w:rsidRDefault="001C3D1B" w:rsidP="002F1286">
      <w:pPr>
        <w:rPr>
          <w:rFonts w:asciiTheme="minorEastAsia" w:hAnsiTheme="minorEastAsia"/>
          <w:sz w:val="22"/>
        </w:rPr>
      </w:pPr>
    </w:p>
    <w:p w14:paraId="395C513C" w14:textId="07AA28E3"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你的罪就是最終極的惡，這並不是什麼看上去可怕的東西，這個看上去並不可怕的東西才是最真實的惡</w:t>
      </w:r>
    </w:p>
    <w:p w14:paraId="66EBEF7F" w14:textId="77777777" w:rsidR="001C3D1B" w:rsidRPr="002F1286" w:rsidRDefault="001C3D1B" w:rsidP="002F1286">
      <w:pPr>
        <w:rPr>
          <w:rFonts w:asciiTheme="minorEastAsia" w:hAnsiTheme="minorEastAsia"/>
          <w:sz w:val="22"/>
        </w:rPr>
      </w:pPr>
    </w:p>
    <w:p w14:paraId="4D391610" w14:textId="4474A4E5" w:rsidR="002F1286" w:rsidRDefault="00C53099" w:rsidP="002F1286">
      <w:pPr>
        <w:rPr>
          <w:rFonts w:asciiTheme="minorEastAsia" w:hAnsiTheme="minorEastAsia"/>
          <w:sz w:val="22"/>
        </w:rPr>
      </w:pPr>
      <w:r w:rsidRPr="00C53099">
        <w:rPr>
          <w:rFonts w:asciiTheme="minorEastAsia" w:eastAsia="PMingLiU" w:hAnsiTheme="minorEastAsia"/>
          <w:sz w:val="22"/>
          <w:lang w:eastAsia="zh-TW"/>
        </w:rPr>
        <w:t xml:space="preserve">Ludwig: </w:t>
      </w:r>
      <w:r w:rsidRPr="00C53099">
        <w:rPr>
          <w:rFonts w:asciiTheme="minorEastAsia" w:eastAsia="PMingLiU" w:hAnsiTheme="minorEastAsia" w:hint="eastAsia"/>
          <w:sz w:val="22"/>
          <w:lang w:eastAsia="zh-TW"/>
        </w:rPr>
        <w:t>所以你好像在流沙的邊緣一樣。好像你還在正常地生活做事，但地面已經沉降了，你被一點點吸入流沙的中心中，但是你自己沒有察覺</w:t>
      </w:r>
    </w:p>
    <w:p w14:paraId="04862277" w14:textId="77777777" w:rsidR="001C3D1B" w:rsidRPr="002F1286" w:rsidRDefault="001C3D1B" w:rsidP="002F1286">
      <w:pPr>
        <w:rPr>
          <w:rFonts w:asciiTheme="minorEastAsia" w:hAnsiTheme="minorEastAsia"/>
          <w:sz w:val="22"/>
        </w:rPr>
      </w:pPr>
    </w:p>
    <w:p w14:paraId="22104599" w14:textId="00C7239A"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等有一天，地面上突然“咵”地一下裂開一個大口子的時候，你才會發現後果有多麼嚴重：你會連人帶房子一起吸進流沙中，房子會全部倒塌</w:t>
      </w:r>
    </w:p>
    <w:p w14:paraId="6B84500C" w14:textId="77777777" w:rsidR="001C3D1B" w:rsidRPr="002F1286" w:rsidRDefault="001C3D1B" w:rsidP="002F1286">
      <w:pPr>
        <w:rPr>
          <w:rFonts w:asciiTheme="minorEastAsia" w:hAnsiTheme="minorEastAsia"/>
          <w:sz w:val="22"/>
        </w:rPr>
      </w:pPr>
    </w:p>
    <w:p w14:paraId="7DDA1867" w14:textId="50D90563" w:rsidR="002F1286" w:rsidRDefault="00C53099" w:rsidP="002F1286">
      <w:pPr>
        <w:rPr>
          <w:rFonts w:asciiTheme="minorEastAsia" w:hAnsiTheme="minorEastAsia"/>
          <w:sz w:val="22"/>
        </w:rPr>
      </w:pPr>
      <w:r w:rsidRPr="00C53099">
        <w:rPr>
          <w:rFonts w:asciiTheme="minorEastAsia" w:eastAsia="PMingLiU" w:hAnsiTheme="minorEastAsia"/>
          <w:sz w:val="22"/>
          <w:lang w:eastAsia="zh-TW"/>
        </w:rPr>
        <w:t xml:space="preserve">Lottas: </w:t>
      </w:r>
      <w:r w:rsidRPr="00C53099">
        <w:rPr>
          <w:rFonts w:asciiTheme="minorEastAsia" w:eastAsia="PMingLiU" w:hAnsiTheme="minorEastAsia" w:hint="eastAsia"/>
          <w:sz w:val="22"/>
          <w:lang w:eastAsia="zh-TW"/>
        </w:rPr>
        <w:t>我覺得這也不能算是平庸之惡吧。平庸之惡是阿倫特寫的一本書，用來描述普</w:t>
      </w:r>
      <w:r w:rsidRPr="00C53099">
        <w:rPr>
          <w:rFonts w:asciiTheme="minorEastAsia" w:eastAsia="PMingLiU" w:hAnsiTheme="minorEastAsia" w:hint="eastAsia"/>
          <w:sz w:val="22"/>
          <w:lang w:eastAsia="zh-TW"/>
        </w:rPr>
        <w:lastRenderedPageBreak/>
        <w:t>通納粹和德國人在納粹屠殺猶太人行刑的時候所做的事情</w:t>
      </w:r>
    </w:p>
    <w:p w14:paraId="626F3B9C" w14:textId="77777777" w:rsidR="001C3D1B" w:rsidRPr="002F1286" w:rsidRDefault="001C3D1B" w:rsidP="002F1286">
      <w:pPr>
        <w:rPr>
          <w:rFonts w:asciiTheme="minorEastAsia" w:hAnsiTheme="minorEastAsia"/>
          <w:sz w:val="22"/>
        </w:rPr>
      </w:pPr>
    </w:p>
    <w:p w14:paraId="675E024D" w14:textId="4028E4BD"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歐洲現在的狀態，更接近於已經放棄承擔責任，而像籠子裡的金絲雀一樣的人。人類絕大部分偉大的東西，不是在日常熟悉的平靜生活中可以看到的</w:t>
      </w:r>
    </w:p>
    <w:p w14:paraId="07D646C5" w14:textId="77777777" w:rsidR="001C3D1B" w:rsidRPr="002F1286" w:rsidRDefault="001C3D1B" w:rsidP="002F1286">
      <w:pPr>
        <w:rPr>
          <w:rFonts w:asciiTheme="minorEastAsia" w:hAnsiTheme="minorEastAsia"/>
          <w:sz w:val="22"/>
        </w:rPr>
      </w:pPr>
    </w:p>
    <w:p w14:paraId="1C8B2070" w14:textId="41A484D4"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打個比方吧，中世紀的騎士和更久遠的傳說中的英雄，像是古希臘或是其他所有文明中，都有讚揚他們的英雄人物</w:t>
      </w:r>
    </w:p>
    <w:p w14:paraId="31B50EAB" w14:textId="77777777" w:rsidR="001C3D1B" w:rsidRPr="002F1286" w:rsidRDefault="001C3D1B" w:rsidP="002F1286">
      <w:pPr>
        <w:rPr>
          <w:rFonts w:asciiTheme="minorEastAsia" w:hAnsiTheme="minorEastAsia"/>
          <w:sz w:val="22"/>
        </w:rPr>
      </w:pPr>
    </w:p>
    <w:p w14:paraId="55E1FF5C" w14:textId="374F76AA"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但你想想，好像對英雄的讚頌是不會發生在現代文明的條件中的。你可以想像一個早上八九點上班，下午五點下班的人，他們可能會是一個英雄嗎？我怎麼想似乎都不太可能</w:t>
      </w:r>
    </w:p>
    <w:p w14:paraId="7D68B41E" w14:textId="77777777" w:rsidR="001C3D1B" w:rsidRPr="002F1286" w:rsidRDefault="001C3D1B" w:rsidP="002F1286">
      <w:pPr>
        <w:rPr>
          <w:rFonts w:asciiTheme="minorEastAsia" w:hAnsiTheme="minorEastAsia"/>
          <w:sz w:val="22"/>
        </w:rPr>
      </w:pPr>
    </w:p>
    <w:p w14:paraId="5A0E47C2" w14:textId="6C07BBF1"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人的核心品質和偉大的感情，只會在一小部分人在個別的情況下才感覺到的</w:t>
      </w:r>
    </w:p>
    <w:p w14:paraId="4B9D4300" w14:textId="77777777" w:rsidR="001C3D1B" w:rsidRPr="002F1286" w:rsidRDefault="001C3D1B" w:rsidP="002F1286">
      <w:pPr>
        <w:rPr>
          <w:rFonts w:asciiTheme="minorEastAsia" w:hAnsiTheme="minorEastAsia"/>
          <w:sz w:val="22"/>
        </w:rPr>
      </w:pPr>
    </w:p>
    <w:p w14:paraId="70E3C76C" w14:textId="2EE9BFAC"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比如我和你們兩在荒漠中，只有一瓶水，如果我給你我就會死，如果你給我的話你也會死，我們爭奪這一瓶水所發生的事情就能看出人類最核心的品質</w:t>
      </w:r>
    </w:p>
    <w:p w14:paraId="4D37F731" w14:textId="77777777" w:rsidR="001C3D1B" w:rsidRPr="002F1286" w:rsidRDefault="001C3D1B" w:rsidP="002F1286">
      <w:pPr>
        <w:rPr>
          <w:rFonts w:asciiTheme="minorEastAsia" w:hAnsiTheme="minorEastAsia"/>
          <w:sz w:val="22"/>
        </w:rPr>
      </w:pPr>
    </w:p>
    <w:p w14:paraId="6D66744A" w14:textId="1608DAAB"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我們到底是會爭奪它，打得你死我活，還是有一個人願意分享出去，將自己的生命貢獻給對方呢？</w:t>
      </w:r>
      <w:r w:rsidR="002F1286" w:rsidRPr="002F1286">
        <w:rPr>
          <w:rFonts w:asciiTheme="minorEastAsia" w:hAnsiTheme="minorEastAsia" w:hint="eastAsia"/>
          <w:sz w:val="22"/>
        </w:rPr>
        <w:t xml:space="preserve"> </w:t>
      </w:r>
    </w:p>
    <w:p w14:paraId="2B272B99" w14:textId="77777777" w:rsidR="001C3D1B" w:rsidRPr="002F1286" w:rsidRDefault="001C3D1B" w:rsidP="002F1286">
      <w:pPr>
        <w:rPr>
          <w:rFonts w:asciiTheme="minorEastAsia" w:hAnsiTheme="minorEastAsia"/>
          <w:sz w:val="22"/>
        </w:rPr>
      </w:pPr>
    </w:p>
    <w:p w14:paraId="0E88370B" w14:textId="2857A171"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這種偉大的感情只能在極少的特殊情況下才可以遇到</w:t>
      </w:r>
    </w:p>
    <w:p w14:paraId="25C4AA53" w14:textId="77777777" w:rsidR="001C3D1B" w:rsidRPr="002F1286" w:rsidRDefault="001C3D1B" w:rsidP="002F1286">
      <w:pPr>
        <w:rPr>
          <w:rFonts w:asciiTheme="minorEastAsia" w:hAnsiTheme="minorEastAsia"/>
          <w:sz w:val="22"/>
        </w:rPr>
      </w:pPr>
    </w:p>
    <w:p w14:paraId="1AB453BA" w14:textId="770CE01E"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如果我們大家都像籠子裡的牲畜，安逸生活，不用擔心各種這樣的麻煩或者考慮這些東西，成年人就會像六歲的小孩，不願意承擔真正的感情，也不願尋找真正的自我</w:t>
      </w:r>
    </w:p>
    <w:p w14:paraId="61C530B9" w14:textId="77777777" w:rsidR="001C3D1B" w:rsidRPr="002F1286" w:rsidRDefault="001C3D1B" w:rsidP="002F1286">
      <w:pPr>
        <w:rPr>
          <w:rFonts w:asciiTheme="minorEastAsia" w:hAnsiTheme="minorEastAsia"/>
          <w:sz w:val="22"/>
        </w:rPr>
      </w:pPr>
    </w:p>
    <w:p w14:paraId="12FCB8ED" w14:textId="2B59DD67"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願意做出真正犧牲的人，無論是我假設的在沙漠中願意把水奉獻出去的人，還是像香港的那個年輕人，他願意使自己被打得滿身傷痕，換來所救下三個人的平安無事</w:t>
      </w:r>
    </w:p>
    <w:p w14:paraId="7E35FE58" w14:textId="77777777" w:rsidR="00B11F5D" w:rsidRPr="002F1286" w:rsidRDefault="00B11F5D" w:rsidP="002F1286">
      <w:pPr>
        <w:rPr>
          <w:rFonts w:asciiTheme="minorEastAsia" w:hAnsiTheme="minorEastAsia"/>
          <w:sz w:val="22"/>
        </w:rPr>
      </w:pPr>
    </w:p>
    <w:p w14:paraId="16FE578B" w14:textId="399F2AF5" w:rsidR="00B11F5D"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這種真正偉大感情的面前，一切虛假和安逸的生活都變得毫無價值了。現在的歐洲人，尤其是德國人，之所以會選擇和中國做生意，而不管背後的一切罪惡</w:t>
      </w:r>
    </w:p>
    <w:p w14:paraId="2C9CA489" w14:textId="77777777" w:rsidR="00B11F5D" w:rsidRDefault="00B11F5D" w:rsidP="002F1286">
      <w:pPr>
        <w:rPr>
          <w:rFonts w:asciiTheme="minorEastAsia" w:hAnsiTheme="minorEastAsia"/>
          <w:sz w:val="22"/>
        </w:rPr>
      </w:pPr>
    </w:p>
    <w:p w14:paraId="4067B844" w14:textId="6D20FECB" w:rsidR="00B11F5D"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是他們失去責任心，他們處於大眾民主下，失去了古代追求騎士精神和嚮往英雄的感情</w:t>
      </w:r>
    </w:p>
    <w:p w14:paraId="10027469" w14:textId="77777777" w:rsidR="00B11F5D" w:rsidRPr="002F1286" w:rsidRDefault="00B11F5D" w:rsidP="002F1286">
      <w:pPr>
        <w:rPr>
          <w:rFonts w:asciiTheme="minorEastAsia" w:hAnsiTheme="minorEastAsia"/>
          <w:sz w:val="22"/>
        </w:rPr>
      </w:pPr>
    </w:p>
    <w:p w14:paraId="539667F5" w14:textId="1F21489D" w:rsidR="002F1286" w:rsidRDefault="00C53099" w:rsidP="002F1286">
      <w:pPr>
        <w:rPr>
          <w:rFonts w:asciiTheme="minorEastAsia" w:hAnsiTheme="minorEastAsia"/>
          <w:sz w:val="22"/>
        </w:rPr>
      </w:pPr>
      <w:r w:rsidRPr="00C53099">
        <w:rPr>
          <w:rFonts w:asciiTheme="minorEastAsia" w:eastAsia="PMingLiU" w:hAnsiTheme="minorEastAsia"/>
          <w:sz w:val="22"/>
          <w:lang w:eastAsia="zh-TW"/>
        </w:rPr>
        <w:t xml:space="preserve">Joe: </w:t>
      </w:r>
      <w:r w:rsidRPr="00C53099">
        <w:rPr>
          <w:rFonts w:asciiTheme="minorEastAsia" w:eastAsia="PMingLiU" w:hAnsiTheme="minorEastAsia" w:hint="eastAsia"/>
          <w:sz w:val="22"/>
          <w:lang w:eastAsia="zh-TW"/>
        </w:rPr>
        <w:t>對，我之前有一件很有趣的經歷，當時我在柏林租了一間學生宿舍，室友是一個來自慕尼克的德國年輕人，他在聽說我參加了香港的運動後，他自己表現得非常激動</w:t>
      </w:r>
    </w:p>
    <w:p w14:paraId="0EDC289C" w14:textId="77777777" w:rsidR="00B11F5D" w:rsidRPr="002F1286" w:rsidRDefault="00B11F5D" w:rsidP="002F1286">
      <w:pPr>
        <w:rPr>
          <w:rFonts w:asciiTheme="minorEastAsia" w:hAnsiTheme="minorEastAsia"/>
          <w:sz w:val="22"/>
        </w:rPr>
      </w:pPr>
    </w:p>
    <w:p w14:paraId="53DA6EBE" w14:textId="16D00D85" w:rsidR="00B11F5D"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他說他的整個人生中，還沒有遇到過這樣的事情的。當時他應該上大二還是大三</w:t>
      </w:r>
    </w:p>
    <w:p w14:paraId="45D40650" w14:textId="77777777" w:rsidR="00B11F5D" w:rsidRDefault="00B11F5D" w:rsidP="002F1286">
      <w:pPr>
        <w:rPr>
          <w:rFonts w:asciiTheme="minorEastAsia" w:hAnsiTheme="minorEastAsia"/>
          <w:sz w:val="22"/>
        </w:rPr>
      </w:pPr>
    </w:p>
    <w:p w14:paraId="722A028A" w14:textId="053ABFC6"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他自己有很多愛好，比如種各種植物，裝修房子，把木頭做成架子，用繩子編織成袋子之類的，還會拿一下看上去很高端的硬體去做音樂</w:t>
      </w:r>
    </w:p>
    <w:p w14:paraId="78616947" w14:textId="77777777" w:rsidR="00B11F5D" w:rsidRPr="002F1286" w:rsidRDefault="00B11F5D" w:rsidP="002F1286">
      <w:pPr>
        <w:rPr>
          <w:rFonts w:asciiTheme="minorEastAsia" w:hAnsiTheme="minorEastAsia"/>
          <w:sz w:val="22"/>
        </w:rPr>
      </w:pPr>
    </w:p>
    <w:p w14:paraId="50B06F01" w14:textId="2D8EA2A4"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但是當他面對香港的運動的時候，在他看到在網路上瘋傳的視頻之後，他當時對我說的一句話是：“天啊，我真想和那些香港人一起在街上戰鬥，我為此死都願意”</w:t>
      </w:r>
    </w:p>
    <w:p w14:paraId="395DC302" w14:textId="77777777" w:rsidR="00B11F5D" w:rsidRPr="002F1286" w:rsidRDefault="00B11F5D" w:rsidP="002F1286">
      <w:pPr>
        <w:rPr>
          <w:rFonts w:asciiTheme="minorEastAsia" w:hAnsiTheme="minorEastAsia"/>
          <w:sz w:val="22"/>
        </w:rPr>
      </w:pPr>
    </w:p>
    <w:p w14:paraId="1B9F5168" w14:textId="7FE46FC4"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現在德國的年輕人，當他們看到那事情發生時，他們心中的欲望非常強烈</w:t>
      </w:r>
    </w:p>
    <w:p w14:paraId="050A598A" w14:textId="77777777" w:rsidR="00B11F5D" w:rsidRPr="002F1286" w:rsidRDefault="00B11F5D" w:rsidP="002F1286">
      <w:pPr>
        <w:rPr>
          <w:rFonts w:asciiTheme="minorEastAsia" w:hAnsiTheme="minorEastAsia"/>
          <w:sz w:val="22"/>
        </w:rPr>
      </w:pPr>
    </w:p>
    <w:p w14:paraId="4A02C6AA" w14:textId="13C54122"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這樣的人，比如那個男孩子，他現在在柏林的一所大學學建築，是一個普通大學生，但我總是感覺，他到了某一天也會做出這些事情來</w:t>
      </w:r>
    </w:p>
    <w:p w14:paraId="2CF9FE29" w14:textId="77777777" w:rsidR="00B11F5D" w:rsidRPr="002F1286" w:rsidRDefault="00B11F5D" w:rsidP="002F1286">
      <w:pPr>
        <w:rPr>
          <w:rFonts w:asciiTheme="minorEastAsia" w:hAnsiTheme="minorEastAsia"/>
          <w:sz w:val="22"/>
        </w:rPr>
      </w:pPr>
    </w:p>
    <w:p w14:paraId="0DFEF6C1" w14:textId="198F873E"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阿姨以前說，作為統治者的本能是——你根本就是轉移不了自己的注意力的。你能在戰場死掉的時候，你是絕不會把自己放在平庸的環境中生活下去的</w:t>
      </w:r>
    </w:p>
    <w:p w14:paraId="3E1E073A" w14:textId="77777777" w:rsidR="00B11F5D" w:rsidRPr="002F1286" w:rsidRDefault="00B11F5D" w:rsidP="002F1286">
      <w:pPr>
        <w:rPr>
          <w:rFonts w:asciiTheme="minorEastAsia" w:hAnsiTheme="minorEastAsia"/>
          <w:sz w:val="22"/>
        </w:rPr>
      </w:pPr>
    </w:p>
    <w:p w14:paraId="641C42F8" w14:textId="1D8D96F2" w:rsidR="00B11F5D"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那個德國年輕人給我的就是這種感覺。他和我說，他的眼睛離不開</w:t>
      </w:r>
      <w:r w:rsidRPr="00C53099">
        <w:rPr>
          <w:rFonts w:asciiTheme="minorEastAsia" w:eastAsia="PMingLiU" w:hAnsiTheme="minorEastAsia"/>
          <w:sz w:val="22"/>
          <w:lang w:eastAsia="zh-TW"/>
        </w:rPr>
        <w:t xml:space="preserve">Reddit, </w:t>
      </w:r>
      <w:r w:rsidRPr="00C53099">
        <w:rPr>
          <w:rFonts w:asciiTheme="minorEastAsia" w:eastAsia="PMingLiU" w:hAnsiTheme="minorEastAsia" w:hint="eastAsia"/>
          <w:sz w:val="22"/>
          <w:lang w:eastAsia="zh-TW"/>
        </w:rPr>
        <w:t>他為香港的運動也付了些錢，也做出了一些貢獻</w:t>
      </w:r>
    </w:p>
    <w:p w14:paraId="1F249B13" w14:textId="77777777" w:rsidR="00B11F5D" w:rsidRDefault="00B11F5D" w:rsidP="002F1286">
      <w:pPr>
        <w:rPr>
          <w:rFonts w:asciiTheme="minorEastAsia" w:hAnsiTheme="minorEastAsia"/>
          <w:sz w:val="22"/>
        </w:rPr>
      </w:pPr>
    </w:p>
    <w:p w14:paraId="68B7E663" w14:textId="107B159E"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在自己的圈子裡也分享了非常多（資訊），但據他說與他同齡的年輕人好像並沒有多少興趣，他感到很孤獨</w:t>
      </w:r>
    </w:p>
    <w:p w14:paraId="5FB2B305" w14:textId="77777777" w:rsidR="00B11F5D" w:rsidRPr="002F1286" w:rsidRDefault="00B11F5D" w:rsidP="002F1286">
      <w:pPr>
        <w:rPr>
          <w:rFonts w:asciiTheme="minorEastAsia" w:hAnsiTheme="minorEastAsia"/>
          <w:sz w:val="22"/>
        </w:rPr>
      </w:pPr>
    </w:p>
    <w:p w14:paraId="720E649D" w14:textId="49F2BDB2"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我當時和他說香港的事情，在晚上一邊喝茶一邊說，我們說了很久很久</w:t>
      </w:r>
    </w:p>
    <w:p w14:paraId="121CC063" w14:textId="77777777" w:rsidR="00B11F5D" w:rsidRPr="002F1286" w:rsidRDefault="00B11F5D" w:rsidP="002F1286">
      <w:pPr>
        <w:rPr>
          <w:rFonts w:asciiTheme="minorEastAsia" w:hAnsiTheme="minorEastAsia"/>
          <w:sz w:val="22"/>
        </w:rPr>
      </w:pPr>
    </w:p>
    <w:p w14:paraId="2D36D685" w14:textId="2123E7C3"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我覺得，你剛才說在現代的中產社會，比如在古希臘荷馬時代的英雄們不會出現在現在的社會，我覺得，聽起來確實是不會</w:t>
      </w:r>
    </w:p>
    <w:p w14:paraId="67C92295" w14:textId="77777777" w:rsidR="00B11F5D" w:rsidRPr="002F1286" w:rsidRDefault="00B11F5D" w:rsidP="002F1286">
      <w:pPr>
        <w:rPr>
          <w:rFonts w:asciiTheme="minorEastAsia" w:hAnsiTheme="minorEastAsia"/>
          <w:sz w:val="22"/>
        </w:rPr>
      </w:pPr>
    </w:p>
    <w:p w14:paraId="2BD06CFB" w14:textId="5E33DA33"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但像那個香港抗爭者一樣；他本來就是個費拉學生，他的夢想就是去韓國留學，像很多符號崇拜的大學生一樣，他們喜歡韓國的流行文化之類的標籤性的東西</w:t>
      </w:r>
    </w:p>
    <w:p w14:paraId="0D393264" w14:textId="77777777" w:rsidR="00B11F5D" w:rsidRPr="002F1286" w:rsidRDefault="00B11F5D" w:rsidP="002F1286">
      <w:pPr>
        <w:rPr>
          <w:rFonts w:asciiTheme="minorEastAsia" w:hAnsiTheme="minorEastAsia"/>
          <w:sz w:val="22"/>
        </w:rPr>
      </w:pPr>
    </w:p>
    <w:p w14:paraId="75F1A9A7" w14:textId="16801AC2"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但他在一個偶然的機會參加了那個上帝照耀在他頭上的一束光的時候，他趕上了這個時候，就不由自主地繼續做了下去</w:t>
      </w:r>
    </w:p>
    <w:p w14:paraId="1CFD4293" w14:textId="77777777" w:rsidR="00B11F5D" w:rsidRPr="002F1286" w:rsidRDefault="00B11F5D" w:rsidP="002F1286">
      <w:pPr>
        <w:rPr>
          <w:rFonts w:asciiTheme="minorEastAsia" w:hAnsiTheme="minorEastAsia"/>
          <w:sz w:val="22"/>
        </w:rPr>
      </w:pPr>
    </w:p>
    <w:p w14:paraId="79A24379" w14:textId="0B6A5A4C" w:rsidR="00B11F5D"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他自己也不知為什麼，就成了荷馬史詩英雄一般的人。我相信他在救起了那三個女抗爭者的時候，他對那樣的場面一生也忘不掉</w:t>
      </w:r>
    </w:p>
    <w:p w14:paraId="5EF278B4" w14:textId="77777777" w:rsidR="00B11F5D" w:rsidRDefault="00B11F5D" w:rsidP="002F1286">
      <w:pPr>
        <w:rPr>
          <w:rFonts w:asciiTheme="minorEastAsia" w:hAnsiTheme="minorEastAsia"/>
          <w:sz w:val="22"/>
        </w:rPr>
      </w:pPr>
    </w:p>
    <w:p w14:paraId="58860FDF" w14:textId="5A8C0EAF" w:rsidR="00B11F5D"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他自己戴著自行車頭盔和</w:t>
      </w:r>
      <w:r w:rsidRPr="00C53099">
        <w:rPr>
          <w:rFonts w:asciiTheme="minorEastAsia" w:eastAsia="PMingLiU" w:hAnsiTheme="minorEastAsia"/>
          <w:sz w:val="22"/>
          <w:lang w:eastAsia="zh-TW"/>
        </w:rPr>
        <w:t>3M</w:t>
      </w:r>
      <w:r w:rsidRPr="00C53099">
        <w:rPr>
          <w:rFonts w:asciiTheme="minorEastAsia" w:eastAsia="PMingLiU" w:hAnsiTheme="minorEastAsia" w:hint="eastAsia"/>
          <w:sz w:val="22"/>
          <w:lang w:eastAsia="zh-TW"/>
        </w:rPr>
        <w:t>面具，用棍子打倒了一個速龍小隊成員。你說他是個什麼樣的人？他並沒有員警那樣的訓練，他卻把一個速龍小隊成員打倒了</w:t>
      </w:r>
    </w:p>
    <w:p w14:paraId="07B331FA" w14:textId="77777777" w:rsidR="00B11F5D" w:rsidRDefault="00B11F5D" w:rsidP="002F1286">
      <w:pPr>
        <w:rPr>
          <w:rFonts w:asciiTheme="minorEastAsia" w:hAnsiTheme="minorEastAsia"/>
          <w:sz w:val="22"/>
        </w:rPr>
      </w:pPr>
    </w:p>
    <w:p w14:paraId="3174213E" w14:textId="28301702"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雖然他也被很多人圍著打，但是，當他做出了那樣的事的時候，難道不是一個荷馬史詩般的英雄嗎？我覺得，他們的性質完全一樣</w:t>
      </w:r>
    </w:p>
    <w:p w14:paraId="575FEE44" w14:textId="77777777" w:rsidR="00B11F5D" w:rsidRPr="002F1286" w:rsidRDefault="00B11F5D" w:rsidP="002F1286">
      <w:pPr>
        <w:rPr>
          <w:rFonts w:asciiTheme="minorEastAsia" w:hAnsiTheme="minorEastAsia"/>
          <w:sz w:val="22"/>
        </w:rPr>
      </w:pPr>
    </w:p>
    <w:p w14:paraId="795216EB" w14:textId="1A41C9BD" w:rsidR="00B11F5D"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包括我剛說的那個德國年輕人，他雖然在德國這樣一個讓我感到所有人都認為天下熙熙，皆為利來，天下攘攘，皆為利往這麼一個社會</w:t>
      </w:r>
    </w:p>
    <w:p w14:paraId="65CD84D3" w14:textId="77777777" w:rsidR="00B11F5D" w:rsidRDefault="00B11F5D" w:rsidP="002F1286">
      <w:pPr>
        <w:rPr>
          <w:rFonts w:asciiTheme="minorEastAsia" w:hAnsiTheme="minorEastAsia"/>
          <w:sz w:val="22"/>
        </w:rPr>
      </w:pPr>
    </w:p>
    <w:p w14:paraId="283699EF" w14:textId="49D68C81" w:rsidR="00B11F5D"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他即使在這個地方，感到的東西，也是和那個年輕人感到的一樣的。我相信如果有真正的機會，比如明年後年香港發生了更大的事情的話</w:t>
      </w:r>
    </w:p>
    <w:p w14:paraId="3CB55C02" w14:textId="77777777" w:rsidR="00B11F5D" w:rsidRDefault="00B11F5D" w:rsidP="002F1286">
      <w:pPr>
        <w:rPr>
          <w:rFonts w:asciiTheme="minorEastAsia" w:hAnsiTheme="minorEastAsia"/>
          <w:sz w:val="22"/>
        </w:rPr>
      </w:pPr>
    </w:p>
    <w:p w14:paraId="497F67E5" w14:textId="0B908FEA"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我不太懷疑他會放棄那些所謂的愛好，而去投身這場運動中的；他很可能也會參加香港的民族發明，他很可能也會參加香港民族的建立過程</w:t>
      </w:r>
    </w:p>
    <w:p w14:paraId="6B98EF6C" w14:textId="77777777" w:rsidR="00B11F5D" w:rsidRPr="002F1286" w:rsidRDefault="00B11F5D" w:rsidP="002F1286">
      <w:pPr>
        <w:rPr>
          <w:rFonts w:asciiTheme="minorEastAsia" w:hAnsiTheme="minorEastAsia"/>
          <w:sz w:val="22"/>
        </w:rPr>
      </w:pPr>
    </w:p>
    <w:p w14:paraId="37C18A7E" w14:textId="11ECBE7D" w:rsidR="002F1286" w:rsidRDefault="00C53099" w:rsidP="002F1286">
      <w:pPr>
        <w:rPr>
          <w:rFonts w:asciiTheme="minorEastAsia" w:hAnsiTheme="minorEastAsia"/>
          <w:sz w:val="22"/>
        </w:rPr>
      </w:pPr>
      <w:r w:rsidRPr="00C53099">
        <w:rPr>
          <w:rFonts w:asciiTheme="minorEastAsia" w:eastAsia="PMingLiU" w:hAnsiTheme="minorEastAsia" w:hint="eastAsia"/>
          <w:sz w:val="22"/>
          <w:lang w:eastAsia="zh-TW"/>
        </w:rPr>
        <w:t>這對我來說，我能看到這一點，我能從他眼裡的光看到這一點</w:t>
      </w:r>
    </w:p>
    <w:p w14:paraId="7D7D7CE9" w14:textId="77777777" w:rsidR="00B11F5D" w:rsidRPr="002F1286" w:rsidRDefault="00B11F5D" w:rsidP="002F1286">
      <w:pPr>
        <w:rPr>
          <w:rFonts w:asciiTheme="minorEastAsia" w:hAnsiTheme="minorEastAsia"/>
          <w:sz w:val="22"/>
        </w:rPr>
      </w:pPr>
    </w:p>
    <w:p w14:paraId="5D931626" w14:textId="369761A8" w:rsidR="009A18A4" w:rsidRDefault="00C53099" w:rsidP="002F1286">
      <w:pPr>
        <w:rPr>
          <w:rFonts w:asciiTheme="minorEastAsia" w:hAnsiTheme="minorEastAsia"/>
          <w:sz w:val="22"/>
        </w:rPr>
      </w:pPr>
      <w:r w:rsidRPr="00C53099">
        <w:rPr>
          <w:rFonts w:asciiTheme="minorEastAsia" w:eastAsia="PMingLiU" w:hAnsiTheme="minorEastAsia" w:hint="eastAsia"/>
          <w:sz w:val="22"/>
          <w:lang w:eastAsia="zh-TW"/>
        </w:rPr>
        <w:lastRenderedPageBreak/>
        <w:t>人在發現真實的東西的時候，會馬上忘掉一切不真實的東西。因為真實和不真實的對立實在太顯著了</w:t>
      </w:r>
    </w:p>
    <w:p w14:paraId="4A4F3E8A" w14:textId="5D1F0D4C" w:rsidR="00B11F5D" w:rsidRDefault="00B11F5D" w:rsidP="002F1286">
      <w:pPr>
        <w:rPr>
          <w:rFonts w:asciiTheme="minorEastAsia" w:hAnsiTheme="minorEastAsia"/>
          <w:sz w:val="22"/>
        </w:rPr>
      </w:pPr>
    </w:p>
    <w:p w14:paraId="18D3DFF2" w14:textId="01F2C678" w:rsidR="00B11F5D" w:rsidRDefault="00C53099" w:rsidP="00B11F5D">
      <w:pPr>
        <w:rPr>
          <w:rFonts w:asciiTheme="minorEastAsia" w:hAnsiTheme="minorEastAsia"/>
          <w:sz w:val="22"/>
        </w:rPr>
      </w:pPr>
      <w:r w:rsidRPr="00C53099">
        <w:rPr>
          <w:rFonts w:asciiTheme="minorEastAsia" w:eastAsia="PMingLiU" w:hAnsiTheme="minorEastAsia"/>
          <w:sz w:val="22"/>
          <w:lang w:eastAsia="zh-TW"/>
        </w:rPr>
        <w:t xml:space="preserve">Ludwig: </w:t>
      </w:r>
      <w:r w:rsidRPr="00C53099">
        <w:rPr>
          <w:rFonts w:asciiTheme="minorEastAsia" w:eastAsia="PMingLiU" w:hAnsiTheme="minorEastAsia" w:hint="eastAsia"/>
          <w:sz w:val="22"/>
          <w:lang w:eastAsia="zh-TW"/>
        </w:rPr>
        <w:t>人在某一個時間，受到的一點刺激，或者是說那些被上帝選中的人，他們就會專注地在這件事情上面做下去</w:t>
      </w:r>
    </w:p>
    <w:p w14:paraId="0CC8D1C7" w14:textId="77777777" w:rsidR="00B11F5D" w:rsidRDefault="00B11F5D" w:rsidP="00B11F5D">
      <w:pPr>
        <w:rPr>
          <w:rFonts w:asciiTheme="minorEastAsia" w:hAnsiTheme="minorEastAsia"/>
          <w:sz w:val="22"/>
        </w:rPr>
      </w:pPr>
    </w:p>
    <w:p w14:paraId="045D80EF" w14:textId="15746D27" w:rsidR="00B11F5D"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就好像是電影</w:t>
      </w:r>
      <w:r w:rsidRPr="00C53099">
        <w:rPr>
          <w:rFonts w:asciiTheme="minorEastAsia" w:eastAsia="PMingLiU" w:hAnsiTheme="minorEastAsia"/>
          <w:sz w:val="22"/>
          <w:lang w:eastAsia="zh-TW"/>
        </w:rPr>
        <w:t>Forrest Gump</w:t>
      </w:r>
      <w:r w:rsidRPr="00C53099">
        <w:rPr>
          <w:rFonts w:asciiTheme="minorEastAsia" w:eastAsia="PMingLiU" w:hAnsiTheme="minorEastAsia" w:hint="eastAsia"/>
          <w:sz w:val="22"/>
          <w:lang w:eastAsia="zh-TW"/>
        </w:rPr>
        <w:t>（《阿甘正傳》）裡面，年幼的</w:t>
      </w:r>
      <w:r w:rsidRPr="00C53099">
        <w:rPr>
          <w:rFonts w:asciiTheme="minorEastAsia" w:eastAsia="PMingLiU" w:hAnsiTheme="minorEastAsia"/>
          <w:sz w:val="22"/>
          <w:lang w:eastAsia="zh-TW"/>
        </w:rPr>
        <w:t>Jenni</w:t>
      </w:r>
      <w:r w:rsidRPr="00C53099">
        <w:rPr>
          <w:rFonts w:asciiTheme="minorEastAsia" w:eastAsia="PMingLiU" w:hAnsiTheme="minorEastAsia" w:hint="eastAsia"/>
          <w:sz w:val="22"/>
          <w:lang w:eastAsia="zh-TW"/>
        </w:rPr>
        <w:t>對阿甘說，</w:t>
      </w:r>
      <w:r w:rsidRPr="00C53099">
        <w:rPr>
          <w:rFonts w:asciiTheme="minorEastAsia" w:eastAsia="PMingLiU" w:hAnsiTheme="minorEastAsia"/>
          <w:sz w:val="22"/>
          <w:lang w:eastAsia="zh-TW"/>
        </w:rPr>
        <w:t>run Forrest</w:t>
      </w:r>
      <w:r w:rsidRPr="00C53099">
        <w:rPr>
          <w:rFonts w:asciiTheme="minorEastAsia" w:eastAsia="PMingLiU" w:hAnsiTheme="minorEastAsia" w:hint="eastAsia"/>
          <w:sz w:val="22"/>
          <w:lang w:eastAsia="zh-TW"/>
        </w:rPr>
        <w:t>，</w:t>
      </w:r>
      <w:r w:rsidRPr="00C53099">
        <w:rPr>
          <w:rFonts w:asciiTheme="minorEastAsia" w:eastAsia="PMingLiU" w:hAnsiTheme="minorEastAsia"/>
          <w:sz w:val="22"/>
          <w:lang w:eastAsia="zh-TW"/>
        </w:rPr>
        <w:t xml:space="preserve"> run</w:t>
      </w:r>
      <w:r w:rsidRPr="00C53099">
        <w:rPr>
          <w:rFonts w:asciiTheme="minorEastAsia" w:eastAsia="PMingLiU" w:hAnsiTheme="minorEastAsia" w:hint="eastAsia"/>
          <w:sz w:val="22"/>
          <w:lang w:eastAsia="zh-TW"/>
        </w:rPr>
        <w:t>，然後他就一直這樣跑下去了</w:t>
      </w:r>
    </w:p>
    <w:p w14:paraId="21AD4D01" w14:textId="77777777" w:rsidR="00B11F5D" w:rsidRDefault="00B11F5D" w:rsidP="00B11F5D">
      <w:pPr>
        <w:rPr>
          <w:rFonts w:asciiTheme="minorEastAsia" w:hAnsiTheme="minorEastAsia"/>
          <w:sz w:val="22"/>
        </w:rPr>
      </w:pPr>
    </w:p>
    <w:p w14:paraId="143BD3CD" w14:textId="5312EC58" w:rsidR="00B11F5D"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他沒有跑向旁邊，也沒有在跑步的時候停下，也沒有去患得患失，可能就是因為女伴的這一句話，於是他就這麼奔跑了下去</w:t>
      </w:r>
    </w:p>
    <w:p w14:paraId="69D4A0B3" w14:textId="77777777" w:rsidR="00B11F5D" w:rsidRDefault="00B11F5D" w:rsidP="00B11F5D">
      <w:pPr>
        <w:rPr>
          <w:rFonts w:asciiTheme="minorEastAsia" w:hAnsiTheme="minorEastAsia"/>
          <w:sz w:val="22"/>
        </w:rPr>
      </w:pPr>
    </w:p>
    <w:p w14:paraId="105ED65C" w14:textId="16F4890A" w:rsidR="00B11F5D"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我想我們所處的時代也必然是這樣一個，你需要一直奔跑下去，竭盡全力的時代，你的兩邊會有很多人掉進深淵，你的後面會有非常可怕的事情發生</w:t>
      </w:r>
    </w:p>
    <w:p w14:paraId="6A627E75" w14:textId="77777777" w:rsidR="00B11F5D" w:rsidRDefault="00B11F5D" w:rsidP="00B11F5D">
      <w:pPr>
        <w:rPr>
          <w:rFonts w:asciiTheme="minorEastAsia" w:hAnsiTheme="minorEastAsia"/>
          <w:sz w:val="22"/>
        </w:rPr>
      </w:pPr>
    </w:p>
    <w:p w14:paraId="0A9BFBD5" w14:textId="50ADFED1" w:rsidR="00B11F5D" w:rsidRPr="00B11F5D"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但是，你不能朝兩邊，或者回頭看，或者說，在這種專注的狀態下，你根本不會去向兩邊看，或者回頭看</w:t>
      </w:r>
    </w:p>
    <w:p w14:paraId="1D18D5A6" w14:textId="77777777" w:rsidR="00B11F5D" w:rsidRPr="00B11F5D" w:rsidRDefault="00B11F5D" w:rsidP="00B11F5D">
      <w:pPr>
        <w:rPr>
          <w:rFonts w:asciiTheme="minorEastAsia" w:hAnsiTheme="minorEastAsia"/>
          <w:sz w:val="22"/>
        </w:rPr>
      </w:pPr>
    </w:p>
    <w:p w14:paraId="179C520D" w14:textId="1E90C320" w:rsidR="00B11F5D" w:rsidRDefault="00C53099" w:rsidP="00B11F5D">
      <w:pPr>
        <w:rPr>
          <w:rFonts w:asciiTheme="minorEastAsia" w:hAnsiTheme="minorEastAsia"/>
          <w:sz w:val="22"/>
        </w:rPr>
      </w:pPr>
      <w:r w:rsidRPr="00C53099">
        <w:rPr>
          <w:rFonts w:asciiTheme="minorEastAsia" w:eastAsia="PMingLiU" w:hAnsiTheme="minorEastAsia"/>
          <w:sz w:val="22"/>
          <w:lang w:eastAsia="zh-TW"/>
        </w:rPr>
        <w:t xml:space="preserve">Joe: </w:t>
      </w:r>
      <w:r w:rsidRPr="00C53099">
        <w:rPr>
          <w:rFonts w:asciiTheme="minorEastAsia" w:eastAsia="PMingLiU" w:hAnsiTheme="minorEastAsia" w:hint="eastAsia"/>
          <w:sz w:val="22"/>
          <w:lang w:eastAsia="zh-TW"/>
        </w:rPr>
        <w:t>對，這讓我想到，其實，人是沒有退路的。人除了追求真實東西以外，人是沒有退路的</w:t>
      </w:r>
    </w:p>
    <w:p w14:paraId="3FA9BFA9" w14:textId="77777777" w:rsidR="00B11F5D" w:rsidRDefault="00B11F5D" w:rsidP="00B11F5D">
      <w:pPr>
        <w:rPr>
          <w:rFonts w:asciiTheme="minorEastAsia" w:hAnsiTheme="minorEastAsia"/>
          <w:sz w:val="22"/>
        </w:rPr>
      </w:pPr>
    </w:p>
    <w:p w14:paraId="03A1CEE9" w14:textId="1D9111AB" w:rsidR="00B11F5D"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人自己認為有的那些退路，其實都是假的，其實都是之前，人在沒有發現，浮在表面上的那些對錯。人如果永遠生活在那種環境中，那種窒息可以讓人變得非常卑賤</w:t>
      </w:r>
    </w:p>
    <w:p w14:paraId="0DECDB32" w14:textId="77777777" w:rsidR="00B11F5D" w:rsidRDefault="00B11F5D" w:rsidP="00B11F5D">
      <w:pPr>
        <w:rPr>
          <w:rFonts w:asciiTheme="minorEastAsia" w:hAnsiTheme="minorEastAsia"/>
          <w:sz w:val="22"/>
        </w:rPr>
      </w:pPr>
    </w:p>
    <w:p w14:paraId="551322BD" w14:textId="3E051C1E" w:rsidR="00B11F5D"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到最後，成為什麼都不是的人。如果那個德國年輕人，他還像那些同學一樣，追求一樣的東西的話</w:t>
      </w:r>
    </w:p>
    <w:p w14:paraId="6390E212" w14:textId="77777777" w:rsidR="00B11F5D" w:rsidRDefault="00B11F5D" w:rsidP="00B11F5D">
      <w:pPr>
        <w:rPr>
          <w:rFonts w:asciiTheme="minorEastAsia" w:hAnsiTheme="minorEastAsia"/>
          <w:sz w:val="22"/>
        </w:rPr>
      </w:pPr>
    </w:p>
    <w:p w14:paraId="11D5F76F" w14:textId="5B411064" w:rsidR="00B11F5D"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他還保持著那種對真實的東西的畏懼，而不敢向前走一步的話，那他的選擇也會給他帶來一些壞的結果</w:t>
      </w:r>
    </w:p>
    <w:p w14:paraId="145A9127" w14:textId="77777777" w:rsidR="00B11F5D" w:rsidRDefault="00B11F5D" w:rsidP="00B11F5D">
      <w:pPr>
        <w:rPr>
          <w:rFonts w:asciiTheme="minorEastAsia" w:hAnsiTheme="minorEastAsia"/>
          <w:sz w:val="22"/>
        </w:rPr>
      </w:pPr>
    </w:p>
    <w:p w14:paraId="31F59294" w14:textId="47E2E416" w:rsidR="00B11F5D"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但是，如果他真的按照現在的路徑走下去，他真正的去參與這個他認為正確的事情的話，那麼真實的東西就必然帶來真實的回報</w:t>
      </w:r>
    </w:p>
    <w:p w14:paraId="1BE656FD" w14:textId="77777777" w:rsidR="00B11F5D" w:rsidRDefault="00B11F5D" w:rsidP="00B11F5D">
      <w:pPr>
        <w:rPr>
          <w:rFonts w:asciiTheme="minorEastAsia" w:hAnsiTheme="minorEastAsia"/>
          <w:sz w:val="22"/>
        </w:rPr>
      </w:pPr>
    </w:p>
    <w:p w14:paraId="7AA9DDA1" w14:textId="66B8FE43" w:rsidR="00B11F5D"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即使這個真實的回報，像上次節目我們說的一樣，其實不一定是現實世界的所謂財產啊，所謂統治權啊，這些東西</w:t>
      </w:r>
    </w:p>
    <w:p w14:paraId="16588CB3" w14:textId="77777777" w:rsidR="00B11F5D" w:rsidRDefault="00B11F5D" w:rsidP="00B11F5D">
      <w:pPr>
        <w:rPr>
          <w:rFonts w:asciiTheme="minorEastAsia" w:hAnsiTheme="minorEastAsia"/>
          <w:sz w:val="22"/>
        </w:rPr>
      </w:pPr>
    </w:p>
    <w:p w14:paraId="332EA9BA" w14:textId="14834EA0" w:rsidR="00B11F5D"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這些東西是完全不重要的，你只有在經歷了過後才會發現真實的回報是什麼。真實的回報就是，你真正地成為一個人</w:t>
      </w:r>
    </w:p>
    <w:p w14:paraId="39CEC178" w14:textId="77777777" w:rsidR="00B11F5D" w:rsidRDefault="00B11F5D" w:rsidP="00B11F5D">
      <w:pPr>
        <w:rPr>
          <w:rFonts w:asciiTheme="minorEastAsia" w:hAnsiTheme="minorEastAsia"/>
          <w:sz w:val="22"/>
        </w:rPr>
      </w:pPr>
    </w:p>
    <w:p w14:paraId="4952682A" w14:textId="259C8A96" w:rsidR="00B11F5D"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在你真正地成為一個人後，你就不怕被處決啊，或者一些外人看起來比較壞的下場</w:t>
      </w:r>
    </w:p>
    <w:p w14:paraId="4A5D59FA" w14:textId="77777777" w:rsidR="00B11F5D" w:rsidRDefault="00B11F5D" w:rsidP="00B11F5D">
      <w:pPr>
        <w:rPr>
          <w:rFonts w:asciiTheme="minorEastAsia" w:hAnsiTheme="minorEastAsia"/>
          <w:sz w:val="22"/>
        </w:rPr>
      </w:pPr>
    </w:p>
    <w:p w14:paraId="34D39247" w14:textId="31883425" w:rsidR="00B11F5D"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其實那個香港年輕人一樣，他已經被逮捕了，他現在是在香港，也不能到外面去，如果他受審的話，面臨的肯定是四年以上的刑期</w:t>
      </w:r>
    </w:p>
    <w:p w14:paraId="071DE651" w14:textId="77777777" w:rsidR="00B11F5D" w:rsidRDefault="00B11F5D" w:rsidP="00B11F5D">
      <w:pPr>
        <w:rPr>
          <w:rFonts w:asciiTheme="minorEastAsia" w:hAnsiTheme="minorEastAsia"/>
          <w:sz w:val="22"/>
        </w:rPr>
      </w:pPr>
    </w:p>
    <w:p w14:paraId="7361E9B1" w14:textId="5B83FAFB" w:rsidR="00B11F5D" w:rsidRDefault="00C53099" w:rsidP="00B11F5D">
      <w:pPr>
        <w:rPr>
          <w:rFonts w:asciiTheme="minorEastAsia" w:hAnsiTheme="minorEastAsia"/>
          <w:sz w:val="22"/>
        </w:rPr>
      </w:pPr>
      <w:r w:rsidRPr="00C53099">
        <w:rPr>
          <w:rFonts w:asciiTheme="minorEastAsia" w:eastAsia="PMingLiU" w:hAnsiTheme="minorEastAsia" w:hint="eastAsia"/>
          <w:sz w:val="22"/>
          <w:lang w:eastAsia="zh-TW"/>
        </w:rPr>
        <w:lastRenderedPageBreak/>
        <w:t>四年以後，他可能就死在監獄裡了，根本就沒有疑問的。另外就是，如果下一次運動，還有的話，他自己肯定還會再一次上戰場</w:t>
      </w:r>
    </w:p>
    <w:p w14:paraId="0EF6FD98" w14:textId="77777777" w:rsidR="00B11F5D" w:rsidRDefault="00B11F5D" w:rsidP="00B11F5D">
      <w:pPr>
        <w:rPr>
          <w:rFonts w:asciiTheme="minorEastAsia" w:hAnsiTheme="minorEastAsia"/>
          <w:sz w:val="22"/>
        </w:rPr>
      </w:pPr>
    </w:p>
    <w:p w14:paraId="10583319" w14:textId="4E268FD8" w:rsidR="00B11F5D"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那他死不死，他自己當然也不知道，但是他提到這一點的時候，非常輕鬆，沒有任何感覺</w:t>
      </w:r>
    </w:p>
    <w:p w14:paraId="6258E453" w14:textId="77777777" w:rsidR="00B11F5D" w:rsidRDefault="00B11F5D" w:rsidP="00B11F5D">
      <w:pPr>
        <w:rPr>
          <w:rFonts w:asciiTheme="minorEastAsia" w:hAnsiTheme="minorEastAsia"/>
          <w:sz w:val="22"/>
        </w:rPr>
      </w:pPr>
    </w:p>
    <w:p w14:paraId="2C7E95F0" w14:textId="39301F06" w:rsidR="00B11F5D"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我覺得小時候我想到死其實是很怕的，或者想到那種像西方電影一樣，一大群人，幾千幾萬人在戰場上殺來殺去，然後一天就死掉幾萬人之類的那種事情</w:t>
      </w:r>
    </w:p>
    <w:p w14:paraId="48FD2AAC" w14:textId="77777777" w:rsidR="00B11F5D" w:rsidRDefault="00B11F5D" w:rsidP="00B11F5D">
      <w:pPr>
        <w:rPr>
          <w:rFonts w:asciiTheme="minorEastAsia" w:hAnsiTheme="minorEastAsia"/>
          <w:sz w:val="22"/>
        </w:rPr>
      </w:pPr>
    </w:p>
    <w:p w14:paraId="3254BB67" w14:textId="052F8B69" w:rsidR="00B11F5D"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我小時候看到那種事情腦子都爆炸了，我不敢想那些事情</w:t>
      </w:r>
    </w:p>
    <w:p w14:paraId="3DE317FF" w14:textId="77777777" w:rsidR="00B11F5D" w:rsidRDefault="00B11F5D" w:rsidP="00B11F5D">
      <w:pPr>
        <w:rPr>
          <w:rFonts w:asciiTheme="minorEastAsia" w:hAnsiTheme="minorEastAsia"/>
          <w:sz w:val="22"/>
        </w:rPr>
      </w:pPr>
    </w:p>
    <w:p w14:paraId="02154817" w14:textId="3888DBE5" w:rsidR="00B11F5D"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但我現在感覺到，其實你在感受到真實的東西的時候，其實在真實的東西裡面死去，其實並沒有任何關係</w:t>
      </w:r>
    </w:p>
    <w:p w14:paraId="649CAA9D" w14:textId="77777777" w:rsidR="00B11F5D" w:rsidRDefault="00B11F5D" w:rsidP="00B11F5D">
      <w:pPr>
        <w:rPr>
          <w:rFonts w:asciiTheme="minorEastAsia" w:hAnsiTheme="minorEastAsia"/>
          <w:sz w:val="22"/>
        </w:rPr>
      </w:pPr>
    </w:p>
    <w:p w14:paraId="2848E174" w14:textId="4DB59694" w:rsidR="00B11F5D"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在任何一個人看來，這並不是一件需要堅強自己內心的事情，而是在感受到，在經歷過之後就自然會達成的一個狀態</w:t>
      </w:r>
    </w:p>
    <w:p w14:paraId="3EB1E6C6" w14:textId="77777777" w:rsidR="00B11F5D" w:rsidRPr="00B11F5D" w:rsidRDefault="00B11F5D" w:rsidP="00B11F5D">
      <w:pPr>
        <w:rPr>
          <w:rFonts w:asciiTheme="minorEastAsia" w:hAnsiTheme="minorEastAsia"/>
          <w:sz w:val="22"/>
        </w:rPr>
      </w:pPr>
    </w:p>
    <w:p w14:paraId="0EFDEDF8" w14:textId="77F6AED0" w:rsidR="00B11F5D" w:rsidRPr="00B11F5D" w:rsidRDefault="00C53099" w:rsidP="00B11F5D">
      <w:pPr>
        <w:rPr>
          <w:rFonts w:asciiTheme="minorEastAsia" w:hAnsiTheme="minorEastAsia"/>
          <w:sz w:val="22"/>
        </w:rPr>
      </w:pPr>
      <w:r w:rsidRPr="00C53099">
        <w:rPr>
          <w:rFonts w:asciiTheme="minorEastAsia" w:eastAsia="PMingLiU" w:hAnsiTheme="minorEastAsia"/>
          <w:sz w:val="22"/>
          <w:lang w:eastAsia="zh-TW"/>
        </w:rPr>
        <w:t>Lottas</w:t>
      </w:r>
      <w:r w:rsidRPr="00C53099">
        <w:rPr>
          <w:rFonts w:asciiTheme="minorEastAsia" w:eastAsia="PMingLiU" w:hAnsiTheme="minorEastAsia" w:hint="eastAsia"/>
          <w:sz w:val="22"/>
          <w:lang w:eastAsia="zh-TW"/>
        </w:rPr>
        <w:t>你有說的嗎？</w:t>
      </w:r>
    </w:p>
    <w:p w14:paraId="3E9EF9DE" w14:textId="77777777" w:rsidR="00B11F5D" w:rsidRPr="00B11F5D" w:rsidRDefault="00B11F5D" w:rsidP="00B11F5D">
      <w:pPr>
        <w:rPr>
          <w:rFonts w:asciiTheme="minorEastAsia" w:hAnsiTheme="minorEastAsia"/>
          <w:sz w:val="22"/>
        </w:rPr>
      </w:pPr>
    </w:p>
    <w:p w14:paraId="5315D5C0" w14:textId="0DF89660" w:rsidR="00B11F5D" w:rsidRDefault="00C53099" w:rsidP="00B11F5D">
      <w:pPr>
        <w:rPr>
          <w:rFonts w:asciiTheme="minorEastAsia" w:hAnsiTheme="minorEastAsia"/>
          <w:sz w:val="22"/>
        </w:rPr>
      </w:pPr>
      <w:r w:rsidRPr="00C53099">
        <w:rPr>
          <w:rFonts w:asciiTheme="minorEastAsia" w:eastAsia="PMingLiU" w:hAnsiTheme="minorEastAsia"/>
          <w:sz w:val="22"/>
          <w:lang w:eastAsia="zh-TW"/>
        </w:rPr>
        <w:t xml:space="preserve">Lottas: </w:t>
      </w:r>
      <w:r w:rsidRPr="00C53099">
        <w:rPr>
          <w:rFonts w:asciiTheme="minorEastAsia" w:eastAsia="PMingLiU" w:hAnsiTheme="minorEastAsia" w:hint="eastAsia"/>
          <w:sz w:val="22"/>
          <w:lang w:eastAsia="zh-TW"/>
        </w:rPr>
        <w:t>關於香港的那個年輕人，我一直想說，人只有意識到自己為什麼要去死亡，或是要為什麼而死的時候，人才是真正地發現了自己</w:t>
      </w:r>
    </w:p>
    <w:p w14:paraId="6D3007CA" w14:textId="77777777" w:rsidR="00B11F5D" w:rsidRDefault="00B11F5D" w:rsidP="00B11F5D">
      <w:pPr>
        <w:rPr>
          <w:rFonts w:asciiTheme="minorEastAsia" w:hAnsiTheme="minorEastAsia"/>
          <w:sz w:val="22"/>
        </w:rPr>
      </w:pPr>
    </w:p>
    <w:p w14:paraId="574113CF" w14:textId="6112DE86" w:rsidR="00B11F5D"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這就是說，在以前的荷馬的英雄史詩裡面，我覺得那些英雄們，或者是那些真正的人，他們是真正地思考了生或是死之類的問題的</w:t>
      </w:r>
    </w:p>
    <w:p w14:paraId="3B9E0C9C" w14:textId="77777777" w:rsidR="00B11F5D" w:rsidRDefault="00B11F5D" w:rsidP="00B11F5D">
      <w:pPr>
        <w:rPr>
          <w:rFonts w:asciiTheme="minorEastAsia" w:hAnsiTheme="minorEastAsia"/>
          <w:sz w:val="22"/>
        </w:rPr>
      </w:pPr>
    </w:p>
    <w:p w14:paraId="068AB7FF" w14:textId="149FD31F" w:rsidR="00B11F5D"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就像莎士比亞的戲劇裡，也是一樣的。但是在現代社會中，對於現代人而言，這仿佛變成一個很遙遠的東西</w:t>
      </w:r>
    </w:p>
    <w:p w14:paraId="211FD1E6" w14:textId="77777777" w:rsidR="00B11F5D" w:rsidRDefault="00B11F5D" w:rsidP="00B11F5D">
      <w:pPr>
        <w:rPr>
          <w:rFonts w:asciiTheme="minorEastAsia" w:hAnsiTheme="minorEastAsia"/>
          <w:sz w:val="22"/>
        </w:rPr>
      </w:pPr>
    </w:p>
    <w:p w14:paraId="074318F2" w14:textId="6067D39B" w:rsidR="00B11F5D"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對於人來說，沒有戰爭真的是一件好事嗎？首先來說，現代文明假設首先沒有戰爭，其實前提就是說</w:t>
      </w:r>
    </w:p>
    <w:p w14:paraId="64C76311" w14:textId="77777777" w:rsidR="00B11F5D" w:rsidRDefault="00B11F5D" w:rsidP="00B11F5D">
      <w:pPr>
        <w:rPr>
          <w:rFonts w:asciiTheme="minorEastAsia" w:hAnsiTheme="minorEastAsia"/>
          <w:sz w:val="22"/>
        </w:rPr>
      </w:pPr>
    </w:p>
    <w:p w14:paraId="44368691" w14:textId="1B45A661" w:rsidR="00B11F5D"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作為絕大部份人，作為統治者的大部分人將戰爭權利施加到一小部分犯罪者的身上，這個犯罪者通常說明</w:t>
      </w:r>
    </w:p>
    <w:p w14:paraId="601B2E01" w14:textId="77777777" w:rsidR="00B11F5D" w:rsidRDefault="00B11F5D" w:rsidP="00B11F5D">
      <w:pPr>
        <w:rPr>
          <w:rFonts w:asciiTheme="minorEastAsia" w:hAnsiTheme="minorEastAsia"/>
          <w:sz w:val="22"/>
        </w:rPr>
      </w:pPr>
    </w:p>
    <w:p w14:paraId="33FF9628" w14:textId="007FC29D" w:rsidR="00B11F5D"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他們是做一些看起來不容於社會規範，但絕大部分時候，其實只是不得統治者歡迎的事情</w:t>
      </w:r>
    </w:p>
    <w:p w14:paraId="2A0A07BB" w14:textId="77777777" w:rsidR="00B11F5D" w:rsidRDefault="00B11F5D" w:rsidP="00B11F5D">
      <w:pPr>
        <w:rPr>
          <w:rFonts w:asciiTheme="minorEastAsia" w:hAnsiTheme="minorEastAsia"/>
          <w:sz w:val="22"/>
        </w:rPr>
      </w:pPr>
    </w:p>
    <w:p w14:paraId="3D13ECF8" w14:textId="0CD36DA8" w:rsidR="00B11F5D"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香港的話，我在想，其實抗議之前的香港和現在的香港是一樣的，在我印象裡，我比較白左的時候，我看過一篇香港的報導，是在說香港是一個對難民很不友好的城市</w:t>
      </w:r>
    </w:p>
    <w:p w14:paraId="27FE565E" w14:textId="77777777" w:rsidR="00B11F5D" w:rsidRDefault="00B11F5D" w:rsidP="00B11F5D">
      <w:pPr>
        <w:rPr>
          <w:rFonts w:asciiTheme="minorEastAsia" w:hAnsiTheme="minorEastAsia"/>
          <w:sz w:val="22"/>
        </w:rPr>
      </w:pPr>
    </w:p>
    <w:p w14:paraId="6D6297FD" w14:textId="1470F855" w:rsidR="00B11F5D"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記載了一個香港的女生，她有一個來自巴基斯坦的男朋友，她就說她的男朋友在香港社會裡得到了很多很不好的待遇</w:t>
      </w:r>
    </w:p>
    <w:p w14:paraId="5F04C8BB" w14:textId="77777777" w:rsidR="00B11F5D" w:rsidRDefault="00B11F5D" w:rsidP="00B11F5D">
      <w:pPr>
        <w:rPr>
          <w:rFonts w:asciiTheme="minorEastAsia" w:hAnsiTheme="minorEastAsia"/>
          <w:sz w:val="22"/>
        </w:rPr>
      </w:pPr>
    </w:p>
    <w:p w14:paraId="75E045C3" w14:textId="7ED71903" w:rsidR="009B48D4"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比如說，有一次她和她男朋友一起上街的時候，就遇到香港員警，那時候可能是</w:t>
      </w:r>
      <w:r w:rsidRPr="00C53099">
        <w:rPr>
          <w:rFonts w:asciiTheme="minorEastAsia" w:eastAsia="PMingLiU" w:hAnsiTheme="minorEastAsia"/>
          <w:sz w:val="22"/>
          <w:lang w:eastAsia="zh-TW"/>
        </w:rPr>
        <w:t>2010</w:t>
      </w:r>
      <w:r w:rsidRPr="00C53099">
        <w:rPr>
          <w:rFonts w:asciiTheme="minorEastAsia" w:eastAsia="PMingLiU" w:hAnsiTheme="minorEastAsia" w:hint="eastAsia"/>
          <w:sz w:val="22"/>
          <w:lang w:eastAsia="zh-TW"/>
        </w:rPr>
        <w:lastRenderedPageBreak/>
        <w:t>年，無論是雨傘革命還是魚蛋革命都沒有開始的時候</w:t>
      </w:r>
    </w:p>
    <w:p w14:paraId="5958345D" w14:textId="77777777" w:rsidR="009B48D4" w:rsidRDefault="009B48D4" w:rsidP="00B11F5D">
      <w:pPr>
        <w:rPr>
          <w:rFonts w:asciiTheme="minorEastAsia" w:hAnsiTheme="minorEastAsia"/>
          <w:sz w:val="22"/>
        </w:rPr>
      </w:pPr>
    </w:p>
    <w:p w14:paraId="4F62E4BB" w14:textId="7B0B040E" w:rsidR="009B48D4"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連黃之鋒可能在上小學或者之類的，也就是說香港看起來是一個風平浪靜的樣子，她男朋友和他上街之後，有一群員警圍住了她男朋友</w:t>
      </w:r>
    </w:p>
    <w:p w14:paraId="7ED6F06C" w14:textId="77777777" w:rsidR="009B48D4" w:rsidRDefault="009B48D4" w:rsidP="00B11F5D">
      <w:pPr>
        <w:rPr>
          <w:rFonts w:asciiTheme="minorEastAsia" w:hAnsiTheme="minorEastAsia"/>
          <w:sz w:val="22"/>
        </w:rPr>
      </w:pPr>
    </w:p>
    <w:p w14:paraId="44B38BA9" w14:textId="753B0B3E" w:rsidR="009B48D4"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給她男朋友找茬，等於是要出示什麼證件之類的，還要求她男朋友在大街上把褲子脫下來</w:t>
      </w:r>
    </w:p>
    <w:p w14:paraId="5758BE89" w14:textId="77777777" w:rsidR="009B48D4" w:rsidRDefault="009B48D4" w:rsidP="00B11F5D">
      <w:pPr>
        <w:rPr>
          <w:rFonts w:asciiTheme="minorEastAsia" w:hAnsiTheme="minorEastAsia"/>
          <w:sz w:val="22"/>
        </w:rPr>
      </w:pPr>
    </w:p>
    <w:p w14:paraId="2A5EC34B" w14:textId="6B606490" w:rsidR="009B48D4"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就不知道在檢查什麼，要做什麼事，等於是很明顯就為了要羞辱他，羞辱那個巴基斯坦人，他在香港沒有合法身份</w:t>
      </w:r>
    </w:p>
    <w:p w14:paraId="3A8D96B6" w14:textId="77777777" w:rsidR="009B48D4" w:rsidRDefault="009B48D4" w:rsidP="00B11F5D">
      <w:pPr>
        <w:rPr>
          <w:rFonts w:asciiTheme="minorEastAsia" w:hAnsiTheme="minorEastAsia"/>
          <w:sz w:val="22"/>
        </w:rPr>
      </w:pPr>
    </w:p>
    <w:p w14:paraId="11523096" w14:textId="1F868C4B" w:rsidR="009B48D4"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當然那個女生當時覺得真的要哭出來。周邊的人冷漠地走過，眼睛也沒有眨一下，這個才是我印象裡的香港，或者是我印象裡的這個城市</w:t>
      </w:r>
    </w:p>
    <w:p w14:paraId="49A721D9" w14:textId="77777777" w:rsidR="009B48D4" w:rsidRDefault="009B48D4" w:rsidP="00B11F5D">
      <w:pPr>
        <w:rPr>
          <w:rFonts w:asciiTheme="minorEastAsia" w:hAnsiTheme="minorEastAsia"/>
          <w:sz w:val="22"/>
        </w:rPr>
      </w:pPr>
    </w:p>
    <w:p w14:paraId="515F4E91" w14:textId="2F7B802D" w:rsidR="009B48D4"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這是一個很冷漠的，就像我之前說的一樣，是一個中產階級社會，是有一大堆假人而不是真人的地方；而現在，它變成今天這個模樣</w:t>
      </w:r>
    </w:p>
    <w:p w14:paraId="0ED5904E" w14:textId="77777777" w:rsidR="009B48D4" w:rsidRDefault="009B48D4" w:rsidP="00B11F5D">
      <w:pPr>
        <w:rPr>
          <w:rFonts w:asciiTheme="minorEastAsia" w:hAnsiTheme="minorEastAsia"/>
          <w:sz w:val="22"/>
        </w:rPr>
      </w:pPr>
    </w:p>
    <w:p w14:paraId="13DE6F7A" w14:textId="6C4E7654" w:rsidR="009B48D4"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等於是，之前那些香港人所做的事情，無論是他們罪惡時的冷漠，他們見到罪惡的事時的冷漠就等於是現在的德國人</w:t>
      </w:r>
    </w:p>
    <w:p w14:paraId="329CCA65" w14:textId="77777777" w:rsidR="009B48D4" w:rsidRDefault="009B48D4" w:rsidP="00B11F5D">
      <w:pPr>
        <w:rPr>
          <w:rFonts w:asciiTheme="minorEastAsia" w:hAnsiTheme="minorEastAsia"/>
          <w:sz w:val="22"/>
        </w:rPr>
      </w:pPr>
    </w:p>
    <w:p w14:paraId="00A3D429" w14:textId="3FD54F93" w:rsidR="009B48D4"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在賺中國的錢的時候，明明知道這些錢是很不乾淨的，但他們的內心裡沒有（受到）一點良心的責問</w:t>
      </w:r>
    </w:p>
    <w:p w14:paraId="5B90CC8C" w14:textId="77777777" w:rsidR="009B48D4" w:rsidRDefault="009B48D4" w:rsidP="00B11F5D">
      <w:pPr>
        <w:rPr>
          <w:rFonts w:asciiTheme="minorEastAsia" w:hAnsiTheme="minorEastAsia"/>
          <w:sz w:val="22"/>
        </w:rPr>
      </w:pPr>
    </w:p>
    <w:p w14:paraId="3843B63F" w14:textId="4FBBF87B" w:rsidR="009B48D4"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那些在</w:t>
      </w:r>
      <w:r w:rsidRPr="00C53099">
        <w:rPr>
          <w:rFonts w:asciiTheme="minorEastAsia" w:eastAsia="PMingLiU" w:hAnsiTheme="minorEastAsia"/>
          <w:sz w:val="22"/>
          <w:lang w:eastAsia="zh-TW"/>
        </w:rPr>
        <w:t>2010</w:t>
      </w:r>
      <w:r w:rsidRPr="00C53099">
        <w:rPr>
          <w:rFonts w:asciiTheme="minorEastAsia" w:eastAsia="PMingLiU" w:hAnsiTheme="minorEastAsia" w:hint="eastAsia"/>
          <w:sz w:val="22"/>
          <w:lang w:eastAsia="zh-TW"/>
        </w:rPr>
        <w:t>年的香港人，他們看到了一個巴基斯坦人在街上遭到了員警很糟糕的對待，他們沒有一個</w:t>
      </w:r>
    </w:p>
    <w:p w14:paraId="32785F44" w14:textId="77777777" w:rsidR="009B48D4" w:rsidRDefault="009B48D4" w:rsidP="00B11F5D">
      <w:pPr>
        <w:rPr>
          <w:rFonts w:asciiTheme="minorEastAsia" w:hAnsiTheme="minorEastAsia"/>
          <w:sz w:val="22"/>
        </w:rPr>
      </w:pPr>
    </w:p>
    <w:p w14:paraId="41784E11" w14:textId="7A5E49CC" w:rsidR="009B48D4"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像那種在西方的文學作品裡，無論是古代的，還是</w:t>
      </w:r>
      <w:r w:rsidRPr="00C53099">
        <w:rPr>
          <w:rFonts w:asciiTheme="minorEastAsia" w:eastAsia="PMingLiU" w:hAnsiTheme="minorEastAsia"/>
          <w:sz w:val="22"/>
          <w:lang w:eastAsia="zh-TW"/>
        </w:rPr>
        <w:t>18</w:t>
      </w:r>
      <w:r w:rsidRPr="00C53099">
        <w:rPr>
          <w:rFonts w:asciiTheme="minorEastAsia" w:eastAsia="PMingLiU" w:hAnsiTheme="minorEastAsia" w:hint="eastAsia"/>
          <w:sz w:val="22"/>
          <w:lang w:eastAsia="zh-TW"/>
        </w:rPr>
        <w:t>世紀的時候，所提倡的那種站出來為他說話，像一個英雄那樣，或者像一個真正的人那樣</w:t>
      </w:r>
    </w:p>
    <w:p w14:paraId="213CB500" w14:textId="77777777" w:rsidR="009B48D4" w:rsidRDefault="009B48D4" w:rsidP="00B11F5D">
      <w:pPr>
        <w:rPr>
          <w:rFonts w:asciiTheme="minorEastAsia" w:hAnsiTheme="minorEastAsia"/>
          <w:sz w:val="22"/>
        </w:rPr>
      </w:pPr>
    </w:p>
    <w:p w14:paraId="0AF813BB" w14:textId="14E1D3B7" w:rsidR="009B48D4"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我覺得“英雄”這個詞也是越來越低了，我覺得這些東西就是一個普通人應該做的，但是大部分人已經不做了，而像你做出一個普通人應該做的事情的時候，你就變成英雄了</w:t>
      </w:r>
    </w:p>
    <w:p w14:paraId="728240F4" w14:textId="77777777" w:rsidR="009B48D4" w:rsidRDefault="009B48D4" w:rsidP="00B11F5D">
      <w:pPr>
        <w:rPr>
          <w:rFonts w:asciiTheme="minorEastAsia" w:hAnsiTheme="minorEastAsia"/>
          <w:sz w:val="22"/>
        </w:rPr>
      </w:pPr>
    </w:p>
    <w:p w14:paraId="5370E0AE" w14:textId="784F185B" w:rsidR="009B48D4"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我看到這一點覺得就是，像之前希臘人想的一樣，人類社會有很多個時代，什麼白銀時代，黃金時代，青銅時代之類的，我反正是覺得一屆不如一屆，一往不如一往</w:t>
      </w:r>
    </w:p>
    <w:p w14:paraId="38833BD8" w14:textId="77777777" w:rsidR="009B48D4" w:rsidRDefault="009B48D4" w:rsidP="00B11F5D">
      <w:pPr>
        <w:rPr>
          <w:rFonts w:asciiTheme="minorEastAsia" w:hAnsiTheme="minorEastAsia"/>
          <w:sz w:val="22"/>
        </w:rPr>
      </w:pPr>
    </w:p>
    <w:p w14:paraId="52B8E2BF" w14:textId="273E73C0" w:rsidR="009B48D4"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現在已經到了這一波，以至於說你連作為一個人，為一個陌生人，在受難中的人說一句話</w:t>
      </w:r>
    </w:p>
    <w:p w14:paraId="33EBA98B" w14:textId="77777777" w:rsidR="009B48D4" w:rsidRDefault="009B48D4" w:rsidP="00B11F5D">
      <w:pPr>
        <w:rPr>
          <w:rFonts w:asciiTheme="minorEastAsia" w:hAnsiTheme="minorEastAsia"/>
          <w:sz w:val="22"/>
        </w:rPr>
      </w:pPr>
    </w:p>
    <w:p w14:paraId="1FDE66BC" w14:textId="09B59021" w:rsidR="009B48D4"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或者挺身而出一下你都做不到，我已經無法想像這個社會會是一個什麼樣的社會了，等於是一個全然道德敗壞的社會</w:t>
      </w:r>
    </w:p>
    <w:p w14:paraId="5BB04F19" w14:textId="77777777" w:rsidR="009B48D4" w:rsidRDefault="009B48D4" w:rsidP="00B11F5D">
      <w:pPr>
        <w:rPr>
          <w:rFonts w:asciiTheme="minorEastAsia" w:hAnsiTheme="minorEastAsia"/>
          <w:sz w:val="22"/>
        </w:rPr>
      </w:pPr>
    </w:p>
    <w:p w14:paraId="746ACDA7" w14:textId="46E06CF4" w:rsidR="009B48D4"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但是，在後來所發生的一切，就像</w:t>
      </w:r>
      <w:r w:rsidRPr="00C53099">
        <w:rPr>
          <w:rFonts w:asciiTheme="minorEastAsia" w:eastAsia="PMingLiU" w:hAnsiTheme="minorEastAsia"/>
          <w:sz w:val="22"/>
          <w:lang w:eastAsia="zh-TW"/>
        </w:rPr>
        <w:t>Joanna</w:t>
      </w:r>
      <w:r w:rsidRPr="00C53099">
        <w:rPr>
          <w:rFonts w:asciiTheme="minorEastAsia" w:eastAsia="PMingLiU" w:hAnsiTheme="minorEastAsia" w:hint="eastAsia"/>
          <w:sz w:val="22"/>
          <w:lang w:eastAsia="zh-TW"/>
        </w:rPr>
        <w:t>所說的一樣，明明是一個中產階級社會，按照我之前的想法來說，已經是無可救藥了的地方</w:t>
      </w:r>
    </w:p>
    <w:p w14:paraId="51559CEA" w14:textId="77777777" w:rsidR="009B48D4" w:rsidRDefault="009B48D4" w:rsidP="00B11F5D">
      <w:pPr>
        <w:rPr>
          <w:rFonts w:asciiTheme="minorEastAsia" w:hAnsiTheme="minorEastAsia"/>
          <w:sz w:val="22"/>
        </w:rPr>
      </w:pPr>
    </w:p>
    <w:p w14:paraId="6B0E3F13" w14:textId="17B48E5F" w:rsidR="009B48D4" w:rsidRDefault="00C53099" w:rsidP="00B11F5D">
      <w:pPr>
        <w:rPr>
          <w:rFonts w:asciiTheme="minorEastAsia" w:hAnsiTheme="minorEastAsia"/>
          <w:sz w:val="22"/>
        </w:rPr>
      </w:pPr>
      <w:r w:rsidRPr="00C53099">
        <w:rPr>
          <w:rFonts w:asciiTheme="minorEastAsia" w:eastAsia="PMingLiU" w:hAnsiTheme="minorEastAsia" w:hint="eastAsia"/>
          <w:sz w:val="22"/>
          <w:lang w:eastAsia="zh-TW"/>
        </w:rPr>
        <w:lastRenderedPageBreak/>
        <w:t>卻又出現了一個又一個，明明是早上還在上班，然後下午就變成了那些，像在英雄史詩裡主角一樣的人</w:t>
      </w:r>
    </w:p>
    <w:p w14:paraId="5C2E7B67" w14:textId="77777777" w:rsidR="009B48D4" w:rsidRDefault="009B48D4" w:rsidP="00B11F5D">
      <w:pPr>
        <w:rPr>
          <w:rFonts w:asciiTheme="minorEastAsia" w:hAnsiTheme="minorEastAsia"/>
          <w:sz w:val="22"/>
        </w:rPr>
      </w:pPr>
    </w:p>
    <w:p w14:paraId="3BE99427" w14:textId="5025E009" w:rsidR="009B48D4"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真的是，這一切的發生，他們不僅僅觸動了香港本地的人，而且也觸動到這個世界別的地方的人，包括在歐洲或者是其它地方</w:t>
      </w:r>
    </w:p>
    <w:p w14:paraId="1EC7C998" w14:textId="77777777" w:rsidR="009B48D4" w:rsidRDefault="009B48D4" w:rsidP="00B11F5D">
      <w:pPr>
        <w:rPr>
          <w:rFonts w:asciiTheme="minorEastAsia" w:hAnsiTheme="minorEastAsia"/>
          <w:sz w:val="22"/>
        </w:rPr>
      </w:pPr>
    </w:p>
    <w:p w14:paraId="254EA4D8" w14:textId="51412627" w:rsidR="009B48D4"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因為按照歷史來說，一般來說的話，歐洲人或者說西方人對於東方所發生的一切是不太關心的</w:t>
      </w:r>
    </w:p>
    <w:p w14:paraId="656F7277" w14:textId="77777777" w:rsidR="009B48D4" w:rsidRDefault="009B48D4" w:rsidP="00B11F5D">
      <w:pPr>
        <w:rPr>
          <w:rFonts w:asciiTheme="minorEastAsia" w:hAnsiTheme="minorEastAsia"/>
          <w:sz w:val="22"/>
        </w:rPr>
      </w:pPr>
    </w:p>
    <w:p w14:paraId="7AAB8135" w14:textId="6FE1CB44" w:rsidR="009B48D4"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相當於香港人也不會擔心</w:t>
      </w:r>
      <w:r w:rsidRPr="00C53099">
        <w:rPr>
          <w:rFonts w:asciiTheme="minorEastAsia" w:eastAsia="PMingLiU" w:hAnsiTheme="minorEastAsia"/>
          <w:sz w:val="22"/>
          <w:lang w:eastAsia="zh-TW"/>
        </w:rPr>
        <w:t>2014</w:t>
      </w:r>
      <w:r w:rsidRPr="00C53099">
        <w:rPr>
          <w:rFonts w:asciiTheme="minorEastAsia" w:eastAsia="PMingLiU" w:hAnsiTheme="minorEastAsia" w:hint="eastAsia"/>
          <w:sz w:val="22"/>
          <w:lang w:eastAsia="zh-TW"/>
        </w:rPr>
        <w:t>年泰國的革命，或者是在</w:t>
      </w:r>
      <w:r w:rsidRPr="00C53099">
        <w:rPr>
          <w:rFonts w:asciiTheme="minorEastAsia" w:eastAsia="PMingLiU" w:hAnsiTheme="minorEastAsia"/>
          <w:sz w:val="22"/>
          <w:lang w:eastAsia="zh-TW"/>
        </w:rPr>
        <w:t>2009</w:t>
      </w:r>
      <w:r w:rsidRPr="00C53099">
        <w:rPr>
          <w:rFonts w:asciiTheme="minorEastAsia" w:eastAsia="PMingLiU" w:hAnsiTheme="minorEastAsia" w:hint="eastAsia"/>
          <w:sz w:val="22"/>
          <w:lang w:eastAsia="zh-TW"/>
        </w:rPr>
        <w:t>還是</w:t>
      </w:r>
      <w:r w:rsidRPr="00C53099">
        <w:rPr>
          <w:rFonts w:asciiTheme="minorEastAsia" w:eastAsia="PMingLiU" w:hAnsiTheme="minorEastAsia"/>
          <w:sz w:val="22"/>
          <w:lang w:eastAsia="zh-TW"/>
        </w:rPr>
        <w:t>2008</w:t>
      </w:r>
      <w:r w:rsidRPr="00C53099">
        <w:rPr>
          <w:rFonts w:asciiTheme="minorEastAsia" w:eastAsia="PMingLiU" w:hAnsiTheme="minorEastAsia" w:hint="eastAsia"/>
          <w:sz w:val="22"/>
          <w:lang w:eastAsia="zh-TW"/>
        </w:rPr>
        <w:t>年的緬甸革命一樣，等於是，這些都是一種遙遠的背景</w:t>
      </w:r>
    </w:p>
    <w:p w14:paraId="3BB43CBB" w14:textId="77777777" w:rsidR="009B48D4" w:rsidRDefault="009B48D4" w:rsidP="00B11F5D">
      <w:pPr>
        <w:rPr>
          <w:rFonts w:asciiTheme="minorEastAsia" w:hAnsiTheme="minorEastAsia"/>
          <w:sz w:val="22"/>
        </w:rPr>
      </w:pPr>
    </w:p>
    <w:p w14:paraId="6DA02AFE" w14:textId="6325B190" w:rsidR="009B48D4"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而今天的話，香港的事情得到了一部分西方人，雖然說人數也很少，但至少在秩序鏈上有一個向外移動，從秩序鏈的下游往上游移動的這樣一個感覺</w:t>
      </w:r>
    </w:p>
    <w:p w14:paraId="3719F7BA" w14:textId="77777777" w:rsidR="009B48D4" w:rsidRDefault="009B48D4" w:rsidP="00B11F5D">
      <w:pPr>
        <w:rPr>
          <w:rFonts w:asciiTheme="minorEastAsia" w:hAnsiTheme="minorEastAsia"/>
          <w:sz w:val="22"/>
        </w:rPr>
      </w:pPr>
    </w:p>
    <w:p w14:paraId="58D12A7D" w14:textId="54AF0654" w:rsidR="009B48D4"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真的是，勇敢是比一切表面上看到的秩序輸出或者秩序輸入更重要的東西。就是說，勇敢者不是因為他們的勇敢才讓人支持他們，而是說他們是真正的人才讓其他人支持他們</w:t>
      </w:r>
    </w:p>
    <w:p w14:paraId="2608CB7B" w14:textId="77777777" w:rsidR="009B48D4" w:rsidRDefault="009B48D4" w:rsidP="00B11F5D">
      <w:pPr>
        <w:rPr>
          <w:rFonts w:asciiTheme="minorEastAsia" w:hAnsiTheme="minorEastAsia"/>
          <w:sz w:val="22"/>
        </w:rPr>
      </w:pPr>
    </w:p>
    <w:p w14:paraId="75AB3493" w14:textId="36726787" w:rsidR="009B48D4"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那些為了一點蠅頭小利，無論是像工部局那樣的人，還是今天一些為了和中國做生意，甘願去忽視掉那些罪惡的那些人</w:t>
      </w:r>
    </w:p>
    <w:p w14:paraId="3F7DC20F" w14:textId="77777777" w:rsidR="009B48D4" w:rsidRDefault="009B48D4" w:rsidP="00B11F5D">
      <w:pPr>
        <w:rPr>
          <w:rFonts w:asciiTheme="minorEastAsia" w:hAnsiTheme="minorEastAsia"/>
          <w:sz w:val="22"/>
        </w:rPr>
      </w:pPr>
    </w:p>
    <w:p w14:paraId="21B622B3" w14:textId="6E78EDBA" w:rsidR="00B11F5D" w:rsidRPr="00B11F5D"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他們未來會要失去的東西絕對是遠遠超越他們現在所擁有的東西，我是堅信這一點的</w:t>
      </w:r>
    </w:p>
    <w:p w14:paraId="635DE572" w14:textId="77777777" w:rsidR="00B11F5D" w:rsidRPr="00B11F5D" w:rsidRDefault="00B11F5D" w:rsidP="00B11F5D">
      <w:pPr>
        <w:rPr>
          <w:rFonts w:asciiTheme="minorEastAsia" w:hAnsiTheme="minorEastAsia"/>
          <w:sz w:val="22"/>
        </w:rPr>
      </w:pPr>
    </w:p>
    <w:p w14:paraId="73E611B3" w14:textId="77777777" w:rsidR="009B48D4" w:rsidRDefault="009B48D4" w:rsidP="00B11F5D">
      <w:pPr>
        <w:rPr>
          <w:rFonts w:asciiTheme="minorEastAsia" w:hAnsiTheme="minorEastAsia"/>
          <w:sz w:val="22"/>
        </w:rPr>
      </w:pPr>
    </w:p>
    <w:p w14:paraId="132CD899" w14:textId="7E0F1CB7" w:rsidR="009B48D4" w:rsidRDefault="00C53099" w:rsidP="00B11F5D">
      <w:pPr>
        <w:rPr>
          <w:rFonts w:asciiTheme="minorEastAsia" w:hAnsiTheme="minorEastAsia"/>
          <w:sz w:val="22"/>
        </w:rPr>
      </w:pPr>
      <w:r w:rsidRPr="00C53099">
        <w:rPr>
          <w:rFonts w:asciiTheme="minorEastAsia" w:eastAsia="PMingLiU" w:hAnsiTheme="minorEastAsia"/>
          <w:sz w:val="22"/>
          <w:lang w:eastAsia="zh-TW"/>
        </w:rPr>
        <w:t xml:space="preserve">Joe: </w:t>
      </w:r>
      <w:r w:rsidRPr="00C53099">
        <w:rPr>
          <w:rFonts w:asciiTheme="minorEastAsia" w:eastAsia="PMingLiU" w:hAnsiTheme="minorEastAsia" w:hint="eastAsia"/>
          <w:sz w:val="22"/>
          <w:lang w:eastAsia="zh-TW"/>
        </w:rPr>
        <w:t>其實剛才我說的那些問題，都指向了一點。就是說德國人如何如何，說德國人比較麻木或者說比較賤或者之類的，說這些其實沒有用的</w:t>
      </w:r>
    </w:p>
    <w:p w14:paraId="124C495B" w14:textId="77777777" w:rsidR="009B48D4" w:rsidRDefault="009B48D4" w:rsidP="00B11F5D">
      <w:pPr>
        <w:rPr>
          <w:rFonts w:asciiTheme="minorEastAsia" w:hAnsiTheme="minorEastAsia"/>
          <w:sz w:val="22"/>
        </w:rPr>
      </w:pPr>
    </w:p>
    <w:p w14:paraId="0906C4B9" w14:textId="47B80B45" w:rsidR="009B48D4"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其實每一個地方的每一個人，都有其獨特的特徵。像那些香港人，以前說香港人冷漠，或者怎麼樣，也是一個廢話</w:t>
      </w:r>
    </w:p>
    <w:p w14:paraId="4A43E6D9" w14:textId="77777777" w:rsidR="009B48D4" w:rsidRDefault="009B48D4" w:rsidP="00B11F5D">
      <w:pPr>
        <w:rPr>
          <w:rFonts w:asciiTheme="minorEastAsia" w:hAnsiTheme="minorEastAsia"/>
          <w:sz w:val="22"/>
        </w:rPr>
      </w:pPr>
    </w:p>
    <w:p w14:paraId="5A2BDA5D" w14:textId="4E5F301B" w:rsidR="009B48D4"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實際上，上帝在每一個地方都在創造新的東西，我相信像我說的那個德國年輕人一樣的人，他將來，如果德國出現了什麼事情，他也不會去忍受下去</w:t>
      </w:r>
    </w:p>
    <w:p w14:paraId="40FED052" w14:textId="77777777" w:rsidR="009B48D4" w:rsidRDefault="009B48D4" w:rsidP="00B11F5D">
      <w:pPr>
        <w:rPr>
          <w:rFonts w:asciiTheme="minorEastAsia" w:hAnsiTheme="minorEastAsia"/>
          <w:sz w:val="22"/>
        </w:rPr>
      </w:pPr>
    </w:p>
    <w:p w14:paraId="0CC76055" w14:textId="6E6DF73B" w:rsidR="009B48D4"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其實，人，作為一個真正的人最大的特點，就是他不會去忍受一些東西。他不會去毫無理由地忍受</w:t>
      </w:r>
    </w:p>
    <w:p w14:paraId="1431A6EF" w14:textId="77777777" w:rsidR="009B48D4" w:rsidRDefault="009B48D4" w:rsidP="00B11F5D">
      <w:pPr>
        <w:rPr>
          <w:rFonts w:asciiTheme="minorEastAsia" w:hAnsiTheme="minorEastAsia"/>
          <w:sz w:val="22"/>
        </w:rPr>
      </w:pPr>
    </w:p>
    <w:p w14:paraId="4B9338B8" w14:textId="5B1AFB45" w:rsidR="009B48D4"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你想像一下，這樣的人，他在國內發生一些事情的時候，或者在國內完全沒有任何希望，而去了一個世界上和他並沒有關係的一個地方</w:t>
      </w:r>
    </w:p>
    <w:p w14:paraId="467A0E82" w14:textId="77777777" w:rsidR="009B48D4" w:rsidRDefault="009B48D4" w:rsidP="00B11F5D">
      <w:pPr>
        <w:rPr>
          <w:rFonts w:asciiTheme="minorEastAsia" w:hAnsiTheme="minorEastAsia"/>
          <w:sz w:val="22"/>
        </w:rPr>
      </w:pPr>
    </w:p>
    <w:p w14:paraId="7BB70506" w14:textId="1F1717FA" w:rsidR="009B48D4"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比如說一些人，像前兩次我們講到的一樣，有一些澳大利亞人，或者說是德國人，他們到了香港去坐牢了</w:t>
      </w:r>
    </w:p>
    <w:p w14:paraId="7BC9DB1B" w14:textId="77777777" w:rsidR="009B48D4" w:rsidRDefault="009B48D4" w:rsidP="00B11F5D">
      <w:pPr>
        <w:rPr>
          <w:rFonts w:asciiTheme="minorEastAsia" w:hAnsiTheme="minorEastAsia"/>
          <w:sz w:val="22"/>
        </w:rPr>
      </w:pPr>
    </w:p>
    <w:p w14:paraId="0D67C5C5" w14:textId="10163ED7" w:rsidR="009B48D4"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這樣的人其實說明了現在世界上的每一個所謂國家，所謂地區啊，所謂的分區，這些人的分類都是虛假的，都沒有任何意義</w:t>
      </w:r>
    </w:p>
    <w:p w14:paraId="5F29F29C" w14:textId="77777777" w:rsidR="009B48D4" w:rsidRDefault="009B48D4" w:rsidP="00B11F5D">
      <w:pPr>
        <w:rPr>
          <w:rFonts w:asciiTheme="minorEastAsia" w:hAnsiTheme="minorEastAsia"/>
          <w:sz w:val="22"/>
        </w:rPr>
      </w:pPr>
    </w:p>
    <w:p w14:paraId="67A63E30" w14:textId="57B59656" w:rsidR="009B48D4"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這些分類其實不是真正的分類，應當是在這些真正的人追求真正的東西之後，產生出來的一些結果，而不是本來就有的東西</w:t>
      </w:r>
    </w:p>
    <w:p w14:paraId="4DDA7999" w14:textId="77777777" w:rsidR="009B48D4" w:rsidRDefault="009B48D4" w:rsidP="00B11F5D">
      <w:pPr>
        <w:rPr>
          <w:rFonts w:asciiTheme="minorEastAsia" w:hAnsiTheme="minorEastAsia"/>
          <w:sz w:val="22"/>
        </w:rPr>
      </w:pPr>
    </w:p>
    <w:p w14:paraId="3A21270C" w14:textId="4D5EDBC9" w:rsidR="009B48D4"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這樣的話，民族和國家也就很簡單了。為什麼之前聖經上說，你只有是一個義人，你的後代才有可能成為一個民族</w:t>
      </w:r>
    </w:p>
    <w:p w14:paraId="527BA798" w14:textId="77777777" w:rsidR="009B48D4" w:rsidRDefault="009B48D4" w:rsidP="00B11F5D">
      <w:pPr>
        <w:rPr>
          <w:rFonts w:asciiTheme="minorEastAsia" w:hAnsiTheme="minorEastAsia"/>
          <w:sz w:val="22"/>
        </w:rPr>
      </w:pPr>
    </w:p>
    <w:p w14:paraId="0E0103F1" w14:textId="20829D87" w:rsidR="009B48D4"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如果你不是一個義人的話，那麼就不存在你的民族。如果沒有義人作為前提的話，那麼民族本來就不會存在</w:t>
      </w:r>
    </w:p>
    <w:p w14:paraId="375914A1" w14:textId="77777777" w:rsidR="009B48D4" w:rsidRDefault="009B48D4" w:rsidP="00B11F5D">
      <w:pPr>
        <w:rPr>
          <w:rFonts w:asciiTheme="minorEastAsia" w:hAnsiTheme="minorEastAsia"/>
          <w:sz w:val="22"/>
        </w:rPr>
      </w:pPr>
    </w:p>
    <w:p w14:paraId="083EF79A" w14:textId="37BF4424" w:rsidR="009B48D4"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中華民族是一個倒錯的世界，原因就是，它的前提不是作為義人，它的前提是沒有前提，它的意思就是：“我們本來就很厲害”，或者說，“我們本來就是貴族”</w:t>
      </w:r>
    </w:p>
    <w:p w14:paraId="031875F0" w14:textId="77777777" w:rsidR="009B48D4" w:rsidRDefault="009B48D4" w:rsidP="00B11F5D">
      <w:pPr>
        <w:rPr>
          <w:rFonts w:asciiTheme="minorEastAsia" w:hAnsiTheme="minorEastAsia"/>
          <w:sz w:val="22"/>
        </w:rPr>
      </w:pPr>
    </w:p>
    <w:p w14:paraId="6F989495" w14:textId="5BDAF940" w:rsidR="009B48D4"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中國人認為自己本來就是貴族，所以說，這之間的區別可能我也很難解釋，但實際上只要該明白的人其實都是明白的</w:t>
      </w:r>
    </w:p>
    <w:p w14:paraId="654388F4" w14:textId="77777777" w:rsidR="009B48D4" w:rsidRDefault="009B48D4" w:rsidP="00B11F5D">
      <w:pPr>
        <w:rPr>
          <w:rFonts w:asciiTheme="minorEastAsia" w:hAnsiTheme="minorEastAsia"/>
          <w:sz w:val="22"/>
        </w:rPr>
      </w:pPr>
    </w:p>
    <w:p w14:paraId="2D288ABB" w14:textId="5BEFE10D" w:rsidR="009B48D4"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在這個時候，我覺得，其實之前諸夏教會說，人應該做一個真正的人。很簡單，你如果不做真正的人，你就不是一個人</w:t>
      </w:r>
    </w:p>
    <w:p w14:paraId="5F5BA290" w14:textId="77777777" w:rsidR="009B48D4" w:rsidRDefault="009B48D4" w:rsidP="00B11F5D">
      <w:pPr>
        <w:rPr>
          <w:rFonts w:asciiTheme="minorEastAsia" w:hAnsiTheme="minorEastAsia"/>
          <w:sz w:val="22"/>
        </w:rPr>
      </w:pPr>
    </w:p>
    <w:p w14:paraId="2AC0DD05" w14:textId="540013D0" w:rsidR="009B48D4"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人是沒有退路的。在這裡，我可能已經說第二遍了。因為，你做一個人的時候，當看到了做人的可能性，而不是繼續保持一個動物地，生物性的存在的時候</w:t>
      </w:r>
    </w:p>
    <w:p w14:paraId="49E7A9C6" w14:textId="77777777" w:rsidR="009B48D4" w:rsidRDefault="009B48D4" w:rsidP="00B11F5D">
      <w:pPr>
        <w:rPr>
          <w:rFonts w:asciiTheme="minorEastAsia" w:hAnsiTheme="minorEastAsia"/>
          <w:sz w:val="22"/>
        </w:rPr>
      </w:pPr>
    </w:p>
    <w:p w14:paraId="32B64CDD" w14:textId="179FB023" w:rsidR="009B48D4"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你會不可遏制地去想要成為一個人；在那個時候，你的選擇就證明了你是一個人，或者不是一個人</w:t>
      </w:r>
    </w:p>
    <w:p w14:paraId="64D5EF35" w14:textId="77777777" w:rsidR="009B48D4" w:rsidRDefault="009B48D4" w:rsidP="00B11F5D">
      <w:pPr>
        <w:rPr>
          <w:rFonts w:asciiTheme="minorEastAsia" w:hAnsiTheme="minorEastAsia"/>
          <w:sz w:val="22"/>
        </w:rPr>
      </w:pPr>
    </w:p>
    <w:p w14:paraId="6FE3226C" w14:textId="5BFBA1CA" w:rsidR="009B48D4"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其實這種感覺很簡單了，就是讓我感到世界是非常公正的，在你想要成為人的時候，你就真的成為人了</w:t>
      </w:r>
    </w:p>
    <w:p w14:paraId="2C6735F5" w14:textId="77777777" w:rsidR="009B48D4" w:rsidRDefault="009B48D4" w:rsidP="00B11F5D">
      <w:pPr>
        <w:rPr>
          <w:rFonts w:asciiTheme="minorEastAsia" w:hAnsiTheme="minorEastAsia"/>
          <w:sz w:val="22"/>
        </w:rPr>
      </w:pPr>
    </w:p>
    <w:p w14:paraId="33D96F16" w14:textId="2718C79C" w:rsidR="009B48D4"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你只要想要成為人，你就可以成為人，而這樣的選擇，就代表了你自己究竟是不是一個真正的人</w:t>
      </w:r>
    </w:p>
    <w:p w14:paraId="60D7B035" w14:textId="77777777" w:rsidR="009B48D4" w:rsidRDefault="009B48D4" w:rsidP="00B11F5D">
      <w:pPr>
        <w:rPr>
          <w:rFonts w:asciiTheme="minorEastAsia" w:hAnsiTheme="minorEastAsia"/>
          <w:sz w:val="22"/>
        </w:rPr>
      </w:pPr>
    </w:p>
    <w:p w14:paraId="50D29482" w14:textId="1C330F62" w:rsidR="009B48D4"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所以後來我們說，真正的人，是有神的，有上帝的。基督性，就是真正的人性。人性已經被基督性佔據了</w:t>
      </w:r>
    </w:p>
    <w:p w14:paraId="1D7916A8" w14:textId="77777777" w:rsidR="009B48D4" w:rsidRDefault="009B48D4" w:rsidP="00B11F5D">
      <w:pPr>
        <w:rPr>
          <w:rFonts w:asciiTheme="minorEastAsia" w:hAnsiTheme="minorEastAsia"/>
          <w:sz w:val="22"/>
        </w:rPr>
      </w:pPr>
    </w:p>
    <w:p w14:paraId="3F2E0305" w14:textId="7DFF4C75" w:rsidR="009B48D4"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所謂的人性在中國的語境裡面可能有一種“人性惡”之類的東西，實際上在我們的語境裡，其實那不是一種人性，那是一種獸性</w:t>
      </w:r>
    </w:p>
    <w:p w14:paraId="418BEC94" w14:textId="77777777" w:rsidR="009B48D4" w:rsidRDefault="009B48D4" w:rsidP="00B11F5D">
      <w:pPr>
        <w:rPr>
          <w:rFonts w:asciiTheme="minorEastAsia" w:hAnsiTheme="minorEastAsia"/>
          <w:sz w:val="22"/>
        </w:rPr>
      </w:pPr>
    </w:p>
    <w:p w14:paraId="4EEBC99E" w14:textId="133627DE" w:rsidR="009B48D4"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而真正的人性，作為諸夏教會所謂的真正的人所需要的性質，實際上就是基督性。基督性和人性是完全一回事的</w:t>
      </w:r>
    </w:p>
    <w:p w14:paraId="6341706F" w14:textId="77777777" w:rsidR="009B48D4" w:rsidRDefault="009B48D4" w:rsidP="00B11F5D">
      <w:pPr>
        <w:rPr>
          <w:rFonts w:asciiTheme="minorEastAsia" w:hAnsiTheme="minorEastAsia"/>
          <w:sz w:val="22"/>
        </w:rPr>
      </w:pPr>
    </w:p>
    <w:p w14:paraId="38743007" w14:textId="4DFF5FE4" w:rsidR="009B48D4"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在這裡。你說拿著簡易的塑膠武器，或者鋼管啊，上去把一個速龍打倒的香港勇武派，他做出了那麼大的犧牲，去救下那幾個抗議者</w:t>
      </w:r>
    </w:p>
    <w:p w14:paraId="6B76EDF1" w14:textId="77777777" w:rsidR="009B48D4" w:rsidRDefault="009B48D4" w:rsidP="00B11F5D">
      <w:pPr>
        <w:rPr>
          <w:rFonts w:asciiTheme="minorEastAsia" w:hAnsiTheme="minorEastAsia"/>
          <w:sz w:val="22"/>
        </w:rPr>
      </w:pPr>
    </w:p>
    <w:p w14:paraId="2AA2DE06" w14:textId="10AB5716" w:rsidR="009B48D4"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他實際上做的也是一個為人而釘十字架的事情。只有這樣，人才能被稱為真正的人</w:t>
      </w:r>
    </w:p>
    <w:p w14:paraId="50C8FCB7" w14:textId="77777777" w:rsidR="009B48D4" w:rsidRDefault="009B48D4" w:rsidP="00B11F5D">
      <w:pPr>
        <w:rPr>
          <w:rFonts w:asciiTheme="minorEastAsia" w:hAnsiTheme="minorEastAsia"/>
          <w:sz w:val="22"/>
        </w:rPr>
      </w:pPr>
    </w:p>
    <w:p w14:paraId="57C17A63" w14:textId="33EA15DE" w:rsidR="009B48D4"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而所有人，像</w:t>
      </w:r>
      <w:r w:rsidRPr="00C53099">
        <w:rPr>
          <w:rFonts w:asciiTheme="minorEastAsia" w:eastAsia="PMingLiU" w:hAnsiTheme="minorEastAsia"/>
          <w:sz w:val="22"/>
          <w:lang w:eastAsia="zh-TW"/>
        </w:rPr>
        <w:t>lottas</w:t>
      </w:r>
      <w:r w:rsidRPr="00C53099">
        <w:rPr>
          <w:rFonts w:asciiTheme="minorEastAsia" w:eastAsia="PMingLiU" w:hAnsiTheme="minorEastAsia" w:hint="eastAsia"/>
          <w:sz w:val="22"/>
          <w:lang w:eastAsia="zh-TW"/>
        </w:rPr>
        <w:t>之前有一次說過，我們所有人都是要走進曠野的，我們所有人都是要拋棄城市，走進荒野的</w:t>
      </w:r>
    </w:p>
    <w:p w14:paraId="54546BD3" w14:textId="77777777" w:rsidR="009B48D4" w:rsidRDefault="009B48D4" w:rsidP="00B11F5D">
      <w:pPr>
        <w:rPr>
          <w:rFonts w:asciiTheme="minorEastAsia" w:hAnsiTheme="minorEastAsia"/>
          <w:sz w:val="22"/>
        </w:rPr>
      </w:pPr>
    </w:p>
    <w:p w14:paraId="2C4B99AD" w14:textId="262F4B1C" w:rsidR="009B48D4"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那個城市就是我們不知道是真是假的地方，而我們早晚都要進入那個真實的地方，去追求真正的東西</w:t>
      </w:r>
    </w:p>
    <w:p w14:paraId="75F7575E" w14:textId="77777777" w:rsidR="009B48D4" w:rsidRDefault="009B48D4" w:rsidP="00B11F5D">
      <w:pPr>
        <w:rPr>
          <w:rFonts w:asciiTheme="minorEastAsia" w:hAnsiTheme="minorEastAsia"/>
          <w:sz w:val="22"/>
        </w:rPr>
      </w:pPr>
    </w:p>
    <w:p w14:paraId="0E671381" w14:textId="4D12829D" w:rsidR="00B11F5D" w:rsidRPr="00B11F5D"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因為早晚有一天，我們會認識到，我們沒有退路</w:t>
      </w:r>
    </w:p>
    <w:p w14:paraId="2364055F" w14:textId="77777777" w:rsidR="00B11F5D" w:rsidRPr="00B11F5D" w:rsidRDefault="00B11F5D" w:rsidP="00B11F5D">
      <w:pPr>
        <w:rPr>
          <w:rFonts w:asciiTheme="minorEastAsia" w:hAnsiTheme="minorEastAsia"/>
          <w:sz w:val="22"/>
        </w:rPr>
      </w:pPr>
    </w:p>
    <w:p w14:paraId="71B5B4E8" w14:textId="3A9B9974" w:rsidR="009B48D4" w:rsidRDefault="00C53099" w:rsidP="00B11F5D">
      <w:pPr>
        <w:rPr>
          <w:rFonts w:asciiTheme="minorEastAsia" w:hAnsiTheme="minorEastAsia"/>
          <w:sz w:val="22"/>
        </w:rPr>
      </w:pPr>
      <w:r w:rsidRPr="00C53099">
        <w:rPr>
          <w:rFonts w:asciiTheme="minorEastAsia" w:eastAsia="PMingLiU" w:hAnsiTheme="minorEastAsia"/>
          <w:sz w:val="22"/>
          <w:lang w:eastAsia="zh-TW"/>
        </w:rPr>
        <w:t xml:space="preserve">Ludwig: </w:t>
      </w:r>
      <w:r w:rsidRPr="00C53099">
        <w:rPr>
          <w:rFonts w:asciiTheme="minorEastAsia" w:eastAsia="PMingLiU" w:hAnsiTheme="minorEastAsia" w:hint="eastAsia"/>
          <w:sz w:val="22"/>
          <w:lang w:eastAsia="zh-TW"/>
        </w:rPr>
        <w:t>其實對於之前</w:t>
      </w:r>
      <w:r w:rsidRPr="00C53099">
        <w:rPr>
          <w:rFonts w:asciiTheme="minorEastAsia" w:eastAsia="PMingLiU" w:hAnsiTheme="minorEastAsia"/>
          <w:sz w:val="22"/>
          <w:lang w:eastAsia="zh-TW"/>
        </w:rPr>
        <w:t>Joe</w:t>
      </w:r>
      <w:r w:rsidRPr="00C53099">
        <w:rPr>
          <w:rFonts w:asciiTheme="minorEastAsia" w:eastAsia="PMingLiU" w:hAnsiTheme="minorEastAsia" w:hint="eastAsia"/>
          <w:sz w:val="22"/>
          <w:lang w:eastAsia="zh-TW"/>
        </w:rPr>
        <w:t>所說的所謂中華民族，我更願意這樣來說，其實本來也沒有什麼中華民族，只是因為周圍的他者太多了</w:t>
      </w:r>
    </w:p>
    <w:p w14:paraId="4AD83D89" w14:textId="77777777" w:rsidR="009B48D4" w:rsidRDefault="009B48D4" w:rsidP="00B11F5D">
      <w:pPr>
        <w:rPr>
          <w:rFonts w:asciiTheme="minorEastAsia" w:hAnsiTheme="minorEastAsia"/>
          <w:sz w:val="22"/>
        </w:rPr>
      </w:pPr>
    </w:p>
    <w:p w14:paraId="14F5A813" w14:textId="0B7EDE1D" w:rsidR="009B48D4"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所以，就好像是用排除法，把一片拼圖裡面的其它部分都排除了，那麼剩下的這一部分叫什麼呢？我們叫漢族，或者是叫中華民族，差不多也就是這樣的</w:t>
      </w:r>
    </w:p>
    <w:p w14:paraId="672A6DA7" w14:textId="77777777" w:rsidR="009B48D4" w:rsidRDefault="009B48D4" w:rsidP="00B11F5D">
      <w:pPr>
        <w:rPr>
          <w:rFonts w:asciiTheme="minorEastAsia" w:hAnsiTheme="minorEastAsia"/>
          <w:sz w:val="22"/>
        </w:rPr>
      </w:pPr>
    </w:p>
    <w:p w14:paraId="63069AE6" w14:textId="35E335E2" w:rsidR="009B48D4"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等於是說，最後這一批原來是被征服的費拉菜人，之後就變成了中華民族。等於是說沒有這些他者，本來也沒有你</w:t>
      </w:r>
    </w:p>
    <w:p w14:paraId="0921B51F" w14:textId="77777777" w:rsidR="009B48D4" w:rsidRDefault="009B48D4" w:rsidP="00B11F5D">
      <w:pPr>
        <w:rPr>
          <w:rFonts w:asciiTheme="minorEastAsia" w:hAnsiTheme="minorEastAsia"/>
          <w:sz w:val="22"/>
        </w:rPr>
      </w:pPr>
    </w:p>
    <w:p w14:paraId="591AAA9F" w14:textId="664C3B09" w:rsidR="009B48D4"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如果說自古以來有沒有以色列民族，我倒是很相信是有以色列民族的。因為他們是一個這個社會從上到下都緊密連接在一起的一個共同體，他們有非常強烈的自我認同</w:t>
      </w:r>
    </w:p>
    <w:p w14:paraId="660EC7AC" w14:textId="77777777" w:rsidR="009B48D4" w:rsidRDefault="009B48D4" w:rsidP="00B11F5D">
      <w:pPr>
        <w:rPr>
          <w:rFonts w:asciiTheme="minorEastAsia" w:hAnsiTheme="minorEastAsia"/>
          <w:sz w:val="22"/>
        </w:rPr>
      </w:pPr>
    </w:p>
    <w:p w14:paraId="6C7B00A7" w14:textId="5654CBD8" w:rsidR="009B48D4"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他們對待周圍單調的，崇拜異教的蠻族，都會像是一個清潔工，拿消毒水把那些單調的，信奉異教的蠻族全部都殺光。然後連他們的牲畜也要殺掉，燒光，不留一點痕跡</w:t>
      </w:r>
    </w:p>
    <w:p w14:paraId="145C3A0A" w14:textId="77777777" w:rsidR="009B48D4" w:rsidRDefault="009B48D4" w:rsidP="00B11F5D">
      <w:pPr>
        <w:rPr>
          <w:rFonts w:asciiTheme="minorEastAsia" w:hAnsiTheme="minorEastAsia"/>
          <w:sz w:val="22"/>
        </w:rPr>
      </w:pPr>
    </w:p>
    <w:p w14:paraId="21324012" w14:textId="6E9312F0" w:rsidR="009B48D4"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於是，我們再次回到今天的主題：就像</w:t>
      </w:r>
      <w:r w:rsidRPr="00C53099">
        <w:rPr>
          <w:rFonts w:asciiTheme="minorEastAsia" w:eastAsia="PMingLiU" w:hAnsiTheme="minorEastAsia"/>
          <w:sz w:val="22"/>
          <w:lang w:eastAsia="zh-TW"/>
        </w:rPr>
        <w:t>Joe</w:t>
      </w:r>
      <w:r w:rsidRPr="00C53099">
        <w:rPr>
          <w:rFonts w:asciiTheme="minorEastAsia" w:eastAsia="PMingLiU" w:hAnsiTheme="minorEastAsia" w:hint="eastAsia"/>
          <w:sz w:val="22"/>
          <w:lang w:eastAsia="zh-TW"/>
        </w:rPr>
        <w:t>在一開始提到的那部摩門教會製作的影片之中，李海向耶路撒冷的居民說上帝要讓耶路撒冷遭受不幸</w:t>
      </w:r>
    </w:p>
    <w:p w14:paraId="2515BB41" w14:textId="77777777" w:rsidR="009B48D4" w:rsidRDefault="009B48D4" w:rsidP="00B11F5D">
      <w:pPr>
        <w:rPr>
          <w:rFonts w:asciiTheme="minorEastAsia" w:hAnsiTheme="minorEastAsia"/>
          <w:sz w:val="22"/>
        </w:rPr>
      </w:pPr>
    </w:p>
    <w:p w14:paraId="2A96CF54" w14:textId="4C32DCD5" w:rsidR="009B48D4"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所以讓人們去懺悔，去改變，但是人們並沒有這麼做。我想起，可能李海他老人家跟以賽亞大概是同一個時期的人，也可能以賽亞生活在李海更早的耶路撒冷</w:t>
      </w:r>
    </w:p>
    <w:p w14:paraId="71001991" w14:textId="77777777" w:rsidR="009B48D4" w:rsidRDefault="009B48D4" w:rsidP="00B11F5D">
      <w:pPr>
        <w:rPr>
          <w:rFonts w:asciiTheme="minorEastAsia" w:hAnsiTheme="minorEastAsia"/>
          <w:sz w:val="22"/>
        </w:rPr>
      </w:pPr>
    </w:p>
    <w:p w14:paraId="2F0724B5" w14:textId="112F1FDD" w:rsidR="009B48D4"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但是不管怎麼樣，他們倆生活的耶路撒冷，都是一個像中國一樣人與人為敵的，墮落的地方</w:t>
      </w:r>
    </w:p>
    <w:p w14:paraId="71BAE0D5" w14:textId="77777777" w:rsidR="009B48D4" w:rsidRDefault="009B48D4" w:rsidP="00B11F5D">
      <w:pPr>
        <w:rPr>
          <w:rFonts w:asciiTheme="minorEastAsia" w:hAnsiTheme="minorEastAsia"/>
          <w:sz w:val="22"/>
        </w:rPr>
      </w:pPr>
    </w:p>
    <w:p w14:paraId="50C54F09" w14:textId="4C6430DC" w:rsidR="00B11F5D" w:rsidRPr="00B11F5D"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於是以賽亞也說，人們會來錘我，會去扯我的頭髮，會在我的臉上吐唾沫，但是，我知道我自己不會再受到羞辱了</w:t>
      </w:r>
    </w:p>
    <w:p w14:paraId="3C75FBEA" w14:textId="77777777" w:rsidR="00B11F5D" w:rsidRPr="00B11F5D" w:rsidRDefault="00B11F5D" w:rsidP="00B11F5D">
      <w:pPr>
        <w:rPr>
          <w:rFonts w:asciiTheme="minorEastAsia" w:hAnsiTheme="minorEastAsia"/>
          <w:sz w:val="22"/>
        </w:rPr>
      </w:pPr>
    </w:p>
    <w:p w14:paraId="1180EEF1" w14:textId="4E455751" w:rsidR="009B48D4"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所以就像</w:t>
      </w:r>
      <w:r w:rsidRPr="00C53099">
        <w:rPr>
          <w:rFonts w:asciiTheme="minorEastAsia" w:eastAsia="PMingLiU" w:hAnsiTheme="minorEastAsia"/>
          <w:sz w:val="22"/>
          <w:lang w:eastAsia="zh-TW"/>
        </w:rPr>
        <w:t>Joe</w:t>
      </w:r>
      <w:r w:rsidRPr="00C53099">
        <w:rPr>
          <w:rFonts w:asciiTheme="minorEastAsia" w:eastAsia="PMingLiU" w:hAnsiTheme="minorEastAsia" w:hint="eastAsia"/>
          <w:sz w:val="22"/>
          <w:lang w:eastAsia="zh-TW"/>
        </w:rPr>
        <w:t>在剛才所說：義人得以創造民族，當所有的義人能夠被召喚，建立一座山巔之城的時候</w:t>
      </w:r>
    </w:p>
    <w:p w14:paraId="3B420365" w14:textId="77777777" w:rsidR="009B48D4" w:rsidRDefault="009B48D4" w:rsidP="00B11F5D">
      <w:pPr>
        <w:rPr>
          <w:rFonts w:asciiTheme="minorEastAsia" w:hAnsiTheme="minorEastAsia"/>
          <w:sz w:val="22"/>
        </w:rPr>
      </w:pPr>
    </w:p>
    <w:p w14:paraId="154E0C36" w14:textId="23333BE9" w:rsidR="00B11F5D" w:rsidRPr="00B11F5D"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那麼他們必然會成為未來的統治者，成為一個新的民族。而我相信在不遠的將來，這道光也必然伴隨著民族發明的浪潮而逐漸擴大。</w:t>
      </w:r>
    </w:p>
    <w:p w14:paraId="6E37430A" w14:textId="77777777" w:rsidR="00B11F5D" w:rsidRPr="00B11F5D" w:rsidRDefault="00B11F5D" w:rsidP="00B11F5D">
      <w:pPr>
        <w:rPr>
          <w:rFonts w:asciiTheme="minorEastAsia" w:hAnsiTheme="minorEastAsia"/>
          <w:sz w:val="22"/>
        </w:rPr>
      </w:pPr>
    </w:p>
    <w:p w14:paraId="0B4DFC4C" w14:textId="08341B72" w:rsidR="00B11F5D"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我們這一期的對話節目到這裡結束了，感謝兩位朋友的參與。各位可以關注我們的</w:t>
      </w:r>
      <w:r w:rsidRPr="00C53099">
        <w:rPr>
          <w:rFonts w:asciiTheme="minorEastAsia" w:eastAsia="PMingLiU" w:hAnsiTheme="minorEastAsia"/>
          <w:sz w:val="22"/>
          <w:lang w:eastAsia="zh-TW"/>
        </w:rPr>
        <w:t>Youtube</w:t>
      </w:r>
      <w:r w:rsidRPr="00C53099">
        <w:rPr>
          <w:rFonts w:asciiTheme="minorEastAsia" w:eastAsia="PMingLiU" w:hAnsiTheme="minorEastAsia" w:hint="eastAsia"/>
          <w:sz w:val="22"/>
          <w:lang w:eastAsia="zh-TW"/>
        </w:rPr>
        <w:t>或者推特，獲取我們的最新動態</w:t>
      </w:r>
    </w:p>
    <w:p w14:paraId="4DFA06BB" w14:textId="0BE1181E" w:rsidR="009B48D4" w:rsidRDefault="009B48D4" w:rsidP="00B11F5D">
      <w:pPr>
        <w:rPr>
          <w:rFonts w:asciiTheme="minorEastAsia" w:hAnsiTheme="minorEastAsia"/>
          <w:sz w:val="22"/>
        </w:rPr>
      </w:pPr>
    </w:p>
    <w:p w14:paraId="5566E4C1" w14:textId="77E06359" w:rsidR="009B48D4" w:rsidRDefault="00C53099" w:rsidP="00B11F5D">
      <w:pPr>
        <w:rPr>
          <w:rFonts w:asciiTheme="minorEastAsia" w:hAnsiTheme="minorEastAsia"/>
          <w:sz w:val="22"/>
        </w:rPr>
      </w:pPr>
      <w:r w:rsidRPr="00C53099">
        <w:rPr>
          <w:rFonts w:asciiTheme="minorEastAsia" w:eastAsia="PMingLiU" w:hAnsiTheme="minorEastAsia" w:hint="eastAsia"/>
          <w:sz w:val="22"/>
          <w:lang w:eastAsia="zh-TW"/>
        </w:rPr>
        <w:t>也歡迎登陸諸夏教會的官方網站與論壇，流覽我們的文章。各位下期再見。</w:t>
      </w:r>
    </w:p>
    <w:p w14:paraId="7465A475" w14:textId="7A6303C0" w:rsidR="00625053" w:rsidRDefault="00625053" w:rsidP="00B11F5D">
      <w:pPr>
        <w:rPr>
          <w:rFonts w:asciiTheme="minorEastAsia" w:hAnsiTheme="minorEastAsia"/>
          <w:sz w:val="22"/>
        </w:rPr>
      </w:pPr>
    </w:p>
    <w:p w14:paraId="4393E8A4" w14:textId="1C50BA37" w:rsidR="00625053" w:rsidRDefault="00625053" w:rsidP="00B11F5D">
      <w:pPr>
        <w:rPr>
          <w:rFonts w:asciiTheme="minorEastAsia" w:hAnsiTheme="minorEastAsia"/>
          <w:sz w:val="22"/>
        </w:rPr>
      </w:pPr>
    </w:p>
    <w:p w14:paraId="60049344" w14:textId="3876C046" w:rsidR="00625053" w:rsidRDefault="00C53099" w:rsidP="00B11F5D">
      <w:pPr>
        <w:rPr>
          <w:rFonts w:asciiTheme="minorEastAsia" w:hAnsiTheme="minorEastAsia"/>
          <w:sz w:val="22"/>
        </w:rPr>
      </w:pPr>
      <w:r w:rsidRPr="00C53099">
        <w:rPr>
          <w:rFonts w:asciiTheme="minorEastAsia" w:eastAsia="PMingLiU" w:hAnsiTheme="minorEastAsia"/>
          <w:sz w:val="22"/>
          <w:lang w:eastAsia="zh-TW"/>
        </w:rPr>
        <w:t>------</w:t>
      </w:r>
    </w:p>
    <w:p w14:paraId="79916949" w14:textId="3DEEB4EC" w:rsidR="009B48D4" w:rsidRDefault="009B48D4" w:rsidP="00B11F5D">
      <w:pPr>
        <w:rPr>
          <w:rFonts w:asciiTheme="minorEastAsia" w:hAnsiTheme="minorEastAsia"/>
          <w:sz w:val="22"/>
        </w:rPr>
      </w:pPr>
    </w:p>
    <w:p w14:paraId="099F9E0D" w14:textId="77777777" w:rsidR="00413C39" w:rsidRDefault="00413C39" w:rsidP="00B11F5D">
      <w:pPr>
        <w:rPr>
          <w:rFonts w:asciiTheme="minorEastAsia" w:hAnsiTheme="minorEastAsia"/>
          <w:sz w:val="22"/>
        </w:rPr>
      </w:pPr>
    </w:p>
    <w:p w14:paraId="30319840" w14:textId="28143F49" w:rsidR="009B48D4" w:rsidRPr="009B48D4" w:rsidRDefault="00C53099" w:rsidP="009B48D4">
      <w:pPr>
        <w:rPr>
          <w:rFonts w:asciiTheme="minorEastAsia" w:hAnsiTheme="minorEastAsia"/>
          <w:sz w:val="22"/>
        </w:rPr>
      </w:pPr>
      <w:r w:rsidRPr="00C53099">
        <w:rPr>
          <w:rFonts w:asciiTheme="minorEastAsia" w:eastAsia="PMingLiU" w:hAnsiTheme="minorEastAsia"/>
          <w:sz w:val="22"/>
          <w:lang w:eastAsia="zh-TW"/>
        </w:rPr>
        <w:t>Moon River, 1961</w:t>
      </w:r>
    </w:p>
    <w:p w14:paraId="03B85323" w14:textId="6562DCC2" w:rsidR="00F336F4"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月亮河》，一九六一年</w:t>
      </w:r>
    </w:p>
    <w:p w14:paraId="059AAA95" w14:textId="6ADB0572" w:rsidR="009B48D4" w:rsidRDefault="009B48D4" w:rsidP="008D4260">
      <w:pPr>
        <w:rPr>
          <w:rFonts w:asciiTheme="minorEastAsia" w:hAnsiTheme="minorEastAsia"/>
          <w:sz w:val="22"/>
        </w:rPr>
      </w:pPr>
    </w:p>
    <w:p w14:paraId="6F6CE62A" w14:textId="6022680C" w:rsidR="00413C39" w:rsidRDefault="00C53099" w:rsidP="008D4260">
      <w:pPr>
        <w:rPr>
          <w:rFonts w:asciiTheme="minorEastAsia" w:hAnsiTheme="minorEastAsia"/>
          <w:sz w:val="22"/>
        </w:rPr>
      </w:pPr>
      <w:r w:rsidRPr="00C53099">
        <w:rPr>
          <w:rFonts w:asciiTheme="minorEastAsia" w:eastAsia="PMingLiU" w:hAnsiTheme="minorEastAsia" w:hint="eastAsia"/>
          <w:sz w:val="22"/>
          <w:lang w:eastAsia="zh-TW"/>
        </w:rPr>
        <w:t>字幕翻譯：</w:t>
      </w:r>
      <w:r w:rsidRPr="00C53099">
        <w:rPr>
          <w:rFonts w:asciiTheme="minorEastAsia" w:eastAsia="PMingLiU" w:hAnsiTheme="minorEastAsia"/>
          <w:sz w:val="22"/>
          <w:lang w:eastAsia="zh-TW"/>
        </w:rPr>
        <w:t>Joe</w:t>
      </w:r>
    </w:p>
    <w:p w14:paraId="48D6A988" w14:textId="77777777" w:rsidR="00413C39" w:rsidRDefault="00413C39" w:rsidP="008D4260">
      <w:pPr>
        <w:rPr>
          <w:rFonts w:asciiTheme="minorEastAsia" w:hAnsiTheme="minorEastAsia"/>
          <w:sz w:val="22"/>
        </w:rPr>
      </w:pPr>
    </w:p>
    <w:p w14:paraId="76086196" w14:textId="1AFDD0D7" w:rsidR="009B48D4" w:rsidRDefault="00C53099" w:rsidP="009B48D4">
      <w:pPr>
        <w:rPr>
          <w:rFonts w:asciiTheme="minorEastAsia" w:hAnsiTheme="minorEastAsia"/>
          <w:sz w:val="22"/>
        </w:rPr>
      </w:pPr>
      <w:r w:rsidRPr="00C53099">
        <w:rPr>
          <w:rFonts w:asciiTheme="minorEastAsia" w:eastAsia="PMingLiU" w:hAnsiTheme="minorEastAsia"/>
          <w:sz w:val="22"/>
          <w:lang w:eastAsia="zh-TW"/>
        </w:rPr>
        <w:t>Moon river, wider than a mile</w:t>
      </w:r>
    </w:p>
    <w:p w14:paraId="5154A56C" w14:textId="6D1A07AA" w:rsidR="009B48D4" w:rsidRDefault="00C53099" w:rsidP="009B48D4">
      <w:pPr>
        <w:rPr>
          <w:rFonts w:asciiTheme="minorEastAsia" w:hAnsiTheme="minorEastAsia"/>
          <w:sz w:val="22"/>
        </w:rPr>
      </w:pPr>
      <w:r w:rsidRPr="00C53099">
        <w:rPr>
          <w:rFonts w:asciiTheme="minorEastAsia" w:eastAsia="PMingLiU" w:hAnsiTheme="minorEastAsia" w:hint="eastAsia"/>
          <w:sz w:val="22"/>
          <w:lang w:eastAsia="zh-TW"/>
        </w:rPr>
        <w:t>月亮河，你寬過一裡</w:t>
      </w:r>
    </w:p>
    <w:p w14:paraId="58924AE4" w14:textId="77777777" w:rsidR="00625053" w:rsidRPr="009B48D4" w:rsidRDefault="00625053" w:rsidP="009B48D4">
      <w:pPr>
        <w:rPr>
          <w:rFonts w:asciiTheme="minorEastAsia" w:hAnsiTheme="minorEastAsia"/>
          <w:sz w:val="22"/>
        </w:rPr>
      </w:pPr>
    </w:p>
    <w:p w14:paraId="3A949BBF" w14:textId="44D9646D" w:rsidR="009B48D4" w:rsidRDefault="00C53099" w:rsidP="009B48D4">
      <w:pPr>
        <w:rPr>
          <w:rFonts w:asciiTheme="minorEastAsia" w:hAnsiTheme="minorEastAsia"/>
          <w:sz w:val="22"/>
        </w:rPr>
      </w:pPr>
      <w:r w:rsidRPr="00C53099">
        <w:rPr>
          <w:rFonts w:asciiTheme="minorEastAsia" w:eastAsia="PMingLiU" w:hAnsiTheme="minorEastAsia"/>
          <w:sz w:val="22"/>
          <w:lang w:eastAsia="zh-TW"/>
        </w:rPr>
        <w:t>I'm crossing you in style someday</w:t>
      </w:r>
    </w:p>
    <w:p w14:paraId="66B1F623" w14:textId="72F8D413" w:rsidR="00625053" w:rsidRDefault="00C53099" w:rsidP="009B48D4">
      <w:pPr>
        <w:rPr>
          <w:rFonts w:asciiTheme="minorEastAsia" w:hAnsiTheme="minorEastAsia"/>
          <w:sz w:val="22"/>
        </w:rPr>
      </w:pPr>
      <w:r w:rsidRPr="00C53099">
        <w:rPr>
          <w:rFonts w:asciiTheme="minorEastAsia" w:eastAsia="PMingLiU" w:hAnsiTheme="minorEastAsia" w:hint="eastAsia"/>
          <w:sz w:val="22"/>
          <w:lang w:eastAsia="zh-TW"/>
        </w:rPr>
        <w:t>總有一天，我會優雅地渡過這裡</w:t>
      </w:r>
    </w:p>
    <w:p w14:paraId="39480929" w14:textId="77777777" w:rsidR="00625053" w:rsidRPr="009B48D4" w:rsidRDefault="00625053" w:rsidP="009B48D4">
      <w:pPr>
        <w:rPr>
          <w:rFonts w:asciiTheme="minorEastAsia" w:hAnsiTheme="minorEastAsia"/>
          <w:sz w:val="22"/>
        </w:rPr>
      </w:pPr>
    </w:p>
    <w:p w14:paraId="42DD37C5" w14:textId="6B92B887" w:rsidR="00625053" w:rsidRDefault="00C53099" w:rsidP="009B48D4">
      <w:pPr>
        <w:rPr>
          <w:rFonts w:asciiTheme="minorEastAsia" w:hAnsiTheme="minorEastAsia"/>
          <w:sz w:val="22"/>
        </w:rPr>
      </w:pPr>
      <w:r w:rsidRPr="00C53099">
        <w:rPr>
          <w:rFonts w:asciiTheme="minorEastAsia" w:eastAsia="PMingLiU" w:hAnsiTheme="minorEastAsia"/>
          <w:sz w:val="22"/>
          <w:lang w:eastAsia="zh-TW"/>
        </w:rPr>
        <w:t>Oh, dream maker</w:t>
      </w:r>
    </w:p>
    <w:p w14:paraId="1C282225" w14:textId="726E66CE" w:rsidR="00625053" w:rsidRDefault="00C53099" w:rsidP="009B48D4">
      <w:pPr>
        <w:rPr>
          <w:rFonts w:asciiTheme="minorEastAsia" w:hAnsiTheme="minorEastAsia"/>
          <w:sz w:val="22"/>
        </w:rPr>
      </w:pPr>
      <w:r w:rsidRPr="00C53099">
        <w:rPr>
          <w:rFonts w:asciiTheme="minorEastAsia" w:eastAsia="PMingLiU" w:hAnsiTheme="minorEastAsia" w:hint="eastAsia"/>
          <w:sz w:val="22"/>
          <w:lang w:eastAsia="zh-TW"/>
        </w:rPr>
        <w:t>唉，你這編織美夢的</w:t>
      </w:r>
    </w:p>
    <w:p w14:paraId="1400F24B" w14:textId="77777777" w:rsidR="00625053" w:rsidRPr="009B48D4" w:rsidRDefault="00625053" w:rsidP="009B48D4">
      <w:pPr>
        <w:rPr>
          <w:rFonts w:asciiTheme="minorEastAsia" w:hAnsiTheme="minorEastAsia"/>
          <w:sz w:val="22"/>
        </w:rPr>
      </w:pPr>
    </w:p>
    <w:p w14:paraId="3C9639EB" w14:textId="6E5709EF" w:rsidR="00625053" w:rsidRDefault="00C53099" w:rsidP="00625053">
      <w:pPr>
        <w:rPr>
          <w:rFonts w:asciiTheme="minorEastAsia" w:hAnsiTheme="minorEastAsia"/>
          <w:sz w:val="22"/>
        </w:rPr>
      </w:pPr>
      <w:r w:rsidRPr="00C53099">
        <w:rPr>
          <w:rFonts w:asciiTheme="minorEastAsia" w:eastAsia="PMingLiU" w:hAnsiTheme="minorEastAsia"/>
          <w:sz w:val="22"/>
          <w:lang w:eastAsia="zh-TW"/>
        </w:rPr>
        <w:t>You heartbreaker</w:t>
      </w:r>
    </w:p>
    <w:p w14:paraId="093EE636" w14:textId="523BA55C" w:rsidR="00625053" w:rsidRDefault="00C53099" w:rsidP="009B48D4">
      <w:pPr>
        <w:rPr>
          <w:rFonts w:asciiTheme="minorEastAsia" w:hAnsiTheme="minorEastAsia"/>
          <w:sz w:val="22"/>
        </w:rPr>
      </w:pPr>
      <w:r w:rsidRPr="00C53099">
        <w:rPr>
          <w:rFonts w:asciiTheme="minorEastAsia" w:eastAsia="PMingLiU" w:hAnsiTheme="minorEastAsia" w:hint="eastAsia"/>
          <w:sz w:val="22"/>
          <w:lang w:eastAsia="zh-TW"/>
        </w:rPr>
        <w:t>卻總是讓人心碎</w:t>
      </w:r>
    </w:p>
    <w:p w14:paraId="79F90DCD" w14:textId="77777777" w:rsidR="00625053" w:rsidRDefault="00625053" w:rsidP="009B48D4">
      <w:pPr>
        <w:rPr>
          <w:rFonts w:asciiTheme="minorEastAsia" w:hAnsiTheme="minorEastAsia"/>
          <w:sz w:val="22"/>
        </w:rPr>
      </w:pPr>
    </w:p>
    <w:p w14:paraId="78A9DA5F" w14:textId="1EEEA53E" w:rsidR="009B48D4" w:rsidRDefault="00C53099" w:rsidP="009B48D4">
      <w:pPr>
        <w:rPr>
          <w:rFonts w:asciiTheme="minorEastAsia" w:hAnsiTheme="minorEastAsia"/>
          <w:sz w:val="22"/>
        </w:rPr>
      </w:pPr>
      <w:r w:rsidRPr="00C53099">
        <w:rPr>
          <w:rFonts w:asciiTheme="minorEastAsia" w:eastAsia="PMingLiU" w:hAnsiTheme="minorEastAsia"/>
          <w:sz w:val="22"/>
          <w:lang w:eastAsia="zh-TW"/>
        </w:rPr>
        <w:t>Where ever you're going</w:t>
      </w:r>
      <w:r w:rsidR="009B48D4" w:rsidRPr="009B48D4">
        <w:rPr>
          <w:rFonts w:asciiTheme="minorEastAsia" w:hAnsiTheme="minorEastAsia"/>
          <w:sz w:val="22"/>
        </w:rPr>
        <w:t xml:space="preserve"> </w:t>
      </w:r>
    </w:p>
    <w:p w14:paraId="346C3CBD" w14:textId="4E4152E1" w:rsidR="00625053" w:rsidRDefault="00C53099" w:rsidP="009B48D4">
      <w:pPr>
        <w:rPr>
          <w:rFonts w:asciiTheme="minorEastAsia" w:hAnsiTheme="minorEastAsia"/>
          <w:sz w:val="22"/>
        </w:rPr>
      </w:pPr>
      <w:r w:rsidRPr="00C53099">
        <w:rPr>
          <w:rFonts w:asciiTheme="minorEastAsia" w:eastAsia="PMingLiU" w:hAnsiTheme="minorEastAsia" w:hint="eastAsia"/>
          <w:sz w:val="22"/>
          <w:lang w:eastAsia="zh-TW"/>
        </w:rPr>
        <w:t>不管你去哪裡</w:t>
      </w:r>
    </w:p>
    <w:p w14:paraId="66311C98" w14:textId="77777777" w:rsidR="00625053" w:rsidRDefault="00625053" w:rsidP="009B48D4">
      <w:pPr>
        <w:rPr>
          <w:rFonts w:asciiTheme="minorEastAsia" w:hAnsiTheme="minorEastAsia"/>
          <w:sz w:val="22"/>
        </w:rPr>
      </w:pPr>
    </w:p>
    <w:p w14:paraId="04933546" w14:textId="410784AA" w:rsidR="00625053" w:rsidRDefault="00C53099" w:rsidP="009B48D4">
      <w:pPr>
        <w:rPr>
          <w:rFonts w:asciiTheme="minorEastAsia" w:hAnsiTheme="minorEastAsia"/>
          <w:sz w:val="22"/>
        </w:rPr>
      </w:pPr>
      <w:r w:rsidRPr="00C53099">
        <w:rPr>
          <w:rFonts w:asciiTheme="minorEastAsia" w:eastAsia="PMingLiU" w:hAnsiTheme="minorEastAsia"/>
          <w:sz w:val="22"/>
          <w:lang w:eastAsia="zh-TW"/>
        </w:rPr>
        <w:t>I'm going your way</w:t>
      </w:r>
    </w:p>
    <w:p w14:paraId="324C9BA8" w14:textId="4168D6FC" w:rsidR="00625053" w:rsidRDefault="00C53099" w:rsidP="009B48D4">
      <w:pPr>
        <w:rPr>
          <w:rFonts w:asciiTheme="minorEastAsia" w:hAnsiTheme="minorEastAsia"/>
          <w:sz w:val="22"/>
        </w:rPr>
      </w:pPr>
      <w:r w:rsidRPr="00C53099">
        <w:rPr>
          <w:rFonts w:asciiTheme="minorEastAsia" w:eastAsia="PMingLiU" w:hAnsiTheme="minorEastAsia" w:hint="eastAsia"/>
          <w:sz w:val="22"/>
          <w:lang w:eastAsia="zh-TW"/>
        </w:rPr>
        <w:t>我都會走你走的路</w:t>
      </w:r>
    </w:p>
    <w:p w14:paraId="523C3AE7" w14:textId="77777777" w:rsidR="00625053" w:rsidRPr="009B48D4" w:rsidRDefault="00625053" w:rsidP="009B48D4">
      <w:pPr>
        <w:rPr>
          <w:rFonts w:asciiTheme="minorEastAsia" w:hAnsiTheme="minorEastAsia"/>
          <w:sz w:val="22"/>
        </w:rPr>
      </w:pPr>
    </w:p>
    <w:p w14:paraId="272B789B" w14:textId="6B00D7CC" w:rsidR="009B48D4" w:rsidRDefault="00C53099" w:rsidP="009B48D4">
      <w:pPr>
        <w:rPr>
          <w:rFonts w:asciiTheme="minorEastAsia" w:hAnsiTheme="minorEastAsia"/>
          <w:sz w:val="22"/>
        </w:rPr>
      </w:pPr>
      <w:r w:rsidRPr="00C53099">
        <w:rPr>
          <w:rFonts w:asciiTheme="minorEastAsia" w:eastAsia="PMingLiU" w:hAnsiTheme="minorEastAsia"/>
          <w:sz w:val="22"/>
          <w:lang w:eastAsia="zh-TW"/>
        </w:rPr>
        <w:t>Two drifters off to see the world</w:t>
      </w:r>
    </w:p>
    <w:p w14:paraId="58F93D6F" w14:textId="7CBD6AA7" w:rsidR="00625053" w:rsidRDefault="00C53099" w:rsidP="009B48D4">
      <w:pPr>
        <w:rPr>
          <w:rFonts w:asciiTheme="minorEastAsia" w:hAnsiTheme="minorEastAsia"/>
          <w:sz w:val="22"/>
        </w:rPr>
      </w:pPr>
      <w:r w:rsidRPr="00C53099">
        <w:rPr>
          <w:rFonts w:asciiTheme="minorEastAsia" w:eastAsia="PMingLiU" w:hAnsiTheme="minorEastAsia" w:hint="eastAsia"/>
          <w:sz w:val="22"/>
          <w:lang w:eastAsia="zh-TW"/>
        </w:rPr>
        <w:t>兩個流浪者，啟程去看這世界</w:t>
      </w:r>
    </w:p>
    <w:p w14:paraId="39D360ED" w14:textId="77777777" w:rsidR="00625053" w:rsidRPr="009B48D4" w:rsidRDefault="00625053" w:rsidP="009B48D4">
      <w:pPr>
        <w:rPr>
          <w:rFonts w:asciiTheme="minorEastAsia" w:hAnsiTheme="minorEastAsia"/>
          <w:sz w:val="22"/>
        </w:rPr>
      </w:pPr>
    </w:p>
    <w:p w14:paraId="49BEA328" w14:textId="782DA397" w:rsidR="009B48D4" w:rsidRDefault="00C53099" w:rsidP="009B48D4">
      <w:pPr>
        <w:rPr>
          <w:rFonts w:asciiTheme="minorEastAsia" w:hAnsiTheme="minorEastAsia"/>
          <w:sz w:val="22"/>
        </w:rPr>
      </w:pPr>
      <w:r w:rsidRPr="00C53099">
        <w:rPr>
          <w:rFonts w:asciiTheme="minorEastAsia" w:eastAsia="PMingLiU" w:hAnsiTheme="minorEastAsia"/>
          <w:sz w:val="22"/>
          <w:lang w:eastAsia="zh-TW"/>
        </w:rPr>
        <w:t>There's such a lot of world to see</w:t>
      </w:r>
    </w:p>
    <w:p w14:paraId="2D81B39A" w14:textId="69213FA4" w:rsidR="00625053" w:rsidRDefault="00C53099" w:rsidP="009B48D4">
      <w:pPr>
        <w:rPr>
          <w:rFonts w:asciiTheme="minorEastAsia" w:hAnsiTheme="minorEastAsia"/>
          <w:sz w:val="22"/>
        </w:rPr>
      </w:pPr>
      <w:r w:rsidRPr="00C53099">
        <w:rPr>
          <w:rFonts w:asciiTheme="minorEastAsia" w:eastAsia="PMingLiU" w:hAnsiTheme="minorEastAsia" w:hint="eastAsia"/>
          <w:sz w:val="22"/>
          <w:lang w:eastAsia="zh-TW"/>
        </w:rPr>
        <w:t>我們眼前的世界，是如此廣闊</w:t>
      </w:r>
    </w:p>
    <w:p w14:paraId="3E748581" w14:textId="77777777" w:rsidR="00625053" w:rsidRPr="009B48D4" w:rsidRDefault="00625053" w:rsidP="009B48D4">
      <w:pPr>
        <w:rPr>
          <w:rFonts w:asciiTheme="minorEastAsia" w:hAnsiTheme="minorEastAsia"/>
          <w:sz w:val="22"/>
        </w:rPr>
      </w:pPr>
    </w:p>
    <w:p w14:paraId="31860EFF" w14:textId="22E1CC99" w:rsidR="009B48D4" w:rsidRDefault="00C53099" w:rsidP="009B48D4">
      <w:pPr>
        <w:rPr>
          <w:rFonts w:asciiTheme="minorEastAsia" w:hAnsiTheme="minorEastAsia"/>
          <w:sz w:val="22"/>
        </w:rPr>
      </w:pPr>
      <w:r w:rsidRPr="00C53099">
        <w:rPr>
          <w:rFonts w:asciiTheme="minorEastAsia" w:eastAsia="PMingLiU" w:hAnsiTheme="minorEastAsia"/>
          <w:sz w:val="22"/>
          <w:lang w:eastAsia="zh-TW"/>
        </w:rPr>
        <w:t>We're after the same rainbow's end</w:t>
      </w:r>
    </w:p>
    <w:p w14:paraId="06A7B616" w14:textId="0EDC76D2" w:rsidR="00625053" w:rsidRDefault="00C53099" w:rsidP="009B48D4">
      <w:pPr>
        <w:rPr>
          <w:rFonts w:asciiTheme="minorEastAsia" w:hAnsiTheme="minorEastAsia"/>
          <w:sz w:val="22"/>
        </w:rPr>
      </w:pPr>
      <w:r w:rsidRPr="00C53099">
        <w:rPr>
          <w:rFonts w:asciiTheme="minorEastAsia" w:eastAsia="PMingLiU" w:hAnsiTheme="minorEastAsia" w:hint="eastAsia"/>
          <w:sz w:val="22"/>
          <w:lang w:eastAsia="zh-TW"/>
        </w:rPr>
        <w:t>我們在同一道彩虹的終點後</w:t>
      </w:r>
    </w:p>
    <w:p w14:paraId="4E9F9B08" w14:textId="77777777" w:rsidR="00625053" w:rsidRPr="009B48D4" w:rsidRDefault="00625053" w:rsidP="009B48D4">
      <w:pPr>
        <w:rPr>
          <w:rFonts w:asciiTheme="minorEastAsia" w:hAnsiTheme="minorEastAsia"/>
          <w:sz w:val="22"/>
        </w:rPr>
      </w:pPr>
    </w:p>
    <w:p w14:paraId="7EFA21D4" w14:textId="7EDD2C3F" w:rsidR="009B48D4" w:rsidRDefault="00C53099" w:rsidP="009B48D4">
      <w:pPr>
        <w:rPr>
          <w:rFonts w:asciiTheme="minorEastAsia" w:hAnsiTheme="minorEastAsia"/>
          <w:sz w:val="22"/>
        </w:rPr>
      </w:pPr>
      <w:r w:rsidRPr="00C53099">
        <w:rPr>
          <w:rFonts w:asciiTheme="minorEastAsia" w:eastAsia="PMingLiU" w:hAnsiTheme="minorEastAsia"/>
          <w:sz w:val="22"/>
          <w:lang w:eastAsia="zh-TW"/>
        </w:rPr>
        <w:t>Waiting round the bend</w:t>
      </w:r>
    </w:p>
    <w:p w14:paraId="3C4CAEBB" w14:textId="7DAB5959" w:rsidR="00625053" w:rsidRDefault="00C53099" w:rsidP="009B48D4">
      <w:pPr>
        <w:rPr>
          <w:rFonts w:asciiTheme="minorEastAsia" w:hAnsiTheme="minorEastAsia"/>
          <w:sz w:val="22"/>
        </w:rPr>
      </w:pPr>
      <w:r w:rsidRPr="00C53099">
        <w:rPr>
          <w:rFonts w:asciiTheme="minorEastAsia" w:eastAsia="PMingLiU" w:hAnsiTheme="minorEastAsia" w:hint="eastAsia"/>
          <w:sz w:val="22"/>
          <w:lang w:eastAsia="zh-TW"/>
        </w:rPr>
        <w:t>在那光弧外等待著</w:t>
      </w:r>
    </w:p>
    <w:p w14:paraId="2E91C299" w14:textId="77777777" w:rsidR="00625053" w:rsidRPr="009B48D4" w:rsidRDefault="00625053" w:rsidP="009B48D4">
      <w:pPr>
        <w:rPr>
          <w:rFonts w:asciiTheme="minorEastAsia" w:hAnsiTheme="minorEastAsia"/>
          <w:sz w:val="22"/>
        </w:rPr>
      </w:pPr>
    </w:p>
    <w:p w14:paraId="5CF0B002" w14:textId="6CE8B8CA" w:rsidR="009B48D4" w:rsidRDefault="00C53099" w:rsidP="009B48D4">
      <w:pPr>
        <w:rPr>
          <w:rFonts w:asciiTheme="minorEastAsia" w:hAnsiTheme="minorEastAsia"/>
          <w:sz w:val="22"/>
        </w:rPr>
      </w:pPr>
      <w:r w:rsidRPr="00C53099">
        <w:rPr>
          <w:rFonts w:asciiTheme="minorEastAsia" w:eastAsia="PMingLiU" w:hAnsiTheme="minorEastAsia"/>
          <w:sz w:val="22"/>
          <w:lang w:eastAsia="zh-TW"/>
        </w:rPr>
        <w:t>My huckleberry friend</w:t>
      </w:r>
    </w:p>
    <w:p w14:paraId="2EA2F8CB" w14:textId="013C6EB9" w:rsidR="00625053" w:rsidRDefault="00C53099" w:rsidP="009B48D4">
      <w:pPr>
        <w:rPr>
          <w:rFonts w:asciiTheme="minorEastAsia" w:hAnsiTheme="minorEastAsia"/>
          <w:sz w:val="22"/>
        </w:rPr>
      </w:pPr>
      <w:r w:rsidRPr="00C53099">
        <w:rPr>
          <w:rFonts w:asciiTheme="minorEastAsia" w:eastAsia="PMingLiU" w:hAnsiTheme="minorEastAsia" w:hint="eastAsia"/>
          <w:sz w:val="22"/>
          <w:lang w:eastAsia="zh-TW"/>
        </w:rPr>
        <w:t>我的知心朋友</w:t>
      </w:r>
    </w:p>
    <w:p w14:paraId="659BFEEB" w14:textId="77777777" w:rsidR="00625053" w:rsidRPr="009B48D4" w:rsidRDefault="00625053" w:rsidP="009B48D4">
      <w:pPr>
        <w:rPr>
          <w:rFonts w:asciiTheme="minorEastAsia" w:hAnsiTheme="minorEastAsia"/>
          <w:sz w:val="22"/>
        </w:rPr>
      </w:pPr>
    </w:p>
    <w:p w14:paraId="14048610" w14:textId="1FCBCDA8" w:rsidR="009B48D4" w:rsidRDefault="00C53099" w:rsidP="009B48D4">
      <w:pPr>
        <w:rPr>
          <w:rFonts w:asciiTheme="minorEastAsia" w:hAnsiTheme="minorEastAsia"/>
          <w:sz w:val="22"/>
        </w:rPr>
      </w:pPr>
      <w:r w:rsidRPr="00C53099">
        <w:rPr>
          <w:rFonts w:asciiTheme="minorEastAsia" w:eastAsia="PMingLiU" w:hAnsiTheme="minorEastAsia"/>
          <w:sz w:val="22"/>
          <w:lang w:eastAsia="zh-TW"/>
        </w:rPr>
        <w:t>Moon river and me</w:t>
      </w:r>
    </w:p>
    <w:p w14:paraId="1475C8BF" w14:textId="65DD9E03" w:rsidR="00625053" w:rsidRDefault="00C53099" w:rsidP="009B48D4">
      <w:pPr>
        <w:rPr>
          <w:rFonts w:asciiTheme="minorEastAsia" w:eastAsia="PMingLiU" w:hAnsiTheme="minorEastAsia"/>
          <w:sz w:val="22"/>
          <w:lang w:eastAsia="zh-TW"/>
        </w:rPr>
      </w:pPr>
      <w:r w:rsidRPr="00C53099">
        <w:rPr>
          <w:rFonts w:asciiTheme="minorEastAsia" w:eastAsia="PMingLiU" w:hAnsiTheme="minorEastAsia" w:hint="eastAsia"/>
          <w:sz w:val="22"/>
          <w:lang w:eastAsia="zh-TW"/>
        </w:rPr>
        <w:t>月亮河，和我</w:t>
      </w:r>
    </w:p>
    <w:p w14:paraId="46FE6615" w14:textId="47255805" w:rsidR="00C53099" w:rsidRPr="00793DB0" w:rsidRDefault="00C53099" w:rsidP="009B48D4">
      <w:pPr>
        <w:rPr>
          <w:rFonts w:asciiTheme="minorEastAsia" w:hAnsiTheme="minorEastAsia" w:hint="eastAsia"/>
          <w:sz w:val="22"/>
        </w:rPr>
      </w:pPr>
    </w:p>
    <w:sectPr w:rsidR="00C53099" w:rsidRPr="00793DB0" w:rsidSect="003C0B3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43EF30" w14:textId="77777777" w:rsidR="00E25B9E" w:rsidRDefault="00E25B9E" w:rsidP="00D96625">
      <w:r>
        <w:separator/>
      </w:r>
    </w:p>
  </w:endnote>
  <w:endnote w:type="continuationSeparator" w:id="0">
    <w:p w14:paraId="5C58FA30" w14:textId="77777777" w:rsidR="00E25B9E" w:rsidRDefault="00E25B9E" w:rsidP="00D966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84535B" w14:textId="77777777" w:rsidR="00E25B9E" w:rsidRDefault="00E25B9E" w:rsidP="00D96625">
      <w:r>
        <w:separator/>
      </w:r>
    </w:p>
  </w:footnote>
  <w:footnote w:type="continuationSeparator" w:id="0">
    <w:p w14:paraId="7212DD65" w14:textId="77777777" w:rsidR="00E25B9E" w:rsidRDefault="00E25B9E" w:rsidP="00D9662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jCwsLAwNDczNjIxNjRQ0lEKTi0uzszPAykwrgUAf80j7iwAAAA="/>
  </w:docVars>
  <w:rsids>
    <w:rsidRoot w:val="00BD5595"/>
    <w:rsid w:val="0000412C"/>
    <w:rsid w:val="0000551C"/>
    <w:rsid w:val="000130B0"/>
    <w:rsid w:val="00093BFD"/>
    <w:rsid w:val="000B1686"/>
    <w:rsid w:val="001C3D1B"/>
    <w:rsid w:val="00224968"/>
    <w:rsid w:val="002E22AF"/>
    <w:rsid w:val="002F1154"/>
    <w:rsid w:val="002F1286"/>
    <w:rsid w:val="00301C77"/>
    <w:rsid w:val="00324713"/>
    <w:rsid w:val="00393D80"/>
    <w:rsid w:val="003C0B33"/>
    <w:rsid w:val="00413C39"/>
    <w:rsid w:val="00427076"/>
    <w:rsid w:val="00447C85"/>
    <w:rsid w:val="004A5C2A"/>
    <w:rsid w:val="005F1A65"/>
    <w:rsid w:val="0061519E"/>
    <w:rsid w:val="00625053"/>
    <w:rsid w:val="006571FF"/>
    <w:rsid w:val="00667ECE"/>
    <w:rsid w:val="006D1A82"/>
    <w:rsid w:val="00746029"/>
    <w:rsid w:val="00793DB0"/>
    <w:rsid w:val="007D5C13"/>
    <w:rsid w:val="00814BD0"/>
    <w:rsid w:val="00827A71"/>
    <w:rsid w:val="008D4260"/>
    <w:rsid w:val="008D58C1"/>
    <w:rsid w:val="0090668A"/>
    <w:rsid w:val="00924A2C"/>
    <w:rsid w:val="009A18A4"/>
    <w:rsid w:val="009B48D4"/>
    <w:rsid w:val="00A5061F"/>
    <w:rsid w:val="00B11F5D"/>
    <w:rsid w:val="00B759A8"/>
    <w:rsid w:val="00BD5595"/>
    <w:rsid w:val="00C47814"/>
    <w:rsid w:val="00C53099"/>
    <w:rsid w:val="00D94E73"/>
    <w:rsid w:val="00D96625"/>
    <w:rsid w:val="00DC714B"/>
    <w:rsid w:val="00DD53B7"/>
    <w:rsid w:val="00E118BC"/>
    <w:rsid w:val="00E25B9E"/>
    <w:rsid w:val="00E776E5"/>
    <w:rsid w:val="00E80BDA"/>
    <w:rsid w:val="00EB6CB3"/>
    <w:rsid w:val="00F336F4"/>
    <w:rsid w:val="00F46977"/>
    <w:rsid w:val="00F86A5D"/>
    <w:rsid w:val="00FC4C5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E4C4CD"/>
  <w15:docId w15:val="{95BE3D2B-380E-4B0A-9799-30749DAD64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0B33"/>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6625"/>
    <w:pPr>
      <w:tabs>
        <w:tab w:val="center" w:pos="4320"/>
        <w:tab w:val="right" w:pos="8640"/>
      </w:tabs>
    </w:pPr>
  </w:style>
  <w:style w:type="character" w:customStyle="1" w:styleId="HeaderChar">
    <w:name w:val="Header Char"/>
    <w:basedOn w:val="DefaultParagraphFont"/>
    <w:link w:val="Header"/>
    <w:uiPriority w:val="99"/>
    <w:rsid w:val="00D96625"/>
  </w:style>
  <w:style w:type="paragraph" w:styleId="Footer">
    <w:name w:val="footer"/>
    <w:basedOn w:val="Normal"/>
    <w:link w:val="FooterChar"/>
    <w:uiPriority w:val="99"/>
    <w:unhideWhenUsed/>
    <w:rsid w:val="00D96625"/>
    <w:pPr>
      <w:tabs>
        <w:tab w:val="center" w:pos="4320"/>
        <w:tab w:val="right" w:pos="8640"/>
      </w:tabs>
    </w:pPr>
  </w:style>
  <w:style w:type="character" w:customStyle="1" w:styleId="FooterChar">
    <w:name w:val="Footer Char"/>
    <w:basedOn w:val="DefaultParagraphFont"/>
    <w:link w:val="Footer"/>
    <w:uiPriority w:val="99"/>
    <w:rsid w:val="00D966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FD8650-CBB8-4777-B6ED-E81D846FF3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3841</Words>
  <Characters>21897</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clzy</dc:creator>
  <cp:lastModifiedBy>Yannan Zhang</cp:lastModifiedBy>
  <cp:revision>4</cp:revision>
  <dcterms:created xsi:type="dcterms:W3CDTF">2020-07-03T00:46:00Z</dcterms:created>
  <dcterms:modified xsi:type="dcterms:W3CDTF">2020-07-03T01:26:00Z</dcterms:modified>
</cp:coreProperties>
</file>